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661E4596" w14:textId="441F6CC0" w:rsidR="005A4C48" w:rsidRPr="005A4C48" w:rsidRDefault="006B307D" w:rsidP="005A4C48">
      <w:pPr>
        <w:spacing w:after="0"/>
        <w:ind w:left="-540"/>
        <w:textAlignment w:val="baseline"/>
      </w:pPr>
      <w:r w:rsidRPr="0B2A5B33">
        <w:rPr>
          <w:b/>
          <w:bCs/>
          <w:color w:val="000000" w:themeColor="text1"/>
        </w:rPr>
        <w:t xml:space="preserve">PROPOSAL INSTRUCTIONS: </w:t>
      </w:r>
      <w:r w:rsidRPr="0B2A5B33">
        <w:rPr>
          <w:color w:val="000000" w:themeColor="text1"/>
        </w:rPr>
        <w:t>Fill out this document and upload the document into PartnerGrants.</w:t>
      </w:r>
      <w:r w:rsidR="004F60A7">
        <w:rPr>
          <w:color w:val="000000" w:themeColor="text1"/>
        </w:rPr>
        <w:t xml:space="preserve"> </w:t>
      </w:r>
      <w:r w:rsidR="006A7C4D" w:rsidRPr="00AD6BB4">
        <w:t xml:space="preserve">If an agency wishes to apply for more than one of the shelters, they must submit a separate Intent to Apply </w:t>
      </w:r>
      <w:r w:rsidR="006A7C4D" w:rsidRPr="00AD6BB4">
        <w:rPr>
          <w:u w:val="single"/>
        </w:rPr>
        <w:t>and</w:t>
      </w:r>
      <w:r w:rsidR="006A7C4D" w:rsidRPr="00AD6BB4">
        <w:t xml:space="preserve"> Proposal for each shelter </w:t>
      </w:r>
      <w:proofErr w:type="gramStart"/>
      <w:r w:rsidR="006A7C4D" w:rsidRPr="00AD6BB4">
        <w:t>location</w:t>
      </w:r>
      <w:proofErr w:type="gramEnd"/>
    </w:p>
    <w:p w14:paraId="00FC5C72" w14:textId="32606E79" w:rsidR="006B28DC" w:rsidRPr="005A4C48" w:rsidRDefault="006B307D" w:rsidP="3BF0FE84">
      <w:pPr>
        <w:ind w:left="-540"/>
        <w:rPr>
          <w:rFonts w:eastAsia="Arial"/>
          <w:b/>
          <w:color w:val="2F5496"/>
        </w:rPr>
      </w:pPr>
      <w:r w:rsidRPr="0B2A5B33">
        <w:rPr>
          <w:color w:val="000000" w:themeColor="text1"/>
        </w:rPr>
        <w:t>All questions are in green</w:t>
      </w:r>
      <w:r w:rsidR="004A2035">
        <w:rPr>
          <w:color w:val="000000" w:themeColor="text1"/>
        </w:rPr>
        <w:t xml:space="preserve"> text boxes</w:t>
      </w:r>
      <w:r w:rsidRPr="0B2A5B33">
        <w:rPr>
          <w:color w:val="000000" w:themeColor="text1"/>
        </w:rPr>
        <w:t xml:space="preserve">. Click on the </w:t>
      </w:r>
      <w:r w:rsidR="00643F5C">
        <w:rPr>
          <w:color w:val="000000" w:themeColor="text1"/>
        </w:rPr>
        <w:t>text boxes beneath the questions</w:t>
      </w:r>
      <w:r w:rsidRPr="0B2A5B33">
        <w:rPr>
          <w:color w:val="000000" w:themeColor="text1"/>
        </w:rPr>
        <w:t xml:space="preserve"> to type in your answers. Any required attachments are indicated by a </w:t>
      </w:r>
      <w:r w:rsidR="34937557">
        <w:rPr>
          <w:noProof/>
        </w:rPr>
        <w:drawing>
          <wp:inline distT="0" distB="0" distL="0" distR="0" wp14:anchorId="3A0E407A" wp14:editId="2A0F3FD0">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B2A5B33">
        <w:rPr>
          <w:color w:val="000000" w:themeColor="text1"/>
        </w:rPr>
        <w:t xml:space="preserve"> symbol</w:t>
      </w:r>
      <w:r w:rsidR="00DD6D7E">
        <w:rPr>
          <w:color w:val="000000" w:themeColor="text1"/>
        </w:rPr>
        <w:t>.</w:t>
      </w:r>
    </w:p>
    <w:p w14:paraId="6C733D81" w14:textId="77777777" w:rsidR="006B28DC" w:rsidRPr="00D82EB2" w:rsidRDefault="006B28DC" w:rsidP="00A273E7">
      <w:pPr>
        <w:shd w:val="clear" w:color="auto" w:fill="FFF2CC" w:themeFill="accent4" w:themeFillTint="33"/>
        <w:spacing w:after="0"/>
        <w:ind w:left="-540"/>
        <w:rPr>
          <w:rFonts w:eastAsia="Times New Roman" w:cstheme="minorHAnsi"/>
        </w:rPr>
      </w:pPr>
      <w:r w:rsidRPr="00D82EB2">
        <w:rPr>
          <w:rFonts w:eastAsia="Arial" w:cstheme="minorHAnsi"/>
          <w:b/>
        </w:rPr>
        <w:t>Please note:</w:t>
      </w:r>
      <w:r w:rsidRPr="00D82EB2">
        <w:rPr>
          <w:rFonts w:eastAsia="Arial" w:cstheme="minorHAnsi"/>
        </w:rPr>
        <w:t xml:space="preserve"> Only name uploaded documents with letters and numbers. </w:t>
      </w:r>
      <w:r w:rsidRPr="00D82EB2">
        <w:rPr>
          <w:rFonts w:eastAsia="Times New Roman" w:cstheme="minorHAnsi"/>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582AB45D" w:rsidR="00372354" w:rsidRDefault="005D5D13" w:rsidP="00296E6A">
      <w:pPr>
        <w:ind w:left="-540"/>
        <w:rPr>
          <w:rFonts w:cstheme="minorHAnsi"/>
          <w:color w:val="000000" w:themeColor="text1"/>
        </w:rPr>
      </w:pPr>
      <w:r w:rsidRPr="00981AB4">
        <w:rPr>
          <w:rFonts w:cstheme="minorHAnsi"/>
          <w:b/>
          <w:color w:val="000000" w:themeColor="text1"/>
        </w:rPr>
        <w:t xml:space="preserve">The total word count limit is </w:t>
      </w:r>
      <w:r w:rsidR="000875E8">
        <w:rPr>
          <w:rFonts w:cstheme="minorHAnsi"/>
          <w:b/>
          <w:color w:val="000000" w:themeColor="text1"/>
          <w:shd w:val="clear" w:color="auto" w:fill="E2EFD9" w:themeFill="accent6" w:themeFillTint="33"/>
        </w:rPr>
        <w:t>15</w:t>
      </w:r>
      <w:r w:rsidR="00B90920" w:rsidRPr="00A81B18">
        <w:rPr>
          <w:rFonts w:cstheme="minorHAnsi"/>
          <w:b/>
          <w:color w:val="000000" w:themeColor="text1"/>
          <w:shd w:val="clear" w:color="auto" w:fill="E2EFD9" w:themeFill="accent6" w:themeFillTint="33"/>
        </w:rPr>
        <w:t>,000</w:t>
      </w:r>
      <w:r w:rsidR="00B90920" w:rsidRPr="00981AB4">
        <w:rPr>
          <w:rFonts w:cstheme="minorHAnsi"/>
          <w:b/>
          <w:color w:val="000000" w:themeColor="text1"/>
        </w:rPr>
        <w:t xml:space="preserve"> </w:t>
      </w:r>
      <w:r w:rsidRPr="00981AB4">
        <w:rPr>
          <w:rFonts w:cstheme="minorHAnsi"/>
          <w:b/>
          <w:color w:val="000000" w:themeColor="text1"/>
        </w:rPr>
        <w:t xml:space="preserve">for </w:t>
      </w:r>
      <w:r w:rsidR="00F4090A">
        <w:rPr>
          <w:rFonts w:cstheme="minorHAnsi"/>
          <w:b/>
          <w:color w:val="000000" w:themeColor="text1"/>
        </w:rPr>
        <w:t>this</w:t>
      </w:r>
      <w:r w:rsidRPr="00981AB4">
        <w:rPr>
          <w:rFonts w:cstheme="minorHAnsi"/>
          <w:b/>
          <w:color w:val="000000" w:themeColor="text1"/>
        </w:rPr>
        <w:t xml:space="preserv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3AB0F754" w14:textId="77777777"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The following must be completed and/or submitted in Partnergrants:</w:t>
      </w:r>
    </w:p>
    <w:tbl>
      <w:tblPr>
        <w:tblW w:w="5390" w:type="pct"/>
        <w:tblInd w:w="-545" w:type="dxa"/>
        <w:tblLook w:val="04A0" w:firstRow="1" w:lastRow="0" w:firstColumn="1" w:lastColumn="0" w:noHBand="0" w:noVBand="1"/>
      </w:tblPr>
      <w:tblGrid>
        <w:gridCol w:w="1362"/>
        <w:gridCol w:w="6737"/>
        <w:gridCol w:w="1980"/>
      </w:tblGrid>
      <w:tr w:rsidR="00F94DB5" w:rsidRPr="00680F11" w14:paraId="5743B12B" w14:textId="77777777" w:rsidTr="001E65CA">
        <w:trPr>
          <w:trHeight w:hRule="exact" w:val="905"/>
        </w:trPr>
        <w:tc>
          <w:tcPr>
            <w:tcW w:w="6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3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982"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D25A46" w:rsidRPr="00680F11" w14:paraId="5294B3B0" w14:textId="77777777" w:rsidTr="001E65CA">
        <w:trPr>
          <w:trHeight w:hRule="exact" w:val="440"/>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3342"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rsidP="007102B1">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982" w:type="pct"/>
            <w:vMerge w:val="restart"/>
            <w:tcBorders>
              <w:top w:val="nil"/>
              <w:left w:val="single" w:sz="4" w:space="0" w:color="auto"/>
              <w:bottom w:val="single" w:sz="4" w:space="0" w:color="auto"/>
              <w:right w:val="single" w:sz="4" w:space="0" w:color="auto"/>
            </w:tcBorders>
            <w:vAlign w:val="center"/>
            <w:hideMark/>
          </w:tcPr>
          <w:p w14:paraId="68F20707" w14:textId="77777777" w:rsidR="00A559E1" w:rsidRDefault="00A559E1" w:rsidP="007102B1">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28049354" w14:textId="4D2A98E9" w:rsidR="00A559E1" w:rsidRPr="0073066B" w:rsidRDefault="00A559E1" w:rsidP="007102B1">
            <w:pPr>
              <w:spacing w:after="0" w:line="240" w:lineRule="auto"/>
              <w:jc w:val="center"/>
              <w:rPr>
                <w:rFonts w:eastAsia="Times New Roman" w:cs="Calibri"/>
                <w:b/>
                <w:bCs/>
              </w:rPr>
            </w:pPr>
            <w:r w:rsidRPr="00A273E7">
              <w:rPr>
                <w:rFonts w:eastAsia="Times New Roman" w:cs="Calibri"/>
                <w:b/>
              </w:rPr>
              <w:t>Due</w:t>
            </w:r>
            <w:r w:rsidRPr="0073066B">
              <w:rPr>
                <w:rFonts w:eastAsia="Times New Roman" w:cs="Calibri"/>
                <w:b/>
                <w:bCs/>
              </w:rPr>
              <w:t xml:space="preserve"> </w:t>
            </w:r>
            <w:r w:rsidR="005A1C08">
              <w:rPr>
                <w:rFonts w:eastAsia="Times New Roman" w:cs="Calibri"/>
                <w:b/>
                <w:bCs/>
              </w:rPr>
              <w:t xml:space="preserve">November 16, </w:t>
            </w:r>
            <w:proofErr w:type="gramStart"/>
            <w:r w:rsidR="005A1C08">
              <w:rPr>
                <w:rFonts w:eastAsia="Times New Roman" w:cs="Calibri"/>
                <w:b/>
                <w:bCs/>
              </w:rPr>
              <w:t>2023</w:t>
            </w:r>
            <w:proofErr w:type="gramEnd"/>
            <w:r w:rsidR="005A1C08" w:rsidRPr="00824EB0">
              <w:rPr>
                <w:rFonts w:eastAsia="Times New Roman" w:cs="Calibri"/>
                <w:b/>
                <w:bCs/>
              </w:rPr>
              <w:t xml:space="preserve"> </w:t>
            </w:r>
            <w:r w:rsidR="0084736D">
              <w:rPr>
                <w:rFonts w:eastAsia="Times New Roman" w:cs="Calibri"/>
                <w:b/>
                <w:bCs/>
              </w:rPr>
              <w:t>by 3 pm CST</w:t>
            </w:r>
          </w:p>
        </w:tc>
      </w:tr>
      <w:tr w:rsidR="00D25A46" w:rsidRPr="00680F11" w14:paraId="3C4D4959" w14:textId="77777777" w:rsidTr="001E65CA">
        <w:trPr>
          <w:trHeight w:hRule="exact" w:val="467"/>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3342"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rsidP="007102B1">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982" w:type="pct"/>
            <w:vMerge/>
            <w:tcBorders>
              <w:top w:val="nil"/>
              <w:left w:val="single" w:sz="4" w:space="0" w:color="auto"/>
              <w:bottom w:val="single" w:sz="4" w:space="0" w:color="auto"/>
              <w:right w:val="single" w:sz="4" w:space="0" w:color="auto"/>
            </w:tcBorders>
            <w:vAlign w:val="center"/>
            <w:hideMark/>
          </w:tcPr>
          <w:p w14:paraId="5D7067DC" w14:textId="77777777" w:rsidR="00A559E1" w:rsidRPr="00BF7938" w:rsidRDefault="00A559E1" w:rsidP="007102B1">
            <w:pPr>
              <w:spacing w:after="0" w:line="240" w:lineRule="auto"/>
              <w:rPr>
                <w:rFonts w:eastAsia="Times New Roman" w:cs="Calibri"/>
              </w:rPr>
            </w:pPr>
          </w:p>
        </w:tc>
      </w:tr>
      <w:tr w:rsidR="00D25A46" w:rsidRPr="00680F11" w14:paraId="1CCD673B" w14:textId="77777777" w:rsidTr="001E65CA">
        <w:trPr>
          <w:trHeight w:hRule="exact" w:val="549"/>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3342"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rsidP="007102B1">
            <w:pPr>
              <w:spacing w:after="0" w:line="240" w:lineRule="auto"/>
              <w:rPr>
                <w:rFonts w:eastAsia="Times New Roman" w:cs="Calibri"/>
              </w:rPr>
            </w:pPr>
            <w:r>
              <w:rPr>
                <w:rFonts w:eastAsia="Times New Roman" w:cs="Calibri"/>
              </w:rPr>
              <w:t xml:space="preserve">Program Budget and Funding Summary </w:t>
            </w:r>
          </w:p>
        </w:tc>
        <w:tc>
          <w:tcPr>
            <w:tcW w:w="982" w:type="pct"/>
            <w:vMerge/>
            <w:tcBorders>
              <w:top w:val="nil"/>
              <w:left w:val="single" w:sz="4" w:space="0" w:color="auto"/>
              <w:bottom w:val="single" w:sz="4" w:space="0" w:color="auto"/>
              <w:right w:val="single" w:sz="4" w:space="0" w:color="auto"/>
            </w:tcBorders>
            <w:vAlign w:val="center"/>
            <w:hideMark/>
          </w:tcPr>
          <w:p w14:paraId="360FF241" w14:textId="77777777" w:rsidR="00A559E1" w:rsidRPr="00BF7938" w:rsidRDefault="00A559E1" w:rsidP="007102B1">
            <w:pPr>
              <w:spacing w:after="0" w:line="240" w:lineRule="auto"/>
              <w:rPr>
                <w:rFonts w:eastAsia="Times New Roman" w:cs="Calibri"/>
              </w:rPr>
            </w:pPr>
          </w:p>
        </w:tc>
      </w:tr>
      <w:tr w:rsidR="00D25A46" w:rsidRPr="00680F11" w14:paraId="0BCA3742" w14:textId="77777777" w:rsidTr="001E65CA">
        <w:trPr>
          <w:trHeight w:hRule="exact" w:val="549"/>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3342"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rsidP="007102B1">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982" w:type="pct"/>
            <w:vMerge/>
            <w:tcBorders>
              <w:top w:val="nil"/>
              <w:left w:val="single" w:sz="4" w:space="0" w:color="auto"/>
              <w:bottom w:val="single" w:sz="4" w:space="0" w:color="auto"/>
              <w:right w:val="single" w:sz="4" w:space="0" w:color="auto"/>
            </w:tcBorders>
            <w:vAlign w:val="center"/>
            <w:hideMark/>
          </w:tcPr>
          <w:p w14:paraId="1399BBE7" w14:textId="77777777" w:rsidR="00A559E1" w:rsidRPr="00BF7938" w:rsidRDefault="00A559E1" w:rsidP="007102B1">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6515884E" w14:textId="2988A1C6" w:rsidR="003A03CB" w:rsidRPr="00C948F5" w:rsidRDefault="00D34EBD" w:rsidP="003A03CB">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w:t>
      </w:r>
      <w:r w:rsidR="004C1B64">
        <w:rPr>
          <w:rFonts w:eastAsia="Arial"/>
        </w:rPr>
        <w:t>prior to submitting an Intent to Apply</w:t>
      </w:r>
      <w:r w:rsidR="0027401E">
        <w:rPr>
          <w:rFonts w:eastAsia="Arial"/>
        </w:rPr>
        <w:t>. Please see the Offer Sheet for the deadline for submitting the Intent to Apply.</w:t>
      </w:r>
      <w:r w:rsidR="00C948F5" w:rsidRPr="00C948F5">
        <w:rPr>
          <w:rFonts w:eastAsia="Arial"/>
        </w:rPr>
        <w:t xml:space="preserve"> This form must be submitted once per 12 months and remains valid for all competitions closing within that time. </w:t>
      </w:r>
    </w:p>
    <w:p w14:paraId="37CDDBEC" w14:textId="2E45BED4"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verified. A separate </w:t>
      </w:r>
      <w:r w:rsidR="00F603CA">
        <w:rPr>
          <w:rFonts w:eastAsia="Arial"/>
        </w:rPr>
        <w:t>Intent to Apply form</w:t>
      </w:r>
      <w:r w:rsidR="00C948F5" w:rsidRPr="00C948F5">
        <w:rPr>
          <w:rFonts w:eastAsia="Arial"/>
        </w:rPr>
        <w:t xml:space="preserve"> must be completed for each Proposal</w:t>
      </w:r>
      <w:r w:rsidR="00C948F5" w:rsidRPr="007855CE">
        <w:rPr>
          <w:rFonts w:eastAsia="Arial"/>
        </w:rPr>
        <w:t xml:space="preserve">. </w:t>
      </w:r>
      <w:r w:rsidR="00C948F5" w:rsidRPr="00105369">
        <w:rPr>
          <w:rFonts w:eastAsia="Arial"/>
        </w:rPr>
        <w:t>Offerors may submit multiple p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lastRenderedPageBreak/>
        <w:t>Agency Information</w:t>
      </w:r>
    </w:p>
    <w:p w14:paraId="556E3812" w14:textId="19DB7E7C" w:rsidR="00673A4B" w:rsidRPr="003F3935" w:rsidRDefault="00673A4B" w:rsidP="00673A4B">
      <w:pPr>
        <w:rPr>
          <w:rFonts w:eastAsia="Arial" w:cstheme="minorHAnsi"/>
          <w:iCs/>
        </w:rPr>
      </w:pPr>
      <w:r w:rsidRPr="003F3935">
        <w:rPr>
          <w:rFonts w:eastAsia="Arial" w:cstheme="minorHAnsi"/>
          <w:iCs/>
        </w:rPr>
        <w:t>No points are assigned to questions in this section, but a response is required for each question. These questions will be used to determine if your organization is eligible to contract with the City of Austin.</w:t>
      </w:r>
      <w:r w:rsidR="004F60A7">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w:t>
      </w:r>
      <w:r w:rsidR="008831BF">
        <w:rPr>
          <w:rFonts w:eastAsia="Arial" w:cstheme="minorHAnsi"/>
          <w:iCs/>
        </w:rPr>
        <w:t>advanced to the evaluation phase</w:t>
      </w:r>
      <w:r w:rsidRPr="003F3935">
        <w:rPr>
          <w:rFonts w:eastAsia="Arial" w:cstheme="minorHAnsi"/>
          <w:iCs/>
        </w:rPr>
        <w:t xml:space="preserve"> for potential award.</w:t>
      </w:r>
      <w:r w:rsidR="006B552D">
        <w:rPr>
          <w:rFonts w:eastAsia="Arial" w:cstheme="minorHAnsi"/>
          <w:iCs/>
        </w:rPr>
        <w:t xml:space="preserve"> </w:t>
      </w:r>
      <w:r w:rsidRPr="003F3935">
        <w:rPr>
          <w:rFonts w:eastAsia="Arial" w:cstheme="minorHAnsi"/>
          <w:iCs/>
        </w:rPr>
        <w:t xml:space="preserve"> If this question was referenced in the </w:t>
      </w:r>
      <w:r w:rsidR="006B28DC" w:rsidRPr="00275BE1">
        <w:rPr>
          <w:rFonts w:eastAsia="Arial" w:cstheme="minorHAnsi"/>
        </w:rPr>
        <w:t>Form C</w:t>
      </w:r>
      <w:r w:rsidR="006B28DC">
        <w:rPr>
          <w:rFonts w:eastAsia="Arial" w:cstheme="minorHAnsi"/>
          <w:iCs/>
        </w:rPr>
        <w:t xml:space="preserve">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r w:rsidR="0055431D">
        <w:rPr>
          <w:rFonts w:eastAsia="Arial" w:cstheme="minorHAnsi"/>
          <w:iCs/>
        </w:rPr>
        <w:t xml:space="preserve">If submitting </w:t>
      </w:r>
      <w:r w:rsidR="0055431D" w:rsidRPr="00FB10DD">
        <w:rPr>
          <w:rFonts w:eastAsia="Arial" w:cstheme="minorHAnsi"/>
          <w:iCs/>
        </w:rPr>
        <w:t>on behalf of a collaborative</w:t>
      </w:r>
      <w:r w:rsidR="005E28A9" w:rsidRPr="00FB10DD">
        <w:rPr>
          <w:rFonts w:cs="Arial"/>
        </w:rPr>
        <w:t xml:space="preserve"> (a subgrantee</w:t>
      </w:r>
      <w:r w:rsidR="005E28A9" w:rsidRPr="00F54FC1">
        <w:rPr>
          <w:rFonts w:cs="Arial"/>
        </w:rPr>
        <w:t xml:space="preserve"> agreement between another agency or agencies with the Offeror serving as the APH Grantee and primary fiscal agent),</w:t>
      </w:r>
      <w:r w:rsidR="005E28A9">
        <w:rPr>
          <w:rFonts w:cs="Arial"/>
        </w:rPr>
        <w:t xml:space="preserve"> the primary fiscal agent should complete this part of the Proposal.</w:t>
      </w:r>
    </w:p>
    <w:p w14:paraId="0069F8C3" w14:textId="77777777"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77777777" w:rsidR="00C52FE8" w:rsidRPr="00981AB4" w:rsidRDefault="00C52FE8" w:rsidP="00C52FE8">
      <w:pPr>
        <w:shd w:val="clear" w:color="auto" w:fill="DEEAF6" w:themeFill="accent5" w:themeFillTint="33"/>
        <w:rPr>
          <w:rFonts w:eastAsia="Arial" w:cstheme="minorHAnsi"/>
          <w:b/>
          <w:bCs/>
          <w:iCs/>
          <w:color w:val="2F5496"/>
        </w:rPr>
      </w:pPr>
      <w:r w:rsidRPr="259E442D">
        <w:rPr>
          <w:rFonts w:eastAsia="Arial"/>
          <w:b/>
          <w:color w:val="2F5496" w:themeColor="accent1" w:themeShade="BF"/>
        </w:rPr>
        <w:t xml:space="preserve">Total Amount Requested: </w:t>
      </w:r>
      <w:sdt>
        <w:sdtPr>
          <w:rPr>
            <w:rFonts w:eastAsia="Arial"/>
            <w:b/>
            <w:color w:val="2F5496" w:themeColor="accent1" w:themeShade="BF"/>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5642D965" w14:textId="4044C403" w:rsidR="002F37E1" w:rsidRPr="00981AB4" w:rsidRDefault="00C12A21" w:rsidP="259E442D">
      <w:pPr>
        <w:shd w:val="clear" w:color="auto" w:fill="DEEAF6" w:themeFill="accent5" w:themeFillTint="33"/>
        <w:rPr>
          <w:rFonts w:eastAsia="Arial" w:cstheme="minorHAnsi"/>
          <w:b/>
          <w:bCs/>
          <w:iCs/>
          <w:color w:val="2F5496"/>
        </w:rPr>
      </w:pPr>
      <w:r>
        <w:rPr>
          <w:rFonts w:eastAsia="Arial" w:cstheme="minorHAnsi"/>
          <w:b/>
          <w:bCs/>
          <w:iCs/>
          <w:color w:val="2F5496"/>
        </w:rPr>
        <w:t xml:space="preserve">Facility </w:t>
      </w:r>
      <w:r w:rsidR="00884E91">
        <w:rPr>
          <w:rFonts w:eastAsia="Arial" w:cstheme="minorHAnsi"/>
          <w:b/>
          <w:bCs/>
          <w:iCs/>
          <w:color w:val="2F5496"/>
        </w:rPr>
        <w:t>Applying to Operate:</w:t>
      </w:r>
      <w:r w:rsidR="00252A6F" w:rsidRPr="00252A6F">
        <w:rPr>
          <w:rFonts w:eastAsia="Arial"/>
          <w:b/>
          <w:color w:val="2F5496" w:themeColor="accent1" w:themeShade="BF"/>
        </w:rPr>
        <w:t xml:space="preserve"> </w:t>
      </w:r>
      <w:sdt>
        <w:sdtPr>
          <w:rPr>
            <w:rFonts w:eastAsia="Arial"/>
            <w:b/>
            <w:color w:val="2F5496" w:themeColor="accent1" w:themeShade="BF"/>
          </w:rPr>
          <w:id w:val="-375618730"/>
          <w:placeholder>
            <w:docPart w:val="5FFABC50565B446A956A25D506A8FF76"/>
          </w:placeholder>
        </w:sdtPr>
        <w:sdtEndPr/>
        <w:sdtContent>
          <w:sdt>
            <w:sdtPr>
              <w:rPr>
                <w:rStyle w:val="QuoteChar"/>
              </w:rPr>
              <w:id w:val="-1047375156"/>
              <w:placeholder>
                <w:docPart w:val="A1AE41D7231046218B6247B4025D7CB5"/>
              </w:placeholder>
              <w:showingPlcHdr/>
              <w:dropDownList>
                <w:listItem w:value="Choose an item."/>
                <w:listItem w:displayText="Northbridge Shelter" w:value="Northbridge Shelter"/>
                <w:listItem w:displayText="Southbridge Shelter" w:value="Southbridge Shelter"/>
              </w:dropDownList>
            </w:sdtPr>
            <w:sdtEndPr>
              <w:rPr>
                <w:rStyle w:val="QuoteChar"/>
              </w:rPr>
            </w:sdtEndPr>
            <w:sdtContent>
              <w:r w:rsidR="00252A6F" w:rsidRPr="00AA39B2">
                <w:rPr>
                  <w:rStyle w:val="PlaceholderText"/>
                  <w:color w:val="auto"/>
                </w:rPr>
                <w:t>Choose an item</w:t>
              </w:r>
              <w:r w:rsidR="00AA39B2" w:rsidRPr="00AA39B2">
                <w:rPr>
                  <w:rStyle w:val="PlaceholderText"/>
                  <w:color w:val="auto"/>
                </w:rPr>
                <w:t xml:space="preserve"> from drop-down menu</w:t>
              </w:r>
              <w:r w:rsidR="00252A6F" w:rsidRPr="00AA39B2">
                <w:rPr>
                  <w:rStyle w:val="PlaceholderText"/>
                  <w:color w:val="auto"/>
                </w:rPr>
                <w:t>.</w:t>
              </w:r>
            </w:sdtContent>
          </w:sdt>
        </w:sdtContent>
      </w:sdt>
      <w:r w:rsidR="00884E91">
        <w:rPr>
          <w:rFonts w:eastAsia="Arial" w:cstheme="minorHAnsi"/>
          <w:b/>
          <w:bCs/>
          <w:iCs/>
          <w:color w:val="2F5496"/>
        </w:rPr>
        <w:t xml:space="preserve"> </w:t>
      </w:r>
    </w:p>
    <w:p w14:paraId="5BB2BF1B" w14:textId="27CF6A09" w:rsidR="00C52FE8" w:rsidRPr="00140923" w:rsidRDefault="00C52FE8"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Does your organization</w:t>
      </w:r>
      <w:r w:rsidR="00BF0B29">
        <w:rPr>
          <w:rFonts w:eastAsia="Arial" w:cstheme="minorHAnsi"/>
          <w:bCs/>
          <w:color w:val="000000" w:themeColor="text1"/>
        </w:rPr>
        <w:t xml:space="preserve"> (and any subgrantees)</w:t>
      </w:r>
      <w:r w:rsidRPr="00140923">
        <w:rPr>
          <w:rFonts w:eastAsia="Arial" w:cstheme="minorHAnsi"/>
          <w:bCs/>
          <w:color w:val="000000" w:themeColor="text1"/>
        </w:rPr>
        <w:t xml:space="preserve"> have the ability to meet Austin Public Health’s Social Services </w:t>
      </w:r>
      <w:hyperlink r:id="rId13"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p w14:paraId="735A644B" w14:textId="6B678E50" w:rsidR="00C52FE8" w:rsidRDefault="00256A3B" w:rsidP="00056E96">
      <w:pPr>
        <w:pStyle w:val="ListParagraph"/>
        <w:tabs>
          <w:tab w:val="right" w:pos="9360"/>
        </w:tabs>
        <w:rPr>
          <w:rStyle w:val="Style1"/>
          <w:rFonts w:asciiTheme="minorHAnsi" w:hAnsiTheme="minorHAnsi"/>
        </w:rPr>
      </w:pPr>
      <w:sdt>
        <w:sdtPr>
          <w:rPr>
            <w:rStyle w:val="Style1"/>
            <w:rFonts w:asciiTheme="minorHAnsi" w:hAnsiTheme="minorHAnsi"/>
          </w:rPr>
          <w:id w:val="1792779028"/>
          <w:placeholder>
            <w:docPart w:val="51861D61F4AB432CB0C55711C8B30E01"/>
          </w:placeholder>
          <w:showingPlcHdr/>
          <w15:color w:val="3366FF"/>
        </w:sdtPr>
        <w:sdtEndPr>
          <w:rPr>
            <w:rStyle w:val="DefaultParagraphFont"/>
          </w:rPr>
        </w:sdtEndPr>
        <w:sdtContent>
          <w:r w:rsidR="00C52FE8" w:rsidRPr="00773237">
            <w:rPr>
              <w:rStyle w:val="PlaceholderText"/>
              <w:color w:val="808080" w:themeColor="background1" w:themeShade="80"/>
            </w:rPr>
            <w:t xml:space="preserve">Click or tap here to enter text. </w:t>
          </w:r>
        </w:sdtContent>
      </w:sdt>
      <w:r w:rsidR="00056E96">
        <w:rPr>
          <w:rStyle w:val="Style1"/>
          <w:rFonts w:asciiTheme="minorHAnsi" w:hAnsiTheme="minorHAnsi" w:cstheme="minorHAnsi"/>
        </w:rPr>
        <w:tab/>
      </w:r>
    </w:p>
    <w:p w14:paraId="1E0AF776" w14:textId="23C95E42" w:rsidR="00056E96" w:rsidRPr="00140923" w:rsidRDefault="00056E96" w:rsidP="00056E96">
      <w:pPr>
        <w:pStyle w:val="ListParagraph"/>
        <w:tabs>
          <w:tab w:val="right" w:pos="9360"/>
        </w:tabs>
        <w:rPr>
          <w:color w:val="808080"/>
        </w:rPr>
      </w:pPr>
    </w:p>
    <w:p w14:paraId="6DC68A41" w14:textId="0ED7DBCF" w:rsidR="00AC1B33" w:rsidRPr="00140923" w:rsidRDefault="00837CD5" w:rsidP="005B30E8">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pPr>
      <w:r w:rsidRPr="1B850128">
        <w:t xml:space="preserve">Will your organization be able to meet all the Terms and Conditions listed in </w:t>
      </w:r>
      <w:r w:rsidR="009D6006" w:rsidRPr="1B850128">
        <w:t xml:space="preserve">Exhibit </w:t>
      </w:r>
      <w:r w:rsidR="000C2538" w:rsidRPr="1B850128">
        <w:t>E</w:t>
      </w:r>
      <w:r w:rsidRPr="1B850128">
        <w:t>-Standard Boilerplate</w:t>
      </w:r>
      <w:r w:rsidR="00591EB6" w:rsidRPr="1B850128">
        <w:t xml:space="preserve"> and Exhibits</w:t>
      </w:r>
      <w:r w:rsidR="00E70DAA" w:rsidRPr="1B850128">
        <w:t xml:space="preserve">? </w:t>
      </w:r>
      <w:r w:rsidR="002B5126" w:rsidRPr="1B850128">
        <w:rPr>
          <w:rFonts w:eastAsia="Arial"/>
        </w:rPr>
        <w:t>Provide any additional information.</w:t>
      </w:r>
    </w:p>
    <w:p w14:paraId="787188AA" w14:textId="789FDFB8" w:rsidR="00056E96" w:rsidRDefault="00256A3B" w:rsidP="00056E96">
      <w:pPr>
        <w:pStyle w:val="ListParagraph"/>
        <w:tabs>
          <w:tab w:val="right" w:pos="9360"/>
        </w:tabs>
        <w:rPr>
          <w:rStyle w:val="Style1"/>
          <w:rFonts w:asciiTheme="minorHAnsi" w:hAnsiTheme="minorHAnsi"/>
        </w:rPr>
      </w:pPr>
      <w:sdt>
        <w:sdtPr>
          <w:rPr>
            <w:rStyle w:val="Style1"/>
            <w:rFonts w:asciiTheme="minorHAnsi" w:hAnsiTheme="minorHAnsi"/>
          </w:rPr>
          <w:id w:val="-1409604070"/>
          <w:placeholder>
            <w:docPart w:val="951F6D3EA46741D283CE7417F3402375"/>
          </w:placeholder>
          <w:showingPlcHdr/>
          <w15:color w:val="3366FF"/>
        </w:sdtPr>
        <w:sdtEndPr>
          <w:rPr>
            <w:rStyle w:val="DefaultParagraphFont"/>
          </w:rPr>
        </w:sdtEndPr>
        <w:sdtContent>
          <w:r w:rsidR="00E70DAA" w:rsidRPr="00773237">
            <w:rPr>
              <w:rStyle w:val="PlaceholderText"/>
              <w:color w:val="808080" w:themeColor="background1" w:themeShade="80"/>
            </w:rPr>
            <w:t xml:space="preserve">Click or tap here to enter text. </w:t>
          </w:r>
        </w:sdtContent>
      </w:sdt>
      <w:r w:rsidR="00056E96">
        <w:rPr>
          <w:rStyle w:val="Style1"/>
          <w:rFonts w:asciiTheme="minorHAnsi" w:hAnsiTheme="minorHAnsi" w:cstheme="minorHAnsi"/>
        </w:rPr>
        <w:tab/>
      </w:r>
    </w:p>
    <w:p w14:paraId="74B2C6F0" w14:textId="3694DB5E" w:rsidR="00186DC8" w:rsidRPr="00140923" w:rsidRDefault="00186DC8" w:rsidP="00056E96">
      <w:pPr>
        <w:pStyle w:val="ListParagraph"/>
        <w:tabs>
          <w:tab w:val="left" w:pos="7260"/>
        </w:tabs>
        <w:rPr>
          <w:rFonts w:cstheme="minorHAnsi"/>
          <w:color w:val="808080"/>
        </w:rPr>
      </w:pPr>
    </w:p>
    <w:p w14:paraId="55EEE3AC" w14:textId="0ED7DBCF" w:rsidR="009A0A00" w:rsidRPr="00140923" w:rsidRDefault="009A0A00"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2F4D2301">
        <w:rPr>
          <w:rFonts w:eastAsia="Arial"/>
          <w:color w:val="000000" w:themeColor="text1"/>
        </w:rPr>
        <w:t>Provide a brief description of the Agency applying for this fundin</w:t>
      </w:r>
      <w:r w:rsidRPr="2F4D2301">
        <w:rPr>
          <w:rFonts w:eastAsia="Arial"/>
        </w:rPr>
        <w:t>g (e.g., mission statement).</w:t>
      </w:r>
    </w:p>
    <w:p w14:paraId="184F9F9B" w14:textId="1B4665C9" w:rsidR="00056E96" w:rsidRPr="00B239F6" w:rsidRDefault="00256A3B" w:rsidP="00B239F6">
      <w:pPr>
        <w:pStyle w:val="ListParagraph"/>
        <w:tabs>
          <w:tab w:val="right" w:pos="9360"/>
        </w:tabs>
        <w:rPr>
          <w:rStyle w:val="Style1"/>
          <w:rFonts w:asciiTheme="minorHAnsi" w:hAnsiTheme="minorHAnsi"/>
        </w:rPr>
      </w:pPr>
      <w:sdt>
        <w:sdtPr>
          <w:rPr>
            <w:rStyle w:val="Style1"/>
            <w:rFonts w:asciiTheme="minorHAnsi" w:hAnsiTheme="minorHAnsi"/>
          </w:rPr>
          <w:id w:val="1037469077"/>
          <w:placeholder>
            <w:docPart w:val="AF8378F8F0E94423AB4C35B968830326"/>
          </w:placeholder>
          <w:showingPlcHdr/>
          <w15:color w:val="3366FF"/>
        </w:sdtPr>
        <w:sdtEndPr>
          <w:rPr>
            <w:rStyle w:val="DefaultParagraphFont"/>
          </w:rPr>
        </w:sdtEndPr>
        <w:sdtContent>
          <w:r w:rsidR="009A0A00" w:rsidRPr="2F4D2301">
            <w:rPr>
              <w:rStyle w:val="PlaceholderText"/>
              <w:color w:val="808080" w:themeColor="background1" w:themeShade="80"/>
            </w:rPr>
            <w:t xml:space="preserve">Click or tap here to enter text. </w:t>
          </w:r>
        </w:sdtContent>
      </w:sdt>
      <w:r w:rsidR="00056E96">
        <w:rPr>
          <w:rStyle w:val="Style1"/>
          <w:rFonts w:asciiTheme="minorHAnsi" w:hAnsiTheme="minorHAnsi" w:cstheme="minorHAnsi"/>
        </w:rPr>
        <w:tab/>
      </w:r>
    </w:p>
    <w:p w14:paraId="29C12751" w14:textId="41AAB548" w:rsidR="003C5AA7" w:rsidRDefault="003C5AA7" w:rsidP="00056E96">
      <w:pPr>
        <w:pStyle w:val="ListParagraph"/>
        <w:tabs>
          <w:tab w:val="left" w:pos="7344"/>
        </w:tabs>
      </w:pPr>
    </w:p>
    <w:p w14:paraId="66C0C00E" w14:textId="0ED7DBCF" w:rsidR="009A0A00" w:rsidRPr="00140923" w:rsidRDefault="009A0A00"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2F4D2301">
        <w:rPr>
          <w:rFonts w:eastAsia="Arial"/>
        </w:rPr>
        <w:t>What is your organization’s annual budget?</w:t>
      </w:r>
    </w:p>
    <w:p w14:paraId="1F47086F" w14:textId="120B3B06" w:rsidR="00056E96" w:rsidRDefault="00256A3B" w:rsidP="00056E96">
      <w:pPr>
        <w:pStyle w:val="ListParagraph"/>
        <w:tabs>
          <w:tab w:val="right" w:pos="9360"/>
        </w:tabs>
        <w:rPr>
          <w:rStyle w:val="Style1"/>
          <w:rFonts w:asciiTheme="minorHAnsi" w:hAnsiTheme="minorHAnsi"/>
        </w:rPr>
      </w:pPr>
      <w:sdt>
        <w:sdtPr>
          <w:rPr>
            <w:rStyle w:val="Style1"/>
            <w:rFonts w:asciiTheme="minorHAnsi" w:hAnsiTheme="minorHAnsi"/>
          </w:rPr>
          <w:id w:val="303352517"/>
          <w:placeholder>
            <w:docPart w:val="CA9D0E1F67B946DF84C6963AC47673E2"/>
          </w:placeholder>
          <w:showingPlcHdr/>
          <w15:color w:val="3366FF"/>
        </w:sdtPr>
        <w:sdtEndPr>
          <w:rPr>
            <w:rStyle w:val="DefaultParagraphFont"/>
          </w:rPr>
        </w:sdtEndPr>
        <w:sdtContent>
          <w:r w:rsidR="009A0A00" w:rsidRPr="2F4D2301">
            <w:rPr>
              <w:rStyle w:val="PlaceholderText"/>
              <w:color w:val="808080" w:themeColor="background1" w:themeShade="80"/>
            </w:rPr>
            <w:t xml:space="preserve">Click or tap here to enter text. </w:t>
          </w:r>
        </w:sdtContent>
      </w:sdt>
      <w:r w:rsidR="00056E96">
        <w:rPr>
          <w:rStyle w:val="Style1"/>
          <w:rFonts w:asciiTheme="minorHAnsi" w:hAnsiTheme="minorHAnsi" w:cstheme="minorHAnsi"/>
        </w:rPr>
        <w:tab/>
      </w:r>
    </w:p>
    <w:p w14:paraId="0B94CCC7" w14:textId="031B5A94" w:rsidR="009A0A00" w:rsidRPr="00A22FE8" w:rsidRDefault="009A0A00" w:rsidP="00056E96">
      <w:pPr>
        <w:pStyle w:val="ListParagraph"/>
        <w:tabs>
          <w:tab w:val="center" w:pos="5040"/>
        </w:tabs>
      </w:pPr>
    </w:p>
    <w:p w14:paraId="6680B326" w14:textId="0ED7DBCF" w:rsidR="009A0A00" w:rsidRPr="00140923" w:rsidRDefault="009A0A00"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2F4D2301">
        <w:rPr>
          <w:rFonts w:eastAsia="Arial"/>
          <w:color w:val="000000" w:themeColor="text1"/>
        </w:rPr>
        <w:t>Provide the following contact information for the person in your organization authorized to negotiate Agreement terms and render binding decisions on Agreement matters.</w:t>
      </w:r>
    </w:p>
    <w:p w14:paraId="07B2FC9C" w14:textId="0ED7DBCF" w:rsidR="00FB39E0" w:rsidRDefault="009A0A00" w:rsidP="00056E96">
      <w:pPr>
        <w:pStyle w:val="ListParagraph"/>
        <w:tabs>
          <w:tab w:val="right" w:pos="9360"/>
        </w:tabs>
        <w:rPr>
          <w:rFonts w:eastAsia="Arial"/>
          <w:b/>
          <w:color w:val="2F5496"/>
        </w:rPr>
      </w:pPr>
      <w:r w:rsidRPr="2F4D2301">
        <w:rPr>
          <w:rFonts w:eastAsia="Arial"/>
          <w:b/>
          <w:color w:val="2F5496" w:themeColor="accent1" w:themeShade="BF"/>
        </w:rPr>
        <w:t>Name:</w:t>
      </w:r>
      <w:r w:rsidRPr="2F4D2301">
        <w:rPr>
          <w:rFonts w:eastAsia="Arial"/>
          <w:color w:val="2F5496" w:themeColor="accent1" w:themeShade="BF"/>
        </w:rPr>
        <w:t xml:space="preserve"> </w:t>
      </w:r>
      <w:sdt>
        <w:sdtPr>
          <w:rPr>
            <w:rStyle w:val="Style1"/>
            <w:rFonts w:asciiTheme="minorHAnsi" w:hAnsiTheme="minorHAnsi"/>
          </w:rPr>
          <w:id w:val="647639476"/>
          <w:placeholder>
            <w:docPart w:val="C399EBFB106C4FCAA775A567E2C38F17"/>
          </w:placeholder>
        </w:sdtPr>
        <w:sdtEndPr>
          <w:rPr>
            <w:rStyle w:val="DefaultParagraphFont"/>
          </w:rPr>
        </w:sdtEndPr>
        <w:sdtContent>
          <w:r w:rsidRPr="2F4D2301">
            <w:rPr>
              <w:rStyle w:val="PlaceholderText"/>
              <w:color w:val="808080" w:themeColor="background1" w:themeShade="80"/>
            </w:rPr>
            <w:t xml:space="preserve">Click or tap here to enter text. </w:t>
          </w:r>
        </w:sdtContent>
      </w:sdt>
      <w:r w:rsidR="00056E96">
        <w:tab/>
      </w:r>
      <w:r>
        <w:br/>
      </w:r>
      <w:r w:rsidRPr="2F4D2301">
        <w:rPr>
          <w:rFonts w:eastAsia="Arial"/>
          <w:b/>
          <w:color w:val="2F5496" w:themeColor="accent1" w:themeShade="BF"/>
        </w:rPr>
        <w:t>Title:</w:t>
      </w:r>
      <w:r w:rsidRPr="2F4D2301">
        <w:rPr>
          <w:rFonts w:eastAsia="Arial"/>
          <w:color w:val="2F5496" w:themeColor="accent1" w:themeShade="BF"/>
        </w:rPr>
        <w:t xml:space="preserve">  </w:t>
      </w:r>
      <w:sdt>
        <w:sdtPr>
          <w:rPr>
            <w:rStyle w:val="Style1"/>
            <w:rFonts w:asciiTheme="minorHAnsi" w:hAnsiTheme="minorHAnsi"/>
          </w:rPr>
          <w:id w:val="-1041283083"/>
          <w:placeholder>
            <w:docPart w:val="B5E8092679BF4F2BA2C1EBF5CEC21560"/>
          </w:placeholder>
        </w:sdtPr>
        <w:sdtEndPr>
          <w:rPr>
            <w:rStyle w:val="DefaultParagraphFont"/>
          </w:rPr>
        </w:sdtEndPr>
        <w:sdtContent>
          <w:r w:rsidRPr="2F4D2301">
            <w:rPr>
              <w:rStyle w:val="PlaceholderText"/>
              <w:color w:val="808080" w:themeColor="background1" w:themeShade="80"/>
            </w:rPr>
            <w:t xml:space="preserve">Click or tap here to enter text. </w:t>
          </w:r>
        </w:sdtContent>
      </w:sdt>
      <w:r w:rsidR="009C4491" w:rsidRPr="2F4D2301">
        <w:rPr>
          <w:rFonts w:eastAsia="Arial"/>
          <w:b/>
          <w:color w:val="2F5496" w:themeColor="accent1" w:themeShade="BF"/>
        </w:rPr>
        <w:t xml:space="preserve"> </w:t>
      </w:r>
    </w:p>
    <w:p w14:paraId="3BE3E42C" w14:textId="0ED7DBCF" w:rsidR="00FB39E0" w:rsidRDefault="009A0A00" w:rsidP="00056E96">
      <w:pPr>
        <w:pStyle w:val="ListParagraph"/>
        <w:tabs>
          <w:tab w:val="right" w:pos="9360"/>
        </w:tabs>
        <w:rPr>
          <w:rFonts w:eastAsia="Arial"/>
          <w:b/>
          <w:color w:val="2F5496"/>
        </w:rPr>
      </w:pPr>
      <w:r w:rsidRPr="2F4D2301">
        <w:rPr>
          <w:rFonts w:eastAsia="Arial"/>
          <w:b/>
          <w:color w:val="2F5496" w:themeColor="accent1" w:themeShade="BF"/>
        </w:rPr>
        <w:t>Email Address:</w:t>
      </w:r>
      <w:r w:rsidRPr="2F4D2301">
        <w:rPr>
          <w:rFonts w:eastAsia="Arial"/>
          <w:color w:val="2F5496" w:themeColor="accent1" w:themeShade="BF"/>
        </w:rPr>
        <w:t xml:space="preserve">  </w:t>
      </w:r>
      <w:sdt>
        <w:sdtPr>
          <w:rPr>
            <w:rStyle w:val="Style1"/>
            <w:rFonts w:asciiTheme="minorHAnsi" w:hAnsiTheme="minorHAnsi"/>
          </w:rPr>
          <w:id w:val="328953081"/>
          <w:placeholder>
            <w:docPart w:val="59BC2AF363CD480C917A271DE49E1015"/>
          </w:placeholder>
          <w:showingPlcHdr/>
          <w15:color w:val="3366FF"/>
        </w:sdtPr>
        <w:sdtEndPr>
          <w:rPr>
            <w:rStyle w:val="DefaultParagraphFont"/>
          </w:rPr>
        </w:sdtEndPr>
        <w:sdtContent>
          <w:r w:rsidRPr="2F4D2301">
            <w:rPr>
              <w:rStyle w:val="PlaceholderText"/>
              <w:color w:val="808080" w:themeColor="background1" w:themeShade="80"/>
            </w:rPr>
            <w:t xml:space="preserve">Click or tap here to enter text. </w:t>
          </w:r>
        </w:sdtContent>
      </w:sdt>
      <w:r w:rsidR="00FB39E0" w:rsidRPr="2F4D2301">
        <w:rPr>
          <w:rFonts w:eastAsia="Arial"/>
          <w:b/>
          <w:color w:val="2F5496" w:themeColor="accent1" w:themeShade="BF"/>
        </w:rPr>
        <w:t xml:space="preserve"> </w:t>
      </w:r>
    </w:p>
    <w:p w14:paraId="7265B63B" w14:textId="0ED7DBCF" w:rsidR="009A0A00" w:rsidRDefault="009A0A00" w:rsidP="00FF15F3">
      <w:pPr>
        <w:pStyle w:val="ListParagraph"/>
        <w:tabs>
          <w:tab w:val="left" w:pos="7464"/>
        </w:tabs>
        <w:rPr>
          <w:rStyle w:val="Style1"/>
          <w:rFonts w:asciiTheme="minorHAnsi" w:hAnsiTheme="minorHAnsi"/>
        </w:rPr>
      </w:pPr>
      <w:r w:rsidRPr="2F4D2301">
        <w:rPr>
          <w:rFonts w:eastAsia="Arial"/>
          <w:b/>
          <w:color w:val="2F5496" w:themeColor="accent1" w:themeShade="BF"/>
        </w:rPr>
        <w:t>Phone:</w:t>
      </w:r>
      <w:r w:rsidRPr="2F4D2301">
        <w:rPr>
          <w:rFonts w:eastAsia="Arial"/>
          <w:color w:val="2F5496" w:themeColor="accent1" w:themeShade="BF"/>
        </w:rPr>
        <w:t xml:space="preserve">  </w:t>
      </w:r>
      <w:sdt>
        <w:sdtPr>
          <w:rPr>
            <w:rStyle w:val="Style1"/>
            <w:rFonts w:asciiTheme="minorHAnsi" w:hAnsiTheme="minorHAnsi"/>
          </w:rPr>
          <w:id w:val="1714071145"/>
          <w:placeholder>
            <w:docPart w:val="83EBFF7490C0477491AEE70474807453"/>
          </w:placeholder>
          <w:showingPlcHdr/>
          <w15:color w:val="3366FF"/>
        </w:sdtPr>
        <w:sdtEndPr>
          <w:rPr>
            <w:rStyle w:val="DefaultParagraphFont"/>
          </w:rPr>
        </w:sdtEndPr>
        <w:sdtContent>
          <w:r w:rsidRPr="2F4D2301">
            <w:rPr>
              <w:rStyle w:val="PlaceholderText"/>
              <w:color w:val="808080" w:themeColor="background1" w:themeShade="80"/>
            </w:rPr>
            <w:t>Click or tap here to enter text.</w:t>
          </w:r>
          <w:r w:rsidR="00FF15F3" w:rsidRPr="2F4D2301">
            <w:rPr>
              <w:rStyle w:val="PlaceholderText"/>
              <w:color w:val="808080" w:themeColor="background1" w:themeShade="80"/>
            </w:rPr>
            <w:t xml:space="preserve"> </w:t>
          </w:r>
        </w:sdtContent>
      </w:sdt>
      <w:r w:rsidR="00FF15F3">
        <w:tab/>
      </w:r>
    </w:p>
    <w:p w14:paraId="1D7D594B" w14:textId="0ED7DBCF" w:rsidR="00FF15F3" w:rsidRPr="00056E96" w:rsidRDefault="00FF15F3" w:rsidP="00FF15F3">
      <w:pPr>
        <w:pStyle w:val="ListParagraph"/>
        <w:tabs>
          <w:tab w:val="left" w:pos="7464"/>
        </w:tabs>
      </w:pPr>
    </w:p>
    <w:p w14:paraId="01A26D49" w14:textId="30C48BFD" w:rsidR="001F4E6F" w:rsidRPr="00DC6682" w:rsidRDefault="006F0228" w:rsidP="000B0EFD">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rPr>
      </w:pPr>
      <w:r>
        <w:rPr>
          <w:rFonts w:eastAsia="Arial" w:cstheme="minorHAnsi"/>
          <w:b/>
          <w:bCs/>
        </w:rPr>
        <w:t>Program Service Delivery Minimum</w:t>
      </w:r>
      <w:r w:rsidR="0024666E" w:rsidRPr="00ED41EB">
        <w:rPr>
          <w:rFonts w:eastAsia="Arial" w:cstheme="minorHAnsi"/>
          <w:b/>
          <w:bCs/>
        </w:rPr>
        <w:t xml:space="preserve"> Requirements: </w:t>
      </w:r>
      <w:r w:rsidR="00C26D53" w:rsidRPr="00ED41EB">
        <w:rPr>
          <w:rFonts w:eastAsia="Arial" w:cstheme="minorHAnsi"/>
        </w:rPr>
        <w:t>In alignment with the Scope of Work, does the proposed pr</w:t>
      </w:r>
      <w:r w:rsidR="000B4DA9" w:rsidRPr="00ED41EB">
        <w:rPr>
          <w:rFonts w:eastAsia="Arial" w:cstheme="minorHAnsi"/>
        </w:rPr>
        <w:t>oject</w:t>
      </w:r>
      <w:r w:rsidR="00C26D53" w:rsidRPr="00ED41EB">
        <w:rPr>
          <w:rFonts w:eastAsia="Arial" w:cstheme="minorHAnsi"/>
        </w:rPr>
        <w:t xml:space="preserve"> meet the following </w:t>
      </w:r>
      <w:r w:rsidR="00486134">
        <w:rPr>
          <w:rFonts w:eastAsia="Arial" w:cstheme="minorHAnsi"/>
        </w:rPr>
        <w:t>minimum</w:t>
      </w:r>
      <w:r w:rsidR="000B4DA9" w:rsidRPr="00ED41EB">
        <w:rPr>
          <w:rFonts w:eastAsia="Arial" w:cstheme="minorHAnsi"/>
        </w:rPr>
        <w:t xml:space="preserve"> service delivery</w:t>
      </w:r>
      <w:r w:rsidR="00C26D53" w:rsidRPr="00ED41EB">
        <w:rPr>
          <w:rFonts w:eastAsia="Arial" w:cstheme="minorHAnsi"/>
        </w:rPr>
        <w:t xml:space="preserve"> requirements? Please check the respective boxes. If all boxes are not checked, the application </w:t>
      </w:r>
      <w:r w:rsidR="00F668D3">
        <w:rPr>
          <w:rFonts w:eastAsia="Arial" w:cstheme="minorHAnsi"/>
        </w:rPr>
        <w:t>may</w:t>
      </w:r>
      <w:r w:rsidR="00C26D53" w:rsidRPr="00ED41EB">
        <w:rPr>
          <w:rFonts w:eastAsia="Arial" w:cstheme="minorHAnsi"/>
        </w:rPr>
        <w:t xml:space="preserve"> not be reviewed </w:t>
      </w:r>
      <w:proofErr w:type="gramStart"/>
      <w:r w:rsidR="00C26D53" w:rsidRPr="00ED41EB">
        <w:rPr>
          <w:rFonts w:eastAsia="Arial" w:cstheme="minorHAnsi"/>
        </w:rPr>
        <w:t>further</w:t>
      </w:r>
      <w:proofErr w:type="gramEnd"/>
      <w:r w:rsidR="00C26D53" w:rsidRPr="00ED41EB">
        <w:rPr>
          <w:rFonts w:eastAsia="Arial" w:cstheme="minorHAnsi"/>
        </w:rPr>
        <w:t xml:space="preserve"> and the proposal </w:t>
      </w:r>
      <w:r w:rsidR="00F64111">
        <w:rPr>
          <w:rFonts w:eastAsia="Arial" w:cstheme="minorHAnsi"/>
        </w:rPr>
        <w:t>may</w:t>
      </w:r>
      <w:r w:rsidR="00C26D53" w:rsidRPr="00ED41EB">
        <w:rPr>
          <w:rFonts w:eastAsia="Arial" w:cstheme="minorHAnsi"/>
        </w:rPr>
        <w:t xml:space="preserve"> not be considered. </w:t>
      </w:r>
      <w:r w:rsidR="00806FF0">
        <w:rPr>
          <w:rFonts w:eastAsia="Arial" w:cstheme="minorHAnsi"/>
        </w:rPr>
        <w:t xml:space="preserve">The proposed list below is </w:t>
      </w:r>
      <w:r w:rsidR="00E1725D">
        <w:rPr>
          <w:rFonts w:eastAsia="Arial" w:cstheme="minorHAnsi"/>
        </w:rPr>
        <w:t>not inclusive of</w:t>
      </w:r>
      <w:r w:rsidR="00806FF0">
        <w:rPr>
          <w:rFonts w:eastAsia="Arial" w:cstheme="minorHAnsi"/>
        </w:rPr>
        <w:t xml:space="preserve"> all </w:t>
      </w:r>
      <w:r w:rsidR="00C031AD">
        <w:rPr>
          <w:rFonts w:eastAsia="Arial" w:cstheme="minorHAnsi"/>
        </w:rPr>
        <w:t xml:space="preserve">minimum </w:t>
      </w:r>
      <w:r w:rsidR="00C031AD">
        <w:rPr>
          <w:rFonts w:eastAsia="Arial" w:cstheme="minorHAnsi"/>
        </w:rPr>
        <w:lastRenderedPageBreak/>
        <w:t xml:space="preserve">requirements, see Scope of Work for additional requirements. </w:t>
      </w:r>
      <w:r w:rsidR="008E3BE8" w:rsidRPr="00DC6682">
        <w:rPr>
          <w:rFonts w:eastAsia="Arial" w:cstheme="minorHAnsi"/>
        </w:rPr>
        <w:t>Our proposed program will</w:t>
      </w:r>
      <w:r w:rsidR="00DC6682">
        <w:rPr>
          <w:rFonts w:eastAsia="Arial" w:cstheme="minorHAnsi"/>
        </w:rPr>
        <w:t xml:space="preserve"> (check all that apply)</w:t>
      </w:r>
      <w:r w:rsidR="00DC6682" w:rsidRPr="00DC6682">
        <w:rPr>
          <w:rFonts w:eastAsia="Arial" w:cstheme="minorHAnsi"/>
        </w:rPr>
        <w:t xml:space="preserve">: </w:t>
      </w:r>
      <w:r w:rsidR="008E3BE8" w:rsidRPr="00ED41EB">
        <w:rPr>
          <w:rFonts w:cstheme="minorHAnsi"/>
          <w:b/>
          <w:bCs/>
        </w:rPr>
        <w:t xml:space="preserve"> </w:t>
      </w:r>
    </w:p>
    <w:p w14:paraId="25F22599" w14:textId="12155735" w:rsidR="001F4E6F" w:rsidRPr="00DE6855" w:rsidRDefault="00256A3B" w:rsidP="00DE6855">
      <w:pPr>
        <w:tabs>
          <w:tab w:val="center" w:pos="5040"/>
        </w:tabs>
        <w:spacing w:after="0"/>
        <w:ind w:left="360" w:firstLine="360"/>
        <w:rPr>
          <w:rFonts w:eastAsia="Times New Roman" w:cstheme="minorHAnsi"/>
        </w:rPr>
      </w:pPr>
      <w:sdt>
        <w:sdtPr>
          <w:rPr>
            <w:rFonts w:eastAsia="MS Gothic" w:cstheme="minorHAnsi"/>
          </w:rPr>
          <w:id w:val="-807404852"/>
          <w14:checkbox>
            <w14:checked w14:val="0"/>
            <w14:checkedState w14:val="2612" w14:font="MS Gothic"/>
            <w14:uncheckedState w14:val="2610" w14:font="MS Gothic"/>
          </w14:checkbox>
        </w:sdtPr>
        <w:sdtEndPr/>
        <w:sdtContent>
          <w:r w:rsidR="00EF116B">
            <w:rPr>
              <w:rFonts w:ascii="MS Gothic" w:eastAsia="MS Gothic" w:hAnsi="MS Gothic" w:cstheme="minorHAnsi" w:hint="eastAsia"/>
            </w:rPr>
            <w:t>☐</w:t>
          </w:r>
        </w:sdtContent>
      </w:sdt>
      <w:r w:rsidR="001F4E6F" w:rsidRPr="00ED41EB">
        <w:rPr>
          <w:rFonts w:cstheme="minorHAnsi"/>
        </w:rPr>
        <w:t xml:space="preserve"> </w:t>
      </w:r>
      <w:r w:rsidR="000B0EFD" w:rsidRPr="00ED41EB">
        <w:rPr>
          <w:rFonts w:cstheme="minorHAnsi"/>
        </w:rPr>
        <w:t xml:space="preserve">Operate a </w:t>
      </w:r>
      <w:r w:rsidR="00CA20BD" w:rsidRPr="00ED41EB">
        <w:rPr>
          <w:rFonts w:cstheme="minorHAnsi"/>
        </w:rPr>
        <w:t xml:space="preserve">24/7 </w:t>
      </w:r>
      <w:r w:rsidR="005F5A2D" w:rsidRPr="00ED41EB">
        <w:rPr>
          <w:rFonts w:cstheme="minorHAnsi"/>
        </w:rPr>
        <w:t>L</w:t>
      </w:r>
      <w:r w:rsidR="000B0EFD" w:rsidRPr="00ED41EB">
        <w:rPr>
          <w:rFonts w:cstheme="minorHAnsi"/>
        </w:rPr>
        <w:t xml:space="preserve">ow </w:t>
      </w:r>
      <w:r w:rsidR="005F5A2D" w:rsidRPr="00ED41EB">
        <w:rPr>
          <w:rFonts w:cstheme="minorHAnsi"/>
        </w:rPr>
        <w:t>B</w:t>
      </w:r>
      <w:r w:rsidR="000B0EFD" w:rsidRPr="00ED41EB">
        <w:rPr>
          <w:rFonts w:cstheme="minorHAnsi"/>
        </w:rPr>
        <w:t xml:space="preserve">arrier </w:t>
      </w:r>
      <w:r w:rsidR="005F5A2D" w:rsidRPr="00ED41EB">
        <w:rPr>
          <w:rFonts w:cstheme="minorHAnsi"/>
        </w:rPr>
        <w:t>S</w:t>
      </w:r>
      <w:r w:rsidR="000B0EFD" w:rsidRPr="00ED41EB">
        <w:rPr>
          <w:rFonts w:cstheme="minorHAnsi"/>
        </w:rPr>
        <w:t>helte</w:t>
      </w:r>
      <w:r w:rsidR="007B181D">
        <w:rPr>
          <w:rFonts w:cstheme="minorHAnsi"/>
        </w:rPr>
        <w:t xml:space="preserve">r with designated intake hours and a nightly </w:t>
      </w:r>
      <w:proofErr w:type="gramStart"/>
      <w:r w:rsidR="007B181D">
        <w:rPr>
          <w:rFonts w:cstheme="minorHAnsi"/>
        </w:rPr>
        <w:t>curfew</w:t>
      </w:r>
      <w:proofErr w:type="gramEnd"/>
    </w:p>
    <w:p w14:paraId="39DE700A" w14:textId="65901002" w:rsidR="008A0E2F" w:rsidRDefault="00256A3B" w:rsidP="00DE6855">
      <w:pPr>
        <w:spacing w:after="0"/>
        <w:ind w:left="360" w:firstLine="360"/>
        <w:rPr>
          <w:rFonts w:cstheme="minorHAnsi"/>
        </w:rPr>
      </w:pPr>
      <w:sdt>
        <w:sdtPr>
          <w:rPr>
            <w:rFonts w:eastAsia="MS Gothic" w:cstheme="minorHAnsi"/>
          </w:rPr>
          <w:id w:val="1160740574"/>
          <w14:checkbox>
            <w14:checked w14:val="0"/>
            <w14:checkedState w14:val="2612" w14:font="MS Gothic"/>
            <w14:uncheckedState w14:val="2610" w14:font="MS Gothic"/>
          </w14:checkbox>
        </w:sdtPr>
        <w:sdtEndPr/>
        <w:sdtContent>
          <w:r w:rsidR="00EF116B">
            <w:rPr>
              <w:rFonts w:ascii="MS Gothic" w:eastAsia="MS Gothic" w:hAnsi="MS Gothic" w:cstheme="minorHAnsi" w:hint="eastAsia"/>
            </w:rPr>
            <w:t>☐</w:t>
          </w:r>
        </w:sdtContent>
      </w:sdt>
      <w:r w:rsidR="000B0EFD" w:rsidRPr="00ED41EB">
        <w:rPr>
          <w:rFonts w:cstheme="minorHAnsi"/>
        </w:rPr>
        <w:t xml:space="preserve"> </w:t>
      </w:r>
      <w:r w:rsidR="00750632" w:rsidRPr="00ED41EB">
        <w:rPr>
          <w:rFonts w:cstheme="minorHAnsi"/>
        </w:rPr>
        <w:t>Develop and u</w:t>
      </w:r>
      <w:r w:rsidR="00A82E81" w:rsidRPr="00ED41EB">
        <w:rPr>
          <w:rFonts w:cstheme="minorHAnsi"/>
        </w:rPr>
        <w:t xml:space="preserve">tilize a </w:t>
      </w:r>
      <w:r w:rsidR="000B0EFD" w:rsidRPr="00ED41EB">
        <w:rPr>
          <w:rFonts w:cstheme="minorHAnsi"/>
        </w:rPr>
        <w:t>Termination Policy</w:t>
      </w:r>
      <w:r w:rsidR="00A82E81" w:rsidRPr="00ED41EB">
        <w:rPr>
          <w:rFonts w:cstheme="minorHAnsi"/>
        </w:rPr>
        <w:t xml:space="preserve"> and </w:t>
      </w:r>
      <w:r w:rsidR="002672D7" w:rsidRPr="00ED41EB">
        <w:rPr>
          <w:rFonts w:cstheme="minorHAnsi"/>
        </w:rPr>
        <w:t>Grievance</w:t>
      </w:r>
      <w:r w:rsidR="000B0EFD" w:rsidRPr="00ED41EB">
        <w:rPr>
          <w:rFonts w:cstheme="minorHAnsi"/>
        </w:rPr>
        <w:t xml:space="preserve"> Policy</w:t>
      </w:r>
      <w:r w:rsidR="00750632" w:rsidRPr="00ED41EB">
        <w:rPr>
          <w:rFonts w:cstheme="minorHAnsi"/>
        </w:rPr>
        <w:t xml:space="preserve"> approved by </w:t>
      </w:r>
      <w:r w:rsidR="001D1BC5">
        <w:rPr>
          <w:rFonts w:cstheme="minorHAnsi"/>
        </w:rPr>
        <w:t xml:space="preserve">City </w:t>
      </w:r>
      <w:proofErr w:type="gramStart"/>
      <w:r w:rsidR="001D1BC5">
        <w:rPr>
          <w:rFonts w:cstheme="minorHAnsi"/>
        </w:rPr>
        <w:t>staff</w:t>
      </w:r>
      <w:proofErr w:type="gramEnd"/>
    </w:p>
    <w:p w14:paraId="4DE1E1DC" w14:textId="355A8B7C" w:rsidR="00DE6855" w:rsidRPr="00DE6855" w:rsidRDefault="00256A3B" w:rsidP="00DE6855">
      <w:pPr>
        <w:spacing w:after="0"/>
        <w:ind w:left="360" w:firstLine="360"/>
        <w:rPr>
          <w:rFonts w:eastAsia="Times New Roman" w:cstheme="minorHAnsi"/>
        </w:rPr>
      </w:pPr>
      <w:sdt>
        <w:sdtPr>
          <w:rPr>
            <w:rFonts w:eastAsia="MS Gothic" w:cstheme="minorHAnsi"/>
          </w:rPr>
          <w:id w:val="1197965282"/>
          <w14:checkbox>
            <w14:checked w14:val="0"/>
            <w14:checkedState w14:val="2612" w14:font="MS Gothic"/>
            <w14:uncheckedState w14:val="2610" w14:font="MS Gothic"/>
          </w14:checkbox>
        </w:sdtPr>
        <w:sdtEndPr/>
        <w:sdtContent>
          <w:r w:rsidR="00DE6855" w:rsidRPr="00ED41EB">
            <w:rPr>
              <w:rFonts w:ascii="Segoe UI Symbol" w:eastAsia="MS Gothic" w:hAnsi="Segoe UI Symbol" w:cs="Segoe UI Symbol"/>
            </w:rPr>
            <w:t>☐</w:t>
          </w:r>
        </w:sdtContent>
      </w:sdt>
      <w:r w:rsidR="00DE6855" w:rsidRPr="00ED41EB">
        <w:rPr>
          <w:rFonts w:cstheme="minorHAnsi"/>
        </w:rPr>
        <w:t xml:space="preserve"> </w:t>
      </w:r>
      <w:r w:rsidR="00AA1F27">
        <w:rPr>
          <w:rFonts w:cstheme="minorHAnsi"/>
        </w:rPr>
        <w:t xml:space="preserve">Develop and maintain a referral and intake </w:t>
      </w:r>
      <w:r w:rsidR="005E51A7">
        <w:rPr>
          <w:rFonts w:cstheme="minorHAnsi"/>
        </w:rPr>
        <w:t xml:space="preserve">policy in accordance with </w:t>
      </w:r>
      <w:proofErr w:type="gramStart"/>
      <w:r w:rsidR="005E51A7">
        <w:rPr>
          <w:rFonts w:cstheme="minorHAnsi"/>
        </w:rPr>
        <w:t>HSD</w:t>
      </w:r>
      <w:proofErr w:type="gramEnd"/>
    </w:p>
    <w:p w14:paraId="77B363B8" w14:textId="4094A988" w:rsidR="00D93457" w:rsidRDefault="00256A3B" w:rsidP="006910A0">
      <w:pPr>
        <w:spacing w:after="0"/>
        <w:ind w:left="360" w:firstLine="360"/>
      </w:pPr>
      <w:sdt>
        <w:sdtPr>
          <w:rPr>
            <w:rFonts w:eastAsia="MS Gothic"/>
          </w:rPr>
          <w:id w:val="-1048366115"/>
          <w14:checkbox>
            <w14:checked w14:val="0"/>
            <w14:checkedState w14:val="2612" w14:font="MS Gothic"/>
            <w14:uncheckedState w14:val="2610" w14:font="MS Gothic"/>
          </w14:checkbox>
        </w:sdtPr>
        <w:sdtEndPr/>
        <w:sdtContent>
          <w:r w:rsidR="00D93457" w:rsidRPr="00ED41EB">
            <w:rPr>
              <w:rFonts w:ascii="Segoe UI Symbol" w:eastAsia="MS Gothic" w:hAnsi="Segoe UI Symbol" w:cs="Segoe UI Symbol"/>
            </w:rPr>
            <w:t>☐</w:t>
          </w:r>
        </w:sdtContent>
      </w:sdt>
      <w:r w:rsidR="00D93457" w:rsidRPr="2F4D2301">
        <w:t xml:space="preserve"> </w:t>
      </w:r>
      <w:r w:rsidR="00063209" w:rsidRPr="2F4D2301">
        <w:t xml:space="preserve">Comply with all data </w:t>
      </w:r>
      <w:proofErr w:type="gramStart"/>
      <w:r w:rsidR="00063209" w:rsidRPr="2F4D2301">
        <w:t>requirements</w:t>
      </w:r>
      <w:proofErr w:type="gramEnd"/>
    </w:p>
    <w:p w14:paraId="70412DF7" w14:textId="77777777" w:rsidR="005E51A7" w:rsidRPr="00ED41EB" w:rsidRDefault="005E51A7" w:rsidP="006910A0">
      <w:pPr>
        <w:spacing w:after="0"/>
        <w:ind w:left="360" w:firstLine="360"/>
      </w:pPr>
    </w:p>
    <w:p w14:paraId="3A0ABD74" w14:textId="35D55656"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2" w:name="_Hlk28866327"/>
      <w:bookmarkEnd w:id="0"/>
      <w:r w:rsidRPr="7D646BB0">
        <w:rPr>
          <w:rFonts w:eastAsia="Arial"/>
          <w:b/>
          <w:sz w:val="28"/>
          <w:szCs w:val="28"/>
        </w:rPr>
        <w:t>Part</w:t>
      </w:r>
      <w:r w:rsidR="00590433" w:rsidRPr="7D646BB0">
        <w:rPr>
          <w:rFonts w:eastAsia="Arial"/>
          <w:b/>
          <w:sz w:val="28"/>
          <w:szCs w:val="28"/>
        </w:rPr>
        <w:t xml:space="preserve"> II. SCORED SECTIONS - Total Points Available: </w:t>
      </w:r>
      <w:r w:rsidR="00CE02C5">
        <w:rPr>
          <w:rFonts w:eastAsia="Arial"/>
          <w:b/>
          <w:sz w:val="28"/>
          <w:szCs w:val="28"/>
        </w:rPr>
        <w:t>100</w:t>
      </w:r>
    </w:p>
    <w:p w14:paraId="4912EF3F" w14:textId="60E53C2D" w:rsidR="00C52FE8" w:rsidRPr="00981AB4" w:rsidRDefault="3F405350" w:rsidP="7B0752D9">
      <w:pPr>
        <w:ind w:left="-540"/>
        <w:rPr>
          <w:rFonts w:eastAsia="Arial"/>
          <w:b/>
          <w:bCs/>
          <w:color w:val="000000" w:themeColor="text1"/>
        </w:rPr>
      </w:pPr>
      <w:r w:rsidRPr="1BBC7DA5">
        <w:rPr>
          <w:rFonts w:eastAsia="Arial"/>
          <w:b/>
          <w:bCs/>
          <w:color w:val="000000" w:themeColor="text1"/>
        </w:rPr>
        <w:t>Offerors</w:t>
      </w:r>
      <w:r w:rsidR="5C36EE27" w:rsidRPr="1BBC7DA5">
        <w:rPr>
          <w:rFonts w:eastAsia="Arial"/>
          <w:b/>
          <w:bCs/>
          <w:color w:val="000000" w:themeColor="text1"/>
        </w:rPr>
        <w:t xml:space="preserve"> must answer every question and every part of each question. Any required attachments are indicated by a </w:t>
      </w:r>
      <w:r w:rsidR="6F6DE1CD">
        <w:rPr>
          <w:noProof/>
        </w:rPr>
        <w:drawing>
          <wp:inline distT="0" distB="0" distL="0" distR="0" wp14:anchorId="4AF9AE4A" wp14:editId="0AE5B9A2">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5C36EE27" w:rsidRPr="1BBC7DA5">
        <w:rPr>
          <w:rFonts w:eastAsia="Arial"/>
          <w:b/>
          <w:bCs/>
          <w:color w:val="000000" w:themeColor="text1"/>
        </w:rPr>
        <w:t xml:space="preserve"> symbol</w:t>
      </w:r>
      <w:r w:rsidR="5C36EE27" w:rsidRPr="1BBC7DA5" w:rsidDel="005754EF">
        <w:rPr>
          <w:rFonts w:eastAsia="Arial"/>
          <w:b/>
          <w:bCs/>
          <w:color w:val="000000" w:themeColor="text1"/>
        </w:rPr>
        <w:t>.</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t>Please note:</w:t>
      </w:r>
      <w:r w:rsidRPr="000B5826">
        <w:rPr>
          <w:rFonts w:eastAsia="Arial" w:cstheme="minorHAnsi"/>
        </w:rPr>
        <w:t xml:space="preserve"> Only nam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3C1728E8"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r w:rsidR="00390C5C">
        <w:rPr>
          <w:rFonts w:eastAsia="Arial" w:cstheme="minorHAnsi"/>
          <w:b/>
          <w:sz w:val="28"/>
          <w:szCs w:val="28"/>
        </w:rPr>
        <w:t xml:space="preserve"> and Section 2: Program Design</w:t>
      </w:r>
    </w:p>
    <w:bookmarkEnd w:id="2"/>
    <w:p w14:paraId="33AFE5F2" w14:textId="77777777" w:rsidR="00FE5C66" w:rsidRPr="00FE5C66" w:rsidRDefault="00FE5C66" w:rsidP="00FE5C66">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4454"/>
        </w:tabs>
        <w:spacing w:after="0" w:line="256" w:lineRule="auto"/>
        <w:textAlignment w:val="baseline"/>
        <w:rPr>
          <w:rFonts w:eastAsiaTheme="minorEastAsia"/>
        </w:rPr>
      </w:pPr>
      <w:r w:rsidRPr="00FE5C66">
        <w:rPr>
          <w:rFonts w:eastAsia="Calibri"/>
          <w:b/>
        </w:rPr>
        <w:t xml:space="preserve">Program Goals and Objectives: </w:t>
      </w:r>
      <w:r w:rsidRPr="00FE5C66">
        <w:rPr>
          <w:rFonts w:eastAsia="Calibri"/>
        </w:rPr>
        <w:t xml:space="preserve">Describe the program you propose and the purpose of the program, including goals, objectives, and how program success is defined.  </w:t>
      </w:r>
    </w:p>
    <w:p w14:paraId="7E153101" w14:textId="77777777" w:rsidR="00FE5C66" w:rsidRDefault="00256A3B" w:rsidP="00FE5C66">
      <w:pPr>
        <w:pStyle w:val="ListParagraph"/>
        <w:tabs>
          <w:tab w:val="center" w:pos="5040"/>
        </w:tabs>
        <w:rPr>
          <w:i/>
          <w:iCs/>
        </w:rPr>
      </w:pPr>
      <w:sdt>
        <w:sdtPr>
          <w:rPr>
            <w:i/>
            <w:iCs/>
          </w:rPr>
          <w:id w:val="255341882"/>
          <w:placeholder>
            <w:docPart w:val="4A99C19943B04645BBFC0799CED88B84"/>
          </w:placeholder>
          <w:showingPlcHdr/>
        </w:sdtPr>
        <w:sdtEndPr/>
        <w:sdtContent>
          <w:r w:rsidR="00FE5C66" w:rsidRPr="00286352">
            <w:rPr>
              <w:rStyle w:val="PlaceholderText"/>
            </w:rPr>
            <w:t>Click or tap here to enter text.</w:t>
          </w:r>
        </w:sdtContent>
      </w:sdt>
      <w:r w:rsidR="00FE5C66" w:rsidRPr="00FE5C66">
        <w:rPr>
          <w:i/>
          <w:iCs/>
        </w:rPr>
        <w:tab/>
      </w:r>
    </w:p>
    <w:p w14:paraId="50131110" w14:textId="71972A15" w:rsidR="00B42476" w:rsidRDefault="00B42476" w:rsidP="00B42476">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sidRPr="1BBC7DA5">
        <w:rPr>
          <w:b/>
          <w:bCs/>
          <w:color w:val="000000" w:themeColor="text1"/>
        </w:rPr>
        <w:t>Facility Operation:</w:t>
      </w:r>
      <w:r w:rsidRPr="1BBC7DA5">
        <w:rPr>
          <w:color w:val="000000" w:themeColor="text1"/>
        </w:rPr>
        <w:t xml:space="preserve">  </w:t>
      </w:r>
      <w:r w:rsidR="002F1216" w:rsidRPr="002F1216">
        <w:rPr>
          <w:color w:val="000000" w:themeColor="text1"/>
        </w:rPr>
        <w:t xml:space="preserve">Describe how the project will meet the requirements included in the following sections of </w:t>
      </w:r>
      <w:r w:rsidR="002F1216" w:rsidRPr="00A37D14">
        <w:rPr>
          <w:color w:val="000000" w:themeColor="text1"/>
          <w:u w:val="single"/>
        </w:rPr>
        <w:t>C – Scope of Work Section V</w:t>
      </w:r>
      <w:r w:rsidR="002F1216" w:rsidRPr="002F1216">
        <w:rPr>
          <w:color w:val="000000" w:themeColor="text1"/>
        </w:rPr>
        <w:t>I. Eligible Costs and Program Requirements to provide shelter operations that are safe and habitable with appropriate access, space, security, air quality, water, basic needs, sanitary facilities and conditions, and fire safety.</w:t>
      </w:r>
    </w:p>
    <w:p w14:paraId="068284A2" w14:textId="7D36C3B4" w:rsidR="00B42476" w:rsidRPr="008A3394" w:rsidRDefault="00B42476" w:rsidP="00B42476">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 xml:space="preserve">C- </w:t>
      </w:r>
      <w:r w:rsidRPr="00F5339A">
        <w:rPr>
          <w:color w:val="000000" w:themeColor="text1"/>
        </w:rPr>
        <w:t>Scope of Work Section V</w:t>
      </w:r>
      <w:r w:rsidR="002F1216">
        <w:rPr>
          <w:color w:val="000000" w:themeColor="text1"/>
        </w:rPr>
        <w:t>I</w:t>
      </w:r>
      <w:r w:rsidRPr="00F5339A">
        <w:rPr>
          <w:color w:val="000000" w:themeColor="text1"/>
        </w:rPr>
        <w:t>:</w:t>
      </w:r>
    </w:p>
    <w:p w14:paraId="5826EAF4" w14:textId="77777777" w:rsidR="00B42476" w:rsidRPr="006811E2" w:rsidRDefault="00B42476" w:rsidP="00B42476">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sidRPr="00586A4F">
        <w:rPr>
          <w:color w:val="000000" w:themeColor="text1"/>
        </w:rPr>
        <w:t>Operations</w:t>
      </w:r>
    </w:p>
    <w:p w14:paraId="68108401" w14:textId="77777777" w:rsidR="00B42476" w:rsidRDefault="00256A3B" w:rsidP="00B42476">
      <w:pPr>
        <w:pStyle w:val="ListParagraph"/>
        <w:rPr>
          <w:rStyle w:val="Style1"/>
        </w:rPr>
      </w:pPr>
      <w:sdt>
        <w:sdtPr>
          <w:rPr>
            <w:rStyle w:val="Style1"/>
          </w:rPr>
          <w:id w:val="223183038"/>
          <w:placeholder>
            <w:docPart w:val="B9926424ADDB4BA7B6F1B7AD8A47801D"/>
          </w:placeholder>
          <w:showingPlcHdr/>
          <w15:color w:val="3366FF"/>
        </w:sdtPr>
        <w:sdtEndPr>
          <w:rPr>
            <w:rStyle w:val="DefaultParagraphFont"/>
            <w:rFonts w:asciiTheme="minorHAnsi" w:hAnsiTheme="minorHAnsi"/>
            <w:i/>
            <w:iCs/>
          </w:rPr>
        </w:sdtEndPr>
        <w:sdtContent>
          <w:r w:rsidR="00B42476" w:rsidRPr="2F4D2301">
            <w:rPr>
              <w:rStyle w:val="PlaceholderText"/>
            </w:rPr>
            <w:t xml:space="preserve">Click or tap here to enter text.  </w:t>
          </w:r>
          <w:r w:rsidR="00B42476" w:rsidRPr="006F341A">
            <w:rPr>
              <w:rFonts w:eastAsia="Calibri"/>
            </w:rPr>
            <w:t xml:space="preserve"> </w:t>
          </w:r>
        </w:sdtContent>
      </w:sdt>
    </w:p>
    <w:p w14:paraId="490A1BF7" w14:textId="77777777" w:rsidR="00B447A6" w:rsidRDefault="00B447A6" w:rsidP="00FE5C66">
      <w:pPr>
        <w:pStyle w:val="ListParagraph"/>
        <w:tabs>
          <w:tab w:val="center" w:pos="5040"/>
        </w:tabs>
        <w:rPr>
          <w:i/>
          <w:iCs/>
        </w:rPr>
      </w:pPr>
    </w:p>
    <w:p w14:paraId="57751D07" w14:textId="294C82CC" w:rsidR="0064058F" w:rsidRDefault="00B447A6" w:rsidP="0064058F">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r w:rsidRPr="0064058F">
        <w:rPr>
          <w:b/>
          <w:bCs/>
          <w:color w:val="000000" w:themeColor="text1"/>
        </w:rPr>
        <w:t>Program Services Solicited:</w:t>
      </w:r>
      <w:r w:rsidRPr="0064058F">
        <w:rPr>
          <w:rFonts w:cs="Arial"/>
          <w:b/>
          <w:bCs/>
        </w:rPr>
        <w:t xml:space="preserve"> </w:t>
      </w:r>
      <w:r w:rsidR="005B0F7E" w:rsidRPr="005B0F7E">
        <w:rPr>
          <w:rFonts w:cs="Arial"/>
        </w:rPr>
        <w:t xml:space="preserve">Describe how your project will meet the requirements identified </w:t>
      </w:r>
      <w:r w:rsidR="005B0F7E" w:rsidRPr="005B0F7E">
        <w:rPr>
          <w:rFonts w:cs="Arial"/>
          <w:u w:val="single"/>
        </w:rPr>
        <w:t>C – Scope of Work Section VI. Eligible Costs and Program Requirements parts 2-4</w:t>
      </w:r>
      <w:r w:rsidR="005B0F7E" w:rsidRPr="005B0F7E">
        <w:rPr>
          <w:rFonts w:cs="Arial"/>
        </w:rPr>
        <w:t xml:space="preserve"> to connect participants to mainstream benefits, support participants health and wellness, and exit participants to permanent housing destinations. Responses should clearly identify how the eligible costs will be utilized to meet the requirements.</w:t>
      </w:r>
    </w:p>
    <w:p w14:paraId="191953A6" w14:textId="50BD45C7" w:rsidR="00B447A6" w:rsidRPr="0064058F" w:rsidRDefault="00B447A6" w:rsidP="0064058F">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rPr>
      </w:pPr>
      <w:r w:rsidRPr="0064058F">
        <w:rPr>
          <w:bCs/>
          <w:color w:val="000000" w:themeColor="text1"/>
        </w:rPr>
        <w:t>C- Scope of Work Sectio</w:t>
      </w:r>
      <w:r w:rsidRPr="0064058F">
        <w:rPr>
          <w:color w:val="000000" w:themeColor="text1"/>
        </w:rPr>
        <w:t>n V</w:t>
      </w:r>
      <w:r w:rsidR="005B0F7E">
        <w:rPr>
          <w:color w:val="000000" w:themeColor="text1"/>
        </w:rPr>
        <w:t>I</w:t>
      </w:r>
      <w:r w:rsidRPr="0064058F">
        <w:rPr>
          <w:color w:val="000000" w:themeColor="text1"/>
        </w:rPr>
        <w:t>:</w:t>
      </w:r>
    </w:p>
    <w:p w14:paraId="7BAAC5A4" w14:textId="77777777" w:rsidR="00B447A6" w:rsidRPr="00232D0F" w:rsidRDefault="00B447A6" w:rsidP="00B447A6">
      <w:pPr>
        <w:pStyle w:val="ListParagraph"/>
        <w:numPr>
          <w:ilvl w:val="0"/>
          <w:numId w:val="37"/>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r w:rsidRPr="000D33DA">
        <w:t>Housing Focused Supportive Services</w:t>
      </w:r>
    </w:p>
    <w:p w14:paraId="616D2993" w14:textId="77777777" w:rsidR="00B447A6" w:rsidRPr="00232D0F" w:rsidRDefault="00B447A6" w:rsidP="00B447A6">
      <w:pPr>
        <w:pStyle w:val="ListParagraph"/>
        <w:numPr>
          <w:ilvl w:val="0"/>
          <w:numId w:val="37"/>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r w:rsidRPr="000D33DA">
        <w:t>Coordination of Medical Care</w:t>
      </w:r>
    </w:p>
    <w:p w14:paraId="33E0D621" w14:textId="77777777" w:rsidR="00B447A6" w:rsidRPr="00232D0F" w:rsidRDefault="00B447A6" w:rsidP="00B447A6">
      <w:pPr>
        <w:pStyle w:val="ListParagraph"/>
        <w:numPr>
          <w:ilvl w:val="0"/>
          <w:numId w:val="37"/>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r w:rsidRPr="000D33DA">
        <w:t>General Housing Assistance</w:t>
      </w:r>
    </w:p>
    <w:p w14:paraId="774164BC" w14:textId="53836EC7" w:rsidR="00B447A6" w:rsidRDefault="00B447A6" w:rsidP="00B447A6">
      <w:pPr>
        <w:pStyle w:val="ListParagraph"/>
        <w:tabs>
          <w:tab w:val="center" w:pos="5040"/>
        </w:tabs>
        <w:rPr>
          <w:rStyle w:val="Style1"/>
          <w:rFonts w:asciiTheme="minorHAnsi" w:hAnsiTheme="minorHAnsi"/>
        </w:rPr>
      </w:pPr>
      <w:r>
        <w:rPr>
          <w:rFonts w:cs="Arial"/>
        </w:rPr>
        <w:t xml:space="preserve"> </w:t>
      </w:r>
      <w:sdt>
        <w:sdtPr>
          <w:rPr>
            <w:rStyle w:val="Style1"/>
            <w:rFonts w:asciiTheme="minorHAnsi" w:hAnsiTheme="minorHAnsi"/>
          </w:rPr>
          <w:id w:val="1465784472"/>
          <w:placeholder>
            <w:docPart w:val="3B263A2C99FC43069DEBF481B414AC7C"/>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p>
    <w:p w14:paraId="17C52731" w14:textId="77777777" w:rsidR="00B84BFC" w:rsidRDefault="00B84BFC" w:rsidP="00B447A6">
      <w:pPr>
        <w:pStyle w:val="ListParagraph"/>
        <w:tabs>
          <w:tab w:val="center" w:pos="5040"/>
        </w:tabs>
        <w:rPr>
          <w:rStyle w:val="Style1"/>
          <w:rFonts w:asciiTheme="minorHAnsi" w:hAnsiTheme="minorHAnsi"/>
        </w:rPr>
      </w:pPr>
    </w:p>
    <w:p w14:paraId="3245F626" w14:textId="626825F2" w:rsidR="00B84BFC" w:rsidRPr="008631A6" w:rsidRDefault="00B84BFC" w:rsidP="00B84BFC">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b/>
          <w:bCs/>
          <w:color w:val="000000" w:themeColor="text1"/>
        </w:rPr>
      </w:pPr>
      <w:r w:rsidRPr="008631A6">
        <w:rPr>
          <w:rFonts w:cs="Arial"/>
          <w:b/>
          <w:bCs/>
          <w:color w:val="000000" w:themeColor="text1"/>
        </w:rPr>
        <w:lastRenderedPageBreak/>
        <w:t xml:space="preserve">Program Timeline: </w:t>
      </w:r>
      <w:r w:rsidRPr="008631A6">
        <w:rPr>
          <w:rFonts w:cs="Arial"/>
          <w:color w:val="000000" w:themeColor="text1"/>
        </w:rPr>
        <w:t xml:space="preserve">Describe the timeline your organization will follow to ensure full </w:t>
      </w:r>
      <w:r w:rsidR="008C13DF">
        <w:rPr>
          <w:rFonts w:cs="Arial"/>
          <w:color w:val="000000" w:themeColor="text1"/>
        </w:rPr>
        <w:t>transition</w:t>
      </w:r>
      <w:r w:rsidRPr="008631A6">
        <w:rPr>
          <w:rFonts w:cs="Arial"/>
          <w:color w:val="000000" w:themeColor="text1"/>
        </w:rPr>
        <w:t xml:space="preserve"> of shelter operation</w:t>
      </w:r>
      <w:r w:rsidR="008C13DF">
        <w:rPr>
          <w:rFonts w:cs="Arial"/>
          <w:color w:val="000000" w:themeColor="text1"/>
        </w:rPr>
        <w:t>s</w:t>
      </w:r>
      <w:r w:rsidRPr="008631A6">
        <w:rPr>
          <w:rFonts w:cs="Arial"/>
          <w:color w:val="000000" w:themeColor="text1"/>
        </w:rPr>
        <w:t xml:space="preserve"> beginning </w:t>
      </w:r>
      <w:r w:rsidR="001D4975" w:rsidRPr="001D4975">
        <w:rPr>
          <w:rFonts w:cs="Arial"/>
          <w:color w:val="000000" w:themeColor="text1"/>
        </w:rPr>
        <w:t>one month after the contract is executed.</w:t>
      </w:r>
    </w:p>
    <w:p w14:paraId="4100CDB2" w14:textId="77777777" w:rsidR="00B84BFC" w:rsidRDefault="00B84BFC" w:rsidP="00B84BFC">
      <w:pPr>
        <w:shd w:val="clear" w:color="auto" w:fill="FFFFFF" w:themeFill="background1"/>
        <w:spacing w:after="0" w:line="256" w:lineRule="auto"/>
        <w:ind w:left="720"/>
        <w:rPr>
          <w:color w:val="2B579A"/>
          <w:shd w:val="clear" w:color="auto" w:fill="E6E6E6"/>
        </w:rPr>
      </w:pPr>
      <w:r w:rsidRPr="00DE2C66">
        <w:rPr>
          <w:b/>
          <w:bCs/>
          <w:color w:val="000000" w:themeColor="text1"/>
        </w:rPr>
        <w:t xml:space="preserve"> </w:t>
      </w:r>
      <w:sdt>
        <w:sdtPr>
          <w:rPr>
            <w:rStyle w:val="Style1"/>
            <w:rFonts w:asciiTheme="minorHAnsi" w:hAnsiTheme="minorHAnsi"/>
          </w:rPr>
          <w:id w:val="1082101182"/>
          <w:placeholder>
            <w:docPart w:val="09047357D65C4A589F0D458567398141"/>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p>
    <w:p w14:paraId="4B669C5B" w14:textId="3E5C3E0B" w:rsidR="00AC1F03" w:rsidRPr="004E5F95" w:rsidRDefault="00AC1F03" w:rsidP="00AC1F03">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105369">
        <w:rPr>
          <w:rFonts w:eastAsia="Calibri"/>
          <w:b/>
        </w:rPr>
        <w:t>Referrals:</w:t>
      </w:r>
      <w:r w:rsidRPr="00F55DA5">
        <w:rPr>
          <w:rFonts w:eastAsia="Calibri"/>
          <w:b/>
        </w:rPr>
        <w:t xml:space="preserve"> </w:t>
      </w:r>
      <w:r w:rsidRPr="006A5FF9">
        <w:rPr>
          <w:rFonts w:eastAsia="Calibri"/>
        </w:rPr>
        <w:t>Describe the project's policies and process for determining which eligible participant will gain access to an open shelter bed, when resources are available</w:t>
      </w:r>
      <w:r w:rsidRPr="259E442D">
        <w:rPr>
          <w:rFonts w:eastAsia="Calibri"/>
        </w:rPr>
        <w:t xml:space="preserve">. </w:t>
      </w:r>
    </w:p>
    <w:p w14:paraId="3E35D555" w14:textId="3A89375C" w:rsidR="00B84BFC" w:rsidRPr="00FE5C66" w:rsidRDefault="00256A3B" w:rsidP="00AC1F03">
      <w:pPr>
        <w:pStyle w:val="ListParagraph"/>
        <w:tabs>
          <w:tab w:val="center" w:pos="5040"/>
        </w:tabs>
        <w:rPr>
          <w:i/>
          <w:iCs/>
        </w:rPr>
      </w:pPr>
      <w:sdt>
        <w:sdtPr>
          <w:rPr>
            <w:rStyle w:val="eop"/>
          </w:rPr>
          <w:id w:val="2000919211"/>
          <w:placeholder>
            <w:docPart w:val="1ADE2718C9244265922E9EF6CFC1A7AA"/>
          </w:placeholder>
          <w:showingPlcHdr/>
        </w:sdtPr>
        <w:sdtEndPr>
          <w:rPr>
            <w:rStyle w:val="eop"/>
          </w:rPr>
        </w:sdtEndPr>
        <w:sdtContent>
          <w:r w:rsidR="00AC1F03" w:rsidRPr="7CAEDB3A">
            <w:rPr>
              <w:rStyle w:val="PlaceholderText"/>
              <w:rFonts w:eastAsiaTheme="minorEastAsia"/>
              <w:color w:val="808080" w:themeColor="background1" w:themeShade="80"/>
            </w:rPr>
            <w:t>Click or tap here to enter text.</w:t>
          </w:r>
        </w:sdtContent>
      </w:sdt>
    </w:p>
    <w:p w14:paraId="13DB3DEA" w14:textId="3F87B6EA"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w:t>
      </w:r>
      <w:r w:rsidR="00F04AD5">
        <w:rPr>
          <w:b/>
          <w:bCs/>
          <w:color w:val="2F5496" w:themeColor="accent1" w:themeShade="BF"/>
        </w:rPr>
        <w:t>/SUB-CONTRACTOR</w:t>
      </w:r>
      <w:r w:rsidRPr="2C53359D">
        <w:rPr>
          <w:b/>
          <w:bCs/>
          <w:color w:val="2F5496" w:themeColor="accent1" w:themeShade="BF"/>
        </w:rPr>
        <w:t xml:space="preserve">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1111EF5C" w:rsidR="00A467DF" w:rsidRPr="00140923" w:rsidRDefault="0010584C" w:rsidP="00FE5C66">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0010584C">
        <w:rPr>
          <w:color w:val="000000" w:themeColor="text1"/>
        </w:rPr>
        <w:t>Describe the experience your agency</w:t>
      </w:r>
      <w:r w:rsidR="00DA5D42">
        <w:rPr>
          <w:color w:val="000000" w:themeColor="text1"/>
        </w:rPr>
        <w:t xml:space="preserve"> and sub-contractor</w:t>
      </w:r>
      <w:r w:rsidRPr="0010584C">
        <w:rPr>
          <w:color w:val="000000" w:themeColor="text1"/>
        </w:rPr>
        <w:t>, leadership staff, and/or board of directors have in providing the services as proposed in the Scope of Work and working with people experiencing literal homelessness. Describe how your previous experience, expertise, and research will inform your ability to implement the solicited services successfully. Clearly identify if your experience is in congregate or non-congregate lodging settings.</w:t>
      </w:r>
      <w:r w:rsidR="00563CF6" w:rsidRPr="2B71B5E9">
        <w:rPr>
          <w:color w:val="000000" w:themeColor="text1"/>
        </w:rPr>
        <w:t xml:space="preserve"> </w:t>
      </w:r>
      <w:r w:rsidR="00A467DF" w:rsidRPr="2B71B5E9">
        <w:rPr>
          <w:color w:val="000000" w:themeColor="text1"/>
        </w:rPr>
        <w:t xml:space="preserve"> </w:t>
      </w:r>
    </w:p>
    <w:p w14:paraId="07D1CA54" w14:textId="2B81846A" w:rsidR="00F27C30" w:rsidRDefault="00256A3B" w:rsidP="00FF15F3">
      <w:pPr>
        <w:pStyle w:val="ListParagraph"/>
        <w:tabs>
          <w:tab w:val="left" w:pos="8436"/>
        </w:tabs>
        <w:spacing w:before="240"/>
        <w:rPr>
          <w:rStyle w:val="Style1"/>
          <w:rFonts w:asciiTheme="minorHAnsi" w:hAnsiTheme="minorHAnsi"/>
        </w:rPr>
      </w:pPr>
      <w:sdt>
        <w:sdtPr>
          <w:rPr>
            <w:rStyle w:val="Style1"/>
            <w:rFonts w:asciiTheme="minorHAnsi" w:hAnsiTheme="minorHAnsi"/>
          </w:rPr>
          <w:id w:val="-194781382"/>
          <w:placeholder>
            <w:docPart w:val="C65B228888BA430FA6495F1B28E6AFD4"/>
          </w:placeholder>
          <w:showingPlcHdr/>
          <w15:color w:val="3366FF"/>
        </w:sdtPr>
        <w:sdtEndPr>
          <w:rPr>
            <w:rStyle w:val="DefaultParagraphFont"/>
            <w:i/>
          </w:rPr>
        </w:sdtEndPr>
        <w:sdtContent>
          <w:r w:rsidR="00F27C30" w:rsidRPr="2F4D2301">
            <w:rPr>
              <w:rStyle w:val="PlaceholderText"/>
              <w:color w:val="808080" w:themeColor="background1" w:themeShade="80"/>
            </w:rPr>
            <w:t xml:space="preserve">Click or tap here to enter text. </w:t>
          </w:r>
        </w:sdtContent>
      </w:sdt>
      <w:r w:rsidR="00FF15F3">
        <w:rPr>
          <w:rStyle w:val="Style1"/>
          <w:rFonts w:asciiTheme="minorHAnsi" w:hAnsiTheme="minorHAnsi" w:cstheme="minorHAnsi"/>
        </w:rPr>
        <w:tab/>
      </w:r>
    </w:p>
    <w:p w14:paraId="1CC99A97" w14:textId="0ED7DBCF" w:rsidR="00FF15F3" w:rsidRPr="00C72D6C" w:rsidRDefault="00FF15F3" w:rsidP="00FF15F3">
      <w:pPr>
        <w:pStyle w:val="ListParagraph"/>
        <w:tabs>
          <w:tab w:val="left" w:pos="8436"/>
        </w:tabs>
        <w:spacing w:before="240"/>
        <w:rPr>
          <w:rFonts w:eastAsia="Times New Roman"/>
        </w:rPr>
      </w:pPr>
    </w:p>
    <w:p w14:paraId="164BA434" w14:textId="13D7682B" w:rsidR="00910A60" w:rsidRPr="00910A60" w:rsidRDefault="00F4716E" w:rsidP="00FE5C66">
      <w:pPr>
        <w:pStyle w:val="ListParagraph"/>
        <w:numPr>
          <w:ilvl w:val="0"/>
          <w:numId w:val="40"/>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sidRPr="00F4716E">
        <w:rPr>
          <w:rFonts w:eastAsia="Times New Roman"/>
          <w:color w:val="000000" w:themeColor="text1"/>
        </w:rPr>
        <w:t>Demonstrate with performance data your agency's ability to meet project goals and make a positive impact on the community. Please upload previous performance reports from the last two years that demonstrate the services or related services for which you are applying. These can include quarterly performance reports or annual reports provided to community or agency leadership that, when combined, demonstrate at least two years of performance.</w:t>
      </w:r>
    </w:p>
    <w:p w14:paraId="02A7645A" w14:textId="690240F3" w:rsidR="00660C31" w:rsidRPr="00660C31" w:rsidRDefault="00CF3288" w:rsidP="00F85A9E">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Times New Roman"/>
          <w:snapToGrid w:val="0"/>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77777777" w:rsidR="00C72D6C" w:rsidRDefault="00F27C30" w:rsidP="00910A6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72D6C">
        <w:rPr>
          <w:rFonts w:eastAsia="Arial"/>
          <w:color w:val="000000" w:themeColor="text1"/>
        </w:rPr>
        <w:t>Please explain if you are not able to provide these reports,</w:t>
      </w:r>
      <w:r w:rsidR="00EA57B4" w:rsidRPr="00C72D6C">
        <w:rPr>
          <w:rFonts w:eastAsia="Arial"/>
          <w:color w:val="000000" w:themeColor="text1"/>
        </w:rPr>
        <w:t xml:space="preserve"> </w:t>
      </w:r>
      <w:r w:rsidR="00636600">
        <w:rPr>
          <w:rFonts w:eastAsia="Arial"/>
          <w:color w:val="000000" w:themeColor="text1"/>
        </w:rPr>
        <w:t>if</w:t>
      </w:r>
      <w:r w:rsidR="00EA57B4" w:rsidRPr="00C72D6C">
        <w:rPr>
          <w:rFonts w:eastAsia="Arial"/>
          <w:color w:val="000000" w:themeColor="text1"/>
        </w:rPr>
        <w:t xml:space="preserve"> you are</w:t>
      </w:r>
      <w:r w:rsidRPr="00C72D6C">
        <w:rPr>
          <w:rFonts w:eastAsia="Arial"/>
          <w:color w:val="000000" w:themeColor="text1"/>
        </w:rPr>
        <w:t xml:space="preserve"> submitting other reports, or</w:t>
      </w:r>
      <w:r w:rsidR="00EA57B4" w:rsidRPr="00C72D6C">
        <w:rPr>
          <w:rFonts w:eastAsia="Arial"/>
          <w:color w:val="000000" w:themeColor="text1"/>
        </w:rPr>
        <w:t xml:space="preserve"> if you have</w:t>
      </w:r>
      <w:r w:rsidRPr="00C72D6C">
        <w:rPr>
          <w:rFonts w:eastAsia="Arial"/>
          <w:color w:val="000000" w:themeColor="text1"/>
        </w:rPr>
        <w:t xml:space="preserve"> </w:t>
      </w:r>
      <w:r w:rsidR="4A501891" w:rsidRPr="00C72D6C">
        <w:rPr>
          <w:rFonts w:eastAsia="Arial"/>
          <w:color w:val="000000" w:themeColor="text1"/>
        </w:rPr>
        <w:t>any clarification that is being provided to respond to this question.</w:t>
      </w:r>
    </w:p>
    <w:bookmarkStart w:id="3" w:name="_Hlk134523921"/>
    <w:p w14:paraId="0317B3C3" w14:textId="3FEF9ADE" w:rsidR="00F57C57" w:rsidRDefault="00256A3B" w:rsidP="006C4E8A">
      <w:pPr>
        <w:ind w:left="72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773237">
            <w:rPr>
              <w:rStyle w:val="PlaceholderText"/>
              <w:rFonts w:cstheme="minorHAnsi"/>
              <w:color w:val="808080" w:themeColor="background1" w:themeShade="80"/>
            </w:rPr>
            <w:t xml:space="preserve">Click or tap here to enter text. </w:t>
          </w:r>
        </w:sdtContent>
      </w:sdt>
      <w:bookmarkEnd w:id="3"/>
    </w:p>
    <w:p w14:paraId="51A6349A" w14:textId="1AFF3340" w:rsidR="00C56DAD" w:rsidRDefault="00256A3B" w:rsidP="006C4E8A">
      <w:pPr>
        <w:ind w:left="360"/>
        <w:rPr>
          <w:rFonts w:eastAsia="Times New Roman"/>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1708A2">
            <w:rPr>
              <w:rFonts w:ascii="MS Gothic" w:eastAsia="MS Gothic" w:hAnsi="MS Gothic" w:cs="Segoe UI Symbol" w:hint="eastAsia"/>
              <w:b/>
              <w:bCs/>
              <w:color w:val="2F5496" w:themeColor="accent1" w:themeShade="BF"/>
            </w:rPr>
            <w:t>☐</w:t>
          </w:r>
        </w:sdtContent>
      </w:sdt>
      <w:r w:rsidR="00C569EA" w:rsidRPr="2F4D2301">
        <w:rPr>
          <w:b/>
          <w:color w:val="2F5496" w:themeColor="accent1" w:themeShade="BF"/>
        </w:rPr>
        <w:t xml:space="preserve"> </w:t>
      </w:r>
      <w:r w:rsidR="00C569EA" w:rsidRPr="00981AB4">
        <w:rPr>
          <w:noProof/>
        </w:rPr>
        <w:drawing>
          <wp:inline distT="0" distB="0" distL="0" distR="0" wp14:anchorId="3AA5F90A" wp14:editId="0C4FD37F">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2F4D2301">
        <w:rPr>
          <w:b/>
          <w:color w:val="2F5496" w:themeColor="accent1" w:themeShade="BF"/>
        </w:rPr>
        <w:t xml:space="preserve"> Check here to indicate that </w:t>
      </w:r>
      <w:r w:rsidR="00020AE5" w:rsidRPr="2F4D2301">
        <w:rPr>
          <w:rFonts w:eastAsia="Times New Roman"/>
        </w:rPr>
        <w:t>pa</w:t>
      </w:r>
      <w:r w:rsidR="00C569EA" w:rsidRPr="2F4D2301">
        <w:rPr>
          <w:rFonts w:eastAsia="Times New Roman"/>
        </w:rPr>
        <w:t xml:space="preserve">st performance reports are attached to the proposal in </w:t>
      </w:r>
      <w:r w:rsidR="00C953CE" w:rsidRPr="2F4D2301">
        <w:rPr>
          <w:rFonts w:eastAsia="Times New Roman"/>
        </w:rPr>
        <w:t>Partner</w:t>
      </w:r>
      <w:r w:rsidR="00C953CE">
        <w:rPr>
          <w:rFonts w:eastAsia="Times New Roman"/>
        </w:rPr>
        <w:t>G</w:t>
      </w:r>
      <w:r w:rsidR="00C953CE" w:rsidRPr="2F4D2301">
        <w:rPr>
          <w:rFonts w:eastAsia="Times New Roman"/>
        </w:rPr>
        <w:t>rants</w:t>
      </w:r>
      <w:r w:rsidR="00C569EA" w:rsidRPr="2F4D2301">
        <w:rPr>
          <w:rFonts w:eastAsia="Times New Roman"/>
        </w:rPr>
        <w:t>.</w:t>
      </w:r>
    </w:p>
    <w:p w14:paraId="0EEAB452" w14:textId="77777777" w:rsidR="004A676A" w:rsidRPr="006C4E8A" w:rsidRDefault="004A676A" w:rsidP="00755FC6">
      <w:pPr>
        <w:rPr>
          <w:rStyle w:val="Style1"/>
          <w:rFonts w:asciiTheme="minorHAnsi" w:eastAsia="Times New Roman" w:hAnsiTheme="minorHAnsi" w:cstheme="minorHAnsi"/>
        </w:rPr>
      </w:pPr>
    </w:p>
    <w:p w14:paraId="703CD17B" w14:textId="1B8A6403" w:rsidR="00975C07" w:rsidRPr="00981AB4" w:rsidRDefault="5E1D7A16" w:rsidP="6370B151">
      <w:pPr>
        <w:pBdr>
          <w:top w:val="single" w:sz="4" w:space="0" w:color="auto"/>
        </w:pBdr>
        <w:shd w:val="clear" w:color="auto" w:fill="FFFFFF" w:themeFill="background1"/>
        <w:rPr>
          <w:b/>
          <w:bCs/>
          <w:color w:val="2F5496" w:themeColor="accent1" w:themeShade="BF"/>
        </w:rPr>
      </w:pPr>
      <w:r w:rsidRPr="6370B151">
        <w:rPr>
          <w:b/>
          <w:bCs/>
          <w:color w:val="2F5496" w:themeColor="accent1" w:themeShade="BF"/>
        </w:rPr>
        <w:t>SERVICE DELIVERY</w:t>
      </w:r>
    </w:p>
    <w:p w14:paraId="25FDEC19" w14:textId="1003BFC7" w:rsidR="002E2BEF" w:rsidRPr="002E2BEF" w:rsidRDefault="002E2BEF" w:rsidP="002E2BEF">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bCs/>
        </w:rPr>
      </w:pPr>
      <w:r w:rsidRPr="002E2BEF">
        <w:rPr>
          <w:rFonts w:eastAsia="Calibri"/>
          <w:bCs/>
        </w:rPr>
        <w:t xml:space="preserve">Describe your agency's </w:t>
      </w:r>
      <w:r w:rsidRPr="00CE587B">
        <w:rPr>
          <w:rFonts w:eastAsia="Calibri"/>
          <w:b/>
        </w:rPr>
        <w:t>experience</w:t>
      </w:r>
      <w:r w:rsidRPr="002E2BEF">
        <w:rPr>
          <w:rFonts w:eastAsia="Calibri"/>
          <w:bCs/>
        </w:rPr>
        <w:t xml:space="preserve"> in providing the following policies and practices identified </w:t>
      </w:r>
      <w:r w:rsidRPr="00CE587B">
        <w:rPr>
          <w:rFonts w:eastAsia="Calibri"/>
          <w:bCs/>
          <w:u w:val="single"/>
        </w:rPr>
        <w:t>C - Scope of Work - Section IX. Service Delivery parts 1, 3-</w:t>
      </w:r>
      <w:r w:rsidR="00EA2CDC">
        <w:rPr>
          <w:rFonts w:eastAsia="Calibri"/>
          <w:bCs/>
          <w:u w:val="single"/>
        </w:rPr>
        <w:t>8</w:t>
      </w:r>
      <w:r w:rsidRPr="002E2BEF">
        <w:rPr>
          <w:rFonts w:eastAsia="Calibri"/>
          <w:bCs/>
        </w:rPr>
        <w:t>.</w:t>
      </w:r>
    </w:p>
    <w:p w14:paraId="0CBF2522" w14:textId="195744E4" w:rsidR="00BA3E44" w:rsidRPr="002E2BEF" w:rsidRDefault="002E2BEF" w:rsidP="002E2BEF">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Calibri"/>
          <w:bCs/>
        </w:rPr>
      </w:pPr>
      <w:r w:rsidRPr="002E2BEF">
        <w:rPr>
          <w:rFonts w:eastAsia="Calibri"/>
          <w:bCs/>
        </w:rPr>
        <w:t xml:space="preserve">Describe </w:t>
      </w:r>
      <w:r w:rsidRPr="00CE587B">
        <w:rPr>
          <w:rFonts w:eastAsia="Calibri"/>
          <w:b/>
        </w:rPr>
        <w:t>how your project will incorporate</w:t>
      </w:r>
      <w:r w:rsidRPr="002E2BEF">
        <w:rPr>
          <w:rFonts w:eastAsia="Calibri"/>
          <w:bCs/>
        </w:rPr>
        <w:t xml:space="preserve"> the principles and practices to support quality service delivery to participants. The response should speak to each of the following identified Service Delivery standards:</w:t>
      </w:r>
      <w:r w:rsidR="00BA3E44" w:rsidRPr="002E2BEF">
        <w:rPr>
          <w:rFonts w:eastAsia="Calibri"/>
          <w:bCs/>
        </w:rPr>
        <w:t xml:space="preserve"> </w:t>
      </w:r>
    </w:p>
    <w:p w14:paraId="72FF2C25" w14:textId="77777777" w:rsidR="00DB0D45" w:rsidRPr="00CA0ED3" w:rsidRDefault="00DB0D45" w:rsidP="00CA0ED3">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Calibri"/>
          <w:bCs/>
        </w:rPr>
      </w:pPr>
      <w:r w:rsidRPr="00CA0ED3">
        <w:rPr>
          <w:rFonts w:eastAsia="Calibri"/>
          <w:bCs/>
        </w:rPr>
        <w:t>1) Trauma-Informed Care</w:t>
      </w:r>
    </w:p>
    <w:p w14:paraId="424D8D7D" w14:textId="6FE3DC2B" w:rsidR="00DB0D45" w:rsidRPr="00CA0ED3" w:rsidRDefault="00DB0D45" w:rsidP="00CA0ED3">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Calibri"/>
          <w:bCs/>
        </w:rPr>
      </w:pPr>
      <w:r w:rsidRPr="00CA0ED3">
        <w:rPr>
          <w:rFonts w:eastAsia="Calibri"/>
          <w:bCs/>
        </w:rPr>
        <w:t xml:space="preserve">3) </w:t>
      </w:r>
      <w:r w:rsidR="004E2994">
        <w:rPr>
          <w:rFonts w:eastAsia="Calibri"/>
          <w:bCs/>
        </w:rPr>
        <w:t>Civil Rights Regulations</w:t>
      </w:r>
    </w:p>
    <w:p w14:paraId="3439DA3D" w14:textId="77777777" w:rsidR="00DB0D45" w:rsidRPr="00CA0ED3" w:rsidRDefault="00DB0D45" w:rsidP="00CA0ED3">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Calibri"/>
          <w:bCs/>
        </w:rPr>
      </w:pPr>
      <w:r w:rsidRPr="00CA0ED3">
        <w:rPr>
          <w:rFonts w:eastAsia="Calibri"/>
          <w:bCs/>
        </w:rPr>
        <w:t>4) Reduce Duplication of Services</w:t>
      </w:r>
    </w:p>
    <w:p w14:paraId="2A762A3B" w14:textId="77777777" w:rsidR="00DB0D45" w:rsidRPr="00CA0ED3" w:rsidRDefault="00DB0D45" w:rsidP="00CA0ED3">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Calibri"/>
          <w:bCs/>
        </w:rPr>
      </w:pPr>
      <w:r w:rsidRPr="00CA0ED3">
        <w:rPr>
          <w:rFonts w:eastAsia="Calibri"/>
          <w:bCs/>
        </w:rPr>
        <w:t>5) Low Barrier Shelter</w:t>
      </w:r>
    </w:p>
    <w:p w14:paraId="123EEBA2" w14:textId="77777777" w:rsidR="00DB0D45" w:rsidRPr="00CA0ED3" w:rsidRDefault="00DB0D45" w:rsidP="00CA0ED3">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Calibri"/>
          <w:bCs/>
        </w:rPr>
      </w:pPr>
      <w:r w:rsidRPr="00CA0ED3">
        <w:rPr>
          <w:rFonts w:eastAsia="Calibri"/>
          <w:bCs/>
        </w:rPr>
        <w:t>6) Housing – Focused Shelter</w:t>
      </w:r>
    </w:p>
    <w:p w14:paraId="12E2634C" w14:textId="77777777" w:rsidR="00DB0D45" w:rsidRPr="00CA0ED3" w:rsidRDefault="00DB0D45" w:rsidP="00CA0ED3">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Calibri"/>
          <w:bCs/>
        </w:rPr>
      </w:pPr>
      <w:r w:rsidRPr="00CA0ED3">
        <w:rPr>
          <w:rFonts w:eastAsia="Calibri"/>
          <w:bCs/>
        </w:rPr>
        <w:lastRenderedPageBreak/>
        <w:t>7) Safety and Security</w:t>
      </w:r>
    </w:p>
    <w:p w14:paraId="6A9A8BDB" w14:textId="12080BFE" w:rsidR="009333BA" w:rsidRPr="00CA0ED3" w:rsidRDefault="00DB0D45" w:rsidP="00CA0ED3">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Calibri"/>
          <w:bCs/>
        </w:rPr>
      </w:pPr>
      <w:r w:rsidRPr="00CA0ED3">
        <w:rPr>
          <w:rFonts w:eastAsia="Calibri"/>
          <w:bCs/>
        </w:rPr>
        <w:t>8) Assertive Engagement</w:t>
      </w:r>
    </w:p>
    <w:p w14:paraId="3D5EAB74" w14:textId="1A6A9233" w:rsidR="006F32EE" w:rsidRDefault="00256A3B" w:rsidP="008109CD">
      <w:pPr>
        <w:tabs>
          <w:tab w:val="left" w:pos="5748"/>
        </w:tabs>
        <w:ind w:left="720"/>
        <w:rPr>
          <w:rStyle w:val="Style1"/>
          <w:rFonts w:asciiTheme="minorHAnsi" w:hAnsiTheme="minorHAnsi"/>
        </w:rPr>
      </w:pPr>
      <w:sdt>
        <w:sdtPr>
          <w:rPr>
            <w:rStyle w:val="Style1"/>
            <w:rFonts w:asciiTheme="minorHAnsi" w:hAnsiTheme="minorHAnsi"/>
            <w:bCs/>
          </w:rPr>
          <w:id w:val="-708416674"/>
          <w:placeholder>
            <w:docPart w:val="BF5F31A6ADE9485B8B4C9610C128DD4C"/>
          </w:placeholder>
          <w:showingPlcHdr/>
          <w15:color w:val="3366FF"/>
        </w:sdtPr>
        <w:sdtEndPr>
          <w:rPr>
            <w:rStyle w:val="DefaultParagraphFont"/>
            <w:i/>
          </w:rPr>
        </w:sdtEndPr>
        <w:sdtContent>
          <w:r w:rsidR="00975C07" w:rsidRPr="0029165C">
            <w:rPr>
              <w:rStyle w:val="PlaceholderText"/>
              <w:bCs/>
              <w:color w:val="808080" w:themeColor="background1" w:themeShade="80"/>
            </w:rPr>
            <w:t>Click or tap here to enter text.</w:t>
          </w:r>
          <w:r w:rsidR="008109CD" w:rsidRPr="0029165C">
            <w:rPr>
              <w:rStyle w:val="PlaceholderText"/>
              <w:bCs/>
              <w:color w:val="808080" w:themeColor="background1" w:themeShade="80"/>
            </w:rPr>
            <w:t xml:space="preserve"> </w:t>
          </w:r>
        </w:sdtContent>
      </w:sdt>
      <w:r w:rsidR="008109CD">
        <w:rPr>
          <w:rStyle w:val="Style1"/>
          <w:rFonts w:asciiTheme="minorHAnsi" w:hAnsiTheme="minorHAnsi"/>
        </w:rPr>
        <w:tab/>
      </w:r>
    </w:p>
    <w:p w14:paraId="7F380199" w14:textId="1A0BC0DA" w:rsidR="009278B0" w:rsidRDefault="009278B0" w:rsidP="003219C2">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i/>
          <w:iCs/>
        </w:rPr>
      </w:pPr>
      <w:r w:rsidRPr="009676D6">
        <w:rPr>
          <w:b/>
          <w:bCs/>
        </w:rPr>
        <w:t>Termination and Grievance Policy:</w:t>
      </w:r>
      <w:r>
        <w:rPr>
          <w:i/>
          <w:iCs/>
        </w:rPr>
        <w:t xml:space="preserve"> </w:t>
      </w:r>
      <w:r w:rsidR="00DD042B" w:rsidRPr="00DD042B">
        <w:rPr>
          <w:rStyle w:val="ui-provider"/>
        </w:rPr>
        <w:t xml:space="preserve">Describe how your project will incorporate the principles and practices identified </w:t>
      </w:r>
      <w:r w:rsidR="00DD042B" w:rsidRPr="003219C2">
        <w:rPr>
          <w:rStyle w:val="ui-provider"/>
          <w:u w:val="single"/>
        </w:rPr>
        <w:t>C - Scope of Work - Section IX. Service Delivery parts 9 and 10</w:t>
      </w:r>
      <w:r w:rsidR="00DD042B" w:rsidRPr="00DD042B">
        <w:rPr>
          <w:rStyle w:val="ui-provider"/>
        </w:rPr>
        <w:t xml:space="preserve"> to ensure that an environment of safety and collaboration is maintained, participant concerns are identified and documented, and participants are terminated from services in only the most severe circumstances. The response should speak to each of the following identified Service Delivery standards:</w:t>
      </w:r>
    </w:p>
    <w:p w14:paraId="22A254C0" w14:textId="413A2336" w:rsidR="009278B0" w:rsidRPr="009676D6" w:rsidRDefault="000409FC" w:rsidP="000409FC">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720"/>
        </w:tabs>
        <w:spacing w:after="0" w:line="256" w:lineRule="auto"/>
        <w:ind w:left="360"/>
      </w:pPr>
      <w:r>
        <w:t>9)</w:t>
      </w:r>
      <w:r w:rsidR="009278B0" w:rsidRPr="009676D6">
        <w:t>Termination</w:t>
      </w:r>
    </w:p>
    <w:p w14:paraId="489A217E" w14:textId="380705BF" w:rsidR="009278B0" w:rsidRPr="009676D6" w:rsidRDefault="000409FC" w:rsidP="000409FC">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720"/>
        </w:tabs>
        <w:spacing w:after="0" w:line="256" w:lineRule="auto"/>
        <w:ind w:left="360"/>
      </w:pPr>
      <w:r>
        <w:t>10)</w:t>
      </w:r>
      <w:r w:rsidR="009278B0" w:rsidRPr="009676D6">
        <w:t xml:space="preserve">Grievance Policy </w:t>
      </w:r>
    </w:p>
    <w:p w14:paraId="5C03AD26" w14:textId="77777777" w:rsidR="009278B0" w:rsidRDefault="00256A3B" w:rsidP="009278B0">
      <w:pPr>
        <w:spacing w:after="0" w:line="256" w:lineRule="auto"/>
        <w:ind w:left="360"/>
        <w:rPr>
          <w:i/>
          <w:iCs/>
        </w:rPr>
      </w:pPr>
      <w:sdt>
        <w:sdtPr>
          <w:rPr>
            <w:rStyle w:val="Style1"/>
            <w:rFonts w:asciiTheme="minorHAnsi" w:hAnsiTheme="minorHAnsi"/>
          </w:rPr>
          <w:id w:val="-833760725"/>
          <w:placeholder>
            <w:docPart w:val="CFC713A928854CBA8745EE90F1B3056F"/>
          </w:placeholder>
          <w:showingPlcHdr/>
          <w15:color w:val="3366FF"/>
        </w:sdtPr>
        <w:sdtEndPr>
          <w:rPr>
            <w:rStyle w:val="DefaultParagraphFont"/>
            <w:i/>
          </w:rPr>
        </w:sdtEndPr>
        <w:sdtContent>
          <w:r w:rsidR="009278B0" w:rsidRPr="2F4D2301">
            <w:rPr>
              <w:rStyle w:val="PlaceholderText"/>
              <w:color w:val="808080" w:themeColor="background1" w:themeShade="80"/>
            </w:rPr>
            <w:t xml:space="preserve">Click or tap here to enter text. </w:t>
          </w:r>
        </w:sdtContent>
      </w:sdt>
    </w:p>
    <w:p w14:paraId="2634837E" w14:textId="0ED7DBCF" w:rsidR="008109CD" w:rsidRPr="00E90B4F" w:rsidRDefault="008109CD" w:rsidP="008109CD">
      <w:pPr>
        <w:tabs>
          <w:tab w:val="left" w:pos="5748"/>
        </w:tabs>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42322DFE" w:rsidR="00D3247B" w:rsidRPr="00981AB4" w:rsidRDefault="00D3247B" w:rsidP="00BA142A">
      <w:pPr>
        <w:rPr>
          <w:rFonts w:cstheme="minorHAnsi"/>
        </w:rPr>
      </w:pPr>
      <w:bookmarkStart w:id="4" w:name="_3znysh7" w:colFirst="0" w:colLast="0"/>
      <w:bookmarkStart w:id="5" w:name="_2et92p0" w:colFirst="0" w:colLast="0"/>
      <w:bookmarkEnd w:id="4"/>
      <w:bookmarkEnd w:id="5"/>
      <w:r w:rsidRPr="00981AB4">
        <w:rPr>
          <w:rFonts w:cstheme="minorHAnsi"/>
        </w:rPr>
        <w:t xml:space="preserve">City of Austin’s definition of </w:t>
      </w:r>
      <w:r w:rsidR="00F868FF">
        <w:rPr>
          <w:rStyle w:val="cf01"/>
        </w:rPr>
        <w:t xml:space="preserve">Racial equity is the condition when race no longer predicts a person’s quality of life outcomes in our </w:t>
      </w:r>
      <w:proofErr w:type="gramStart"/>
      <w:r w:rsidR="00F868FF">
        <w:rPr>
          <w:rStyle w:val="cf01"/>
        </w:rPr>
        <w:t>community.</w:t>
      </w:r>
      <w:r w:rsidRPr="00981AB4">
        <w:rPr>
          <w:rFonts w:cstheme="minorHAnsi"/>
        </w:rPr>
        <w:t>.</w:t>
      </w:r>
      <w:proofErr w:type="gramEnd"/>
      <w:r w:rsidRPr="00981AB4">
        <w:rPr>
          <w:rFonts w:cstheme="minorHAnsi"/>
        </w:rPr>
        <w:t xml:space="preserv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41F9F4EE" w14:textId="56D69B57" w:rsidR="00D36D8B" w:rsidRDefault="00D36D8B" w:rsidP="00D36D8B">
      <w:pPr>
        <w:pStyle w:val="ListParagraph"/>
        <w:numPr>
          <w:ilvl w:val="0"/>
          <w:numId w:val="40"/>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56" w:lineRule="auto"/>
        <w:rPr>
          <w:color w:val="000000" w:themeColor="text1"/>
        </w:rPr>
      </w:pPr>
      <w:r w:rsidRPr="00D36D8B">
        <w:rPr>
          <w:color w:val="000000" w:themeColor="text1"/>
        </w:rPr>
        <w:t xml:space="preserve">Describe how your program will reach and successfully provide culturally competent services to diverse communities as stated in </w:t>
      </w:r>
      <w:r>
        <w:rPr>
          <w:color w:val="000000" w:themeColor="text1"/>
          <w:u w:val="single"/>
        </w:rPr>
        <w:t>C</w:t>
      </w:r>
      <w:r w:rsidRPr="00D36D8B">
        <w:rPr>
          <w:color w:val="000000" w:themeColor="text1"/>
          <w:u w:val="single"/>
        </w:rPr>
        <w:t xml:space="preserve"> - Scope of Work Section X. Best Practices part 1</w:t>
      </w:r>
      <w:r w:rsidRPr="00D36D8B">
        <w:rPr>
          <w:color w:val="000000" w:themeColor="text1"/>
        </w:rPr>
        <w:t xml:space="preserve">. Describe how the shelter will be accessible by all individuals who meet eligibility requirements, or HUD definition of homeless. Must include narrative to describe your language access plan (LAP) as stated in </w:t>
      </w:r>
      <w:r w:rsidRPr="00D36D8B">
        <w:rPr>
          <w:color w:val="000000" w:themeColor="text1"/>
          <w:u w:val="single"/>
        </w:rPr>
        <w:t>C - Scope of Work Section IX. Service Delivery part 2. Language Access</w:t>
      </w:r>
      <w:r w:rsidRPr="00D36D8B">
        <w:rPr>
          <w:color w:val="000000" w:themeColor="text1"/>
        </w:rPr>
        <w:t xml:space="preserve">. If you are in development of the LAP, describe the process for receiving input and the steps remaining to finalize the LAP. Specifically describe how the LAP impacts different types of services included.  Such communities may include, </w:t>
      </w:r>
      <w:r w:rsidR="00C96753">
        <w:rPr>
          <w:color w:val="000000" w:themeColor="text1"/>
        </w:rPr>
        <w:t xml:space="preserve">but </w:t>
      </w:r>
      <w:r w:rsidRPr="00D36D8B">
        <w:rPr>
          <w:color w:val="000000" w:themeColor="text1"/>
        </w:rPr>
        <w:t>not limited to:</w:t>
      </w:r>
    </w:p>
    <w:p w14:paraId="6727532E" w14:textId="502F4F17" w:rsidR="00EC6FEC" w:rsidRPr="00D36D8B" w:rsidRDefault="00EC6FEC" w:rsidP="00D36D8B">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56" w:lineRule="auto"/>
        <w:ind w:left="360"/>
        <w:rPr>
          <w:color w:val="000000" w:themeColor="text1"/>
        </w:rPr>
      </w:pPr>
      <w:r w:rsidRPr="00D36D8B">
        <w:rPr>
          <w:color w:val="000000" w:themeColor="text1"/>
        </w:rPr>
        <w:t xml:space="preserve">• People identifying as Black, Indigenous or Persons of Color </w:t>
      </w:r>
    </w:p>
    <w:p w14:paraId="6AAEFD26" w14:textId="77777777" w:rsidR="00EC6FEC" w:rsidRPr="00EC6FEC" w:rsidRDefault="00EC6FEC" w:rsidP="00EC6FEC">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r w:rsidRPr="00EC6FEC">
        <w:rPr>
          <w:color w:val="000000" w:themeColor="text1"/>
        </w:rPr>
        <w:t xml:space="preserve">• Documented or undocumented immigrant or newly resettled refugee communities </w:t>
      </w:r>
    </w:p>
    <w:p w14:paraId="56329B28" w14:textId="77777777" w:rsidR="00EC6FEC" w:rsidRPr="00EC6FEC" w:rsidRDefault="00EC6FEC" w:rsidP="00EC6FEC">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r w:rsidRPr="00EC6FEC">
        <w:rPr>
          <w:color w:val="000000" w:themeColor="text1"/>
        </w:rPr>
        <w:t>• Older adults</w:t>
      </w:r>
    </w:p>
    <w:p w14:paraId="6E772D23" w14:textId="77777777" w:rsidR="00EC6FEC" w:rsidRPr="00EC6FEC" w:rsidRDefault="00EC6FEC" w:rsidP="00EC6FEC">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r w:rsidRPr="00EC6FEC">
        <w:rPr>
          <w:color w:val="000000" w:themeColor="text1"/>
        </w:rPr>
        <w:t>• People with chronic medical and/or mental health conditions</w:t>
      </w:r>
    </w:p>
    <w:p w14:paraId="6D0B8F39" w14:textId="77777777" w:rsidR="00EC6FEC" w:rsidRPr="00EC6FEC" w:rsidRDefault="00EC6FEC" w:rsidP="00EC6FEC">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r w:rsidRPr="00EC6FEC">
        <w:rPr>
          <w:color w:val="000000" w:themeColor="text1"/>
        </w:rPr>
        <w:t>• People living with disabilities</w:t>
      </w:r>
    </w:p>
    <w:p w14:paraId="6F82731E" w14:textId="1BECD101" w:rsidR="00EC6FEC" w:rsidRPr="00EC6FEC" w:rsidRDefault="00EC6FEC" w:rsidP="00EC6FEC">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r w:rsidRPr="00EC6FEC">
        <w:rPr>
          <w:color w:val="000000" w:themeColor="text1"/>
        </w:rPr>
        <w:t>• Individuals within the LGBTQIA2S+ communities</w:t>
      </w:r>
      <w:r w:rsidR="009C241D">
        <w:rPr>
          <w:color w:val="000000" w:themeColor="text1"/>
        </w:rPr>
        <w:t xml:space="preserve"> </w:t>
      </w:r>
      <w:r w:rsidR="009C241D" w:rsidRPr="009C241D">
        <w:rPr>
          <w:color w:val="000000" w:themeColor="text1"/>
        </w:rPr>
        <w:t xml:space="preserve">(consider </w:t>
      </w:r>
      <w:hyperlink r:id="rId15" w:history="1">
        <w:r w:rsidR="009C241D" w:rsidRPr="009C241D">
          <w:rPr>
            <w:rStyle w:val="Hyperlink"/>
          </w:rPr>
          <w:t>HUD's Equal Access Rule</w:t>
        </w:r>
      </w:hyperlink>
      <w:r w:rsidR="009C241D" w:rsidRPr="009C241D">
        <w:rPr>
          <w:color w:val="000000" w:themeColor="text1"/>
        </w:rPr>
        <w:t>)</w:t>
      </w:r>
    </w:p>
    <w:p w14:paraId="101617EF" w14:textId="77777777" w:rsidR="00657FEF" w:rsidRDefault="00EC6FEC" w:rsidP="00657FEF">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r w:rsidRPr="00EC6FEC">
        <w:rPr>
          <w:color w:val="000000" w:themeColor="text1"/>
        </w:rPr>
        <w:t>• People who primarily speak a language other than English</w:t>
      </w:r>
      <w:r w:rsidR="00657FEF">
        <w:rPr>
          <w:color w:val="000000" w:themeColor="text1"/>
        </w:rPr>
        <w:t xml:space="preserve"> </w:t>
      </w:r>
    </w:p>
    <w:p w14:paraId="4C30649E" w14:textId="73C4F174" w:rsidR="009C241D" w:rsidRDefault="009472FF" w:rsidP="00657FEF">
      <w:pPr>
        <w:pStyle w:val="ListParagraph"/>
        <w:numPr>
          <w:ilvl w:val="0"/>
          <w:numId w:val="41"/>
        </w:numPr>
        <w:pBdr>
          <w:top w:val="single" w:sz="4" w:space="1" w:color="000000"/>
          <w:left w:val="single" w:sz="4" w:space="4" w:color="000000"/>
          <w:bottom w:val="single" w:sz="4" w:space="1" w:color="000000"/>
          <w:right w:val="single" w:sz="4" w:space="4" w:color="000000"/>
        </w:pBdr>
        <w:shd w:val="clear" w:color="auto" w:fill="E2EFD9" w:themeFill="accent6" w:themeFillTint="33"/>
        <w:tabs>
          <w:tab w:val="clear" w:pos="720"/>
          <w:tab w:val="num" w:pos="450"/>
        </w:tabs>
        <w:spacing w:after="0"/>
        <w:ind w:left="540" w:hanging="180"/>
        <w:rPr>
          <w:color w:val="000000" w:themeColor="text1"/>
        </w:rPr>
      </w:pPr>
      <w:r w:rsidRPr="009C241D">
        <w:rPr>
          <w:color w:val="000000" w:themeColor="text1"/>
        </w:rPr>
        <w:t>Please attach appropriate</w:t>
      </w:r>
      <w:r w:rsidR="00D94960" w:rsidRPr="009C241D">
        <w:rPr>
          <w:color w:val="000000" w:themeColor="text1"/>
        </w:rPr>
        <w:t xml:space="preserve"> documents such as policies, demographic reports, etc. to support your described experience</w:t>
      </w:r>
      <w:r w:rsidR="0016449D" w:rsidRPr="009C241D">
        <w:rPr>
          <w:color w:val="000000" w:themeColor="text1"/>
        </w:rPr>
        <w:t>,</w:t>
      </w:r>
      <w:r w:rsidR="008F0138" w:rsidRPr="009C241D">
        <w:rPr>
          <w:color w:val="000000" w:themeColor="text1"/>
        </w:rPr>
        <w:t xml:space="preserve"> if applicable</w:t>
      </w:r>
      <w:r w:rsidR="00D94960" w:rsidRPr="009C241D">
        <w:rPr>
          <w:color w:val="000000" w:themeColor="text1"/>
        </w:rPr>
        <w:t>.</w:t>
      </w:r>
    </w:p>
    <w:p w14:paraId="42C6A13A" w14:textId="5DD84087" w:rsidR="009C241D" w:rsidRPr="009C241D" w:rsidRDefault="009C241D" w:rsidP="00657FEF">
      <w:pPr>
        <w:pStyle w:val="ListParagraph"/>
        <w:numPr>
          <w:ilvl w:val="0"/>
          <w:numId w:val="41"/>
        </w:numPr>
        <w:pBdr>
          <w:top w:val="single" w:sz="4" w:space="1" w:color="000000"/>
          <w:left w:val="single" w:sz="4" w:space="4" w:color="000000"/>
          <w:bottom w:val="single" w:sz="4" w:space="1" w:color="000000"/>
          <w:right w:val="single" w:sz="4" w:space="4" w:color="000000"/>
        </w:pBdr>
        <w:shd w:val="clear" w:color="auto" w:fill="E2EFD9" w:themeFill="accent6" w:themeFillTint="33"/>
        <w:tabs>
          <w:tab w:val="clear" w:pos="720"/>
          <w:tab w:val="num" w:pos="540"/>
        </w:tabs>
        <w:spacing w:after="0"/>
        <w:ind w:left="540" w:hanging="180"/>
        <w:rPr>
          <w:color w:val="000000" w:themeColor="text1"/>
        </w:rPr>
      </w:pPr>
      <w:r w:rsidRPr="009C241D">
        <w:rPr>
          <w:rFonts w:eastAsia="Times New Roman" w:cstheme="minorHAnsi"/>
          <w:snapToGrid w:val="0"/>
          <w:color w:val="000000" w:themeColor="text1"/>
        </w:rPr>
        <w:t xml:space="preserve">Please </w:t>
      </w:r>
      <w:r w:rsidRPr="00981AB4">
        <w:rPr>
          <w:noProof/>
        </w:rPr>
        <w:drawing>
          <wp:inline distT="0" distB="0" distL="0" distR="0" wp14:anchorId="5924049C" wp14:editId="55D1CD01">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C241D">
        <w:rPr>
          <w:rFonts w:eastAsia="Times New Roman" w:cstheme="minorHAnsi"/>
          <w:snapToGrid w:val="0"/>
          <w:color w:val="000000" w:themeColor="text1"/>
        </w:rPr>
        <w:t xml:space="preserve"> attach appropriate LAP policies and procedures.</w:t>
      </w:r>
    </w:p>
    <w:p w14:paraId="7F551A2C" w14:textId="11A223A4" w:rsidR="00D94960" w:rsidRPr="00C72D6C" w:rsidRDefault="00256A3B" w:rsidP="00664223">
      <w:pPr>
        <w:ind w:left="72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773237">
            <w:rPr>
              <w:rStyle w:val="PlaceholderText"/>
              <w:rFonts w:cstheme="minorHAnsi"/>
              <w:color w:val="808080" w:themeColor="background1" w:themeShade="80"/>
            </w:rPr>
            <w:t xml:space="preserve">Click or tap here to enter text. </w:t>
          </w:r>
        </w:sdtContent>
      </w:sdt>
    </w:p>
    <w:p w14:paraId="7EDA1892" w14:textId="485A5AB4" w:rsidR="00D94960" w:rsidRPr="00981AB4" w:rsidRDefault="00256A3B" w:rsidP="00D94960">
      <w:pPr>
        <w:rPr>
          <w:rFonts w:cstheme="minorHAnsi"/>
        </w:rPr>
      </w:pPr>
      <w:sdt>
        <w:sdtPr>
          <w:rPr>
            <w:rFonts w:cstheme="minorHAnsi"/>
            <w:b/>
            <w:bCs/>
          </w:rPr>
          <w:id w:val="1257178741"/>
          <w14:checkbox>
            <w14:checked w14:val="0"/>
            <w14:checkedState w14:val="2612" w14:font="MS Gothic"/>
            <w14:uncheckedState w14:val="2610" w14:font="MS Gothic"/>
          </w14:checkbox>
        </w:sdtPr>
        <w:sdtEndPr/>
        <w:sdtContent>
          <w:r w:rsidR="00D94960">
            <w:rPr>
              <w:rFonts w:ascii="MS Gothic" w:eastAsia="MS Gothic" w:hAnsi="MS Gothic" w:cstheme="minorHAnsi"/>
              <w:b/>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 xml:space="preserve">Check here to indicate that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Partnergrants.</w:t>
      </w:r>
    </w:p>
    <w:p w14:paraId="7ED071D4" w14:textId="77777777" w:rsidR="00BB72B7" w:rsidRDefault="00BB72B7" w:rsidP="00BB72B7">
      <w:pPr>
        <w:pStyle w:val="ListParagraph"/>
        <w:numPr>
          <w:ilvl w:val="0"/>
          <w:numId w:val="40"/>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t xml:space="preserve">Describe your organization’s practices in addressing racism and assertively furthering racial equity. </w:t>
      </w:r>
    </w:p>
    <w:p w14:paraId="1DABCB07" w14:textId="77777777" w:rsidR="00BB72B7" w:rsidRDefault="00BB72B7" w:rsidP="00BB72B7">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ind w:left="360"/>
      </w:pPr>
      <w:r>
        <w:t xml:space="preserve">Include the percentage of staff who are people of color as well as the percentage of the board who are of people of color. </w:t>
      </w:r>
    </w:p>
    <w:p w14:paraId="61E7CC7E" w14:textId="19F09571" w:rsidR="000A3E97" w:rsidRDefault="00BB72B7" w:rsidP="00BB72B7">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ind w:left="360"/>
      </w:pPr>
      <w:r>
        <w:t>Policies and Practices may include:</w:t>
      </w:r>
    </w:p>
    <w:p w14:paraId="71BEF9FA" w14:textId="77777777" w:rsidR="00D95C91" w:rsidRDefault="00D95C91" w:rsidP="00D95C9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ind w:left="360"/>
      </w:pPr>
      <w:r>
        <w:t xml:space="preserve">•agency policies and procedures, </w:t>
      </w:r>
    </w:p>
    <w:p w14:paraId="4688DE3C" w14:textId="77777777" w:rsidR="00D95C91" w:rsidRDefault="00D95C91" w:rsidP="00D95C9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ind w:left="360"/>
      </w:pPr>
      <w:r>
        <w:t xml:space="preserve">•performance measures and data analysis, </w:t>
      </w:r>
    </w:p>
    <w:p w14:paraId="0BC28BBA" w14:textId="77777777" w:rsidR="00D95C91" w:rsidRDefault="00D95C91" w:rsidP="00D95C9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ind w:left="360"/>
      </w:pPr>
      <w:r>
        <w:t xml:space="preserve">•plans to address racial disparities in your programs and organization, </w:t>
      </w:r>
    </w:p>
    <w:p w14:paraId="05159E58" w14:textId="41770F93" w:rsidR="00BB72B7" w:rsidRPr="00981AB4" w:rsidRDefault="00D95C91" w:rsidP="00D95C9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ind w:left="360"/>
      </w:pPr>
      <w:r>
        <w:t>•participation in community workgroups/task-groups aimed at addressing racial disparities, racial equity trainings etc.</w:t>
      </w:r>
    </w:p>
    <w:p w14:paraId="272E4784" w14:textId="66730430" w:rsidR="00D3247B" w:rsidRPr="00981AB4" w:rsidRDefault="00256A3B" w:rsidP="00675239">
      <w:pPr>
        <w:spacing w:after="0" w:line="240" w:lineRule="auto"/>
        <w:ind w:left="720"/>
        <w:rPr>
          <w:rFonts w:cstheme="minorHAnsi"/>
        </w:rPr>
      </w:pPr>
      <w:sdt>
        <w:sdtPr>
          <w:rPr>
            <w:rStyle w:val="Style1"/>
            <w:rFonts w:asciiTheme="minorHAnsi" w:hAnsiTheme="minorHAnsi" w:cstheme="minorHAnsi"/>
          </w:rPr>
          <w:id w:val="761263051"/>
          <w:placeholder>
            <w:docPart w:val="75FBA5F1C3D74AABB246EA0F9B64C1D4"/>
          </w:placeholder>
          <w:showingPlcHdr/>
          <w15:color w:val="3366FF"/>
        </w:sdtPr>
        <w:sdtEndPr>
          <w:rPr>
            <w:rStyle w:val="DefaultParagraphFont"/>
            <w:rFonts w:cstheme="minorBidi"/>
            <w:i/>
          </w:rPr>
        </w:sdtEndPr>
        <w:sdtContent>
          <w:r w:rsidR="00CF1EE3" w:rsidRPr="00773237">
            <w:rPr>
              <w:rStyle w:val="PlaceholderText"/>
              <w:rFonts w:cstheme="minorHAnsi"/>
              <w:color w:val="808080" w:themeColor="background1" w:themeShade="80"/>
            </w:rPr>
            <w:t xml:space="preserve">Click or tap here to enter text. </w:t>
          </w:r>
        </w:sdtContent>
      </w:sdt>
    </w:p>
    <w:p w14:paraId="1A66BDAA" w14:textId="0ED7DBCF" w:rsidR="00E83E7D" w:rsidRPr="00E83E7D" w:rsidRDefault="00E83E7D" w:rsidP="00E83E7D">
      <w:pPr>
        <w:shd w:val="clear" w:color="auto" w:fill="FFFFFF" w:themeFill="background1"/>
        <w:spacing w:after="0" w:line="256" w:lineRule="auto"/>
        <w:ind w:left="360"/>
        <w:rPr>
          <w:color w:val="2B579A"/>
          <w:shd w:val="clear" w:color="auto" w:fill="E6E6E6"/>
        </w:rPr>
      </w:pPr>
      <w:bookmarkStart w:id="6" w:name="_Hlk28867971"/>
    </w:p>
    <w:p w14:paraId="322E9446" w14:textId="1536D8EA" w:rsidR="0032238C" w:rsidRPr="00981AB4" w:rsidRDefault="0032238C" w:rsidP="0032238C">
      <w:pPr>
        <w:pBdr>
          <w:top w:val="single" w:sz="4" w:space="1" w:color="auto"/>
        </w:pBdr>
        <w:shd w:val="clear" w:color="auto" w:fill="FFFFFF" w:themeFill="background1"/>
        <w:rPr>
          <w:b/>
          <w:bCs/>
          <w:color w:val="2F5496" w:themeColor="accent1" w:themeShade="BF"/>
        </w:rPr>
      </w:pPr>
      <w:bookmarkStart w:id="7" w:name="_Hlk95386586"/>
      <w:bookmarkStart w:id="8" w:name="_Hlk103678047"/>
      <w:bookmarkEnd w:id="6"/>
      <w:r>
        <w:rPr>
          <w:b/>
          <w:bCs/>
          <w:color w:val="2F5496" w:themeColor="accent1" w:themeShade="BF"/>
        </w:rPr>
        <w:t>BEST PRACTICES</w:t>
      </w:r>
    </w:p>
    <w:p w14:paraId="55809DB9" w14:textId="77777777" w:rsidR="009E5612" w:rsidRDefault="009E5612" w:rsidP="009E5612">
      <w:pPr>
        <w:spacing w:after="0" w:line="256" w:lineRule="auto"/>
        <w:ind w:left="360"/>
        <w:rPr>
          <w:i/>
          <w:iCs/>
        </w:rPr>
      </w:pPr>
    </w:p>
    <w:p w14:paraId="5AF50691" w14:textId="04967B13" w:rsidR="00091D55" w:rsidRPr="00586A4F" w:rsidRDefault="00142BA3" w:rsidP="003219C2">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2B579A"/>
          <w:shd w:val="clear" w:color="auto" w:fill="E6E6E6"/>
        </w:rPr>
      </w:pPr>
      <w:r w:rsidRPr="00107DA1">
        <w:rPr>
          <w:b/>
          <w:bCs/>
        </w:rPr>
        <w:t>Best</w:t>
      </w:r>
      <w:r w:rsidRPr="0056057D">
        <w:rPr>
          <w:rFonts w:cs="Arial"/>
          <w:b/>
        </w:rPr>
        <w:t xml:space="preserve"> Practices:</w:t>
      </w:r>
      <w:r>
        <w:rPr>
          <w:rFonts w:cs="Arial"/>
        </w:rPr>
        <w:t xml:space="preserve"> </w:t>
      </w:r>
      <w:r w:rsidR="00871161">
        <w:rPr>
          <w:rFonts w:cs="Arial"/>
        </w:rPr>
        <w:t xml:space="preserve">The following Best Practices </w:t>
      </w:r>
      <w:r w:rsidR="000445C8">
        <w:rPr>
          <w:rFonts w:cs="Arial"/>
        </w:rPr>
        <w:t xml:space="preserve">are encouraged to be incorporated </w:t>
      </w:r>
      <w:r w:rsidR="004B4CF9">
        <w:rPr>
          <w:rFonts w:cs="Arial"/>
        </w:rPr>
        <w:t xml:space="preserve">into the proposed program design. </w:t>
      </w:r>
      <w:r w:rsidRPr="00AC747C">
        <w:rPr>
          <w:rFonts w:cs="Arial"/>
        </w:rPr>
        <w:t>Describe how your project</w:t>
      </w:r>
      <w:r>
        <w:rPr>
          <w:rFonts w:cs="Arial"/>
        </w:rPr>
        <w:t xml:space="preserve"> </w:t>
      </w:r>
      <w:r w:rsidR="00E342A2">
        <w:rPr>
          <w:rFonts w:cs="Arial"/>
        </w:rPr>
        <w:t>may</w:t>
      </w:r>
      <w:r w:rsidRPr="00AC747C">
        <w:rPr>
          <w:rFonts w:cs="Arial"/>
        </w:rPr>
        <w:t xml:space="preserve"> incorporate the principles and practices identified </w:t>
      </w:r>
      <w:r w:rsidRPr="00A37D14">
        <w:rPr>
          <w:rFonts w:cs="Arial"/>
          <w:u w:val="single"/>
        </w:rPr>
        <w:t>Section C - Scope of Work - Section X</w:t>
      </w:r>
      <w:r w:rsidRPr="00882165">
        <w:rPr>
          <w:rFonts w:cs="Arial"/>
        </w:rPr>
        <w:t xml:space="preserve">. </w:t>
      </w:r>
      <w:r>
        <w:rPr>
          <w:rFonts w:cs="Arial"/>
        </w:rPr>
        <w:t>Best Practices</w:t>
      </w:r>
      <w:r w:rsidR="00437C46">
        <w:rPr>
          <w:rFonts w:cs="Arial"/>
        </w:rPr>
        <w:t xml:space="preserve"> parts 1-4</w:t>
      </w:r>
      <w:r w:rsidRPr="00882165">
        <w:rPr>
          <w:rFonts w:cs="Arial"/>
        </w:rPr>
        <w:t xml:space="preserve"> </w:t>
      </w:r>
      <w:r>
        <w:rPr>
          <w:rFonts w:cs="Arial"/>
        </w:rPr>
        <w:t>to support quality service delivery to participants</w:t>
      </w:r>
      <w:r w:rsidRPr="00AC747C">
        <w:rPr>
          <w:rFonts w:cs="Arial"/>
        </w:rPr>
        <w:t>.</w:t>
      </w:r>
      <w:r>
        <w:rPr>
          <w:rFonts w:cs="Arial"/>
        </w:rPr>
        <w:t xml:space="preserve"> The response should speak to each of the following identified </w:t>
      </w:r>
      <w:r w:rsidR="000C742E">
        <w:rPr>
          <w:rFonts w:cs="Arial"/>
        </w:rPr>
        <w:t xml:space="preserve">Best </w:t>
      </w:r>
      <w:r w:rsidR="00091D55">
        <w:rPr>
          <w:rFonts w:cs="Arial"/>
        </w:rPr>
        <w:t>P</w:t>
      </w:r>
      <w:r w:rsidR="000C742E">
        <w:rPr>
          <w:rFonts w:cs="Arial"/>
        </w:rPr>
        <w:t xml:space="preserve">ractice </w:t>
      </w:r>
      <w:r w:rsidR="007135DA">
        <w:rPr>
          <w:rFonts w:cs="Arial"/>
        </w:rPr>
        <w:t xml:space="preserve">and </w:t>
      </w:r>
      <w:r w:rsidR="00586A4F">
        <w:rPr>
          <w:rFonts w:cs="Arial"/>
        </w:rPr>
        <w:t>evidence-based</w:t>
      </w:r>
      <w:r w:rsidR="007135DA">
        <w:rPr>
          <w:rFonts w:cs="Arial"/>
        </w:rPr>
        <w:t xml:space="preserve"> practices</w:t>
      </w:r>
      <w:r w:rsidR="000C742E">
        <w:rPr>
          <w:rFonts w:cs="Arial"/>
        </w:rPr>
        <w:t xml:space="preserve"> recommendations</w:t>
      </w:r>
      <w:r w:rsidR="00091D55">
        <w:rPr>
          <w:rFonts w:cs="Arial"/>
        </w:rPr>
        <w:t>:</w:t>
      </w:r>
    </w:p>
    <w:p w14:paraId="1ABBF0A0" w14:textId="3CC52E87" w:rsidR="00586A4F" w:rsidRPr="00586A4F" w:rsidRDefault="00586A4F" w:rsidP="00586A4F">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color w:val="2B579A"/>
          <w:shd w:val="clear" w:color="auto" w:fill="E6E6E6"/>
        </w:rPr>
      </w:pPr>
    </w:p>
    <w:p w14:paraId="34881EF1" w14:textId="77777777" w:rsidR="004D031B" w:rsidRPr="004D031B" w:rsidRDefault="004D031B" w:rsidP="004D031B">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color w:val="000000" w:themeColor="text1"/>
        </w:rPr>
      </w:pPr>
      <w:r w:rsidRPr="004D031B">
        <w:rPr>
          <w:color w:val="000000" w:themeColor="text1"/>
        </w:rPr>
        <w:t>1) Culturally Competent Service Delivery</w:t>
      </w:r>
    </w:p>
    <w:p w14:paraId="6517E256" w14:textId="77777777" w:rsidR="004D031B" w:rsidRPr="004D031B" w:rsidRDefault="004D031B" w:rsidP="004D031B">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color w:val="000000" w:themeColor="text1"/>
        </w:rPr>
      </w:pPr>
      <w:r w:rsidRPr="004D031B">
        <w:rPr>
          <w:color w:val="000000" w:themeColor="text1"/>
        </w:rPr>
        <w:t>2) Incorporating Perspectives from People with Lived Experience</w:t>
      </w:r>
    </w:p>
    <w:p w14:paraId="15833261" w14:textId="46813ECB" w:rsidR="001A6FBC" w:rsidRDefault="007E118C" w:rsidP="004D031B">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color w:val="000000" w:themeColor="text1"/>
        </w:rPr>
      </w:pPr>
      <w:r>
        <w:rPr>
          <w:color w:val="000000" w:themeColor="text1"/>
        </w:rPr>
        <w:t>3</w:t>
      </w:r>
      <w:r w:rsidR="004D031B" w:rsidRPr="004D031B">
        <w:rPr>
          <w:color w:val="000000" w:themeColor="text1"/>
        </w:rPr>
        <w:t>) Competencies for Working with People Experiencing Homelessness</w:t>
      </w:r>
    </w:p>
    <w:p w14:paraId="05B248D3" w14:textId="39302570" w:rsidR="007E118C" w:rsidRPr="00704ACC" w:rsidRDefault="007E118C" w:rsidP="004D031B">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i/>
          <w:iCs/>
        </w:rPr>
      </w:pPr>
      <w:r w:rsidRPr="00704ACC">
        <w:t>4) Collaboration with the Community</w:t>
      </w:r>
    </w:p>
    <w:p w14:paraId="0DE9C042" w14:textId="2950AB63" w:rsidR="001A6FBC" w:rsidRDefault="00256A3B" w:rsidP="00586A4F">
      <w:pPr>
        <w:pStyle w:val="ListParagraph"/>
        <w:tabs>
          <w:tab w:val="left" w:pos="5972"/>
        </w:tabs>
        <w:rPr>
          <w:i/>
          <w:iCs/>
        </w:rPr>
      </w:pPr>
      <w:sdt>
        <w:sdtPr>
          <w:rPr>
            <w:rStyle w:val="Style1"/>
            <w:rFonts w:asciiTheme="minorHAnsi" w:hAnsiTheme="minorHAnsi" w:cstheme="minorHAnsi"/>
          </w:rPr>
          <w:id w:val="-1053682970"/>
          <w:placeholder>
            <w:docPart w:val="42BE929F90714542B497328BD1144A0E"/>
          </w:placeholder>
          <w:showingPlcHdr/>
          <w15:color w:val="3366FF"/>
        </w:sdtPr>
        <w:sdtEndPr>
          <w:rPr>
            <w:rStyle w:val="DefaultParagraphFont"/>
            <w:rFonts w:cstheme="minorBidi"/>
            <w:i/>
          </w:rPr>
        </w:sdtEndPr>
        <w:sdtContent>
          <w:r w:rsidR="000D6529" w:rsidRPr="00773237">
            <w:rPr>
              <w:rStyle w:val="PlaceholderText"/>
              <w:rFonts w:cstheme="minorHAnsi"/>
              <w:color w:val="808080" w:themeColor="background1" w:themeShade="80"/>
            </w:rPr>
            <w:t xml:space="preserve">Click or tap here to enter text. </w:t>
          </w:r>
        </w:sdtContent>
      </w:sdt>
    </w:p>
    <w:p w14:paraId="468F5233" w14:textId="5B815B7F" w:rsidR="00AC747C" w:rsidRPr="00586A4F" w:rsidRDefault="007135DA" w:rsidP="00586A4F">
      <w:pPr>
        <w:pStyle w:val="ListParagraph"/>
        <w:tabs>
          <w:tab w:val="left" w:pos="5972"/>
        </w:tabs>
        <w:rPr>
          <w:rStyle w:val="Style1"/>
          <w:rFonts w:asciiTheme="minorHAnsi" w:hAnsiTheme="minorHAnsi"/>
          <w:i/>
        </w:rPr>
      </w:pPr>
      <w:r w:rsidRPr="00773237">
        <w:rPr>
          <w:rStyle w:val="PlaceholderText"/>
          <w:rFonts w:cstheme="minorHAnsi"/>
        </w:rPr>
        <w:t xml:space="preserve"> </w:t>
      </w:r>
    </w:p>
    <w:p w14:paraId="3D32B703" w14:textId="77777777" w:rsidR="00342D3D" w:rsidRDefault="2E5F4CE5" w:rsidP="003219C2">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pPr>
      <w:r w:rsidRPr="1BBC7DA5">
        <w:rPr>
          <w:rFonts w:cs="Arial"/>
          <w:b/>
          <w:bCs/>
          <w:color w:val="000000" w:themeColor="text1"/>
        </w:rPr>
        <w:t xml:space="preserve">Service Coordination and Planning with other Agencies: </w:t>
      </w:r>
      <w:r w:rsidR="0085092E" w:rsidRPr="0085092E">
        <w:t xml:space="preserve">Describe how the program will work alongside other agencies to connect households to services not provided by the Offeror identified in </w:t>
      </w:r>
      <w:r w:rsidR="0085092E" w:rsidRPr="0085092E">
        <w:rPr>
          <w:u w:val="single"/>
        </w:rPr>
        <w:t>C - Scope of Work - Section X. Best Practices parts 5</w:t>
      </w:r>
      <w:r w:rsidR="0085092E">
        <w:rPr>
          <w:u w:val="single"/>
        </w:rPr>
        <w:t>.</w:t>
      </w:r>
      <w:r w:rsidR="0085092E" w:rsidRPr="0085092E">
        <w:t xml:space="preserve"> </w:t>
      </w:r>
    </w:p>
    <w:p w14:paraId="150912D5" w14:textId="4B9469C1" w:rsidR="0085092E" w:rsidRDefault="00342D3D" w:rsidP="00342D3D">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pPr>
      <w:r w:rsidRPr="009C241D">
        <w:rPr>
          <w:rFonts w:eastAsia="Times New Roman" w:cstheme="minorHAnsi"/>
          <w:snapToGrid w:val="0"/>
          <w:color w:val="000000" w:themeColor="text1"/>
        </w:rPr>
        <w:t xml:space="preserve">Please </w:t>
      </w:r>
      <w:r w:rsidRPr="00981AB4">
        <w:rPr>
          <w:noProof/>
        </w:rPr>
        <w:drawing>
          <wp:inline distT="0" distB="0" distL="0" distR="0" wp14:anchorId="17A9E3D6" wp14:editId="6B965099">
            <wp:extent cx="150495" cy="150495"/>
            <wp:effectExtent l="0" t="0" r="1905" b="1905"/>
            <wp:docPr id="994366569" name="Picture 994366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C241D">
        <w:rPr>
          <w:rFonts w:eastAsia="Times New Roman" w:cstheme="minorHAnsi"/>
          <w:snapToGrid w:val="0"/>
          <w:color w:val="000000" w:themeColor="text1"/>
        </w:rPr>
        <w:t xml:space="preserve"> attach</w:t>
      </w:r>
      <w:r w:rsidR="00BE1050">
        <w:t xml:space="preserve"> letters of support, MOUs, etc. to demonstrate </w:t>
      </w:r>
      <w:r>
        <w:t>coordination of services.</w:t>
      </w:r>
    </w:p>
    <w:p w14:paraId="3FEB76FD" w14:textId="0BB9726A" w:rsidR="00A16CC3" w:rsidRDefault="0085092E" w:rsidP="0085092E">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pPr>
      <w:r w:rsidRPr="0085092E">
        <w:t>Include information about:</w:t>
      </w:r>
    </w:p>
    <w:p w14:paraId="4209D3D2" w14:textId="56376230" w:rsidR="00A16CC3" w:rsidRPr="00C84067" w:rsidRDefault="00A521EB" w:rsidP="00C8406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Cs/>
          <w:color w:val="000000" w:themeColor="text1"/>
        </w:rPr>
      </w:pPr>
      <w:r>
        <w:rPr>
          <w:bCs/>
          <w:color w:val="000000" w:themeColor="text1"/>
        </w:rPr>
        <w:t>C</w:t>
      </w:r>
      <w:r w:rsidR="00A16CC3" w:rsidRPr="00C84067">
        <w:rPr>
          <w:bCs/>
          <w:color w:val="000000" w:themeColor="text1"/>
        </w:rPr>
        <w:t>onnections</w:t>
      </w:r>
      <w:r w:rsidR="00C27710" w:rsidRPr="00C84067">
        <w:rPr>
          <w:bCs/>
          <w:color w:val="000000" w:themeColor="text1"/>
        </w:rPr>
        <w:t xml:space="preserve"> </w:t>
      </w:r>
      <w:r w:rsidR="00B8272A" w:rsidRPr="00C84067">
        <w:rPr>
          <w:bCs/>
          <w:color w:val="000000" w:themeColor="text1"/>
        </w:rPr>
        <w:t>with community organizations</w:t>
      </w:r>
      <w:r w:rsidR="009B3003">
        <w:rPr>
          <w:bCs/>
          <w:color w:val="000000" w:themeColor="text1"/>
        </w:rPr>
        <w:t>, mainstream resources</w:t>
      </w:r>
    </w:p>
    <w:p w14:paraId="4ACAE362" w14:textId="3A1D31D2" w:rsidR="006C5678" w:rsidRPr="00C84067" w:rsidRDefault="00A521EB" w:rsidP="00C8406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Cs/>
          <w:color w:val="000000" w:themeColor="text1"/>
        </w:rPr>
      </w:pPr>
      <w:r>
        <w:rPr>
          <w:bCs/>
          <w:color w:val="000000" w:themeColor="text1"/>
        </w:rPr>
        <w:t>C</w:t>
      </w:r>
      <w:r w:rsidR="00EF7323" w:rsidRPr="00C84067">
        <w:rPr>
          <w:bCs/>
          <w:color w:val="000000" w:themeColor="text1"/>
        </w:rPr>
        <w:t xml:space="preserve">oordination for referrals </w:t>
      </w:r>
      <w:r w:rsidR="002F44CF" w:rsidRPr="00C84067">
        <w:rPr>
          <w:bCs/>
          <w:color w:val="000000" w:themeColor="text1"/>
        </w:rPr>
        <w:t>and linkages to services req</w:t>
      </w:r>
      <w:r w:rsidR="00751406" w:rsidRPr="00C84067">
        <w:rPr>
          <w:bCs/>
          <w:color w:val="000000" w:themeColor="text1"/>
        </w:rPr>
        <w:t>uested by clients</w:t>
      </w:r>
      <w:r w:rsidR="0078234E" w:rsidRPr="00C84067">
        <w:rPr>
          <w:bCs/>
          <w:color w:val="000000" w:themeColor="text1"/>
        </w:rPr>
        <w:t>, i</w:t>
      </w:r>
      <w:r w:rsidR="00906D6C" w:rsidRPr="00C84067">
        <w:rPr>
          <w:bCs/>
          <w:color w:val="000000" w:themeColor="text1"/>
        </w:rPr>
        <w:t>nclud</w:t>
      </w:r>
      <w:r w:rsidR="0078234E" w:rsidRPr="00C84067">
        <w:rPr>
          <w:bCs/>
          <w:color w:val="000000" w:themeColor="text1"/>
        </w:rPr>
        <w:t>ing</w:t>
      </w:r>
      <w:r w:rsidR="00906D6C" w:rsidRPr="00C84067">
        <w:rPr>
          <w:bCs/>
          <w:color w:val="000000" w:themeColor="text1"/>
        </w:rPr>
        <w:t xml:space="preserve"> names of specific coordinating agencies and specific services provided where </w:t>
      </w:r>
      <w:proofErr w:type="gramStart"/>
      <w:r w:rsidR="00906D6C" w:rsidRPr="00C84067">
        <w:rPr>
          <w:bCs/>
          <w:color w:val="000000" w:themeColor="text1"/>
        </w:rPr>
        <w:t>applicabl</w:t>
      </w:r>
      <w:r w:rsidR="001266EB" w:rsidRPr="00C84067">
        <w:rPr>
          <w:bCs/>
          <w:color w:val="000000" w:themeColor="text1"/>
        </w:rPr>
        <w:t>e</w:t>
      </w:r>
      <w:proofErr w:type="gramEnd"/>
    </w:p>
    <w:p w14:paraId="7DDE539F" w14:textId="08EF3FD0" w:rsidR="0076768E" w:rsidRDefault="00A521EB" w:rsidP="00C8406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Cs/>
          <w:color w:val="000000" w:themeColor="text1"/>
        </w:rPr>
      </w:pPr>
      <w:r>
        <w:rPr>
          <w:bCs/>
          <w:color w:val="000000" w:themeColor="text1"/>
        </w:rPr>
        <w:t>C</w:t>
      </w:r>
      <w:r w:rsidR="0076768E" w:rsidRPr="00B56DA9">
        <w:rPr>
          <w:bCs/>
          <w:color w:val="000000" w:themeColor="text1"/>
        </w:rPr>
        <w:t xml:space="preserve">oordination for exits to permanent </w:t>
      </w:r>
      <w:proofErr w:type="gramStart"/>
      <w:r w:rsidR="0076768E" w:rsidRPr="00B56DA9">
        <w:rPr>
          <w:bCs/>
          <w:color w:val="000000" w:themeColor="text1"/>
        </w:rPr>
        <w:t>housing</w:t>
      </w:r>
      <w:proofErr w:type="gramEnd"/>
    </w:p>
    <w:p w14:paraId="76967022" w14:textId="77777777" w:rsidR="000D6529" w:rsidRPr="000D6529" w:rsidRDefault="000D6529" w:rsidP="000D6529">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bCs/>
          <w:color w:val="000000" w:themeColor="text1"/>
        </w:rPr>
      </w:pPr>
      <w:r w:rsidRPr="000D6529">
        <w:rPr>
          <w:bCs/>
          <w:color w:val="000000" w:themeColor="text1"/>
        </w:rPr>
        <w:t>C-Scope of Work Section X:</w:t>
      </w:r>
    </w:p>
    <w:p w14:paraId="7D6E2222" w14:textId="0458AC89" w:rsidR="000D6529" w:rsidRPr="000D6529" w:rsidRDefault="000D6529" w:rsidP="000D6529">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bCs/>
          <w:color w:val="000000" w:themeColor="text1"/>
        </w:rPr>
      </w:pPr>
      <w:r w:rsidRPr="000D6529">
        <w:rPr>
          <w:bCs/>
          <w:color w:val="000000" w:themeColor="text1"/>
        </w:rPr>
        <w:t>5) Collaboration with the Community</w:t>
      </w:r>
    </w:p>
    <w:p w14:paraId="728798C0" w14:textId="5E84BCEE" w:rsidR="006C5678" w:rsidRDefault="00256A3B" w:rsidP="00602EE4">
      <w:pPr>
        <w:tabs>
          <w:tab w:val="left" w:pos="6670"/>
        </w:tabs>
        <w:spacing w:after="0"/>
        <w:ind w:left="720"/>
        <w:rPr>
          <w:rStyle w:val="Style1"/>
        </w:rPr>
      </w:pPr>
      <w:sdt>
        <w:sdtPr>
          <w:rPr>
            <w:rStyle w:val="Style1"/>
          </w:rPr>
          <w:id w:val="633683054"/>
          <w:placeholder>
            <w:docPart w:val="D4B8C9605D0B4E588EACA83E207D1F16"/>
          </w:placeholder>
          <w:showingPlcHdr/>
          <w15:color w:val="3366FF"/>
        </w:sdtPr>
        <w:sdtEndPr>
          <w:rPr>
            <w:rStyle w:val="DefaultParagraphFont"/>
            <w:rFonts w:asciiTheme="minorHAnsi" w:hAnsiTheme="minorHAnsi"/>
            <w:i/>
          </w:rPr>
        </w:sdtEndPr>
        <w:sdtContent>
          <w:r w:rsidR="006C5678" w:rsidRPr="2F4D2301">
            <w:rPr>
              <w:rStyle w:val="PlaceholderText"/>
            </w:rPr>
            <w:t xml:space="preserve">Click or tap here to enter text. </w:t>
          </w:r>
        </w:sdtContent>
      </w:sdt>
      <w:r w:rsidR="00602EE4">
        <w:rPr>
          <w:rStyle w:val="Style1"/>
        </w:rPr>
        <w:tab/>
      </w:r>
    </w:p>
    <w:bookmarkEnd w:id="7"/>
    <w:bookmarkEnd w:id="8"/>
    <w:p w14:paraId="7F0B9B42" w14:textId="168DF1D4" w:rsidR="00342D3D" w:rsidRPr="00981AB4" w:rsidRDefault="00256A3B" w:rsidP="00342D3D">
      <w:pPr>
        <w:rPr>
          <w:rFonts w:cstheme="minorHAnsi"/>
        </w:rPr>
      </w:pPr>
      <w:sdt>
        <w:sdtPr>
          <w:rPr>
            <w:rFonts w:cstheme="minorHAnsi"/>
            <w:b/>
            <w:bCs/>
          </w:rPr>
          <w:id w:val="-1699997870"/>
          <w14:checkbox>
            <w14:checked w14:val="0"/>
            <w14:checkedState w14:val="2612" w14:font="MS Gothic"/>
            <w14:uncheckedState w14:val="2610" w14:font="MS Gothic"/>
          </w14:checkbox>
        </w:sdtPr>
        <w:sdtEndPr/>
        <w:sdtContent>
          <w:r w:rsidR="00342D3D">
            <w:rPr>
              <w:rFonts w:ascii="MS Gothic" w:eastAsia="MS Gothic" w:hAnsi="MS Gothic" w:cstheme="minorHAnsi" w:hint="eastAsia"/>
              <w:b/>
              <w:bCs/>
            </w:rPr>
            <w:t>☐</w:t>
          </w:r>
        </w:sdtContent>
      </w:sdt>
      <w:r w:rsidR="00342D3D" w:rsidRPr="00130D1E">
        <w:rPr>
          <w:rFonts w:cstheme="minorHAnsi"/>
          <w:b/>
          <w:bCs/>
        </w:rPr>
        <w:t xml:space="preserve"> </w:t>
      </w:r>
      <w:r w:rsidR="00342D3D" w:rsidRPr="00130D1E">
        <w:rPr>
          <w:rFonts w:cstheme="minorHAnsi"/>
          <w:noProof/>
        </w:rPr>
        <w:drawing>
          <wp:inline distT="0" distB="0" distL="0" distR="0" wp14:anchorId="7B50350C" wp14:editId="4F101A26">
            <wp:extent cx="150495" cy="150495"/>
            <wp:effectExtent l="0" t="0" r="1905" b="1905"/>
            <wp:docPr id="22059066" name="Picture 22059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342D3D" w:rsidRPr="00020AE5">
        <w:rPr>
          <w:rFonts w:cstheme="minorHAnsi"/>
          <w:b/>
          <w:bCs/>
          <w:color w:val="2F5496" w:themeColor="accent1" w:themeShade="BF"/>
        </w:rPr>
        <w:t xml:space="preserve"> </w:t>
      </w:r>
      <w:r w:rsidR="00342D3D">
        <w:rPr>
          <w:rFonts w:cstheme="minorHAnsi"/>
          <w:b/>
          <w:bCs/>
          <w:color w:val="2F5496" w:themeColor="accent1" w:themeShade="BF"/>
        </w:rPr>
        <w:t xml:space="preserve">Check here to indicate that </w:t>
      </w:r>
      <w:r w:rsidR="00342D3D">
        <w:rPr>
          <w:rFonts w:cstheme="minorHAnsi"/>
        </w:rPr>
        <w:t>if</w:t>
      </w:r>
      <w:r w:rsidR="00342D3D" w:rsidRPr="00130D1E">
        <w:rPr>
          <w:rFonts w:cstheme="minorHAnsi"/>
        </w:rPr>
        <w:t xml:space="preserve"> applicable, d</w:t>
      </w:r>
      <w:r w:rsidR="00342D3D" w:rsidRPr="00130D1E">
        <w:rPr>
          <w:rFonts w:eastAsia="Times New Roman" w:cstheme="minorHAnsi"/>
        </w:rPr>
        <w:t xml:space="preserve">ocuments demonstrating </w:t>
      </w:r>
      <w:r w:rsidR="00342D3D">
        <w:rPr>
          <w:rFonts w:eastAsia="Times New Roman" w:cstheme="minorHAnsi"/>
        </w:rPr>
        <w:t>service coordination</w:t>
      </w:r>
      <w:r w:rsidR="00342D3D" w:rsidRPr="00130D1E">
        <w:rPr>
          <w:rFonts w:eastAsia="Times New Roman" w:cstheme="minorHAnsi"/>
        </w:rPr>
        <w:t xml:space="preserve"> are attached to the </w:t>
      </w:r>
      <w:r w:rsidR="00342D3D">
        <w:rPr>
          <w:rFonts w:eastAsia="Times New Roman" w:cstheme="minorHAnsi"/>
        </w:rPr>
        <w:t>proposal</w:t>
      </w:r>
      <w:r w:rsidR="00342D3D" w:rsidRPr="00130D1E">
        <w:rPr>
          <w:rFonts w:eastAsia="Times New Roman" w:cstheme="minorHAnsi"/>
        </w:rPr>
        <w:t xml:space="preserve"> in Partnergrants.</w:t>
      </w:r>
    </w:p>
    <w:p w14:paraId="6665C224" w14:textId="77777777" w:rsidR="00334833" w:rsidRDefault="00334833" w:rsidP="006F691F">
      <w:pPr>
        <w:pStyle w:val="ListParagraph"/>
        <w:rPr>
          <w:rStyle w:val="Style1"/>
          <w:rFonts w:cstheme="minorHAnsi"/>
        </w:rPr>
      </w:pPr>
    </w:p>
    <w:p w14:paraId="071B61AB" w14:textId="77777777" w:rsidR="006F691F" w:rsidRPr="005F420E" w:rsidRDefault="006F691F" w:rsidP="006F691F">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407E93AB" w14:textId="77777777" w:rsidR="006F691F" w:rsidRPr="005F420E" w:rsidRDefault="006F691F" w:rsidP="006F691F">
      <w:pPr>
        <w:pStyle w:val="ListParagraph"/>
        <w:spacing w:before="240"/>
        <w:ind w:left="0"/>
      </w:pPr>
      <w:r w:rsidRPr="3737F3A6">
        <w:t xml:space="preserve">The ability to collect, track, and report client demographics and program output(s) and outcome(s) is a priority for the </w:t>
      </w:r>
      <w:proofErr w:type="gramStart"/>
      <w:r w:rsidRPr="3737F3A6">
        <w:t>City</w:t>
      </w:r>
      <w:proofErr w:type="gramEnd"/>
      <w:r w:rsidRPr="3737F3A6">
        <w:t>.</w:t>
      </w:r>
    </w:p>
    <w:p w14:paraId="52A3469F" w14:textId="60550A10" w:rsidR="00910C7A" w:rsidRDefault="007249AF" w:rsidP="006F691F">
      <w:pPr>
        <w:pBdr>
          <w:top w:val="single" w:sz="4" w:space="1" w:color="auto"/>
        </w:pBdr>
        <w:rPr>
          <w:b/>
          <w:color w:val="2F5496" w:themeColor="accent1" w:themeShade="BF"/>
        </w:rPr>
      </w:pPr>
      <w:r>
        <w:rPr>
          <w:b/>
          <w:color w:val="2F5496" w:themeColor="accent1" w:themeShade="BF"/>
        </w:rPr>
        <w:t xml:space="preserve">DATA </w:t>
      </w:r>
      <w:r w:rsidR="00496445">
        <w:rPr>
          <w:b/>
          <w:color w:val="2F5496" w:themeColor="accent1" w:themeShade="BF"/>
        </w:rPr>
        <w:t>MANAGEMENT</w:t>
      </w:r>
    </w:p>
    <w:p w14:paraId="55172EEA" w14:textId="0201C64B" w:rsidR="00AD0424" w:rsidRDefault="0E92A5E9" w:rsidP="003219C2">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rPr>
      </w:pPr>
      <w:r w:rsidRPr="1BBC7DA5">
        <w:rPr>
          <w:rFonts w:eastAsia="Calibri"/>
          <w:b/>
          <w:bCs/>
        </w:rPr>
        <w:t>Data Security and Systems Management:</w:t>
      </w:r>
      <w:r w:rsidRPr="1BBC7DA5">
        <w:rPr>
          <w:rFonts w:eastAsia="Calibri"/>
        </w:rPr>
        <w:t xml:space="preserve"> Describe the systems that the agency has in place to collect and report program data, including data required to report on performance measures</w:t>
      </w:r>
      <w:r w:rsidR="709582CE" w:rsidRPr="1BBC7DA5">
        <w:rPr>
          <w:rFonts w:eastAsia="Calibri"/>
        </w:rPr>
        <w:t xml:space="preserve"> </w:t>
      </w:r>
      <w:r w:rsidR="565350E6" w:rsidRPr="1BBC7DA5">
        <w:rPr>
          <w:rFonts w:eastAsia="Calibri"/>
        </w:rPr>
        <w:t>including</w:t>
      </w:r>
      <w:r w:rsidR="5CD071D2" w:rsidRPr="1BBC7DA5">
        <w:rPr>
          <w:rFonts w:eastAsia="Calibri"/>
        </w:rPr>
        <w:t xml:space="preserve">: </w:t>
      </w:r>
    </w:p>
    <w:p w14:paraId="32FE4529" w14:textId="39353548" w:rsidR="00AD0424" w:rsidRDefault="00A933EB" w:rsidP="00AD0424">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sidRPr="00D113E9">
        <w:rPr>
          <w:rFonts w:eastAsia="Calibri"/>
        </w:rPr>
        <w:t>a)</w:t>
      </w:r>
      <w:r w:rsidR="00910C7A" w:rsidRPr="00D113E9">
        <w:rPr>
          <w:rFonts w:eastAsia="Calibri"/>
        </w:rPr>
        <w:t xml:space="preserve"> data management process and flow</w:t>
      </w:r>
      <w:r w:rsidR="001C1850">
        <w:rPr>
          <w:rFonts w:eastAsia="Calibri"/>
        </w:rPr>
        <w:t>, referencing the require</w:t>
      </w:r>
      <w:r w:rsidR="0033290B">
        <w:rPr>
          <w:rFonts w:eastAsia="Calibri"/>
        </w:rPr>
        <w:t xml:space="preserve">d </w:t>
      </w:r>
      <w:r w:rsidR="006C72C1">
        <w:rPr>
          <w:rFonts w:eastAsia="Calibri"/>
        </w:rPr>
        <w:t xml:space="preserve">data collection in </w:t>
      </w:r>
      <w:r w:rsidR="00E66091" w:rsidRPr="00A37D14">
        <w:rPr>
          <w:rFonts w:eastAsia="Calibri"/>
          <w:u w:val="single"/>
        </w:rPr>
        <w:t xml:space="preserve">C - </w:t>
      </w:r>
      <w:r w:rsidR="006C72C1" w:rsidRPr="00A37D14">
        <w:rPr>
          <w:rFonts w:eastAsia="Calibri"/>
          <w:u w:val="single"/>
        </w:rPr>
        <w:t>Scope of Work</w:t>
      </w:r>
      <w:r w:rsidR="00E66091" w:rsidRPr="00A37D14">
        <w:rPr>
          <w:rFonts w:eastAsia="Calibri"/>
          <w:u w:val="single"/>
        </w:rPr>
        <w:t xml:space="preserve"> </w:t>
      </w:r>
      <w:r w:rsidR="00AC3B13" w:rsidRPr="00A37D14">
        <w:rPr>
          <w:rFonts w:eastAsia="Calibri"/>
          <w:u w:val="single"/>
        </w:rPr>
        <w:t>Section V</w:t>
      </w:r>
      <w:r w:rsidR="00701A36">
        <w:rPr>
          <w:rFonts w:eastAsia="Calibri"/>
          <w:u w:val="single"/>
        </w:rPr>
        <w:t>I</w:t>
      </w:r>
      <w:r w:rsidR="00AC3B13" w:rsidRPr="00A37D14">
        <w:rPr>
          <w:rFonts w:eastAsia="Calibri"/>
          <w:u w:val="single"/>
        </w:rPr>
        <w:t>I. Data Collection and Reporting</w:t>
      </w:r>
      <w:r w:rsidR="00AC3B13">
        <w:rPr>
          <w:rFonts w:eastAsia="Calibri"/>
        </w:rPr>
        <w:t>.</w:t>
      </w:r>
    </w:p>
    <w:p w14:paraId="16ADEEA9" w14:textId="7A8F3F65" w:rsidR="00AD0424" w:rsidRDefault="00333852" w:rsidP="00AD0424">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sidRPr="00D113E9">
        <w:rPr>
          <w:rFonts w:eastAsia="Calibri"/>
        </w:rPr>
        <w:t>b)</w:t>
      </w:r>
      <w:r w:rsidR="00910C7A" w:rsidRPr="00D113E9">
        <w:rPr>
          <w:rFonts w:eastAsia="Calibri"/>
        </w:rPr>
        <w:t xml:space="preserve"> how </w:t>
      </w:r>
      <w:r w:rsidR="00AF1A93">
        <w:rPr>
          <w:rFonts w:eastAsia="Calibri"/>
        </w:rPr>
        <w:t xml:space="preserve">physical and digital </w:t>
      </w:r>
      <w:r w:rsidR="00910C7A" w:rsidRPr="00D113E9">
        <w:rPr>
          <w:rFonts w:eastAsia="Calibri"/>
        </w:rPr>
        <w:t>data will be collected and stored</w:t>
      </w:r>
    </w:p>
    <w:p w14:paraId="19F2D5F4" w14:textId="4A0EE195" w:rsidR="00192BED" w:rsidRDefault="00333852">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sidRPr="00D113E9">
        <w:rPr>
          <w:rFonts w:eastAsia="Calibri"/>
        </w:rPr>
        <w:t xml:space="preserve">c) how HMIS data </w:t>
      </w:r>
      <w:r w:rsidR="00017578" w:rsidRPr="00D113E9">
        <w:rPr>
          <w:rFonts w:eastAsia="Calibri"/>
        </w:rPr>
        <w:t>will be entered int</w:t>
      </w:r>
      <w:r w:rsidR="00861B11" w:rsidRPr="00D113E9">
        <w:rPr>
          <w:rFonts w:eastAsia="Calibri"/>
        </w:rPr>
        <w:t xml:space="preserve">o the system in a timely and </w:t>
      </w:r>
      <w:r w:rsidR="00E25601" w:rsidRPr="00D113E9">
        <w:rPr>
          <w:rFonts w:eastAsia="Calibri"/>
        </w:rPr>
        <w:t>accurate manner</w:t>
      </w:r>
      <w:r w:rsidR="00AD7E3F" w:rsidRPr="4A5DD268">
        <w:rPr>
          <w:rFonts w:eastAsia="Calibri"/>
        </w:rPr>
        <w:t xml:space="preserve">, in accordance with the </w:t>
      </w:r>
      <w:hyperlink r:id="rId16">
        <w:r w:rsidR="00B5072E" w:rsidRPr="4A5DD268">
          <w:rPr>
            <w:rStyle w:val="Hyperlink"/>
            <w:rFonts w:eastAsia="Calibri"/>
          </w:rPr>
          <w:t>ECHO HMIS Policies and Procedures Manuel</w:t>
        </w:r>
      </w:hyperlink>
    </w:p>
    <w:p w14:paraId="580A1941" w14:textId="163E9C61" w:rsidR="00E25601" w:rsidRPr="00D113E9" w:rsidRDefault="00192BED" w:rsidP="00D113E9">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Pr>
          <w:rFonts w:eastAsia="Calibri"/>
        </w:rPr>
        <w:t>d) how data will be reported and shared securely with ECHO (the Continuum of Care Lead Agency) for the HIC and PIT count</w:t>
      </w:r>
    </w:p>
    <w:p w14:paraId="54CC421C" w14:textId="3884578B" w:rsidR="00910C7A" w:rsidRPr="00D113E9" w:rsidRDefault="005D70F0" w:rsidP="00D113E9">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Pr>
          <w:rFonts w:eastAsia="Calibri"/>
        </w:rPr>
        <w:t>d)</w:t>
      </w:r>
      <w:r w:rsidR="00910C7A" w:rsidRPr="00D113E9">
        <w:rPr>
          <w:rFonts w:eastAsia="Calibri"/>
        </w:rPr>
        <w:t xml:space="preserve"> the organization’s process of internal controls and systems implemented to ensure data accuracy and data security</w:t>
      </w:r>
      <w:r>
        <w:rPr>
          <w:rFonts w:eastAsia="Calibri"/>
        </w:rPr>
        <w:t>, including</w:t>
      </w:r>
      <w:r w:rsidR="00910C7A" w:rsidRPr="00D113E9">
        <w:rPr>
          <w:rFonts w:eastAsia="Calibri"/>
        </w:rPr>
        <w:t xml:space="preserve"> who has access to the data, what kind of training is provided to staff</w:t>
      </w:r>
      <w:r w:rsidR="00B4320F">
        <w:rPr>
          <w:rFonts w:eastAsia="Calibri"/>
        </w:rPr>
        <w:t xml:space="preserve"> on-site and off-site</w:t>
      </w:r>
      <w:r w:rsidR="00016ECA">
        <w:rPr>
          <w:rFonts w:eastAsia="Calibri"/>
        </w:rPr>
        <w:t xml:space="preserve"> as appropriate</w:t>
      </w:r>
      <w:r w:rsidR="00910C7A" w:rsidRPr="00D113E9">
        <w:rPr>
          <w:rFonts w:eastAsia="Calibri"/>
        </w:rPr>
        <w:t xml:space="preserve"> to ensure data is collected accurately and completely.</w:t>
      </w:r>
    </w:p>
    <w:p w14:paraId="3B110A6F" w14:textId="1F1B6BAF" w:rsidR="00910C7A" w:rsidRDefault="001A6FBC" w:rsidP="00EB0AD0">
      <w:pPr>
        <w:pStyle w:val="ListParagraph"/>
        <w:tabs>
          <w:tab w:val="left" w:pos="6564"/>
        </w:tabs>
        <w:spacing w:before="240"/>
        <w:rPr>
          <w:rStyle w:val="PlaceholderText"/>
        </w:rPr>
      </w:pPr>
      <w:r w:rsidRPr="001A6FBC">
        <w:rPr>
          <w:rStyle w:val="Style1"/>
          <w:rFonts w:asciiTheme="minorHAnsi" w:hAnsiTheme="minorHAnsi"/>
        </w:rPr>
        <w:t xml:space="preserve"> </w:t>
      </w:r>
      <w:sdt>
        <w:sdtPr>
          <w:rPr>
            <w:rStyle w:val="Style1"/>
            <w:rFonts w:asciiTheme="minorHAnsi" w:hAnsiTheme="minorHAnsi"/>
          </w:rPr>
          <w:id w:val="1956212658"/>
          <w:placeholder>
            <w:docPart w:val="B3768F824409455BB84CC6C8CA2D56F6"/>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r w:rsidR="00EB0AD0">
        <w:rPr>
          <w:rStyle w:val="PlaceholderText"/>
          <w:rFonts w:cstheme="minorHAnsi"/>
        </w:rPr>
        <w:tab/>
      </w:r>
    </w:p>
    <w:p w14:paraId="7C5A6D6A" w14:textId="3CC52E87" w:rsidR="00EB0AD0" w:rsidRDefault="00EB0AD0" w:rsidP="00EB0AD0">
      <w:pPr>
        <w:pStyle w:val="ListParagraph"/>
        <w:tabs>
          <w:tab w:val="left" w:pos="6564"/>
        </w:tabs>
        <w:spacing w:before="240"/>
        <w:rPr>
          <w:rStyle w:val="Style1"/>
          <w:rFonts w:asciiTheme="minorHAnsi" w:hAnsiTheme="minorHAnsi"/>
        </w:rPr>
      </w:pPr>
    </w:p>
    <w:p w14:paraId="17CA0B22" w14:textId="788098AD" w:rsidR="00910C7A" w:rsidRPr="002700D8" w:rsidRDefault="68BE89E1" w:rsidP="003219C2">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pPr>
      <w:r w:rsidRPr="1BBC7DA5">
        <w:rPr>
          <w:rFonts w:cs="Arial"/>
          <w:b/>
          <w:bCs/>
          <w:color w:val="000000" w:themeColor="text1"/>
        </w:rPr>
        <w:t xml:space="preserve">Quality Improvement and Feedback: </w:t>
      </w:r>
      <w:r w:rsidRPr="1BBC7DA5">
        <w:rPr>
          <w:rFonts w:cs="Arial"/>
          <w:color w:val="000000" w:themeColor="text1"/>
        </w:rPr>
        <w:t>Describe how data are used in your organization for identifying problems in (1) program design, (2) service delivery, (3) expenditures</w:t>
      </w:r>
      <w:r w:rsidR="006B0622">
        <w:rPr>
          <w:rFonts w:cs="Arial"/>
          <w:color w:val="000000" w:themeColor="text1"/>
        </w:rPr>
        <w:t>,</w:t>
      </w:r>
      <w:r w:rsidRPr="1BBC7DA5">
        <w:rPr>
          <w:rFonts w:cs="Arial"/>
          <w:color w:val="000000" w:themeColor="text1"/>
        </w:rPr>
        <w:t xml:space="preserve"> and (4) equity, and how that information is used to improve practices and program effectiveness. Please respond to each item.</w:t>
      </w:r>
    </w:p>
    <w:p w14:paraId="1BD7B841" w14:textId="7650ED36" w:rsidR="00F85C11" w:rsidRDefault="00256A3B" w:rsidP="00586A4F">
      <w:pPr>
        <w:tabs>
          <w:tab w:val="left" w:pos="4584"/>
        </w:tabs>
        <w:ind w:left="720"/>
        <w:rPr>
          <w:rStyle w:val="PlaceholderText"/>
          <w:color w:val="000000" w:themeColor="text1"/>
        </w:rPr>
      </w:pPr>
      <w:sdt>
        <w:sdtPr>
          <w:rPr>
            <w:rStyle w:val="Style1"/>
            <w:rFonts w:asciiTheme="minorHAnsi" w:hAnsiTheme="minorHAnsi"/>
          </w:rPr>
          <w:id w:val="-783496146"/>
          <w:placeholder>
            <w:docPart w:val="05E5A301E49648B284415F2571DE30B7"/>
          </w:placeholder>
          <w:showingPlcHdr/>
          <w15:color w:val="3366FF"/>
        </w:sdtPr>
        <w:sdtEndPr>
          <w:rPr>
            <w:rStyle w:val="DefaultParagraphFont"/>
            <w:i/>
          </w:rPr>
        </w:sdtEndPr>
        <w:sdtContent>
          <w:r w:rsidR="001A6FBC" w:rsidRPr="2F4D2301">
            <w:rPr>
              <w:rStyle w:val="PlaceholderText"/>
              <w:color w:val="808080" w:themeColor="background1" w:themeShade="80"/>
            </w:rPr>
            <w:t xml:space="preserve">Click or tap here to enter text. </w:t>
          </w:r>
        </w:sdtContent>
      </w:sdt>
    </w:p>
    <w:p w14:paraId="34F2C3FA" w14:textId="77777777" w:rsidR="00AB3BD4" w:rsidRPr="00586A4F" w:rsidRDefault="00AB3BD4" w:rsidP="00586A4F">
      <w:pPr>
        <w:tabs>
          <w:tab w:val="left" w:pos="4584"/>
        </w:tabs>
        <w:ind w:left="720"/>
      </w:pPr>
    </w:p>
    <w:p w14:paraId="52F3E9F3" w14:textId="5CD915C1" w:rsidR="006F691F" w:rsidRPr="006F341A" w:rsidRDefault="006F691F" w:rsidP="006F691F">
      <w:pPr>
        <w:pBdr>
          <w:top w:val="single" w:sz="4" w:space="1" w:color="auto"/>
        </w:pBdr>
        <w:rPr>
          <w:rStyle w:val="Style1"/>
          <w:b/>
          <w:color w:val="2F5496" w:themeColor="accent1" w:themeShade="BF"/>
        </w:rPr>
      </w:pPr>
      <w:r w:rsidRPr="3737F3A6">
        <w:rPr>
          <w:b/>
          <w:color w:val="2F5496" w:themeColor="accent1" w:themeShade="BF"/>
        </w:rPr>
        <w:t>PERFORMANCE MEASURES</w:t>
      </w:r>
    </w:p>
    <w:p w14:paraId="7262FF84" w14:textId="16C0E171" w:rsidR="006F691F" w:rsidRPr="002F7118" w:rsidRDefault="0FDBD150" w:rsidP="003219C2">
      <w:pPr>
        <w:pStyle w:val="ListParagraph"/>
        <w:numPr>
          <w:ilvl w:val="0"/>
          <w:numId w:val="40"/>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Times New Roman"/>
          <w:snapToGrid w:val="0"/>
          <w:color w:val="000000" w:themeColor="text1"/>
        </w:rPr>
      </w:pPr>
      <w:r>
        <w:rPr>
          <w:rFonts w:eastAsia="Times New Roman"/>
          <w:snapToGrid w:val="0"/>
          <w:color w:val="000000" w:themeColor="text1"/>
        </w:rPr>
        <w:t>Please provide:</w:t>
      </w:r>
      <w:r w:rsidR="7507FFBF">
        <w:rPr>
          <w:rFonts w:eastAsia="Times New Roman"/>
          <w:snapToGrid w:val="0"/>
          <w:color w:val="000000" w:themeColor="text1"/>
        </w:rPr>
        <w:t xml:space="preserve"> </w:t>
      </w:r>
      <w:r>
        <w:rPr>
          <w:rFonts w:eastAsia="Times New Roman"/>
          <w:snapToGrid w:val="0"/>
          <w:color w:val="000000" w:themeColor="text1"/>
        </w:rPr>
        <w:t>A) Output Measure(s) and B) Outcome Measures below.</w:t>
      </w:r>
    </w:p>
    <w:p w14:paraId="5AF16EE7" w14:textId="77777777" w:rsidR="006F691F" w:rsidRPr="001926D2" w:rsidRDefault="006F691F" w:rsidP="006F691F">
      <w:pPr>
        <w:spacing w:after="0" w:line="240" w:lineRule="auto"/>
        <w:textAlignment w:val="baseline"/>
        <w:rPr>
          <w:rFonts w:eastAsia="Times New Roman"/>
          <w:color w:val="000000"/>
        </w:rPr>
      </w:pPr>
    </w:p>
    <w:p w14:paraId="4FCE62D7" w14:textId="7487C3A3" w:rsidR="00E07424" w:rsidRDefault="00541EFC"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b/>
          <w:bCs/>
        </w:rPr>
        <w:t>16</w:t>
      </w:r>
      <w:r w:rsidR="00C038B6">
        <w:rPr>
          <w:b/>
          <w:bCs/>
        </w:rPr>
        <w:t>A</w:t>
      </w:r>
      <w:r w:rsidR="006F691F">
        <w:t xml:space="preserve">. </w:t>
      </w:r>
      <w:r w:rsidR="006F691F" w:rsidRPr="001926D2">
        <w:rPr>
          <w:b/>
          <w:bCs/>
        </w:rPr>
        <w:t>Output Measures</w:t>
      </w:r>
      <w:r w:rsidR="006F691F">
        <w:t xml:space="preserve">: </w:t>
      </w:r>
      <w:r w:rsidR="006F691F" w:rsidRPr="001926D2">
        <w:rPr>
          <w:rFonts w:eastAsia="Times New Roman"/>
        </w:rPr>
        <w:t xml:space="preserve">Provide a proposed 12-month goal for the </w:t>
      </w:r>
      <w:r w:rsidR="000D4C35">
        <w:rPr>
          <w:rFonts w:eastAsia="Times New Roman"/>
        </w:rPr>
        <w:t>following outputs</w:t>
      </w:r>
      <w:r w:rsidR="001D5B5E">
        <w:rPr>
          <w:rFonts w:eastAsia="Times New Roman"/>
        </w:rPr>
        <w:t xml:space="preserve">. </w:t>
      </w:r>
      <w:r w:rsidR="006F691F" w:rsidRPr="001926D2">
        <w:rPr>
          <w:rFonts w:eastAsia="Times New Roman"/>
        </w:rPr>
        <w:t>The goal</w:t>
      </w:r>
      <w:r w:rsidR="006B3BC5">
        <w:rPr>
          <w:rFonts w:eastAsia="Times New Roman"/>
        </w:rPr>
        <w:t>s</w:t>
      </w:r>
      <w:r w:rsidR="006F691F" w:rsidRPr="001926D2">
        <w:rPr>
          <w:rFonts w:eastAsia="Times New Roman"/>
        </w:rPr>
        <w:t xml:space="preserve"> should be based on past performance experience, budgeted program costs, and best estimates.</w:t>
      </w:r>
      <w:r w:rsidR="00F84608">
        <w:rPr>
          <w:rFonts w:eastAsia="Times New Roman"/>
        </w:rPr>
        <w:t xml:space="preserve"> </w:t>
      </w:r>
    </w:p>
    <w:p w14:paraId="50AC1263" w14:textId="77777777" w:rsidR="00E07424" w:rsidRDefault="00E07424"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p>
    <w:p w14:paraId="7B3868CF" w14:textId="0DD0B89B" w:rsidR="006F691F" w:rsidRDefault="006F691F"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1926D2">
        <w:rPr>
          <w:rFonts w:eastAsia="Times New Roman"/>
        </w:rPr>
        <w:lastRenderedPageBreak/>
        <w:t>The contract goal for unduplicated clients served should be for the total program including City funding and all other funding sources.</w:t>
      </w:r>
    </w:p>
    <w:p w14:paraId="3E19C5AF" w14:textId="77777777" w:rsidR="006F691F" w:rsidRDefault="006F691F"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p>
    <w:p w14:paraId="7DC1A768" w14:textId="191B08C9" w:rsidR="006F691F" w:rsidRPr="00AE1048" w:rsidRDefault="006F691F"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sidR="000D4C35">
        <w:rPr>
          <w:rFonts w:eastAsia="Times New Roman" w:cstheme="minorHAnsi"/>
        </w:rPr>
        <w:t>s</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6F691F" w:rsidRPr="00981AB4" w14:paraId="769D279F" w14:textId="77777777" w:rsidTr="007102B1">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9404303"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015771E2" w14:textId="77777777" w:rsidR="006F691F" w:rsidRPr="00981AB4" w:rsidRDefault="006F691F" w:rsidP="007102B1">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2B88987" w14:textId="77777777" w:rsidR="006F691F" w:rsidRPr="004B1B32" w:rsidRDefault="006F691F" w:rsidP="007102B1">
            <w:pPr>
              <w:spacing w:after="0" w:line="240" w:lineRule="auto"/>
              <w:textAlignment w:val="baseline"/>
              <w:rPr>
                <w:rFonts w:eastAsia="Times New Roman" w:cstheme="minorHAnsi"/>
                <w:b/>
                <w:bCs/>
              </w:rPr>
            </w:pPr>
            <w:r w:rsidRPr="004B1B32">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4C80A9C7" w14:textId="77777777" w:rsidR="006F691F" w:rsidRPr="004B1B32" w:rsidRDefault="006F691F" w:rsidP="007102B1">
            <w:pPr>
              <w:spacing w:after="0" w:line="240" w:lineRule="auto"/>
              <w:textAlignment w:val="baseline"/>
              <w:rPr>
                <w:rFonts w:eastAsia="Times New Roman"/>
                <w:b/>
                <w:color w:val="000000"/>
              </w:rPr>
            </w:pPr>
            <w:r w:rsidRPr="004B1B32">
              <w:rPr>
                <w:rFonts w:eastAsia="Times New Roman"/>
                <w:b/>
                <w:color w:val="000000" w:themeColor="text1"/>
              </w:rPr>
              <w:t>12-month Goal #</w:t>
            </w:r>
          </w:p>
          <w:p w14:paraId="7EFE234C" w14:textId="358CD867" w:rsidR="006F691F" w:rsidRPr="004B1B32" w:rsidRDefault="006F691F" w:rsidP="007102B1">
            <w:pPr>
              <w:spacing w:after="0" w:line="240" w:lineRule="auto"/>
              <w:textAlignment w:val="baseline"/>
              <w:rPr>
                <w:rFonts w:eastAsia="Times New Roman"/>
                <w:b/>
              </w:rPr>
            </w:pPr>
          </w:p>
        </w:tc>
      </w:tr>
      <w:tr w:rsidR="006F691F" w:rsidRPr="00981AB4" w14:paraId="02BB3783" w14:textId="77777777" w:rsidTr="009E1155">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605F946" w14:textId="77777777" w:rsidR="006F691F" w:rsidRPr="00981AB4" w:rsidRDefault="006F691F" w:rsidP="007102B1">
            <w:pPr>
              <w:spacing w:after="0" w:line="240" w:lineRule="auto"/>
              <w:textAlignment w:val="baseline"/>
              <w:rPr>
                <w:rFonts w:eastAsia="Times New Roman"/>
                <w:b/>
                <w:bCs/>
              </w:rPr>
            </w:pPr>
            <w:r w:rsidRPr="0CC5B713">
              <w:rPr>
                <w:rFonts w:eastAsia="Times New Roman"/>
                <w:color w:val="000000" w:themeColor="text1"/>
              </w:rPr>
              <w:t>Required Output</w:t>
            </w:r>
          </w:p>
          <w:p w14:paraId="2E38A54F" w14:textId="77777777" w:rsidR="006F691F" w:rsidRPr="00981AB4" w:rsidRDefault="006F691F" w:rsidP="007102B1">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4E2A87FD" w14:textId="77777777" w:rsidR="006F691F" w:rsidRPr="004B1B32" w:rsidRDefault="006F691F" w:rsidP="007102B1">
            <w:pPr>
              <w:spacing w:after="0" w:line="240" w:lineRule="auto"/>
              <w:textAlignment w:val="baseline"/>
              <w:rPr>
                <w:rFonts w:eastAsia="Times New Roman"/>
              </w:rPr>
            </w:pPr>
            <w:r w:rsidRPr="6B1AD7F3">
              <w:rPr>
                <w:rFonts w:eastAsia="Times New Roman"/>
                <w:color w:val="000000" w:themeColor="text1"/>
              </w:rPr>
              <w:t>Total Number of Unduplicated Clients Served</w:t>
            </w:r>
            <w:r w:rsidRPr="6B1AD7F3">
              <w:rPr>
                <w:rFonts w:eastAsia="Times New Roman"/>
              </w:rPr>
              <w:t xml:space="preserve"> per 12-month period</w:t>
            </w:r>
          </w:p>
        </w:tc>
        <w:tc>
          <w:tcPr>
            <w:tcW w:w="3510" w:type="dxa"/>
            <w:tcBorders>
              <w:top w:val="single" w:sz="6" w:space="0" w:color="auto"/>
              <w:left w:val="nil"/>
              <w:bottom w:val="single" w:sz="6" w:space="0" w:color="auto"/>
              <w:right w:val="single" w:sz="6" w:space="0" w:color="auto"/>
            </w:tcBorders>
            <w:shd w:val="clear" w:color="auto" w:fill="auto"/>
            <w:hideMark/>
          </w:tcPr>
          <w:p w14:paraId="50AFC8E7" w14:textId="15177C14" w:rsidR="006F691F" w:rsidRPr="004B1B32" w:rsidRDefault="00256A3B" w:rsidP="007102B1">
            <w:pPr>
              <w:spacing w:after="0" w:line="240" w:lineRule="auto"/>
              <w:textAlignment w:val="baseline"/>
              <w:rPr>
                <w:rFonts w:eastAsia="Times New Roman" w:cstheme="minorHAnsi"/>
                <w:b/>
                <w:bCs/>
              </w:rPr>
            </w:pPr>
            <w:sdt>
              <w:sdtPr>
                <w:rPr>
                  <w:rStyle w:val="PlaceholderText"/>
                  <w:rFonts w:cstheme="minorHAnsi"/>
                </w:rPr>
                <w:id w:val="-638643944"/>
                <w:placeholder>
                  <w:docPart w:val="29200264AD444E22B5ECB0B7D14BF503"/>
                </w:placeholder>
                <w:showingPlcHdr/>
              </w:sdtPr>
              <w:sdtEndPr>
                <w:rPr>
                  <w:rStyle w:val="PlaceholderText"/>
                </w:rPr>
              </w:sdtEndPr>
              <w:sdtContent>
                <w:r w:rsidR="006F691F" w:rsidRPr="004B1B32">
                  <w:rPr>
                    <w:rStyle w:val="PlaceholderText"/>
                    <w:rFonts w:cstheme="minorHAnsi"/>
                  </w:rPr>
                  <w:t xml:space="preserve">Click or tap here to enter </w:t>
                </w:r>
                <w:r w:rsidR="007710C6" w:rsidRPr="007E26EB">
                  <w:rPr>
                    <w:rStyle w:val="PlaceholderText"/>
                  </w:rPr>
                  <w:t>text.</w:t>
                </w:r>
              </w:sdtContent>
            </w:sdt>
            <w:r w:rsidR="006F691F" w:rsidRPr="004B1B32">
              <w:rPr>
                <w:rStyle w:val="PlaceholderText"/>
                <w:rFonts w:cstheme="minorHAnsi"/>
              </w:rPr>
              <w:t xml:space="preserve"> </w:t>
            </w:r>
          </w:p>
        </w:tc>
      </w:tr>
    </w:tbl>
    <w:p w14:paraId="1B2F7BE1" w14:textId="77777777" w:rsidR="00DC404D" w:rsidRPr="00981AB4" w:rsidRDefault="00DC404D" w:rsidP="006F691F">
      <w:pPr>
        <w:rPr>
          <w:rStyle w:val="Style1"/>
        </w:rPr>
      </w:pPr>
    </w:p>
    <w:p w14:paraId="66BD7259" w14:textId="176929AC" w:rsidR="006F691F" w:rsidRPr="00E6150F" w:rsidRDefault="006F691F" w:rsidP="0097776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Pr>
          <w:rFonts w:eastAsia="Times New Roman" w:cstheme="minorHAnsi"/>
        </w:rPr>
        <w:t>Provide an explanation for determining the annual goal.</w:t>
      </w:r>
      <w:r w:rsidRPr="00E6150F">
        <w:rPr>
          <w:rFonts w:eastAsia="Times New Roman" w:cstheme="minorHAnsi"/>
        </w:rPr>
        <w:t xml:space="preserve"> </w:t>
      </w:r>
    </w:p>
    <w:p w14:paraId="0CD8A976" w14:textId="056B7574" w:rsidR="006F691F" w:rsidRDefault="00256A3B" w:rsidP="00977760">
      <w:pPr>
        <w:ind w:left="720"/>
        <w:rPr>
          <w:i/>
        </w:rPr>
      </w:pPr>
      <w:sdt>
        <w:sdtPr>
          <w:rPr>
            <w:rStyle w:val="PlaceholderText"/>
            <w:rFonts w:cstheme="minorHAnsi"/>
          </w:rPr>
          <w:id w:val="-212427947"/>
          <w:placeholder>
            <w:docPart w:val="E338E413017A492CB2E23C7637C1AEE2"/>
          </w:placeholder>
          <w:showingPlcHdr/>
        </w:sdtPr>
        <w:sdtEndPr>
          <w:rPr>
            <w:rStyle w:val="PlaceholderText"/>
          </w:rPr>
        </w:sdtEndPr>
        <w:sdtContent>
          <w:r w:rsidR="006F691F" w:rsidRPr="6E231242">
            <w:rPr>
              <w:rStyle w:val="PlaceholderText"/>
            </w:rPr>
            <w:t>Click or tap here to enter text.</w:t>
          </w:r>
        </w:sdtContent>
      </w:sdt>
      <w:r w:rsidR="007710C6" w:rsidRPr="6E231242" w:rsidDel="007710C6">
        <w:rPr>
          <w:rStyle w:val="PlaceholderText"/>
        </w:rPr>
        <w:t xml:space="preserve"> </w:t>
      </w:r>
    </w:p>
    <w:p w14:paraId="6EE9C145" w14:textId="38705CDD" w:rsidR="006F691F" w:rsidRPr="00E6150F" w:rsidRDefault="006F691F"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rFonts w:eastAsia="Times New Roman"/>
        </w:rPr>
        <w:t xml:space="preserve">Describe how demographic data will be </w:t>
      </w:r>
      <w:r w:rsidR="00212C80">
        <w:rPr>
          <w:rFonts w:eastAsia="Times New Roman"/>
        </w:rPr>
        <w:t>documented</w:t>
      </w:r>
      <w:r>
        <w:rPr>
          <w:rFonts w:eastAsia="Times New Roman"/>
        </w:rPr>
        <w:t xml:space="preserve"> and the method for reporting this data.</w:t>
      </w:r>
    </w:p>
    <w:p w14:paraId="18A8771E" w14:textId="1ECEEEFE" w:rsidR="006F691F" w:rsidRDefault="00256A3B" w:rsidP="00977760">
      <w:pPr>
        <w:ind w:left="720"/>
        <w:rPr>
          <w:rFonts w:cstheme="minorHAnsi"/>
          <w:i/>
        </w:rPr>
      </w:pPr>
      <w:sdt>
        <w:sdtPr>
          <w:rPr>
            <w:rStyle w:val="PlaceholderText"/>
            <w:rFonts w:cstheme="minorHAnsi"/>
          </w:rPr>
          <w:id w:val="-953321428"/>
          <w:placeholder>
            <w:docPart w:val="69AE1EE72B5E4FACBAB2F1F30A29B6F5"/>
          </w:placeholder>
          <w:showingPlcHdr/>
        </w:sdtPr>
        <w:sdtEndPr>
          <w:rPr>
            <w:rStyle w:val="PlaceholderText"/>
          </w:rPr>
        </w:sdtEndPr>
        <w:sdtContent>
          <w:r w:rsidR="006F691F" w:rsidRPr="007E26EB">
            <w:rPr>
              <w:rStyle w:val="PlaceholderText"/>
            </w:rPr>
            <w:t>Click or tap here to enter text.</w:t>
          </w:r>
        </w:sdtContent>
      </w:sdt>
      <w:r w:rsidR="007710C6" w:rsidRPr="002B1C07" w:rsidDel="007710C6">
        <w:rPr>
          <w:rStyle w:val="PlaceholderText"/>
          <w:rFonts w:cstheme="minorHAnsi"/>
        </w:rPr>
        <w:t xml:space="preserve"> </w:t>
      </w:r>
    </w:p>
    <w:p w14:paraId="2354E2E3" w14:textId="3CC52E87" w:rsidR="005647CF" w:rsidRPr="00981AB4" w:rsidRDefault="005647CF" w:rsidP="005647CF">
      <w:pPr>
        <w:tabs>
          <w:tab w:val="right" w:pos="9360"/>
        </w:tabs>
        <w:ind w:left="720"/>
        <w:rPr>
          <w:rStyle w:val="Style1"/>
        </w:rPr>
      </w:pPr>
    </w:p>
    <w:p w14:paraId="3C708658" w14:textId="66557286" w:rsidR="006F691F" w:rsidRDefault="00541EFC" w:rsidP="00EB0AD0">
      <w:pPr>
        <w:pStyle w:val="ListParagraph"/>
        <w:pBdr>
          <w:top w:val="single" w:sz="4" w:space="1" w:color="auto"/>
          <w:left w:val="single" w:sz="4" w:space="2" w:color="auto"/>
          <w:bottom w:val="single" w:sz="4" w:space="1" w:color="auto"/>
          <w:right w:val="single" w:sz="4" w:space="4" w:color="auto"/>
        </w:pBdr>
        <w:shd w:val="clear" w:color="auto" w:fill="E2EFD9" w:themeFill="accent6" w:themeFillTint="33"/>
        <w:spacing w:line="256" w:lineRule="auto"/>
        <w:ind w:left="270"/>
        <w:rPr>
          <w:rFonts w:eastAsia="Times New Roman"/>
        </w:rPr>
      </w:pPr>
      <w:r>
        <w:rPr>
          <w:b/>
          <w:bCs/>
        </w:rPr>
        <w:t>16</w:t>
      </w:r>
      <w:r w:rsidR="000B6609">
        <w:rPr>
          <w:b/>
          <w:bCs/>
        </w:rPr>
        <w:t>B</w:t>
      </w:r>
      <w:r w:rsidR="004D18B9">
        <w:rPr>
          <w:b/>
          <w:bCs/>
        </w:rPr>
        <w:t xml:space="preserve">. </w:t>
      </w:r>
      <w:r w:rsidR="006F691F">
        <w:rPr>
          <w:b/>
          <w:bCs/>
        </w:rPr>
        <w:t>Additional Outputs</w:t>
      </w:r>
      <w:r w:rsidR="006F691F">
        <w:t xml:space="preserve">: </w:t>
      </w:r>
      <w:r w:rsidR="006F691F" w:rsidRPr="02BA9A3C">
        <w:rPr>
          <w:rStyle w:val="Style1"/>
        </w:rPr>
        <w:t>Offerors may propose additional output(s) to highlight the work of the program. Additional outputs are optional</w:t>
      </w:r>
      <w:r w:rsidR="007637CF">
        <w:rPr>
          <w:rStyle w:val="Style1"/>
        </w:rPr>
        <w:t>.</w:t>
      </w:r>
      <w:r w:rsidR="00196F04">
        <w:rPr>
          <w:rStyle w:val="Style1"/>
        </w:rPr>
        <w:t xml:space="preserve"> </w:t>
      </w:r>
      <w:r w:rsidR="00196F04">
        <w:rPr>
          <w:rFonts w:eastAsia="Times New Roman"/>
        </w:rPr>
        <w:t>Write “N/A” if not applicable.</w:t>
      </w:r>
    </w:p>
    <w:p w14:paraId="01F7C787" w14:textId="3CC52E87" w:rsidR="006F691F" w:rsidRDefault="006F691F" w:rsidP="00EB0AD0">
      <w:pPr>
        <w:pStyle w:val="ListParagraph"/>
        <w:pBdr>
          <w:top w:val="single" w:sz="4" w:space="1" w:color="auto"/>
          <w:left w:val="single" w:sz="4" w:space="2" w:color="auto"/>
          <w:bottom w:val="single" w:sz="4" w:space="1" w:color="auto"/>
          <w:right w:val="single" w:sz="4" w:space="4" w:color="auto"/>
        </w:pBdr>
        <w:shd w:val="clear" w:color="auto" w:fill="E2EFD9" w:themeFill="accent6" w:themeFillTint="33"/>
        <w:spacing w:line="256" w:lineRule="auto"/>
        <w:ind w:left="270"/>
        <w:rPr>
          <w:rFonts w:eastAsia="Times New Roman"/>
        </w:rPr>
      </w:pPr>
    </w:p>
    <w:p w14:paraId="68C6BA8B" w14:textId="2FC05E8B" w:rsidR="006F691F" w:rsidRPr="00EB0AD0" w:rsidRDefault="006F691F" w:rsidP="00EB0AD0">
      <w:pPr>
        <w:pStyle w:val="ListParagraph"/>
        <w:pBdr>
          <w:top w:val="single" w:sz="4" w:space="1" w:color="auto"/>
          <w:left w:val="single" w:sz="4" w:space="2" w:color="auto"/>
          <w:bottom w:val="single" w:sz="4" w:space="1" w:color="auto"/>
          <w:right w:val="single" w:sz="4" w:space="4" w:color="auto"/>
        </w:pBdr>
        <w:shd w:val="clear" w:color="auto" w:fill="E2EFD9" w:themeFill="accent6" w:themeFillTint="33"/>
        <w:spacing w:line="256" w:lineRule="auto"/>
        <w:ind w:left="270"/>
        <w:rPr>
          <w:rStyle w:val="Style1"/>
          <w:rFonts w:asciiTheme="minorHAnsi" w:eastAsia="Times New Roman" w:hAnsiTheme="minorHAnsi"/>
        </w:rPr>
      </w:pPr>
      <w:r>
        <w:rPr>
          <w:rFonts w:eastAsia="Times New Roman" w:cstheme="minorHAnsi"/>
        </w:rPr>
        <w:t>Proposals</w:t>
      </w:r>
      <w:r w:rsidRPr="00981AB4">
        <w:rPr>
          <w:rFonts w:eastAsia="Times New Roman" w:cstheme="minorHAnsi"/>
        </w:rPr>
        <w:t xml:space="preserve"> </w:t>
      </w:r>
      <w:r>
        <w:rPr>
          <w:rFonts w:eastAsia="Times New Roman" w:cstheme="minorHAnsi"/>
        </w:rPr>
        <w:t>may</w:t>
      </w:r>
      <w:r w:rsidRPr="00981AB4">
        <w:rPr>
          <w:rFonts w:eastAsia="Times New Roman" w:cstheme="minorHAnsi"/>
        </w:rPr>
        <w:t xml:space="preserve"> include the following output</w:t>
      </w:r>
      <w:r>
        <w:rPr>
          <w:rFonts w:eastAsia="Times New Roman" w:cstheme="minorHAnsi"/>
        </w:rPr>
        <w:t>(s):</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6F691F" w:rsidRPr="004B1B32" w14:paraId="381C523B" w14:textId="77777777" w:rsidTr="007102B1">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AEF4642"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38670AB3"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64123BC2" w14:textId="77777777" w:rsidR="006F691F" w:rsidRPr="004B1B32" w:rsidRDefault="006F691F" w:rsidP="007102B1">
            <w:pPr>
              <w:spacing w:after="0" w:line="240" w:lineRule="auto"/>
              <w:ind w:left="720"/>
              <w:textAlignment w:val="baseline"/>
              <w:rPr>
                <w:rFonts w:eastAsia="Times New Roman" w:cstheme="minorHAnsi"/>
              </w:rPr>
            </w:pPr>
            <w:r w:rsidRPr="004B1B32">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2A8B6D4D" w14:textId="77777777" w:rsidR="006F691F" w:rsidRPr="004B1B32" w:rsidRDefault="006F691F" w:rsidP="007102B1">
            <w:pPr>
              <w:spacing w:after="0" w:line="240" w:lineRule="auto"/>
              <w:textAlignment w:val="baseline"/>
              <w:rPr>
                <w:rFonts w:eastAsia="Times New Roman"/>
                <w:b/>
                <w:color w:val="000000"/>
              </w:rPr>
            </w:pPr>
            <w:r w:rsidRPr="004B1B32">
              <w:rPr>
                <w:rFonts w:eastAsia="Times New Roman"/>
                <w:b/>
                <w:color w:val="000000" w:themeColor="text1"/>
              </w:rPr>
              <w:t>12-month Goal #</w:t>
            </w:r>
          </w:p>
          <w:p w14:paraId="41ECE50F" w14:textId="795079B1" w:rsidR="006F691F" w:rsidRPr="004B1B32" w:rsidRDefault="006F691F" w:rsidP="007102B1">
            <w:pPr>
              <w:spacing w:after="0" w:line="240" w:lineRule="auto"/>
              <w:textAlignment w:val="baseline"/>
              <w:rPr>
                <w:rFonts w:eastAsia="Times New Roman"/>
              </w:rPr>
            </w:pPr>
          </w:p>
        </w:tc>
      </w:tr>
      <w:tr w:rsidR="006F691F" w:rsidRPr="004B1B32" w14:paraId="03EE6249" w14:textId="77777777" w:rsidTr="007102B1">
        <w:tc>
          <w:tcPr>
            <w:tcW w:w="1785" w:type="dxa"/>
            <w:tcBorders>
              <w:top w:val="nil"/>
              <w:left w:val="single" w:sz="6" w:space="0" w:color="auto"/>
              <w:bottom w:val="single" w:sz="6" w:space="0" w:color="auto"/>
              <w:right w:val="single" w:sz="6" w:space="0" w:color="auto"/>
            </w:tcBorders>
            <w:shd w:val="clear" w:color="auto" w:fill="auto"/>
            <w:hideMark/>
          </w:tcPr>
          <w:p w14:paraId="29FBF9D9" w14:textId="7E046EFB" w:rsidR="006F691F" w:rsidRPr="00981AB4" w:rsidRDefault="0056785F" w:rsidP="007102B1">
            <w:pPr>
              <w:spacing w:after="0" w:line="240" w:lineRule="auto"/>
              <w:textAlignment w:val="baseline"/>
              <w:rPr>
                <w:rFonts w:eastAsia="Times New Roman"/>
                <w:b/>
                <w:bCs/>
              </w:rPr>
            </w:pPr>
            <w:r>
              <w:rPr>
                <w:rFonts w:eastAsia="Times New Roman"/>
                <w:color w:val="000000" w:themeColor="text1"/>
              </w:rPr>
              <w:t xml:space="preserve">Required </w:t>
            </w:r>
            <w:r w:rsidR="006F691F">
              <w:rPr>
                <w:rFonts w:eastAsia="Times New Roman"/>
                <w:color w:val="000000" w:themeColor="text1"/>
              </w:rPr>
              <w:t>Supplemental Output 1</w:t>
            </w:r>
          </w:p>
          <w:p w14:paraId="42ACB553"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p w14:paraId="76B51388" w14:textId="57C85E12" w:rsidR="006F691F" w:rsidRPr="004B1B32" w:rsidRDefault="00884BC8" w:rsidP="007102B1">
            <w:pPr>
              <w:rPr>
                <w:rStyle w:val="Style1"/>
                <w:rFonts w:cstheme="minorHAnsi"/>
              </w:rPr>
            </w:pPr>
            <w:r w:rsidRPr="00BA445D">
              <w:rPr>
                <w:rFonts w:eastAsia="Times New Roman" w:cstheme="minorHAnsi"/>
                <w:color w:val="000000" w:themeColor="text1"/>
                <w:sz w:val="20"/>
                <w:szCs w:val="20"/>
              </w:rPr>
              <w:t xml:space="preserve">Percentage of nightly beds </w:t>
            </w:r>
            <w:proofErr w:type="gramStart"/>
            <w:r w:rsidRPr="00BA445D">
              <w:rPr>
                <w:rFonts w:eastAsia="Times New Roman" w:cstheme="minorHAnsi"/>
                <w:color w:val="000000" w:themeColor="text1"/>
                <w:sz w:val="20"/>
                <w:szCs w:val="20"/>
              </w:rPr>
              <w:t>utilized</w:t>
            </w:r>
            <w:proofErr w:type="gramEnd"/>
          </w:p>
          <w:p w14:paraId="1BBB3534" w14:textId="77777777" w:rsidR="006F691F" w:rsidRPr="004B1B32" w:rsidRDefault="006F691F" w:rsidP="007102B1">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p w14:paraId="07A299AE" w14:textId="27D3AC14" w:rsidR="006F691F" w:rsidRPr="004B1B32" w:rsidRDefault="00256A3B" w:rsidP="007102B1">
            <w:pPr>
              <w:rPr>
                <w:rStyle w:val="Style1"/>
              </w:rPr>
            </w:pPr>
            <w:sdt>
              <w:sdtPr>
                <w:rPr>
                  <w:rStyle w:val="PlaceholderText"/>
                </w:rPr>
                <w:id w:val="428936633"/>
                <w:placeholder>
                  <w:docPart w:val="B4A8AB84AF4D4A0A9D0BEBBAF0B37EE6"/>
                </w:placeholder>
                <w:showingPlcHdr/>
              </w:sdtPr>
              <w:sdtEndPr>
                <w:rPr>
                  <w:rStyle w:val="PlaceholderText"/>
                </w:rPr>
              </w:sdtEndPr>
              <w:sdtContent>
                <w:r w:rsidR="006F691F" w:rsidRPr="2F4D2301">
                  <w:rPr>
                    <w:rStyle w:val="PlaceholderText"/>
                  </w:rPr>
                  <w:t>Click or tap here to enter goal #.</w:t>
                </w:r>
              </w:sdtContent>
            </w:sdt>
            <w:r w:rsidR="00426311" w:rsidRPr="2F4D2301">
              <w:rPr>
                <w:rStyle w:val="Style1"/>
              </w:rPr>
              <w:t xml:space="preserve"> </w:t>
            </w:r>
          </w:p>
        </w:tc>
      </w:tr>
      <w:tr w:rsidR="006F691F" w14:paraId="6D775A3A" w14:textId="77777777" w:rsidTr="007102B1">
        <w:tc>
          <w:tcPr>
            <w:tcW w:w="1785" w:type="dxa"/>
            <w:tcBorders>
              <w:top w:val="nil"/>
              <w:left w:val="single" w:sz="6" w:space="0" w:color="auto"/>
              <w:bottom w:val="single" w:sz="6" w:space="0" w:color="auto"/>
              <w:right w:val="single" w:sz="6" w:space="0" w:color="auto"/>
            </w:tcBorders>
            <w:shd w:val="clear" w:color="auto" w:fill="auto"/>
            <w:hideMark/>
          </w:tcPr>
          <w:p w14:paraId="6B3D353A" w14:textId="77777777" w:rsidR="006F691F" w:rsidRDefault="006F691F" w:rsidP="007102B1">
            <w:pPr>
              <w:spacing w:after="0" w:line="240" w:lineRule="auto"/>
              <w:rPr>
                <w:rFonts w:eastAsia="Times New Roman"/>
                <w:b/>
                <w:bCs/>
              </w:rPr>
            </w:pPr>
            <w:r>
              <w:rPr>
                <w:rFonts w:eastAsia="Times New Roman"/>
                <w:color w:val="000000" w:themeColor="text1"/>
              </w:rPr>
              <w:t xml:space="preserve">Optional Supplemental Output 2 </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rPr>
              <w:id w:val="507177587"/>
              <w:placeholder>
                <w:docPart w:val="E8232108E509422E931D185F9B2F063C"/>
              </w:placeholder>
              <w:showingPlcHdr/>
            </w:sdtPr>
            <w:sdtEndPr>
              <w:rPr>
                <w:rStyle w:val="DefaultParagraphFont"/>
                <w:i/>
              </w:rPr>
            </w:sdtEndPr>
            <w:sdtContent>
              <w:p w14:paraId="262FE071" w14:textId="71A6D1B0" w:rsidR="006F691F" w:rsidRDefault="006F691F" w:rsidP="007102B1">
                <w:pPr>
                  <w:rPr>
                    <w:rStyle w:val="Style1"/>
                    <w:rFonts w:cstheme="minorHAnsi"/>
                  </w:rPr>
                </w:pPr>
                <w:r w:rsidRPr="00773237">
                  <w:rPr>
                    <w:rStyle w:val="PlaceholderText"/>
                    <w:rFonts w:cstheme="minorHAnsi"/>
                    <w:color w:val="808080" w:themeColor="background1" w:themeShade="80"/>
                  </w:rPr>
                  <w:t>Click or tap here to enter text.</w:t>
                </w:r>
                <w:r w:rsidR="005647CF" w:rsidRPr="00773237">
                  <w:rPr>
                    <w:rStyle w:val="PlaceholderText"/>
                    <w:rFonts w:cstheme="minorHAnsi"/>
                    <w:color w:val="808080" w:themeColor="background1" w:themeShade="80"/>
                  </w:rPr>
                  <w:t xml:space="preserve"> </w:t>
                </w:r>
              </w:p>
            </w:sdtContent>
          </w:sdt>
          <w:p w14:paraId="15C217F5" w14:textId="77777777" w:rsidR="006F691F" w:rsidRPr="002B1C07" w:rsidRDefault="006F691F" w:rsidP="007102B1">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p w14:paraId="5F698099" w14:textId="55C0FECC" w:rsidR="006F691F" w:rsidRDefault="00256A3B" w:rsidP="007102B1">
            <w:pPr>
              <w:rPr>
                <w:rStyle w:val="Style1"/>
              </w:rPr>
            </w:pPr>
            <w:sdt>
              <w:sdtPr>
                <w:rPr>
                  <w:rStyle w:val="PlaceholderText"/>
                </w:rPr>
                <w:id w:val="-25260230"/>
                <w:placeholder>
                  <w:docPart w:val="0CF518850A5F44ADBB17B07AE4DD822F"/>
                </w:placeholder>
                <w:showingPlcHdr/>
              </w:sdtPr>
              <w:sdtEndPr>
                <w:rPr>
                  <w:rStyle w:val="PlaceholderText"/>
                </w:rPr>
              </w:sdtEndPr>
              <w:sdtContent>
                <w:r w:rsidR="006F691F" w:rsidRPr="2F4D2301">
                  <w:rPr>
                    <w:rStyle w:val="PlaceholderText"/>
                  </w:rPr>
                  <w:t>Click or tap here to enter goal #.</w:t>
                </w:r>
              </w:sdtContent>
            </w:sdt>
            <w:r w:rsidR="00426311" w:rsidRPr="2F4D2301">
              <w:rPr>
                <w:rStyle w:val="Style1"/>
              </w:rPr>
              <w:t xml:space="preserve"> </w:t>
            </w:r>
          </w:p>
        </w:tc>
      </w:tr>
    </w:tbl>
    <w:p w14:paraId="16CD4B73" w14:textId="77777777" w:rsidR="006F691F" w:rsidRPr="00981AB4" w:rsidRDefault="006F691F" w:rsidP="006F691F">
      <w:pPr>
        <w:ind w:left="360"/>
        <w:rPr>
          <w:rStyle w:val="Style1"/>
        </w:rPr>
      </w:pPr>
    </w:p>
    <w:p w14:paraId="5CD42F4D" w14:textId="1A6F4134" w:rsidR="006F691F" w:rsidRPr="00E6150F" w:rsidRDefault="006F691F" w:rsidP="0093045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sidRPr="50BA34EC">
        <w:rPr>
          <w:rFonts w:eastAsia="Times New Roman"/>
        </w:rPr>
        <w:t>Describe how the data will be calculated for the output</w:t>
      </w:r>
      <w:r>
        <w:rPr>
          <w:rFonts w:eastAsia="Times New Roman"/>
        </w:rPr>
        <w:t>(s). Write “N/A” if not applicable.</w:t>
      </w:r>
    </w:p>
    <w:p w14:paraId="25129236" w14:textId="287888BE" w:rsidR="00426311" w:rsidRDefault="001A6FBC" w:rsidP="005647CF">
      <w:pPr>
        <w:tabs>
          <w:tab w:val="left" w:pos="8604"/>
        </w:tabs>
        <w:ind w:left="720"/>
        <w:rPr>
          <w:rStyle w:val="PlaceholderText"/>
        </w:rPr>
      </w:pPr>
      <w:r w:rsidRPr="001A6FBC">
        <w:rPr>
          <w:rStyle w:val="Style1"/>
          <w:rFonts w:asciiTheme="minorHAnsi" w:hAnsiTheme="minorHAnsi"/>
        </w:rPr>
        <w:t xml:space="preserve"> </w:t>
      </w:r>
      <w:sdt>
        <w:sdtPr>
          <w:rPr>
            <w:rStyle w:val="Style1"/>
            <w:rFonts w:asciiTheme="minorHAnsi" w:hAnsiTheme="minorHAnsi"/>
          </w:rPr>
          <w:id w:val="2139600175"/>
          <w:placeholder>
            <w:docPart w:val="532E4761FF0D43548AFBF9C211DC873C"/>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r w:rsidR="005647CF">
        <w:rPr>
          <w:rStyle w:val="PlaceholderText"/>
          <w:rFonts w:cstheme="minorHAnsi"/>
        </w:rPr>
        <w:tab/>
      </w:r>
    </w:p>
    <w:p w14:paraId="2DEBA561" w14:textId="3925355E" w:rsidR="006F691F" w:rsidRPr="00E6150F" w:rsidRDefault="006F691F" w:rsidP="0093045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sidRPr="50BA34EC">
        <w:rPr>
          <w:rFonts w:eastAsia="Times New Roman"/>
        </w:rPr>
        <w:t>Provide an explanation for determining the annual goal</w:t>
      </w:r>
      <w:r>
        <w:rPr>
          <w:rFonts w:eastAsia="Times New Roman"/>
        </w:rPr>
        <w:t>(s). Write “N/A” if not applicable.</w:t>
      </w:r>
    </w:p>
    <w:p w14:paraId="2595FFEF" w14:textId="702DFD1C" w:rsidR="006F691F" w:rsidRDefault="00256A3B" w:rsidP="005647CF">
      <w:pPr>
        <w:tabs>
          <w:tab w:val="left" w:pos="7992"/>
        </w:tabs>
        <w:ind w:left="720"/>
        <w:rPr>
          <w:rStyle w:val="PlaceholderText"/>
        </w:rPr>
      </w:pPr>
      <w:sdt>
        <w:sdtPr>
          <w:rPr>
            <w:rStyle w:val="Style1"/>
            <w:rFonts w:asciiTheme="minorHAnsi" w:hAnsiTheme="minorHAnsi"/>
          </w:rPr>
          <w:id w:val="-1524473664"/>
          <w:placeholder>
            <w:docPart w:val="A26CFF15A42B4C238C051B560EABA70E"/>
          </w:placeholder>
          <w:showingPlcHdr/>
          <w15:color w:val="3366FF"/>
        </w:sdtPr>
        <w:sdtEndPr>
          <w:rPr>
            <w:rStyle w:val="DefaultParagraphFont"/>
            <w:i/>
          </w:rPr>
        </w:sdtEndPr>
        <w:sdtContent>
          <w:r w:rsidR="006F691F" w:rsidRPr="2F4D2301">
            <w:rPr>
              <w:rStyle w:val="PlaceholderText"/>
              <w:color w:val="808080" w:themeColor="background1" w:themeShade="80"/>
            </w:rPr>
            <w:t xml:space="preserve">Click or tap here to enter text. </w:t>
          </w:r>
        </w:sdtContent>
      </w:sdt>
      <w:r w:rsidR="005647CF">
        <w:rPr>
          <w:rStyle w:val="PlaceholderText"/>
          <w:rFonts w:cstheme="minorHAnsi"/>
        </w:rPr>
        <w:tab/>
      </w:r>
    </w:p>
    <w:p w14:paraId="331FDD79" w14:textId="27D3AC14" w:rsidR="005647CF" w:rsidRPr="004A67B6" w:rsidRDefault="005647CF" w:rsidP="005647CF">
      <w:pPr>
        <w:tabs>
          <w:tab w:val="left" w:pos="7992"/>
        </w:tabs>
        <w:ind w:left="720"/>
        <w:rPr>
          <w:rFonts w:eastAsia="Times New Roman"/>
          <w:b/>
          <w:bCs/>
        </w:rPr>
      </w:pPr>
    </w:p>
    <w:p w14:paraId="10F1E65B" w14:textId="6032EACB" w:rsidR="00122693" w:rsidRDefault="00541EFC" w:rsidP="001226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b/>
          <w:bCs/>
        </w:rPr>
        <w:t>16</w:t>
      </w:r>
      <w:r w:rsidR="00C038B6">
        <w:rPr>
          <w:b/>
          <w:bCs/>
        </w:rPr>
        <w:t>C</w:t>
      </w:r>
      <w:r w:rsidR="00122693">
        <w:rPr>
          <w:b/>
          <w:bCs/>
        </w:rPr>
        <w:t xml:space="preserve">. Required </w:t>
      </w:r>
      <w:r w:rsidR="00122693" w:rsidRPr="11CF2937">
        <w:rPr>
          <w:b/>
          <w:bCs/>
        </w:rPr>
        <w:t>Outcome Measure</w:t>
      </w:r>
      <w:r w:rsidR="00122693">
        <w:rPr>
          <w:b/>
          <w:bCs/>
        </w:rPr>
        <w:t>s</w:t>
      </w:r>
      <w:r w:rsidR="00122693">
        <w:t xml:space="preserve">: </w:t>
      </w:r>
      <w:r w:rsidR="00122693" w:rsidRPr="11CF2937">
        <w:rPr>
          <w:rFonts w:eastAsia="Times New Roman"/>
        </w:rPr>
        <w:t>Proposals must include the following outcome measure. Please enter a program goal for the numerator, denominator, and percentage.</w:t>
      </w:r>
    </w:p>
    <w:p w14:paraId="2B1EE5A9" w14:textId="27D3AC14" w:rsidR="00122693" w:rsidRDefault="00122693" w:rsidP="00122693">
      <w:pPr>
        <w:spacing w:after="0" w:line="240" w:lineRule="auto"/>
        <w:textAlignment w:val="baseline"/>
        <w:rPr>
          <w:rFonts w:eastAsia="Times New Roman"/>
          <w:highlight w:val="yellow"/>
        </w:rPr>
      </w:pPr>
    </w:p>
    <w:tbl>
      <w:tblPr>
        <w:tblW w:w="9183" w:type="dxa"/>
        <w:tblInd w:w="2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860"/>
        <w:gridCol w:w="1441"/>
        <w:gridCol w:w="1441"/>
        <w:gridCol w:w="1441"/>
      </w:tblGrid>
      <w:tr w:rsidR="00D255A5" w:rsidRPr="000553C7" w14:paraId="54E60F6F" w14:textId="77777777" w:rsidTr="00F31FB1">
        <w:trPr>
          <w:trHeight w:val="505"/>
        </w:trPr>
        <w:tc>
          <w:tcPr>
            <w:tcW w:w="4860" w:type="dxa"/>
            <w:shd w:val="clear" w:color="auto" w:fill="E2EFD9" w:themeFill="accent6" w:themeFillTint="33"/>
            <w:hideMark/>
          </w:tcPr>
          <w:p w14:paraId="5B5D4B80" w14:textId="216834BA" w:rsidR="00D255A5" w:rsidRPr="000553C7" w:rsidRDefault="00D255A5">
            <w:pPr>
              <w:spacing w:after="0" w:line="240" w:lineRule="auto"/>
              <w:ind w:left="90"/>
              <w:textAlignment w:val="baseline"/>
              <w:rPr>
                <w:rFonts w:eastAsia="Times New Roman" w:cstheme="minorHAnsi"/>
              </w:rPr>
            </w:pPr>
            <w:r>
              <w:rPr>
                <w:rFonts w:eastAsia="Times New Roman"/>
                <w:b/>
              </w:rPr>
              <w:lastRenderedPageBreak/>
              <w:t xml:space="preserve">Required Outcome Measures </w:t>
            </w:r>
          </w:p>
        </w:tc>
        <w:tc>
          <w:tcPr>
            <w:tcW w:w="1441" w:type="dxa"/>
            <w:shd w:val="clear" w:color="auto" w:fill="E2EFD9" w:themeFill="accent6" w:themeFillTint="33"/>
          </w:tcPr>
          <w:p w14:paraId="031D605F" w14:textId="6454FD35" w:rsidR="00D255A5" w:rsidRPr="000553C7" w:rsidRDefault="00D255A5" w:rsidP="00F31FB1">
            <w:pPr>
              <w:spacing w:after="0" w:line="240" w:lineRule="auto"/>
              <w:ind w:left="6" w:hanging="6"/>
              <w:textAlignment w:val="baseline"/>
              <w:rPr>
                <w:rFonts w:eastAsia="Times New Roman" w:cstheme="minorHAnsi"/>
                <w:b/>
                <w:bCs/>
              </w:rPr>
            </w:pPr>
            <w:r>
              <w:rPr>
                <w:rFonts w:eastAsia="Times New Roman" w:cstheme="minorHAnsi"/>
                <w:b/>
                <w:bCs/>
              </w:rPr>
              <w:t>Numerator</w:t>
            </w:r>
          </w:p>
        </w:tc>
        <w:tc>
          <w:tcPr>
            <w:tcW w:w="1441" w:type="dxa"/>
            <w:shd w:val="clear" w:color="auto" w:fill="E2EFD9" w:themeFill="accent6" w:themeFillTint="33"/>
          </w:tcPr>
          <w:p w14:paraId="04408DE2" w14:textId="0B00C9EA" w:rsidR="00D255A5" w:rsidRPr="000553C7" w:rsidRDefault="00D255A5" w:rsidP="00F31FB1">
            <w:pPr>
              <w:spacing w:after="0" w:line="240" w:lineRule="auto"/>
              <w:ind w:left="6" w:hanging="6"/>
              <w:textAlignment w:val="baseline"/>
              <w:rPr>
                <w:rFonts w:eastAsia="Times New Roman" w:cstheme="minorHAnsi"/>
                <w:b/>
                <w:bCs/>
              </w:rPr>
            </w:pPr>
            <w:r>
              <w:rPr>
                <w:rFonts w:eastAsia="Times New Roman" w:cstheme="minorHAnsi"/>
                <w:b/>
                <w:bCs/>
              </w:rPr>
              <w:t>Denominator</w:t>
            </w:r>
          </w:p>
        </w:tc>
        <w:tc>
          <w:tcPr>
            <w:tcW w:w="1441" w:type="dxa"/>
            <w:shd w:val="clear" w:color="auto" w:fill="E2EFD9" w:themeFill="accent6" w:themeFillTint="33"/>
            <w:hideMark/>
          </w:tcPr>
          <w:p w14:paraId="4AB66D51" w14:textId="75090C00" w:rsidR="00D255A5" w:rsidRPr="000553C7" w:rsidRDefault="00D255A5" w:rsidP="00F31FB1">
            <w:pPr>
              <w:spacing w:after="0" w:line="240" w:lineRule="auto"/>
              <w:ind w:left="6" w:hanging="6"/>
              <w:textAlignment w:val="baseline"/>
              <w:rPr>
                <w:rFonts w:eastAsia="Times New Roman"/>
              </w:rPr>
            </w:pPr>
            <w:proofErr w:type="gramStart"/>
            <w:r>
              <w:rPr>
                <w:rFonts w:eastAsia="Times New Roman"/>
                <w:b/>
              </w:rPr>
              <w:t>12 month</w:t>
            </w:r>
            <w:proofErr w:type="gramEnd"/>
            <w:r>
              <w:rPr>
                <w:rFonts w:eastAsia="Times New Roman"/>
                <w:b/>
              </w:rPr>
              <w:t xml:space="preserve"> Percentage Goal</w:t>
            </w:r>
          </w:p>
          <w:p w14:paraId="538CA014" w14:textId="77777777" w:rsidR="00D255A5" w:rsidRPr="000553C7" w:rsidRDefault="00D255A5" w:rsidP="00F31FB1">
            <w:pPr>
              <w:spacing w:after="0" w:line="240" w:lineRule="auto"/>
              <w:ind w:left="6" w:hanging="6"/>
              <w:textAlignment w:val="baseline"/>
              <w:rPr>
                <w:rFonts w:eastAsia="Times New Roman"/>
              </w:rPr>
            </w:pPr>
          </w:p>
        </w:tc>
      </w:tr>
      <w:tr w:rsidR="00146317" w:rsidRPr="000553C7" w14:paraId="2235E4AF" w14:textId="77777777" w:rsidTr="6B1AD7F3">
        <w:trPr>
          <w:trHeight w:val="570"/>
        </w:trPr>
        <w:tc>
          <w:tcPr>
            <w:tcW w:w="4860" w:type="dxa"/>
            <w:shd w:val="clear" w:color="auto" w:fill="auto"/>
          </w:tcPr>
          <w:p w14:paraId="09A0A18C" w14:textId="6F43768C" w:rsidR="006424D3" w:rsidRDefault="00BC5CE8" w:rsidP="006424D3">
            <w:pPr>
              <w:pStyle w:val="ListParagraph"/>
              <w:spacing w:after="0"/>
              <w:ind w:left="0"/>
              <w:rPr>
                <w:rStyle w:val="normaltextrun"/>
                <w:rFonts w:cstheme="minorHAnsi"/>
                <w:sz w:val="20"/>
                <w:szCs w:val="20"/>
              </w:rPr>
            </w:pPr>
            <w:r w:rsidRPr="00661543">
              <w:rPr>
                <w:rStyle w:val="normaltextrun"/>
                <w:rFonts w:cstheme="minorHAnsi"/>
                <w:b/>
                <w:bCs/>
                <w:sz w:val="20"/>
                <w:szCs w:val="20"/>
              </w:rPr>
              <w:t>Required Outcome 1D</w:t>
            </w:r>
            <w:r w:rsidR="00661543">
              <w:rPr>
                <w:rStyle w:val="normaltextrun"/>
                <w:rFonts w:cstheme="minorHAnsi"/>
                <w:sz w:val="20"/>
                <w:szCs w:val="20"/>
              </w:rPr>
              <w:t>.</w:t>
            </w:r>
            <w:r>
              <w:rPr>
                <w:rStyle w:val="normaltextrun"/>
                <w:rFonts w:cstheme="minorHAnsi"/>
                <w:sz w:val="20"/>
                <w:szCs w:val="20"/>
              </w:rPr>
              <w:t xml:space="preserve"> </w:t>
            </w:r>
            <w:r w:rsidR="00414DFC">
              <w:rPr>
                <w:rStyle w:val="normaltextrun"/>
                <w:rFonts w:cstheme="minorHAnsi"/>
                <w:sz w:val="20"/>
                <w:szCs w:val="20"/>
              </w:rPr>
              <w:t>12 Month Percentage Goal</w:t>
            </w:r>
            <w:r w:rsidR="00661543">
              <w:rPr>
                <w:rStyle w:val="normaltextrun"/>
                <w:rFonts w:cstheme="minorHAnsi"/>
                <w:sz w:val="20"/>
                <w:szCs w:val="20"/>
              </w:rPr>
              <w:t xml:space="preserve">: </w:t>
            </w:r>
            <w:r w:rsidR="006424D3" w:rsidRPr="00BA445D">
              <w:rPr>
                <w:rStyle w:val="normaltextrun"/>
                <w:rFonts w:cstheme="minorHAnsi"/>
                <w:sz w:val="20"/>
                <w:szCs w:val="20"/>
              </w:rPr>
              <w:t xml:space="preserve">Percentage of Homeless Households residing in shelter programs receiving APH funding who receive case management </w:t>
            </w:r>
            <w:r w:rsidR="0024014D" w:rsidRPr="00BA445D">
              <w:rPr>
                <w:rStyle w:val="normaltextrun"/>
                <w:rFonts w:cstheme="minorHAnsi"/>
                <w:sz w:val="20"/>
                <w:szCs w:val="20"/>
              </w:rPr>
              <w:t>services.</w:t>
            </w:r>
          </w:p>
          <w:p w14:paraId="2FB947B0" w14:textId="77777777" w:rsidR="004907F3" w:rsidRPr="00BA445D" w:rsidRDefault="004907F3" w:rsidP="004907F3">
            <w:pPr>
              <w:pStyle w:val="ListParagraph"/>
              <w:spacing w:after="0"/>
              <w:ind w:left="0"/>
              <w:rPr>
                <w:rFonts w:eastAsia="Times New Roman" w:cstheme="minorHAnsi"/>
                <w:sz w:val="20"/>
                <w:szCs w:val="20"/>
              </w:rPr>
            </w:pPr>
            <w:r w:rsidRPr="00BA445D">
              <w:rPr>
                <w:rStyle w:val="normaltextrun"/>
                <w:rFonts w:cstheme="minorHAnsi"/>
                <w:b/>
                <w:bCs/>
                <w:sz w:val="20"/>
                <w:szCs w:val="20"/>
              </w:rPr>
              <w:t>Numerator:</w:t>
            </w:r>
            <w:r w:rsidRPr="00BA445D">
              <w:rPr>
                <w:rFonts w:eastAsia="Times New Roman" w:cstheme="minorHAnsi"/>
                <w:color w:val="000000" w:themeColor="text1"/>
                <w:sz w:val="20"/>
                <w:szCs w:val="20"/>
              </w:rPr>
              <w:t xml:space="preserve"> Number of Homeless Households residing in shelter programs receiving APH-funding who receive case management services</w:t>
            </w:r>
          </w:p>
          <w:p w14:paraId="19578A27" w14:textId="33543C53" w:rsidR="00146317" w:rsidRPr="00146317" w:rsidRDefault="004907F3" w:rsidP="004907F3">
            <w:pPr>
              <w:pStyle w:val="ListParagraph"/>
              <w:spacing w:after="0"/>
              <w:ind w:left="0"/>
              <w:rPr>
                <w:rStyle w:val="normaltextrun"/>
                <w:rFonts w:ascii="Calibri" w:hAnsi="Calibri" w:cs="Calibri"/>
                <w:b/>
                <w:bCs/>
                <w:sz w:val="20"/>
                <w:szCs w:val="20"/>
              </w:rPr>
            </w:pPr>
            <w:r w:rsidRPr="00BA445D">
              <w:rPr>
                <w:rFonts w:eastAsia="Times New Roman" w:cstheme="minorHAnsi"/>
                <w:b/>
                <w:bCs/>
                <w:color w:val="000000" w:themeColor="text1"/>
                <w:sz w:val="20"/>
                <w:szCs w:val="20"/>
              </w:rPr>
              <w:t>Denominator:</w:t>
            </w:r>
            <w:r w:rsidRPr="00BA445D">
              <w:rPr>
                <w:rFonts w:eastAsia="Times New Roman" w:cstheme="minorHAnsi"/>
                <w:color w:val="000000" w:themeColor="text1"/>
                <w:sz w:val="20"/>
                <w:szCs w:val="20"/>
              </w:rPr>
              <w:t xml:space="preserve"> Number of Homeless Households residing in shelter programs receiving APH-funding</w:t>
            </w:r>
          </w:p>
        </w:tc>
        <w:tc>
          <w:tcPr>
            <w:tcW w:w="1441" w:type="dxa"/>
          </w:tcPr>
          <w:sdt>
            <w:sdtPr>
              <w:rPr>
                <w:rStyle w:val="PlaceholderText"/>
                <w:rFonts w:cstheme="minorHAnsi"/>
              </w:rPr>
              <w:id w:val="-131100196"/>
              <w:placeholder>
                <w:docPart w:val="3C6AA51895D14BC580560A6A644EFDD1"/>
              </w:placeholder>
            </w:sdtPr>
            <w:sdtEndPr>
              <w:rPr>
                <w:rStyle w:val="PlaceholderText"/>
              </w:rPr>
            </w:sdtEndPr>
            <w:sdtContent>
              <w:p w14:paraId="7C661C14" w14:textId="77777777" w:rsidR="00661543" w:rsidRDefault="00661543" w:rsidP="00661543">
                <w:pPr>
                  <w:spacing w:after="0" w:line="240" w:lineRule="auto"/>
                  <w:ind w:left="6" w:hanging="6"/>
                  <w:textAlignment w:val="baseline"/>
                  <w:rPr>
                    <w:rStyle w:val="PlaceholderText"/>
                    <w:rFonts w:cstheme="minorHAnsi"/>
                  </w:rPr>
                </w:pPr>
                <w:r w:rsidRPr="000553C7">
                  <w:rPr>
                    <w:rStyle w:val="PlaceholderText"/>
                    <w:rFonts w:cstheme="minorHAnsi"/>
                  </w:rPr>
                  <w:t>Click or tap here to enter numerator #.</w:t>
                </w:r>
              </w:p>
            </w:sdtContent>
          </w:sdt>
          <w:p w14:paraId="4E5BB3B7" w14:textId="77777777" w:rsidR="00146317" w:rsidRDefault="00146317" w:rsidP="00F31FB1">
            <w:pPr>
              <w:spacing w:after="0" w:line="240" w:lineRule="auto"/>
              <w:ind w:left="6" w:hanging="6"/>
              <w:textAlignment w:val="baseline"/>
              <w:rPr>
                <w:rStyle w:val="PlaceholderText"/>
                <w:rFonts w:cstheme="minorHAnsi"/>
              </w:rPr>
            </w:pPr>
          </w:p>
        </w:tc>
        <w:sdt>
          <w:sdtPr>
            <w:rPr>
              <w:rStyle w:val="PlaceholderText"/>
              <w:rFonts w:cstheme="minorHAnsi"/>
            </w:rPr>
            <w:id w:val="1890538970"/>
            <w:placeholder>
              <w:docPart w:val="39CC6C7825204426ADF925B181E5E659"/>
            </w:placeholder>
            <w:showingPlcHdr/>
          </w:sdtPr>
          <w:sdtEndPr>
            <w:rPr>
              <w:rStyle w:val="PlaceholderText"/>
            </w:rPr>
          </w:sdtEndPr>
          <w:sdtContent>
            <w:tc>
              <w:tcPr>
                <w:tcW w:w="1441" w:type="dxa"/>
              </w:tcPr>
              <w:p w14:paraId="2F0A5124" w14:textId="6E9857E9" w:rsidR="00146317" w:rsidRDefault="00661543" w:rsidP="00F31FB1">
                <w:pPr>
                  <w:spacing w:after="0" w:line="240" w:lineRule="auto"/>
                  <w:ind w:left="6" w:hanging="6"/>
                  <w:textAlignment w:val="baseline"/>
                  <w:rPr>
                    <w:rStyle w:val="PlaceholderText"/>
                    <w:rFonts w:cstheme="minorHAnsi"/>
                  </w:rPr>
                </w:pPr>
                <w:r w:rsidRPr="000553C7">
                  <w:rPr>
                    <w:rStyle w:val="PlaceholderText"/>
                    <w:rFonts w:cstheme="minorHAnsi"/>
                  </w:rPr>
                  <w:t>Click or tap here to enter denominator #.</w:t>
                </w:r>
              </w:p>
            </w:tc>
          </w:sdtContent>
        </w:sdt>
        <w:tc>
          <w:tcPr>
            <w:tcW w:w="1441" w:type="dxa"/>
            <w:shd w:val="clear" w:color="auto" w:fill="auto"/>
          </w:tcPr>
          <w:sdt>
            <w:sdtPr>
              <w:rPr>
                <w:rStyle w:val="PlaceholderText"/>
                <w:rFonts w:cstheme="minorHAnsi"/>
              </w:rPr>
              <w:id w:val="1962142215"/>
              <w:placeholder>
                <w:docPart w:val="56BAA895C8844C9A96AE0672123EB605"/>
              </w:placeholder>
            </w:sdtPr>
            <w:sdtEndPr>
              <w:rPr>
                <w:rStyle w:val="PlaceholderText"/>
              </w:rPr>
            </w:sdtEndPr>
            <w:sdtContent>
              <w:p w14:paraId="45A753AF" w14:textId="77777777" w:rsidR="00661543" w:rsidRDefault="00661543" w:rsidP="00661543">
                <w:pPr>
                  <w:spacing w:after="0" w:line="240" w:lineRule="auto"/>
                  <w:ind w:left="6" w:hanging="6"/>
                  <w:textAlignment w:val="baseline"/>
                  <w:rPr>
                    <w:rStyle w:val="PlaceholderText"/>
                    <w:rFonts w:cstheme="minorHAnsi"/>
                  </w:rPr>
                </w:pPr>
                <w:r w:rsidRPr="000553C7">
                  <w:rPr>
                    <w:rStyle w:val="PlaceholderText"/>
                    <w:rFonts w:cstheme="minorHAnsi"/>
                  </w:rPr>
                  <w:t>Click or tap here to enter outcome percentage % (num/</w:t>
                </w:r>
                <w:proofErr w:type="spellStart"/>
                <w:r w:rsidRPr="000553C7">
                  <w:rPr>
                    <w:rStyle w:val="PlaceholderText"/>
                    <w:rFonts w:cstheme="minorHAnsi"/>
                  </w:rPr>
                  <w:t>denom</w:t>
                </w:r>
                <w:proofErr w:type="spellEnd"/>
                <w:r w:rsidRPr="000553C7">
                  <w:rPr>
                    <w:rStyle w:val="PlaceholderText"/>
                    <w:rFonts w:cstheme="minorHAnsi"/>
                  </w:rPr>
                  <w:t>).</w:t>
                </w:r>
              </w:p>
            </w:sdtContent>
          </w:sdt>
          <w:p w14:paraId="39D7ADDE" w14:textId="77777777" w:rsidR="00146317" w:rsidRDefault="00146317" w:rsidP="00F31FB1">
            <w:pPr>
              <w:spacing w:after="0" w:line="240" w:lineRule="auto"/>
              <w:ind w:left="6" w:hanging="6"/>
              <w:textAlignment w:val="baseline"/>
              <w:rPr>
                <w:rStyle w:val="PlaceholderText"/>
                <w:rFonts w:cstheme="minorHAnsi"/>
              </w:rPr>
            </w:pPr>
          </w:p>
        </w:tc>
      </w:tr>
      <w:tr w:rsidR="000D204F" w:rsidRPr="000553C7" w14:paraId="67693EB3" w14:textId="77777777" w:rsidTr="6B1AD7F3">
        <w:trPr>
          <w:trHeight w:val="570"/>
        </w:trPr>
        <w:tc>
          <w:tcPr>
            <w:tcW w:w="4860" w:type="dxa"/>
            <w:shd w:val="clear" w:color="auto" w:fill="auto"/>
            <w:hideMark/>
          </w:tcPr>
          <w:p w14:paraId="28934E5F" w14:textId="6DEA8824" w:rsidR="000D204F" w:rsidRPr="00F31FB1" w:rsidRDefault="004907F3" w:rsidP="00F31FB1">
            <w:pPr>
              <w:spacing w:after="0"/>
              <w:rPr>
                <w:sz w:val="20"/>
                <w:szCs w:val="20"/>
              </w:rPr>
            </w:pPr>
            <w:r w:rsidRPr="004907F3">
              <w:rPr>
                <w:rStyle w:val="normaltextrun"/>
                <w:rFonts w:ascii="Calibri" w:hAnsi="Calibri" w:cs="Calibri"/>
                <w:b/>
                <w:bCs/>
                <w:sz w:val="20"/>
                <w:szCs w:val="20"/>
              </w:rPr>
              <w:t xml:space="preserve">Supplemental outcome </w:t>
            </w:r>
            <w:r w:rsidR="000D204F" w:rsidRPr="004907F3">
              <w:rPr>
                <w:rStyle w:val="normaltextrun"/>
                <w:rFonts w:ascii="Calibri" w:hAnsi="Calibri" w:cs="Calibri"/>
                <w:b/>
                <w:bCs/>
                <w:sz w:val="20"/>
                <w:szCs w:val="20"/>
              </w:rPr>
              <w:t xml:space="preserve">#1. </w:t>
            </w:r>
            <w:r w:rsidR="000D204F" w:rsidRPr="004907F3">
              <w:rPr>
                <w:rStyle w:val="normaltextrun"/>
                <w:rFonts w:ascii="Calibri" w:hAnsi="Calibri" w:cs="Calibri"/>
                <w:sz w:val="20"/>
                <w:szCs w:val="20"/>
              </w:rPr>
              <w:t>12 Month Percentage Goal:</w:t>
            </w:r>
            <w:r w:rsidR="000D204F" w:rsidRPr="00D255A5">
              <w:rPr>
                <w:rStyle w:val="normaltextrun"/>
                <w:rFonts w:ascii="Calibri" w:hAnsi="Calibri" w:cs="Calibri"/>
                <w:sz w:val="20"/>
                <w:szCs w:val="20"/>
              </w:rPr>
              <w:t xml:space="preserve"> </w:t>
            </w:r>
            <w:r w:rsidR="000D204F" w:rsidRPr="00F31FB1">
              <w:rPr>
                <w:sz w:val="20"/>
                <w:szCs w:val="20"/>
              </w:rPr>
              <w:t>Percent of individuals entering the shelter without a</w:t>
            </w:r>
            <w:r w:rsidR="00146317">
              <w:rPr>
                <w:sz w:val="20"/>
                <w:szCs w:val="20"/>
              </w:rPr>
              <w:t xml:space="preserve"> current </w:t>
            </w:r>
            <w:r w:rsidR="000D204F" w:rsidRPr="00F31FB1">
              <w:rPr>
                <w:sz w:val="20"/>
                <w:szCs w:val="20"/>
              </w:rPr>
              <w:t xml:space="preserve">Coordinated Assessment (CA) who receive </w:t>
            </w:r>
            <w:proofErr w:type="gramStart"/>
            <w:r w:rsidR="000D204F" w:rsidRPr="00F31FB1">
              <w:rPr>
                <w:sz w:val="20"/>
                <w:szCs w:val="20"/>
              </w:rPr>
              <w:t>CA</w:t>
            </w:r>
            <w:proofErr w:type="gramEnd"/>
          </w:p>
          <w:p w14:paraId="36326D40" w14:textId="020F7362" w:rsidR="000D204F" w:rsidRPr="00F31FB1" w:rsidRDefault="000D204F" w:rsidP="00F31FB1">
            <w:pPr>
              <w:spacing w:after="0"/>
              <w:rPr>
                <w:sz w:val="20"/>
                <w:szCs w:val="20"/>
              </w:rPr>
            </w:pPr>
            <w:r w:rsidRPr="00F31FB1">
              <w:rPr>
                <w:b/>
                <w:sz w:val="20"/>
                <w:szCs w:val="20"/>
              </w:rPr>
              <w:t>Numerator:</w:t>
            </w:r>
            <w:r w:rsidRPr="00F31FB1">
              <w:rPr>
                <w:sz w:val="20"/>
                <w:szCs w:val="20"/>
              </w:rPr>
              <w:t xml:space="preserve"> Number of individuals without a</w:t>
            </w:r>
            <w:r w:rsidR="00146317">
              <w:rPr>
                <w:sz w:val="20"/>
                <w:szCs w:val="20"/>
              </w:rPr>
              <w:t xml:space="preserve"> current</w:t>
            </w:r>
            <w:r w:rsidRPr="00F31FB1">
              <w:rPr>
                <w:sz w:val="20"/>
                <w:szCs w:val="20"/>
              </w:rPr>
              <w:t xml:space="preserve"> CA who receive one </w:t>
            </w:r>
          </w:p>
          <w:p w14:paraId="479608D1" w14:textId="3435C464" w:rsidR="000D204F" w:rsidRPr="00F31FB1" w:rsidRDefault="000D204F" w:rsidP="00F31FB1">
            <w:pPr>
              <w:spacing w:after="0"/>
              <w:rPr>
                <w:sz w:val="20"/>
                <w:szCs w:val="20"/>
              </w:rPr>
            </w:pPr>
            <w:r w:rsidRPr="00F31FB1">
              <w:rPr>
                <w:b/>
                <w:sz w:val="20"/>
                <w:szCs w:val="20"/>
              </w:rPr>
              <w:t>Denominator:</w:t>
            </w:r>
            <w:r w:rsidRPr="00F31FB1">
              <w:rPr>
                <w:sz w:val="20"/>
                <w:szCs w:val="20"/>
              </w:rPr>
              <w:t xml:space="preserve"> Number of individuals entering the shelter without a </w:t>
            </w:r>
            <w:r w:rsidR="00146317">
              <w:rPr>
                <w:sz w:val="20"/>
                <w:szCs w:val="20"/>
              </w:rPr>
              <w:t xml:space="preserve">current </w:t>
            </w:r>
            <w:r w:rsidRPr="00F31FB1">
              <w:rPr>
                <w:sz w:val="20"/>
                <w:szCs w:val="20"/>
              </w:rPr>
              <w:t>CA</w:t>
            </w:r>
          </w:p>
          <w:p w14:paraId="18EAEBF2" w14:textId="13826D00" w:rsidR="000D204F" w:rsidRPr="00756072" w:rsidRDefault="000D204F" w:rsidP="000D204F">
            <w:pPr>
              <w:rPr>
                <w:rFonts w:cstheme="minorHAnsi"/>
              </w:rPr>
            </w:pPr>
          </w:p>
        </w:tc>
        <w:tc>
          <w:tcPr>
            <w:tcW w:w="1441" w:type="dxa"/>
          </w:tcPr>
          <w:sdt>
            <w:sdtPr>
              <w:rPr>
                <w:rStyle w:val="PlaceholderText"/>
                <w:rFonts w:cstheme="minorHAnsi"/>
              </w:rPr>
              <w:id w:val="219938233"/>
              <w:placeholder>
                <w:docPart w:val="2E799A5F6DF3473091E74AF6A386DBB5"/>
              </w:placeholder>
            </w:sdtPr>
            <w:sdtEndPr>
              <w:rPr>
                <w:rStyle w:val="PlaceholderText"/>
              </w:rPr>
            </w:sdtEndPr>
            <w:sdtContent>
              <w:p w14:paraId="10003E6C" w14:textId="7A8BEEB0" w:rsidR="000D204F" w:rsidRPr="00F31FB1" w:rsidRDefault="000D204F" w:rsidP="00F31FB1">
                <w:pPr>
                  <w:spacing w:after="0" w:line="240" w:lineRule="auto"/>
                  <w:ind w:left="6" w:hanging="6"/>
                  <w:textAlignment w:val="baseline"/>
                  <w:rPr>
                    <w:rFonts w:cstheme="minorHAnsi"/>
                    <w:color w:val="808080"/>
                  </w:rPr>
                </w:pPr>
                <w:r w:rsidRPr="000553C7">
                  <w:rPr>
                    <w:rStyle w:val="PlaceholderText"/>
                    <w:rFonts w:cstheme="minorHAnsi"/>
                  </w:rPr>
                  <w:t>Click or tap here to enter numerator #.</w:t>
                </w:r>
              </w:p>
            </w:sdtContent>
          </w:sdt>
          <w:p w14:paraId="153B1E29" w14:textId="77777777" w:rsidR="00977824" w:rsidRDefault="00977824">
            <w:pPr>
              <w:spacing w:after="0" w:line="240" w:lineRule="auto"/>
              <w:ind w:left="6" w:hanging="6"/>
              <w:textAlignment w:val="baseline"/>
              <w:rPr>
                <w:rStyle w:val="PlaceholderText"/>
                <w:rFonts w:cstheme="minorHAnsi"/>
              </w:rPr>
            </w:pPr>
          </w:p>
        </w:tc>
        <w:sdt>
          <w:sdtPr>
            <w:rPr>
              <w:rStyle w:val="PlaceholderText"/>
              <w:rFonts w:cstheme="minorHAnsi"/>
            </w:rPr>
            <w:id w:val="62448157"/>
            <w:placeholder>
              <w:docPart w:val="896E4B02722E47219794A8906DCCECBA"/>
            </w:placeholder>
            <w:showingPlcHdr/>
          </w:sdtPr>
          <w:sdtEndPr>
            <w:rPr>
              <w:rStyle w:val="PlaceholderText"/>
            </w:rPr>
          </w:sdtEndPr>
          <w:sdtContent>
            <w:tc>
              <w:tcPr>
                <w:tcW w:w="1441" w:type="dxa"/>
              </w:tcPr>
              <w:p w14:paraId="1D6BE721" w14:textId="6F9D8BCD" w:rsidR="000D204F" w:rsidRPr="000553C7" w:rsidRDefault="000D204F" w:rsidP="00F31FB1">
                <w:pPr>
                  <w:spacing w:after="0" w:line="240" w:lineRule="auto"/>
                  <w:ind w:left="6" w:hanging="6"/>
                  <w:textAlignment w:val="baseline"/>
                  <w:rPr>
                    <w:rFonts w:eastAsia="Times New Roman" w:cstheme="minorHAnsi"/>
                  </w:rPr>
                </w:pPr>
                <w:r w:rsidRPr="000553C7">
                  <w:rPr>
                    <w:rStyle w:val="PlaceholderText"/>
                    <w:rFonts w:cstheme="minorHAnsi"/>
                  </w:rPr>
                  <w:t>Click or tap here to enter denominator #.</w:t>
                </w:r>
              </w:p>
            </w:tc>
          </w:sdtContent>
        </w:sdt>
        <w:tc>
          <w:tcPr>
            <w:tcW w:w="1441" w:type="dxa"/>
            <w:shd w:val="clear" w:color="auto" w:fill="auto"/>
            <w:hideMark/>
          </w:tcPr>
          <w:sdt>
            <w:sdtPr>
              <w:rPr>
                <w:rStyle w:val="PlaceholderText"/>
                <w:rFonts w:cstheme="minorHAnsi"/>
              </w:rPr>
              <w:id w:val="41423247"/>
              <w:placeholder>
                <w:docPart w:val="75B5A28B67D74012A84F6A8E8CCF38F9"/>
              </w:placeholder>
            </w:sdtPr>
            <w:sdtEndPr>
              <w:rPr>
                <w:rStyle w:val="PlaceholderText"/>
              </w:rPr>
            </w:sdtEndPr>
            <w:sdtContent>
              <w:p w14:paraId="155E8D8E" w14:textId="3A3527AB" w:rsidR="000D204F" w:rsidRPr="000553C7" w:rsidRDefault="000D204F" w:rsidP="00F31FB1">
                <w:pPr>
                  <w:spacing w:after="0" w:line="240" w:lineRule="auto"/>
                  <w:ind w:left="6" w:hanging="6"/>
                  <w:textAlignment w:val="baseline"/>
                  <w:rPr>
                    <w:rFonts w:eastAsia="Times New Roman" w:cstheme="minorHAnsi"/>
                  </w:rPr>
                </w:pPr>
                <w:r w:rsidRPr="000553C7">
                  <w:rPr>
                    <w:rStyle w:val="PlaceholderText"/>
                    <w:rFonts w:cstheme="minorHAnsi"/>
                  </w:rPr>
                  <w:t>Click or tap here to enter outcome percentage % (num/</w:t>
                </w:r>
                <w:proofErr w:type="spellStart"/>
                <w:r w:rsidRPr="000553C7">
                  <w:rPr>
                    <w:rStyle w:val="PlaceholderText"/>
                    <w:rFonts w:cstheme="minorHAnsi"/>
                  </w:rPr>
                  <w:t>denom</w:t>
                </w:r>
                <w:proofErr w:type="spellEnd"/>
                <w:r w:rsidRPr="000553C7">
                  <w:rPr>
                    <w:rStyle w:val="PlaceholderText"/>
                    <w:rFonts w:cstheme="minorHAnsi"/>
                  </w:rPr>
                  <w:t>).</w:t>
                </w:r>
              </w:p>
            </w:sdtContent>
          </w:sdt>
          <w:p w14:paraId="49BBA0AA" w14:textId="77777777" w:rsidR="00977824" w:rsidRDefault="00977824">
            <w:pPr>
              <w:spacing w:after="0" w:line="240" w:lineRule="auto"/>
              <w:ind w:left="6" w:hanging="6"/>
              <w:textAlignment w:val="baseline"/>
              <w:rPr>
                <w:rStyle w:val="PlaceholderText"/>
                <w:rFonts w:cstheme="minorHAnsi"/>
              </w:rPr>
            </w:pPr>
          </w:p>
        </w:tc>
      </w:tr>
      <w:tr w:rsidR="000D204F" w:rsidRPr="000553C7" w14:paraId="4E4815E3" w14:textId="77777777" w:rsidTr="6B1AD7F3">
        <w:trPr>
          <w:trHeight w:val="597"/>
        </w:trPr>
        <w:tc>
          <w:tcPr>
            <w:tcW w:w="4860" w:type="dxa"/>
            <w:shd w:val="clear" w:color="auto" w:fill="auto"/>
            <w:hideMark/>
          </w:tcPr>
          <w:p w14:paraId="4991956F" w14:textId="675EF9E8" w:rsidR="000D204F" w:rsidRPr="00FF6D43" w:rsidRDefault="004907F3" w:rsidP="00F31FB1">
            <w:pPr>
              <w:spacing w:after="0"/>
              <w:rPr>
                <w:rStyle w:val="normaltextrun"/>
                <w:rFonts w:ascii="Calibri" w:hAnsi="Calibri" w:cs="Calibri"/>
                <w:sz w:val="20"/>
                <w:szCs w:val="20"/>
              </w:rPr>
            </w:pPr>
            <w:r w:rsidRPr="004907F3">
              <w:rPr>
                <w:rStyle w:val="normaltextrun"/>
                <w:rFonts w:ascii="Calibri" w:hAnsi="Calibri" w:cs="Calibri"/>
                <w:b/>
                <w:bCs/>
                <w:sz w:val="20"/>
                <w:szCs w:val="20"/>
              </w:rPr>
              <w:t>Supplemental outcome #</w:t>
            </w:r>
            <w:r>
              <w:rPr>
                <w:rStyle w:val="normaltextrun"/>
                <w:rFonts w:ascii="Calibri" w:hAnsi="Calibri" w:cs="Calibri"/>
                <w:b/>
                <w:bCs/>
                <w:sz w:val="20"/>
                <w:szCs w:val="20"/>
              </w:rPr>
              <w:t>2</w:t>
            </w:r>
            <w:r w:rsidRPr="004907F3">
              <w:rPr>
                <w:rStyle w:val="normaltextrun"/>
                <w:rFonts w:ascii="Calibri" w:hAnsi="Calibri" w:cs="Calibri"/>
                <w:b/>
                <w:bCs/>
                <w:sz w:val="20"/>
                <w:szCs w:val="20"/>
              </w:rPr>
              <w:t xml:space="preserve">. </w:t>
            </w:r>
            <w:r w:rsidRPr="004907F3">
              <w:rPr>
                <w:rStyle w:val="normaltextrun"/>
                <w:rFonts w:ascii="Calibri" w:hAnsi="Calibri" w:cs="Calibri"/>
                <w:sz w:val="20"/>
                <w:szCs w:val="20"/>
              </w:rPr>
              <w:t>12 Month Percentage Goal:</w:t>
            </w:r>
            <w:r w:rsidRPr="00D255A5">
              <w:rPr>
                <w:rStyle w:val="normaltextrun"/>
                <w:rFonts w:ascii="Calibri" w:hAnsi="Calibri" w:cs="Calibri"/>
                <w:sz w:val="20"/>
                <w:szCs w:val="20"/>
              </w:rPr>
              <w:t xml:space="preserve"> </w:t>
            </w:r>
            <w:r w:rsidR="000D204F" w:rsidRPr="00FF6D43">
              <w:rPr>
                <w:rStyle w:val="normaltextrun"/>
                <w:rFonts w:ascii="Calibri" w:hAnsi="Calibri" w:cs="Calibri"/>
                <w:sz w:val="20"/>
                <w:szCs w:val="20"/>
              </w:rPr>
              <w:t xml:space="preserve">Percent of shelter participants exiting to permanent housing </w:t>
            </w:r>
            <w:proofErr w:type="gramStart"/>
            <w:r w:rsidR="000D204F" w:rsidRPr="00FF6D43">
              <w:rPr>
                <w:rStyle w:val="normaltextrun"/>
                <w:rFonts w:ascii="Calibri" w:hAnsi="Calibri" w:cs="Calibri"/>
                <w:sz w:val="20"/>
                <w:szCs w:val="20"/>
              </w:rPr>
              <w:t>destinations</w:t>
            </w:r>
            <w:proofErr w:type="gramEnd"/>
            <w:r w:rsidR="000D204F" w:rsidRPr="00FF6D43">
              <w:rPr>
                <w:rStyle w:val="normaltextrun"/>
                <w:rFonts w:ascii="Calibri" w:hAnsi="Calibri" w:cs="Calibri"/>
                <w:sz w:val="20"/>
                <w:szCs w:val="20"/>
              </w:rPr>
              <w:t xml:space="preserve"> </w:t>
            </w:r>
          </w:p>
          <w:p w14:paraId="711EA810" w14:textId="77777777" w:rsidR="000D204F" w:rsidRDefault="000D204F" w:rsidP="00F31FB1">
            <w:pPr>
              <w:spacing w:after="0"/>
              <w:rPr>
                <w:rFonts w:ascii="Segoe UI" w:eastAsia="Times New Roman" w:hAnsi="Segoe UI" w:cs="Segoe UI"/>
                <w:sz w:val="18"/>
                <w:szCs w:val="18"/>
              </w:rPr>
            </w:pPr>
            <w:r w:rsidRPr="00756072">
              <w:rPr>
                <w:rFonts w:ascii="Segoe UI" w:eastAsia="Times New Roman" w:hAnsi="Segoe UI" w:cs="Segoe UI"/>
                <w:b/>
                <w:bCs/>
                <w:color w:val="333333"/>
                <w:sz w:val="18"/>
                <w:szCs w:val="18"/>
                <w:shd w:val="clear" w:color="auto" w:fill="FFFFFF"/>
              </w:rPr>
              <w:t>Numerator</w:t>
            </w:r>
            <w:r>
              <w:rPr>
                <w:rFonts w:ascii="Segoe UI" w:eastAsia="Times New Roman" w:hAnsi="Segoe UI" w:cs="Segoe UI"/>
                <w:color w:val="333333"/>
                <w:sz w:val="18"/>
                <w:szCs w:val="18"/>
                <w:shd w:val="clear" w:color="auto" w:fill="FFFFFF"/>
              </w:rPr>
              <w:t xml:space="preserve">: Total number of participants exiting shelter to permanent housing destinations </w:t>
            </w:r>
          </w:p>
          <w:p w14:paraId="5138B3BE" w14:textId="40226327" w:rsidR="000D204F" w:rsidRPr="000553C7" w:rsidRDefault="000D204F" w:rsidP="00F31FB1">
            <w:pPr>
              <w:spacing w:after="0"/>
              <w:rPr>
                <w:rFonts w:eastAsia="Times New Roman" w:cstheme="minorHAnsi"/>
              </w:rPr>
            </w:pPr>
            <w:r w:rsidRPr="00756072">
              <w:rPr>
                <w:rFonts w:ascii="Segoe UI" w:eastAsia="Times New Roman" w:hAnsi="Segoe UI" w:cs="Segoe UI"/>
                <w:b/>
                <w:bCs/>
                <w:sz w:val="18"/>
                <w:szCs w:val="18"/>
              </w:rPr>
              <w:t>Denominator</w:t>
            </w:r>
            <w:r>
              <w:rPr>
                <w:rFonts w:ascii="Segoe UI" w:eastAsia="Times New Roman" w:hAnsi="Segoe UI" w:cs="Segoe UI"/>
                <w:sz w:val="18"/>
                <w:szCs w:val="18"/>
              </w:rPr>
              <w:t xml:space="preserve">: </w:t>
            </w:r>
            <w:r>
              <w:rPr>
                <w:rFonts w:ascii="Segoe UI" w:eastAsia="Times New Roman" w:hAnsi="Segoe UI" w:cs="Segoe UI"/>
                <w:color w:val="333333"/>
                <w:sz w:val="18"/>
                <w:szCs w:val="18"/>
                <w:shd w:val="clear" w:color="auto" w:fill="FFFFFF"/>
              </w:rPr>
              <w:t>Total number of participants exiting shelter</w:t>
            </w:r>
          </w:p>
        </w:tc>
        <w:tc>
          <w:tcPr>
            <w:tcW w:w="1441" w:type="dxa"/>
          </w:tcPr>
          <w:sdt>
            <w:sdtPr>
              <w:rPr>
                <w:rStyle w:val="PlaceholderText"/>
                <w:rFonts w:cstheme="minorHAnsi"/>
              </w:rPr>
              <w:id w:val="-658541196"/>
              <w:placeholder>
                <w:docPart w:val="0E298B4A80C1467B8B13780527987DF4"/>
              </w:placeholder>
            </w:sdtPr>
            <w:sdtEndPr>
              <w:rPr>
                <w:rStyle w:val="PlaceholderText"/>
              </w:rPr>
            </w:sdtEndPr>
            <w:sdtContent>
              <w:p w14:paraId="1784EB4D" w14:textId="77777777" w:rsidR="000D204F" w:rsidRDefault="000D204F" w:rsidP="000D204F">
                <w:pPr>
                  <w:spacing w:after="0" w:line="240" w:lineRule="auto"/>
                  <w:ind w:left="6" w:hanging="6"/>
                  <w:textAlignment w:val="baseline"/>
                  <w:rPr>
                    <w:rStyle w:val="PlaceholderText"/>
                    <w:rFonts w:cstheme="minorHAnsi"/>
                  </w:rPr>
                </w:pPr>
                <w:r w:rsidRPr="000553C7">
                  <w:rPr>
                    <w:rStyle w:val="PlaceholderText"/>
                    <w:rFonts w:cstheme="minorHAnsi"/>
                  </w:rPr>
                  <w:t>Click or tap here to enter numerator #.</w:t>
                </w:r>
              </w:p>
            </w:sdtContent>
          </w:sdt>
          <w:p w14:paraId="24EE2BB5" w14:textId="77777777" w:rsidR="000D204F" w:rsidRPr="000553C7" w:rsidRDefault="000D204F" w:rsidP="00F31FB1">
            <w:pPr>
              <w:spacing w:after="0" w:line="240" w:lineRule="auto"/>
              <w:ind w:left="6" w:hanging="6"/>
              <w:textAlignment w:val="baseline"/>
              <w:rPr>
                <w:rFonts w:eastAsia="Times New Roman" w:cstheme="minorHAnsi"/>
                <w:i/>
                <w:iCs/>
              </w:rPr>
            </w:pPr>
          </w:p>
        </w:tc>
        <w:sdt>
          <w:sdtPr>
            <w:rPr>
              <w:rStyle w:val="PlaceholderText"/>
              <w:rFonts w:cstheme="minorHAnsi"/>
            </w:rPr>
            <w:id w:val="1841194867"/>
            <w:placeholder>
              <w:docPart w:val="B393DED11E8A4A57A77EED01DF1356C8"/>
            </w:placeholder>
            <w:showingPlcHdr/>
          </w:sdtPr>
          <w:sdtEndPr>
            <w:rPr>
              <w:rStyle w:val="PlaceholderText"/>
            </w:rPr>
          </w:sdtEndPr>
          <w:sdtContent>
            <w:tc>
              <w:tcPr>
                <w:tcW w:w="1441" w:type="dxa"/>
              </w:tcPr>
              <w:p w14:paraId="1CFB0A05" w14:textId="02FE6F59" w:rsidR="000D204F" w:rsidRPr="000553C7" w:rsidRDefault="000D204F" w:rsidP="00F31FB1">
                <w:pPr>
                  <w:spacing w:after="0" w:line="240" w:lineRule="auto"/>
                  <w:ind w:left="6" w:hanging="6"/>
                  <w:textAlignment w:val="baseline"/>
                  <w:rPr>
                    <w:rFonts w:eastAsia="Times New Roman" w:cstheme="minorHAnsi"/>
                    <w:i/>
                    <w:iCs/>
                  </w:rPr>
                </w:pPr>
                <w:r w:rsidRPr="000553C7">
                  <w:rPr>
                    <w:rStyle w:val="PlaceholderText"/>
                    <w:rFonts w:cstheme="minorHAnsi"/>
                  </w:rPr>
                  <w:t>Click or tap here to enter denominator #.</w:t>
                </w:r>
              </w:p>
            </w:tc>
          </w:sdtContent>
        </w:sdt>
        <w:tc>
          <w:tcPr>
            <w:tcW w:w="1441" w:type="dxa"/>
            <w:shd w:val="clear" w:color="auto" w:fill="auto"/>
          </w:tcPr>
          <w:sdt>
            <w:sdtPr>
              <w:rPr>
                <w:rStyle w:val="PlaceholderText"/>
                <w:rFonts w:cstheme="minorHAnsi"/>
              </w:rPr>
              <w:id w:val="-892116749"/>
              <w:placeholder>
                <w:docPart w:val="52CDDEB3B2EA49F096ABB2A851DE641B"/>
              </w:placeholder>
            </w:sdtPr>
            <w:sdtEndPr>
              <w:rPr>
                <w:rStyle w:val="PlaceholderText"/>
              </w:rPr>
            </w:sdtEndPr>
            <w:sdtContent>
              <w:p w14:paraId="483C59A6" w14:textId="77777777" w:rsidR="000D204F" w:rsidRPr="000553C7" w:rsidRDefault="000D204F" w:rsidP="00F31FB1">
                <w:pPr>
                  <w:spacing w:after="0" w:line="240" w:lineRule="auto"/>
                  <w:ind w:left="6" w:hanging="6"/>
                  <w:textAlignment w:val="baseline"/>
                  <w:rPr>
                    <w:rFonts w:eastAsia="Times New Roman" w:cstheme="minorHAnsi"/>
                  </w:rPr>
                </w:pPr>
                <w:r w:rsidRPr="000553C7">
                  <w:rPr>
                    <w:rStyle w:val="PlaceholderText"/>
                    <w:rFonts w:cstheme="minorHAnsi"/>
                  </w:rPr>
                  <w:t>Click or tap here to enter outcome percentage % (num/</w:t>
                </w:r>
                <w:proofErr w:type="spellStart"/>
                <w:r w:rsidRPr="000553C7">
                  <w:rPr>
                    <w:rStyle w:val="PlaceholderText"/>
                    <w:rFonts w:cstheme="minorHAnsi"/>
                  </w:rPr>
                  <w:t>denom</w:t>
                </w:r>
                <w:proofErr w:type="spellEnd"/>
                <w:r w:rsidRPr="000553C7">
                  <w:rPr>
                    <w:rStyle w:val="PlaceholderText"/>
                    <w:rFonts w:cstheme="minorHAnsi"/>
                  </w:rPr>
                  <w:t>).</w:t>
                </w:r>
              </w:p>
            </w:sdtContent>
          </w:sdt>
          <w:p w14:paraId="3ED338D8" w14:textId="77777777" w:rsidR="00977824" w:rsidRDefault="00977824">
            <w:pPr>
              <w:spacing w:after="0" w:line="240" w:lineRule="auto"/>
              <w:ind w:left="6" w:hanging="6"/>
              <w:textAlignment w:val="baseline"/>
              <w:rPr>
                <w:rStyle w:val="PlaceholderText"/>
                <w:rFonts w:cstheme="minorHAnsi"/>
              </w:rPr>
            </w:pPr>
          </w:p>
        </w:tc>
      </w:tr>
    </w:tbl>
    <w:p w14:paraId="3E7C8479" w14:textId="27D3AC14" w:rsidR="00122693" w:rsidRPr="000553C7" w:rsidRDefault="00122693" w:rsidP="00122693">
      <w:pPr>
        <w:spacing w:after="0" w:line="240" w:lineRule="auto"/>
        <w:ind w:left="720"/>
        <w:textAlignment w:val="baseline"/>
        <w:rPr>
          <w:rFonts w:eastAsia="Times New Roman"/>
        </w:rPr>
      </w:pPr>
    </w:p>
    <w:p w14:paraId="49F2FC16" w14:textId="2CEA7B94" w:rsidR="00122693" w:rsidRPr="000553C7" w:rsidRDefault="00B22776" w:rsidP="001226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b/>
          <w:bCs/>
        </w:rPr>
        <w:t>16</w:t>
      </w:r>
      <w:r w:rsidR="00C038B6">
        <w:rPr>
          <w:b/>
          <w:bCs/>
        </w:rPr>
        <w:t>Ci.</w:t>
      </w:r>
      <w:r w:rsidR="00122693" w:rsidRPr="000553C7">
        <w:rPr>
          <w:rFonts w:eastAsia="Times New Roman"/>
          <w:b/>
          <w:bCs/>
        </w:rPr>
        <w:t xml:space="preserve"> </w:t>
      </w:r>
      <w:r w:rsidR="00122693" w:rsidRPr="000553C7">
        <w:rPr>
          <w:rFonts w:eastAsia="Times New Roman"/>
        </w:rPr>
        <w:t>Provide an explanation for determining the annual goal (numerator, denominator, and percentage). Write “N/A” if not applicable.</w:t>
      </w:r>
    </w:p>
    <w:sdt>
      <w:sdtPr>
        <w:rPr>
          <w:rFonts w:eastAsia="Times New Roman"/>
        </w:rPr>
        <w:id w:val="815072913"/>
        <w:placeholder>
          <w:docPart w:val="DefaultPlaceholder_-1854013440"/>
        </w:placeholder>
      </w:sdtPr>
      <w:sdtEndPr>
        <w:rPr>
          <w:rFonts w:eastAsia="Calibri"/>
          <w:color w:val="808080" w:themeColor="background1" w:themeShade="80"/>
        </w:rPr>
      </w:sdtEndPr>
      <w:sdtContent>
        <w:p w14:paraId="09BDA193" w14:textId="2C0D60E3" w:rsidR="00122693" w:rsidRDefault="00122693" w:rsidP="00122693">
          <w:pPr>
            <w:spacing w:line="257" w:lineRule="auto"/>
            <w:ind w:left="720"/>
            <w:rPr>
              <w:rFonts w:eastAsia="Calibri"/>
              <w:color w:val="808080" w:themeColor="background1" w:themeShade="80"/>
            </w:rPr>
          </w:pPr>
          <w:r w:rsidRPr="000553C7">
            <w:rPr>
              <w:rFonts w:eastAsia="Times New Roman"/>
            </w:rPr>
            <w:t xml:space="preserve"> </w:t>
          </w:r>
          <w:r w:rsidRPr="000553C7">
            <w:rPr>
              <w:rStyle w:val="PlaceholderText"/>
            </w:rPr>
            <w:t xml:space="preserve">Click or tap here to enter text.   </w:t>
          </w:r>
          <w:r w:rsidRPr="50BA34EC" w:rsidDel="0073360C">
            <w:rPr>
              <w:rFonts w:eastAsia="Calibri"/>
              <w:color w:val="808080" w:themeColor="background1" w:themeShade="80"/>
            </w:rPr>
            <w:t xml:space="preserve"> </w:t>
          </w:r>
        </w:p>
      </w:sdtContent>
    </w:sdt>
    <w:p w14:paraId="72B97A1C" w14:textId="27D3AC14" w:rsidR="00122693" w:rsidRDefault="00122693" w:rsidP="00F31FB1">
      <w:pPr>
        <w:tabs>
          <w:tab w:val="center" w:pos="5040"/>
        </w:tabs>
        <w:spacing w:line="257" w:lineRule="auto"/>
        <w:rPr>
          <w:rFonts w:eastAsia="Calibri"/>
          <w:color w:val="808080" w:themeColor="background1" w:themeShade="80"/>
        </w:rPr>
      </w:pPr>
    </w:p>
    <w:p w14:paraId="28896855" w14:textId="1D002178" w:rsidR="006904E2" w:rsidRPr="006C72C1" w:rsidRDefault="00B22776" w:rsidP="006904E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olor w:val="000000" w:themeColor="text1"/>
        </w:rPr>
      </w:pPr>
      <w:r>
        <w:rPr>
          <w:b/>
        </w:rPr>
        <w:t>16</w:t>
      </w:r>
      <w:r w:rsidR="00C038B6">
        <w:rPr>
          <w:b/>
        </w:rPr>
        <w:t>D</w:t>
      </w:r>
      <w:r w:rsidR="001108F8">
        <w:rPr>
          <w:b/>
        </w:rPr>
        <w:t xml:space="preserve">. </w:t>
      </w:r>
      <w:r w:rsidR="006904E2" w:rsidRPr="006C72C1">
        <w:rPr>
          <w:b/>
        </w:rPr>
        <w:t>Additional Proposed Outcomes</w:t>
      </w:r>
      <w:r w:rsidR="006904E2" w:rsidRPr="006C72C1">
        <w:t>: Proposals may include</w:t>
      </w:r>
      <w:r w:rsidR="006904E2" w:rsidRPr="006C72C1">
        <w:rPr>
          <w:rFonts w:eastAsia="Times New Roman"/>
          <w:color w:val="000000" w:themeColor="text1"/>
        </w:rPr>
        <w:t xml:space="preserve"> an additional outcome measure that will allow the program to evaluate the intention of the services offered and include proposed numeric goals. Additional proposed outcome(s) is not required.</w:t>
      </w:r>
    </w:p>
    <w:p w14:paraId="6CEBAE44" w14:textId="77777777" w:rsidR="006904E2" w:rsidRDefault="006904E2" w:rsidP="006F691F">
      <w:pPr>
        <w:spacing w:line="257" w:lineRule="auto"/>
        <w:ind w:left="720"/>
        <w:rPr>
          <w:rFonts w:eastAsia="Calibri"/>
          <w:color w:val="808080" w:themeColor="background1" w:themeShade="80"/>
        </w:rPr>
      </w:pPr>
    </w:p>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633"/>
        <w:gridCol w:w="3687"/>
      </w:tblGrid>
      <w:tr w:rsidR="00895986" w:rsidRPr="000553C7" w14:paraId="58E232CC" w14:textId="77777777" w:rsidTr="001A5D02">
        <w:trPr>
          <w:trHeight w:val="505"/>
        </w:trPr>
        <w:tc>
          <w:tcPr>
            <w:tcW w:w="4860"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764D31E1" w14:textId="77777777" w:rsidR="00895986" w:rsidRPr="000553C7" w:rsidRDefault="00895986" w:rsidP="001A5D02">
            <w:pPr>
              <w:spacing w:after="0" w:line="240" w:lineRule="auto"/>
              <w:ind w:left="90"/>
              <w:textAlignment w:val="baseline"/>
              <w:rPr>
                <w:rFonts w:eastAsia="Times New Roman"/>
                <w:b/>
              </w:rPr>
            </w:pPr>
            <w:r w:rsidRPr="000553C7">
              <w:rPr>
                <w:rFonts w:eastAsia="Times New Roman"/>
                <w:b/>
              </w:rPr>
              <w:t>Proposed Outcome Text</w:t>
            </w:r>
          </w:p>
          <w:p w14:paraId="0A7F83E5" w14:textId="77777777" w:rsidR="00895986" w:rsidRPr="000553C7" w:rsidRDefault="00895986" w:rsidP="001A5D02">
            <w:pPr>
              <w:spacing w:after="0" w:line="240" w:lineRule="auto"/>
              <w:ind w:left="90"/>
              <w:textAlignment w:val="baseline"/>
              <w:rPr>
                <w:rFonts w:eastAsia="Times New Roman"/>
              </w:rPr>
            </w:pPr>
          </w:p>
          <w:p w14:paraId="58F3A51B" w14:textId="77777777" w:rsidR="00895986" w:rsidRPr="000553C7" w:rsidRDefault="00895986" w:rsidP="001A5D02">
            <w:pPr>
              <w:spacing w:after="0" w:line="240" w:lineRule="auto"/>
              <w:textAlignment w:val="baseline"/>
              <w:rPr>
                <w:rFonts w:eastAsia="Times New Roman" w:cstheme="minorHAnsi"/>
              </w:rPr>
            </w:pPr>
          </w:p>
        </w:tc>
        <w:tc>
          <w:tcPr>
            <w:tcW w:w="633" w:type="dxa"/>
            <w:tcBorders>
              <w:top w:val="single" w:sz="6" w:space="0" w:color="auto"/>
              <w:left w:val="nil"/>
              <w:bottom w:val="single" w:sz="6" w:space="0" w:color="auto"/>
              <w:right w:val="nil"/>
            </w:tcBorders>
            <w:shd w:val="clear" w:color="auto" w:fill="E2EFD9" w:themeFill="accent6" w:themeFillTint="33"/>
          </w:tcPr>
          <w:p w14:paraId="1611F080" w14:textId="77777777" w:rsidR="00895986" w:rsidRPr="000553C7" w:rsidRDefault="00895986" w:rsidP="001A5D02">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4944235C" w14:textId="77777777" w:rsidR="00895986" w:rsidRPr="000553C7" w:rsidRDefault="00895986" w:rsidP="001A5D02">
            <w:pPr>
              <w:spacing w:after="0" w:line="240" w:lineRule="auto"/>
              <w:textAlignment w:val="baseline"/>
              <w:rPr>
                <w:rFonts w:eastAsia="Times New Roman"/>
              </w:rPr>
            </w:pPr>
            <w:r w:rsidRPr="000553C7">
              <w:rPr>
                <w:rFonts w:eastAsia="Times New Roman"/>
                <w:b/>
              </w:rPr>
              <w:t>12-month Goal</w:t>
            </w:r>
            <w:r w:rsidRPr="000553C7">
              <w:rPr>
                <w:rFonts w:eastAsia="Times New Roman"/>
              </w:rPr>
              <w:t xml:space="preserve"> </w:t>
            </w:r>
          </w:p>
          <w:p w14:paraId="560D577D" w14:textId="09FECED8" w:rsidR="00895986" w:rsidRPr="000553C7" w:rsidRDefault="00895986" w:rsidP="001A5D02">
            <w:pPr>
              <w:spacing w:after="0" w:line="240" w:lineRule="auto"/>
              <w:textAlignment w:val="baseline"/>
              <w:rPr>
                <w:rFonts w:eastAsia="Times New Roman"/>
              </w:rPr>
            </w:pPr>
          </w:p>
        </w:tc>
      </w:tr>
      <w:tr w:rsidR="00895986" w:rsidRPr="000553C7" w14:paraId="3BC6ED5E" w14:textId="77777777" w:rsidTr="001A5D02">
        <w:trPr>
          <w:trHeight w:val="570"/>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PlaceholderText"/>
                <w:rFonts w:cstheme="minorHAnsi"/>
              </w:rPr>
              <w:id w:val="1900543493"/>
              <w:placeholder>
                <w:docPart w:val="DefaultPlaceholder_-1854013440"/>
              </w:placeholder>
            </w:sdtPr>
            <w:sdtEndPr>
              <w:rPr>
                <w:rStyle w:val="PlaceholderText"/>
              </w:rPr>
            </w:sdtEndPr>
            <w:sdtContent>
              <w:p w14:paraId="78C39486" w14:textId="2E095F8F" w:rsidR="00895986" w:rsidRPr="000553C7" w:rsidRDefault="00895986" w:rsidP="001A5D02">
                <w:pPr>
                  <w:rPr>
                    <w:rFonts w:ascii="Calibri" w:hAnsi="Calibri" w:cstheme="minorHAnsi"/>
                  </w:rPr>
                </w:pPr>
                <w:r w:rsidRPr="000553C7">
                  <w:rPr>
                    <w:rStyle w:val="PlaceholderText"/>
                    <w:rFonts w:cstheme="minorHAnsi"/>
                  </w:rPr>
                  <w:t>Click or tap here to enter outcome numerator text.</w:t>
                </w:r>
              </w:p>
            </w:sdtContent>
          </w:sdt>
        </w:tc>
        <w:tc>
          <w:tcPr>
            <w:tcW w:w="633" w:type="dxa"/>
            <w:tcBorders>
              <w:top w:val="nil"/>
              <w:left w:val="nil"/>
              <w:bottom w:val="single" w:sz="6" w:space="0" w:color="auto"/>
              <w:right w:val="nil"/>
            </w:tcBorders>
          </w:tcPr>
          <w:p w14:paraId="0225BF69" w14:textId="77777777" w:rsidR="00895986" w:rsidRPr="000553C7" w:rsidRDefault="00895986" w:rsidP="001A5D02">
            <w:pPr>
              <w:spacing w:after="0" w:line="240" w:lineRule="auto"/>
              <w:textAlignment w:val="baseline"/>
              <w:rPr>
                <w:rFonts w:eastAsia="Times New Roman" w:cstheme="minorHAnsi"/>
              </w:rPr>
            </w:pPr>
          </w:p>
        </w:tc>
        <w:tc>
          <w:tcPr>
            <w:tcW w:w="3687" w:type="dxa"/>
            <w:tcBorders>
              <w:top w:val="nil"/>
              <w:left w:val="nil"/>
              <w:bottom w:val="single" w:sz="6" w:space="0" w:color="auto"/>
              <w:right w:val="single" w:sz="6" w:space="0" w:color="auto"/>
            </w:tcBorders>
            <w:shd w:val="clear" w:color="auto" w:fill="auto"/>
            <w:hideMark/>
          </w:tcPr>
          <w:sdt>
            <w:sdtPr>
              <w:rPr>
                <w:rStyle w:val="PlaceholderText"/>
                <w:rFonts w:cstheme="minorHAnsi"/>
              </w:rPr>
              <w:id w:val="1395472151"/>
              <w:placeholder>
                <w:docPart w:val="DefaultPlaceholder_-1854013440"/>
              </w:placeholder>
            </w:sdtPr>
            <w:sdtEndPr>
              <w:rPr>
                <w:rStyle w:val="PlaceholderText"/>
              </w:rPr>
            </w:sdtEndPr>
            <w:sdtContent>
              <w:p w14:paraId="7D2CD3D1" w14:textId="6A430EAC" w:rsidR="00895986" w:rsidRPr="000553C7" w:rsidRDefault="00895986" w:rsidP="001A5D02">
                <w:pPr>
                  <w:spacing w:after="0" w:line="240" w:lineRule="auto"/>
                  <w:textAlignment w:val="baseline"/>
                  <w:rPr>
                    <w:rFonts w:eastAsia="Times New Roman" w:cstheme="minorHAnsi"/>
                  </w:rPr>
                </w:pPr>
                <w:r w:rsidRPr="000553C7">
                  <w:rPr>
                    <w:rStyle w:val="PlaceholderText"/>
                    <w:rFonts w:cstheme="minorHAnsi"/>
                  </w:rPr>
                  <w:t>Click or tap here to enter numerator #.</w:t>
                </w:r>
              </w:p>
            </w:sdtContent>
          </w:sdt>
        </w:tc>
      </w:tr>
      <w:tr w:rsidR="00895986" w:rsidRPr="000553C7" w14:paraId="2FCE6329" w14:textId="77777777" w:rsidTr="001A5D02">
        <w:trPr>
          <w:trHeight w:val="619"/>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PlaceholderText"/>
                <w:rFonts w:cstheme="minorHAnsi"/>
              </w:rPr>
              <w:id w:val="-1912381301"/>
              <w:placeholder>
                <w:docPart w:val="DefaultPlaceholder_-1854013440"/>
              </w:placeholder>
            </w:sdtPr>
            <w:sdtEndPr>
              <w:rPr>
                <w:rStyle w:val="PlaceholderText"/>
              </w:rPr>
            </w:sdtEndPr>
            <w:sdtContent>
              <w:p w14:paraId="598D040A" w14:textId="6DD6081B" w:rsidR="00895986" w:rsidRPr="000553C7" w:rsidRDefault="00895986" w:rsidP="001A5D02">
                <w:pPr>
                  <w:rPr>
                    <w:rFonts w:eastAsia="Times New Roman" w:cstheme="minorHAnsi"/>
                  </w:rPr>
                </w:pPr>
                <w:r w:rsidRPr="000553C7">
                  <w:rPr>
                    <w:rStyle w:val="PlaceholderText"/>
                    <w:rFonts w:cstheme="minorHAnsi"/>
                  </w:rPr>
                  <w:t>Click or tap here to enter outcome denominator text.</w:t>
                </w:r>
              </w:p>
            </w:sdtContent>
          </w:sdt>
        </w:tc>
        <w:tc>
          <w:tcPr>
            <w:tcW w:w="633" w:type="dxa"/>
            <w:tcBorders>
              <w:top w:val="nil"/>
              <w:left w:val="nil"/>
              <w:bottom w:val="single" w:sz="6" w:space="0" w:color="auto"/>
              <w:right w:val="nil"/>
            </w:tcBorders>
          </w:tcPr>
          <w:p w14:paraId="11E0EC1F" w14:textId="77777777" w:rsidR="00895986" w:rsidRPr="000553C7" w:rsidRDefault="00895986" w:rsidP="001A5D02">
            <w:pPr>
              <w:spacing w:after="0" w:line="240" w:lineRule="auto"/>
              <w:textAlignment w:val="baseline"/>
              <w:rPr>
                <w:rFonts w:eastAsia="Times New Roman" w:cstheme="minorHAnsi"/>
              </w:rPr>
            </w:pPr>
          </w:p>
        </w:tc>
        <w:tc>
          <w:tcPr>
            <w:tcW w:w="3687" w:type="dxa"/>
            <w:tcBorders>
              <w:top w:val="nil"/>
              <w:left w:val="nil"/>
              <w:bottom w:val="single" w:sz="6" w:space="0" w:color="auto"/>
              <w:right w:val="single" w:sz="6" w:space="0" w:color="auto"/>
            </w:tcBorders>
            <w:shd w:val="clear" w:color="auto" w:fill="auto"/>
          </w:tcPr>
          <w:sdt>
            <w:sdtPr>
              <w:rPr>
                <w:rStyle w:val="PlaceholderText"/>
                <w:rFonts w:cstheme="minorHAnsi"/>
              </w:rPr>
              <w:id w:val="453528227"/>
              <w:placeholder>
                <w:docPart w:val="DefaultPlaceholder_-1854013440"/>
              </w:placeholder>
            </w:sdtPr>
            <w:sdtEndPr>
              <w:rPr>
                <w:rStyle w:val="PlaceholderText"/>
              </w:rPr>
            </w:sdtEndPr>
            <w:sdtContent>
              <w:p w14:paraId="7CCF17BB" w14:textId="13CF29D3" w:rsidR="00895986" w:rsidRPr="000553C7" w:rsidRDefault="00895986" w:rsidP="001A5D02">
                <w:pPr>
                  <w:spacing w:after="0" w:line="240" w:lineRule="auto"/>
                  <w:textAlignment w:val="baseline"/>
                  <w:rPr>
                    <w:rFonts w:eastAsia="Times New Roman" w:cstheme="minorHAnsi"/>
                  </w:rPr>
                </w:pPr>
                <w:r w:rsidRPr="000553C7">
                  <w:rPr>
                    <w:rStyle w:val="PlaceholderText"/>
                    <w:rFonts w:cstheme="minorHAnsi"/>
                  </w:rPr>
                  <w:t>Click or tap here to enter denominator #.</w:t>
                </w:r>
              </w:p>
            </w:sdtContent>
          </w:sdt>
        </w:tc>
      </w:tr>
      <w:tr w:rsidR="00895986" w:rsidRPr="000553C7" w14:paraId="4796539E" w14:textId="77777777" w:rsidTr="001A5D02">
        <w:trPr>
          <w:trHeight w:val="597"/>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PlaceholderText"/>
                <w:rFonts w:cstheme="minorHAnsi"/>
              </w:rPr>
              <w:id w:val="348760696"/>
              <w:placeholder>
                <w:docPart w:val="DefaultPlaceholder_-1854013440"/>
              </w:placeholder>
            </w:sdtPr>
            <w:sdtEndPr>
              <w:rPr>
                <w:rStyle w:val="PlaceholderText"/>
              </w:rPr>
            </w:sdtEndPr>
            <w:sdtContent>
              <w:p w14:paraId="1BBEEA0C" w14:textId="328A9AE3" w:rsidR="00895986" w:rsidRPr="000553C7" w:rsidRDefault="00895986" w:rsidP="001A5D02">
                <w:pPr>
                  <w:rPr>
                    <w:rStyle w:val="Style1"/>
                    <w:rFonts w:cstheme="minorHAnsi"/>
                  </w:rPr>
                </w:pPr>
                <w:r w:rsidRPr="000553C7">
                  <w:rPr>
                    <w:rStyle w:val="PlaceholderText"/>
                    <w:rFonts w:cstheme="minorHAnsi"/>
                  </w:rPr>
                  <w:t>Click or tap here to enter outcome percentage text.</w:t>
                </w:r>
              </w:p>
            </w:sdtContent>
          </w:sdt>
          <w:p w14:paraId="06259326" w14:textId="77777777" w:rsidR="00895986" w:rsidRPr="000553C7" w:rsidRDefault="00895986" w:rsidP="001A5D02">
            <w:pPr>
              <w:spacing w:after="0" w:line="240" w:lineRule="auto"/>
              <w:textAlignment w:val="baseline"/>
              <w:rPr>
                <w:rFonts w:eastAsia="Times New Roman" w:cstheme="minorHAnsi"/>
              </w:rPr>
            </w:pPr>
          </w:p>
        </w:tc>
        <w:tc>
          <w:tcPr>
            <w:tcW w:w="633" w:type="dxa"/>
            <w:tcBorders>
              <w:top w:val="nil"/>
              <w:left w:val="nil"/>
              <w:bottom w:val="single" w:sz="6" w:space="0" w:color="auto"/>
              <w:right w:val="nil"/>
            </w:tcBorders>
          </w:tcPr>
          <w:p w14:paraId="6A8AC28A" w14:textId="77777777" w:rsidR="00895986" w:rsidRPr="000553C7" w:rsidRDefault="00895986" w:rsidP="001A5D02">
            <w:pPr>
              <w:spacing w:after="0" w:line="240" w:lineRule="auto"/>
              <w:textAlignment w:val="baseline"/>
              <w:rPr>
                <w:rFonts w:eastAsia="Times New Roman" w:cstheme="minorHAnsi"/>
                <w:i/>
                <w:iCs/>
              </w:rPr>
            </w:pPr>
          </w:p>
        </w:tc>
        <w:tc>
          <w:tcPr>
            <w:tcW w:w="3687" w:type="dxa"/>
            <w:tcBorders>
              <w:top w:val="nil"/>
              <w:left w:val="nil"/>
              <w:bottom w:val="single" w:sz="6" w:space="0" w:color="auto"/>
              <w:right w:val="single" w:sz="6" w:space="0" w:color="auto"/>
            </w:tcBorders>
            <w:shd w:val="clear" w:color="auto" w:fill="auto"/>
          </w:tcPr>
          <w:sdt>
            <w:sdtPr>
              <w:rPr>
                <w:rStyle w:val="PlaceholderText"/>
                <w:rFonts w:cstheme="minorHAnsi"/>
              </w:rPr>
              <w:id w:val="-1371221902"/>
              <w:placeholder>
                <w:docPart w:val="DefaultPlaceholder_-1854013440"/>
              </w:placeholder>
            </w:sdtPr>
            <w:sdtEndPr>
              <w:rPr>
                <w:rStyle w:val="PlaceholderText"/>
              </w:rPr>
            </w:sdtEndPr>
            <w:sdtContent>
              <w:p w14:paraId="685608A3" w14:textId="170C8A4F" w:rsidR="00895986" w:rsidRPr="000553C7" w:rsidRDefault="00895986" w:rsidP="001A5D02">
                <w:pPr>
                  <w:spacing w:after="0" w:line="240" w:lineRule="auto"/>
                  <w:textAlignment w:val="baseline"/>
                  <w:rPr>
                    <w:rFonts w:eastAsia="Times New Roman" w:cstheme="minorHAnsi"/>
                  </w:rPr>
                </w:pPr>
                <w:r w:rsidRPr="000553C7">
                  <w:rPr>
                    <w:rStyle w:val="PlaceholderText"/>
                    <w:rFonts w:cstheme="minorHAnsi"/>
                  </w:rPr>
                  <w:t>Click or tap here to enter outcome percentage % (num/</w:t>
                </w:r>
                <w:proofErr w:type="spellStart"/>
                <w:r w:rsidRPr="000553C7">
                  <w:rPr>
                    <w:rStyle w:val="PlaceholderText"/>
                    <w:rFonts w:cstheme="minorHAnsi"/>
                  </w:rPr>
                  <w:t>denom</w:t>
                </w:r>
                <w:proofErr w:type="spellEnd"/>
                <w:r w:rsidRPr="000553C7">
                  <w:rPr>
                    <w:rStyle w:val="PlaceholderText"/>
                    <w:rFonts w:cstheme="minorHAnsi"/>
                  </w:rPr>
                  <w:t>).</w:t>
                </w:r>
              </w:p>
            </w:sdtContent>
          </w:sdt>
        </w:tc>
      </w:tr>
    </w:tbl>
    <w:p w14:paraId="6D12BEA5" w14:textId="77777777" w:rsidR="00895986" w:rsidRPr="000553C7" w:rsidRDefault="00895986" w:rsidP="00895986">
      <w:pPr>
        <w:spacing w:after="0" w:line="240" w:lineRule="auto"/>
        <w:ind w:left="720"/>
        <w:textAlignment w:val="baseline"/>
        <w:rPr>
          <w:rFonts w:eastAsia="Times New Roman"/>
        </w:rPr>
      </w:pPr>
    </w:p>
    <w:p w14:paraId="0328AF84" w14:textId="40041D80" w:rsidR="00895986" w:rsidRPr="000553C7" w:rsidRDefault="00895986" w:rsidP="00895986">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sidRPr="03E84EBE">
        <w:rPr>
          <w:rFonts w:eastAsia="Times New Roman"/>
        </w:rPr>
        <w:t xml:space="preserve">Describe how the data will be calculated for the outcome measure(s). </w:t>
      </w:r>
      <w:r w:rsidRPr="000553C7">
        <w:rPr>
          <w:rFonts w:eastAsia="Times New Roman"/>
        </w:rPr>
        <w:t>Write “N/A” if not applicable.</w:t>
      </w:r>
    </w:p>
    <w:p w14:paraId="4AE1F9E6" w14:textId="71D1BD71" w:rsidR="00895986" w:rsidRDefault="00256A3B" w:rsidP="005647CF">
      <w:pPr>
        <w:tabs>
          <w:tab w:val="right" w:pos="9360"/>
        </w:tabs>
        <w:ind w:left="720"/>
        <w:rPr>
          <w:rStyle w:val="PlaceholderText"/>
        </w:rPr>
      </w:pPr>
      <w:sdt>
        <w:sdtPr>
          <w:rPr>
            <w:rStyle w:val="Style1"/>
            <w:rFonts w:asciiTheme="minorHAnsi" w:hAnsiTheme="minorHAnsi"/>
          </w:rPr>
          <w:id w:val="-1404839958"/>
          <w:placeholder>
            <w:docPart w:val="2E45EA7671B8432890D79882C96FD7BF"/>
          </w:placeholder>
          <w:showingPlcHdr/>
          <w15:color w:val="3366FF"/>
        </w:sdtPr>
        <w:sdtEndPr>
          <w:rPr>
            <w:rStyle w:val="DefaultParagraphFont"/>
            <w:i/>
          </w:rPr>
        </w:sdtEndPr>
        <w:sdtContent>
          <w:r w:rsidR="00895986" w:rsidRPr="2F4D2301">
            <w:rPr>
              <w:rStyle w:val="PlaceholderText"/>
              <w:color w:val="808080" w:themeColor="background1" w:themeShade="80"/>
            </w:rPr>
            <w:t xml:space="preserve">Click or tap here to enter text. </w:t>
          </w:r>
        </w:sdtContent>
      </w:sdt>
      <w:r w:rsidR="005647CF">
        <w:rPr>
          <w:rStyle w:val="PlaceholderText"/>
        </w:rPr>
        <w:tab/>
      </w:r>
    </w:p>
    <w:p w14:paraId="5ACF294C" w14:textId="27D3AC14" w:rsidR="005647CF" w:rsidRPr="000553C7" w:rsidRDefault="005647CF" w:rsidP="005647CF">
      <w:pPr>
        <w:tabs>
          <w:tab w:val="right" w:pos="9360"/>
        </w:tabs>
        <w:ind w:left="720"/>
        <w:rPr>
          <w:rStyle w:val="Style1"/>
        </w:rPr>
      </w:pPr>
    </w:p>
    <w:p w14:paraId="5A3CC712" w14:textId="78EC96F5" w:rsidR="00895986" w:rsidRPr="000553C7" w:rsidRDefault="00895986" w:rsidP="00895986">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sidRPr="000553C7">
        <w:rPr>
          <w:rFonts w:eastAsia="Times New Roman"/>
        </w:rPr>
        <w:t>Provide an explanation for determining the annual goal (numerator, denominator, and percentage). Write “N/A” if not applicable.</w:t>
      </w:r>
    </w:p>
    <w:p w14:paraId="52C88603" w14:textId="062E0B30" w:rsidR="00895986" w:rsidRDefault="00256A3B" w:rsidP="005647CF">
      <w:pPr>
        <w:tabs>
          <w:tab w:val="left" w:pos="8532"/>
        </w:tabs>
        <w:spacing w:line="257" w:lineRule="auto"/>
        <w:ind w:left="720"/>
        <w:rPr>
          <w:rStyle w:val="Style1"/>
          <w:rFonts w:asciiTheme="minorHAnsi" w:hAnsiTheme="minorHAnsi"/>
        </w:rPr>
      </w:pPr>
      <w:sdt>
        <w:sdtPr>
          <w:rPr>
            <w:rStyle w:val="Style1"/>
            <w:rFonts w:asciiTheme="minorHAnsi" w:hAnsiTheme="minorHAnsi"/>
          </w:rPr>
          <w:id w:val="981504649"/>
          <w:placeholder>
            <w:docPart w:val="EEFA5BF4611242C1967090215E1E875E"/>
          </w:placeholder>
          <w:showingPlcHdr/>
          <w15:color w:val="3366FF"/>
        </w:sdtPr>
        <w:sdtEndPr>
          <w:rPr>
            <w:rStyle w:val="DefaultParagraphFont"/>
            <w:i/>
          </w:rPr>
        </w:sdtEndPr>
        <w:sdtContent>
          <w:r w:rsidR="00895986" w:rsidRPr="2F4D2301">
            <w:rPr>
              <w:rStyle w:val="PlaceholderText"/>
              <w:color w:val="808080" w:themeColor="background1" w:themeShade="80"/>
            </w:rPr>
            <w:t xml:space="preserve">Click or tap here to enter text. </w:t>
          </w:r>
        </w:sdtContent>
      </w:sdt>
      <w:r w:rsidR="005647CF">
        <w:rPr>
          <w:rStyle w:val="Style1"/>
          <w:rFonts w:asciiTheme="minorHAnsi" w:hAnsiTheme="minorHAnsi"/>
        </w:rPr>
        <w:tab/>
      </w:r>
    </w:p>
    <w:p w14:paraId="1C484F4A" w14:textId="27D3AC14" w:rsidR="005647CF" w:rsidRPr="00981AB4" w:rsidRDefault="005647CF" w:rsidP="005647CF">
      <w:pPr>
        <w:tabs>
          <w:tab w:val="left" w:pos="8532"/>
        </w:tabs>
        <w:spacing w:line="257" w:lineRule="auto"/>
        <w:ind w:left="720"/>
        <w:rPr>
          <w:rFonts w:eastAsia="Calibri"/>
          <w:color w:val="808080" w:themeColor="background1" w:themeShade="80"/>
        </w:rPr>
      </w:pPr>
    </w:p>
    <w:p w14:paraId="7B532E1C" w14:textId="77777777" w:rsidR="006F691F" w:rsidRPr="00981AB4" w:rsidRDefault="006F691F" w:rsidP="006F691F">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bookmarkStart w:id="9" w:name="_Hlk27725972"/>
      <w:bookmarkStart w:id="10" w:name="_Hlk28874879"/>
      <w:r w:rsidRPr="2C53359D">
        <w:rPr>
          <w:rFonts w:eastAsia="Arial"/>
          <w:b/>
          <w:bCs/>
          <w:sz w:val="28"/>
          <w:szCs w:val="28"/>
        </w:rPr>
        <w:t>Section 4: Cost Effectiveness</w:t>
      </w:r>
    </w:p>
    <w:p w14:paraId="411CF3EA" w14:textId="77777777" w:rsidR="006F691F" w:rsidRPr="00981AB4" w:rsidRDefault="006F691F" w:rsidP="006F691F">
      <w:pPr>
        <w:pBdr>
          <w:top w:val="single" w:sz="4" w:space="1" w:color="auto"/>
        </w:pBdr>
        <w:rPr>
          <w:b/>
          <w:color w:val="2F5496" w:themeColor="accent1" w:themeShade="BF"/>
        </w:rPr>
      </w:pPr>
      <w:r w:rsidRPr="5AB72E6D">
        <w:rPr>
          <w:b/>
          <w:color w:val="2F5496" w:themeColor="accent1" w:themeShade="BF"/>
        </w:rPr>
        <w:t>PROGRAM STAFFING AND TIME</w:t>
      </w:r>
    </w:p>
    <w:p w14:paraId="3C8CD294" w14:textId="4D403B8C" w:rsidR="000A2521" w:rsidRPr="007140F6" w:rsidRDefault="006F691F" w:rsidP="003219C2">
      <w:pPr>
        <w:pStyle w:val="ListParagraph"/>
        <w:numPr>
          <w:ilvl w:val="0"/>
          <w:numId w:val="40"/>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color w:val="000000"/>
        </w:rPr>
      </w:pPr>
      <w:r w:rsidRPr="00C569EA">
        <w:rPr>
          <w:rFonts w:eastAsia="Times New Roman"/>
          <w:snapToGrid w:val="0"/>
          <w:color w:val="000000" w:themeColor="text1"/>
        </w:rPr>
        <w:t>Describe the overall staffing plan to accomplish activities in the proposed program, including project leadership, reporting responsibilities, daily program operations</w:t>
      </w:r>
      <w:r w:rsidR="004208B5">
        <w:rPr>
          <w:rFonts w:eastAsia="Times New Roman"/>
          <w:snapToGrid w:val="0"/>
          <w:color w:val="000000" w:themeColor="text1"/>
        </w:rPr>
        <w:t>,</w:t>
      </w:r>
      <w:r w:rsidR="00123E84">
        <w:rPr>
          <w:rFonts w:eastAsia="Times New Roman"/>
          <w:snapToGrid w:val="0"/>
          <w:color w:val="000000" w:themeColor="text1"/>
        </w:rPr>
        <w:t xml:space="preserve"> safety and security, </w:t>
      </w:r>
      <w:r w:rsidR="00271D7E">
        <w:rPr>
          <w:rFonts w:eastAsia="Times New Roman"/>
          <w:snapToGrid w:val="0"/>
          <w:color w:val="000000" w:themeColor="text1"/>
        </w:rPr>
        <w:t>onboarding and training requirements,</w:t>
      </w:r>
      <w:r w:rsidR="00123E84">
        <w:rPr>
          <w:rFonts w:eastAsia="Times New Roman"/>
          <w:snapToGrid w:val="0"/>
          <w:color w:val="000000" w:themeColor="text1"/>
        </w:rPr>
        <w:t xml:space="preserve"> </w:t>
      </w:r>
      <w:r w:rsidR="00562182">
        <w:rPr>
          <w:rFonts w:eastAsia="Times New Roman"/>
          <w:snapToGrid w:val="0"/>
          <w:color w:val="000000" w:themeColor="text1"/>
        </w:rPr>
        <w:t>and</w:t>
      </w:r>
      <w:r w:rsidR="00123E84">
        <w:rPr>
          <w:rFonts w:eastAsia="Times New Roman"/>
          <w:snapToGrid w:val="0"/>
          <w:color w:val="000000" w:themeColor="text1"/>
        </w:rPr>
        <w:t xml:space="preserve"> </w:t>
      </w:r>
      <w:r w:rsidR="00DC1404">
        <w:rPr>
          <w:rFonts w:eastAsia="Times New Roman"/>
          <w:snapToGrid w:val="0"/>
          <w:color w:val="000000" w:themeColor="text1"/>
        </w:rPr>
        <w:t>staff recruitment and retention</w:t>
      </w:r>
      <w:r w:rsidR="00562182">
        <w:rPr>
          <w:rFonts w:eastAsia="Times New Roman"/>
          <w:snapToGrid w:val="0"/>
          <w:color w:val="000000" w:themeColor="text1"/>
        </w:rPr>
        <w:t xml:space="preserve">. </w:t>
      </w:r>
    </w:p>
    <w:p w14:paraId="3AEA8BB2" w14:textId="77777777" w:rsidR="00A128E9" w:rsidRDefault="00A128E9" w:rsidP="00A77627">
      <w:pPr>
        <w:pBdr>
          <w:top w:val="single" w:sz="4" w:space="1" w:color="auto"/>
          <w:left w:val="single" w:sz="4" w:space="1" w:color="auto"/>
          <w:bottom w:val="single" w:sz="4" w:space="1" w:color="auto"/>
          <w:right w:val="single" w:sz="4" w:space="1" w:color="auto"/>
        </w:pBdr>
        <w:shd w:val="clear" w:color="auto" w:fill="E2EFD9" w:themeFill="accent6" w:themeFillTint="33"/>
        <w:spacing w:after="0"/>
        <w:ind w:left="360"/>
        <w:rPr>
          <w:color w:val="000000"/>
        </w:rPr>
      </w:pPr>
    </w:p>
    <w:p w14:paraId="7DE134D3" w14:textId="1263D4EA" w:rsidR="00A128E9" w:rsidRPr="000553C7" w:rsidRDefault="00A128E9" w:rsidP="00A77627">
      <w:pPr>
        <w:pBdr>
          <w:top w:val="single" w:sz="4" w:space="1" w:color="auto"/>
          <w:left w:val="single" w:sz="4" w:space="1" w:color="auto"/>
          <w:bottom w:val="single" w:sz="4" w:space="1" w:color="auto"/>
          <w:right w:val="single" w:sz="4" w:space="1" w:color="auto"/>
        </w:pBdr>
        <w:shd w:val="clear" w:color="auto" w:fill="E2EFD9" w:themeFill="accent6" w:themeFillTint="33"/>
        <w:spacing w:after="0"/>
        <w:ind w:left="360"/>
        <w:rPr>
          <w:color w:val="000000"/>
        </w:rPr>
      </w:pPr>
      <w:r>
        <w:rPr>
          <w:rFonts w:cs="Arial"/>
        </w:rPr>
        <w:t>I</w:t>
      </w:r>
      <w:r w:rsidRPr="00F54FC1">
        <w:rPr>
          <w:rFonts w:cs="Arial"/>
        </w:rPr>
        <w:t xml:space="preserve">f submitting on behalf of a </w:t>
      </w:r>
      <w:r w:rsidRPr="00351F32">
        <w:rPr>
          <w:rFonts w:cs="Arial"/>
        </w:rPr>
        <w:t>collaborative</w:t>
      </w:r>
      <w:r w:rsidRPr="00F54FC1">
        <w:rPr>
          <w:rFonts w:cs="Arial"/>
        </w:rPr>
        <w:t xml:space="preserve"> (a subgrantee agreement between another agency or agencies with the Offeror serving as the APH Grantee and primary fiscal agent),</w:t>
      </w:r>
      <w:r>
        <w:rPr>
          <w:rFonts w:cs="Arial"/>
        </w:rPr>
        <w:t xml:space="preserve"> include staffing to support</w:t>
      </w:r>
      <w:r w:rsidRPr="00F54FC1">
        <w:rPr>
          <w:rFonts w:cs="Arial"/>
        </w:rPr>
        <w:t xml:space="preserve"> accountability</w:t>
      </w:r>
      <w:r>
        <w:rPr>
          <w:rFonts w:cs="Arial"/>
        </w:rPr>
        <w:t xml:space="preserve"> and coordination.</w:t>
      </w:r>
    </w:p>
    <w:p w14:paraId="63147348" w14:textId="5662EF6D" w:rsidR="006F691F" w:rsidRDefault="001A6FBC" w:rsidP="00351F32">
      <w:pPr>
        <w:tabs>
          <w:tab w:val="left" w:pos="6624"/>
        </w:tabs>
        <w:spacing w:after="0"/>
        <w:ind w:left="720"/>
        <w:rPr>
          <w:rStyle w:val="PlaceholderText"/>
        </w:rPr>
      </w:pPr>
      <w:r w:rsidRPr="001A6FBC">
        <w:rPr>
          <w:rStyle w:val="Style1"/>
          <w:rFonts w:asciiTheme="minorHAnsi" w:hAnsiTheme="minorHAnsi"/>
        </w:rPr>
        <w:t xml:space="preserve"> </w:t>
      </w:r>
      <w:sdt>
        <w:sdtPr>
          <w:rPr>
            <w:rStyle w:val="Style1"/>
            <w:rFonts w:asciiTheme="minorHAnsi" w:hAnsiTheme="minorHAnsi"/>
          </w:rPr>
          <w:id w:val="-1378000399"/>
          <w:placeholder>
            <w:docPart w:val="E4432D48B7944DE8B380FB856FE8310D"/>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r w:rsidR="00351F32">
        <w:rPr>
          <w:rStyle w:val="PlaceholderText"/>
        </w:rPr>
        <w:tab/>
      </w:r>
    </w:p>
    <w:p w14:paraId="4C269D39" w14:textId="27D3AC14" w:rsidR="00351F32" w:rsidRPr="00981AB4" w:rsidRDefault="00351F32" w:rsidP="00351F32">
      <w:pPr>
        <w:tabs>
          <w:tab w:val="left" w:pos="6624"/>
        </w:tabs>
        <w:spacing w:after="0"/>
        <w:ind w:left="720"/>
        <w:rPr>
          <w:rStyle w:val="Style1"/>
        </w:rPr>
      </w:pPr>
    </w:p>
    <w:p w14:paraId="267A841A" w14:textId="6552429C" w:rsidR="006F691F" w:rsidRPr="00A77627" w:rsidRDefault="006F691F" w:rsidP="003219C2">
      <w:pPr>
        <w:pStyle w:val="ListParagraph"/>
        <w:numPr>
          <w:ilvl w:val="0"/>
          <w:numId w:val="40"/>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b/>
          <w:bCs/>
        </w:rPr>
      </w:pPr>
      <w:r w:rsidRPr="00CF788C">
        <w:rPr>
          <w:color w:val="000000" w:themeColor="text1"/>
        </w:rPr>
        <w:t>In the bo</w:t>
      </w:r>
      <w:r w:rsidRPr="425CA0C2">
        <w:rPr>
          <w:rFonts w:eastAsia="Times New Roman"/>
          <w:snapToGrid w:val="0"/>
          <w:color w:val="000000" w:themeColor="text1"/>
        </w:rPr>
        <w:t>x below briefly describe position descriptions, education, licenses, credentials, qualifications, background check requirements and/or certifications required for staff members and/or volunteers that work directly with clients in the proposed program</w:t>
      </w:r>
      <w:r w:rsidRPr="00A77627">
        <w:rPr>
          <w:rFonts w:eastAsia="Times New Roman"/>
          <w:snapToGrid w:val="0"/>
          <w:color w:val="000000" w:themeColor="text1"/>
        </w:rPr>
        <w:t xml:space="preserve">. </w:t>
      </w:r>
      <w:r w:rsidRPr="00A77627">
        <w:t xml:space="preserve"> </w:t>
      </w:r>
    </w:p>
    <w:p w14:paraId="71EAB28F" w14:textId="53D4F7FF" w:rsidR="006F691F" w:rsidRDefault="001A6FBC" w:rsidP="00351F32">
      <w:pPr>
        <w:tabs>
          <w:tab w:val="left" w:pos="1270"/>
          <w:tab w:val="left" w:pos="6756"/>
        </w:tabs>
        <w:spacing w:after="0"/>
        <w:ind w:left="720"/>
        <w:rPr>
          <w:rStyle w:val="PlaceholderText"/>
        </w:rPr>
      </w:pPr>
      <w:r w:rsidRPr="001A6FBC">
        <w:rPr>
          <w:rStyle w:val="Style1"/>
          <w:rFonts w:asciiTheme="minorHAnsi" w:hAnsiTheme="minorHAnsi"/>
        </w:rPr>
        <w:t xml:space="preserve"> </w:t>
      </w:r>
      <w:sdt>
        <w:sdtPr>
          <w:rPr>
            <w:rStyle w:val="Style1"/>
            <w:rFonts w:asciiTheme="minorHAnsi" w:hAnsiTheme="minorHAnsi"/>
          </w:rPr>
          <w:id w:val="-1985849460"/>
          <w:placeholder>
            <w:docPart w:val="63ACB682002240ECB24D270191B24B2B"/>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r w:rsidR="00351F32">
        <w:rPr>
          <w:rStyle w:val="PlaceholderText"/>
          <w:rFonts w:cstheme="minorHAnsi"/>
        </w:rPr>
        <w:tab/>
      </w:r>
    </w:p>
    <w:p w14:paraId="75142A87" w14:textId="77777777" w:rsidR="00A77627" w:rsidRDefault="00A77627" w:rsidP="00351F32">
      <w:pPr>
        <w:tabs>
          <w:tab w:val="left" w:pos="1270"/>
          <w:tab w:val="left" w:pos="6756"/>
        </w:tabs>
        <w:spacing w:after="0"/>
        <w:ind w:left="720"/>
        <w:rPr>
          <w:rFonts w:eastAsia="Times New Roman"/>
        </w:rPr>
      </w:pPr>
    </w:p>
    <w:p w14:paraId="53D111A2" w14:textId="71964CED" w:rsidR="006F691F" w:rsidRPr="00995161" w:rsidRDefault="006F691F" w:rsidP="003219C2">
      <w:pPr>
        <w:pStyle w:val="ListParagraph"/>
        <w:numPr>
          <w:ilvl w:val="0"/>
          <w:numId w:val="40"/>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pPr>
      <w:r w:rsidRPr="00995161">
        <w:t>Complete the Program Staffing form below.</w:t>
      </w:r>
    </w:p>
    <w:p w14:paraId="169E4D18" w14:textId="77777777" w:rsidR="006F691F" w:rsidRPr="007C418B" w:rsidRDefault="006F691F" w:rsidP="006F691F">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r w:rsidRPr="007C418B">
        <w:rPr>
          <w:rFonts w:eastAsia="Times New Roman" w:cstheme="minorHAnsi"/>
          <w:b/>
          <w:bCs/>
          <w:snapToGrid w:val="0"/>
          <w:color w:val="000000" w:themeColor="text1"/>
        </w:rPr>
        <w:t>Instructions:</w:t>
      </w:r>
    </w:p>
    <w:p w14:paraId="52005202" w14:textId="604B778B" w:rsidR="006F691F" w:rsidRPr="00981AB4"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7156EAB8" w14:textId="77777777" w:rsidR="006F691F" w:rsidRPr="00981AB4"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2E778670" w14:textId="77777777" w:rsidR="006F691F"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3A6D3840" w14:textId="77777777" w:rsidR="006F691F" w:rsidRPr="00981AB4" w:rsidRDefault="006F691F" w:rsidP="006F691F">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lastRenderedPageBreak/>
        <w:t>Click on the + button to add more rows, as needed.</w:t>
      </w:r>
    </w:p>
    <w:p w14:paraId="0B13C69F" w14:textId="77777777" w:rsidR="006F691F"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10B76D4C" w14:textId="77777777" w:rsidR="006F691F" w:rsidRPr="00981AB4" w:rsidRDefault="006F691F" w:rsidP="006F691F">
      <w:pPr>
        <w:spacing w:after="0" w:line="240" w:lineRule="auto"/>
        <w:ind w:left="720" w:hanging="360"/>
        <w:rPr>
          <w:rFonts w:eastAsia="Times New Roman" w:cstheme="minorHAnsi"/>
          <w:snapToGrid w:val="0"/>
          <w:color w:val="000000" w:themeColor="text1"/>
        </w:rPr>
      </w:pPr>
    </w:p>
    <w:p w14:paraId="67E8C48A" w14:textId="77777777" w:rsidR="006F691F" w:rsidRPr="00981AB4" w:rsidRDefault="006F691F" w:rsidP="006F691F">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6F691F" w:rsidRPr="00981AB4" w14:paraId="436A9665" w14:textId="77777777" w:rsidTr="007102B1">
        <w:tc>
          <w:tcPr>
            <w:tcW w:w="2358" w:type="dxa"/>
          </w:tcPr>
          <w:p w14:paraId="67C8CA5B" w14:textId="77777777" w:rsidR="006F691F" w:rsidRPr="00C20197" w:rsidRDefault="006F691F" w:rsidP="007102B1">
            <w:pPr>
              <w:rPr>
                <w:rFonts w:cstheme="minorHAnsi"/>
                <w:b/>
                <w:iCs/>
                <w:snapToGrid w:val="0"/>
                <w:color w:val="000000"/>
              </w:rPr>
            </w:pPr>
            <w:r w:rsidRPr="00C20197">
              <w:rPr>
                <w:rFonts w:cstheme="minorHAnsi"/>
                <w:b/>
                <w:iCs/>
                <w:snapToGrid w:val="0"/>
                <w:color w:val="000000"/>
              </w:rPr>
              <w:t>Funding Source</w:t>
            </w:r>
          </w:p>
        </w:tc>
        <w:tc>
          <w:tcPr>
            <w:tcW w:w="3528" w:type="dxa"/>
          </w:tcPr>
          <w:p w14:paraId="1D07F84D" w14:textId="77777777" w:rsidR="006F691F" w:rsidRPr="00C20197" w:rsidRDefault="006F691F" w:rsidP="007102B1">
            <w:pPr>
              <w:rPr>
                <w:rFonts w:cstheme="minorHAnsi"/>
                <w:b/>
                <w:iCs/>
                <w:snapToGrid w:val="0"/>
                <w:color w:val="000000"/>
              </w:rPr>
            </w:pPr>
            <w:r w:rsidRPr="00C20197">
              <w:rPr>
                <w:rFonts w:cstheme="minorHAnsi"/>
                <w:b/>
                <w:iCs/>
                <w:snapToGrid w:val="0"/>
                <w:color w:val="000000"/>
              </w:rPr>
              <w:t>Title</w:t>
            </w:r>
          </w:p>
        </w:tc>
        <w:tc>
          <w:tcPr>
            <w:tcW w:w="1008" w:type="dxa"/>
          </w:tcPr>
          <w:p w14:paraId="55CD6362" w14:textId="77777777" w:rsidR="006F691F" w:rsidRPr="00C20197" w:rsidRDefault="006F691F" w:rsidP="007102B1">
            <w:pPr>
              <w:rPr>
                <w:rFonts w:cstheme="minorHAnsi"/>
                <w:b/>
                <w:iCs/>
                <w:snapToGrid w:val="0"/>
                <w:color w:val="000000"/>
              </w:rPr>
            </w:pPr>
            <w:r w:rsidRPr="00C20197">
              <w:rPr>
                <w:rFonts w:cstheme="minorHAnsi"/>
                <w:b/>
                <w:iCs/>
                <w:snapToGrid w:val="0"/>
                <w:color w:val="000000"/>
              </w:rPr>
              <w:t>FTE</w:t>
            </w:r>
          </w:p>
        </w:tc>
      </w:tr>
      <w:tr w:rsidR="006F691F" w:rsidRPr="00981AB4" w14:paraId="78B0E0CE" w14:textId="77777777" w:rsidTr="007102B1">
        <w:tc>
          <w:tcPr>
            <w:tcW w:w="2358" w:type="dxa"/>
          </w:tcPr>
          <w:p w14:paraId="6B187AD4" w14:textId="77777777" w:rsidR="006F691F" w:rsidRPr="00981AB4" w:rsidRDefault="006F691F" w:rsidP="007102B1">
            <w:pPr>
              <w:rPr>
                <w:rFonts w:cstheme="minorHAnsi"/>
                <w:i/>
                <w:snapToGrid w:val="0"/>
                <w:color w:val="000000"/>
              </w:rPr>
            </w:pPr>
            <w:r w:rsidRPr="00981AB4">
              <w:rPr>
                <w:rFonts w:cstheme="minorHAnsi"/>
                <w:i/>
                <w:snapToGrid w:val="0"/>
                <w:color w:val="000000"/>
              </w:rPr>
              <w:t>APH Social Services</w:t>
            </w:r>
          </w:p>
        </w:tc>
        <w:tc>
          <w:tcPr>
            <w:tcW w:w="3528" w:type="dxa"/>
          </w:tcPr>
          <w:p w14:paraId="252D0490" w14:textId="77777777" w:rsidR="006F691F" w:rsidRPr="00981AB4" w:rsidRDefault="006F691F" w:rsidP="007102B1">
            <w:pPr>
              <w:rPr>
                <w:rFonts w:cstheme="minorHAnsi"/>
                <w:i/>
                <w:snapToGrid w:val="0"/>
                <w:color w:val="000000"/>
              </w:rPr>
            </w:pPr>
            <w:r w:rsidRPr="00981AB4">
              <w:rPr>
                <w:rFonts w:cstheme="minorHAnsi"/>
                <w:i/>
                <w:snapToGrid w:val="0"/>
                <w:color w:val="000000"/>
              </w:rPr>
              <w:t>Program Director</w:t>
            </w:r>
          </w:p>
        </w:tc>
        <w:tc>
          <w:tcPr>
            <w:tcW w:w="1008" w:type="dxa"/>
          </w:tcPr>
          <w:p w14:paraId="4B14D15E"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6F691F" w:rsidRPr="00981AB4" w14:paraId="6813D5F5" w14:textId="77777777" w:rsidTr="007102B1">
        <w:tc>
          <w:tcPr>
            <w:tcW w:w="2358" w:type="dxa"/>
          </w:tcPr>
          <w:p w14:paraId="34AD40FD"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75A2F104" w14:textId="77777777" w:rsidR="006F691F" w:rsidRPr="00981AB4" w:rsidRDefault="006F691F" w:rsidP="007102B1">
            <w:pPr>
              <w:rPr>
                <w:rFonts w:cstheme="minorHAnsi"/>
                <w:i/>
                <w:snapToGrid w:val="0"/>
                <w:color w:val="000000"/>
              </w:rPr>
            </w:pPr>
            <w:r w:rsidRPr="00981AB4">
              <w:rPr>
                <w:rFonts w:cstheme="minorHAnsi"/>
                <w:i/>
                <w:snapToGrid w:val="0"/>
                <w:color w:val="000000"/>
              </w:rPr>
              <w:t>Executive Director</w:t>
            </w:r>
          </w:p>
        </w:tc>
        <w:tc>
          <w:tcPr>
            <w:tcW w:w="1008" w:type="dxa"/>
          </w:tcPr>
          <w:p w14:paraId="07050EC2"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6F691F" w:rsidRPr="00981AB4" w14:paraId="5C46BF61" w14:textId="77777777" w:rsidTr="007102B1">
        <w:tc>
          <w:tcPr>
            <w:tcW w:w="2358" w:type="dxa"/>
          </w:tcPr>
          <w:p w14:paraId="5C03FBA8" w14:textId="77777777" w:rsidR="006F691F" w:rsidRPr="00981AB4" w:rsidRDefault="006F691F" w:rsidP="007102B1">
            <w:pPr>
              <w:rPr>
                <w:rFonts w:cstheme="minorHAnsi"/>
                <w:i/>
                <w:snapToGrid w:val="0"/>
                <w:color w:val="000000"/>
              </w:rPr>
            </w:pPr>
            <w:r w:rsidRPr="00981AB4">
              <w:rPr>
                <w:rFonts w:cstheme="minorHAnsi"/>
                <w:i/>
                <w:snapToGrid w:val="0"/>
                <w:color w:val="000000"/>
              </w:rPr>
              <w:t>Travis County HHSD</w:t>
            </w:r>
          </w:p>
        </w:tc>
        <w:tc>
          <w:tcPr>
            <w:tcW w:w="3528" w:type="dxa"/>
          </w:tcPr>
          <w:p w14:paraId="1FDA4C34" w14:textId="77777777" w:rsidR="006F691F" w:rsidRPr="00981AB4" w:rsidRDefault="006F691F" w:rsidP="007102B1">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14AA1726"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6F691F" w:rsidRPr="00981AB4" w14:paraId="0AEA290E" w14:textId="77777777" w:rsidTr="007102B1">
        <w:tc>
          <w:tcPr>
            <w:tcW w:w="2358" w:type="dxa"/>
          </w:tcPr>
          <w:p w14:paraId="2128DD62" w14:textId="77777777" w:rsidR="006F691F" w:rsidRPr="00981AB4" w:rsidRDefault="006F691F" w:rsidP="007102B1">
            <w:pPr>
              <w:rPr>
                <w:rFonts w:cstheme="minorHAnsi"/>
                <w:i/>
                <w:snapToGrid w:val="0"/>
                <w:color w:val="000000"/>
              </w:rPr>
            </w:pPr>
            <w:r w:rsidRPr="00981AB4">
              <w:rPr>
                <w:rFonts w:cstheme="minorHAnsi"/>
                <w:i/>
                <w:snapToGrid w:val="0"/>
                <w:color w:val="000000"/>
              </w:rPr>
              <w:t>NA</w:t>
            </w:r>
          </w:p>
        </w:tc>
        <w:tc>
          <w:tcPr>
            <w:tcW w:w="3528" w:type="dxa"/>
          </w:tcPr>
          <w:p w14:paraId="37C1B6B8"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Volunteers </w:t>
            </w:r>
          </w:p>
        </w:tc>
        <w:tc>
          <w:tcPr>
            <w:tcW w:w="1008" w:type="dxa"/>
          </w:tcPr>
          <w:p w14:paraId="1D8B7A93" w14:textId="77777777" w:rsidR="006F691F" w:rsidRPr="00981AB4" w:rsidRDefault="006F691F" w:rsidP="007102B1">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6F691F" w:rsidRPr="00981AB4" w14:paraId="1573AC22" w14:textId="77777777" w:rsidTr="007102B1">
        <w:tc>
          <w:tcPr>
            <w:tcW w:w="2358" w:type="dxa"/>
          </w:tcPr>
          <w:p w14:paraId="5435B4C8" w14:textId="77777777" w:rsidR="006F691F" w:rsidRPr="00981AB4" w:rsidRDefault="006F691F" w:rsidP="007102B1">
            <w:pPr>
              <w:rPr>
                <w:rFonts w:cstheme="minorHAnsi"/>
                <w:i/>
                <w:snapToGrid w:val="0"/>
                <w:color w:val="000000"/>
              </w:rPr>
            </w:pPr>
          </w:p>
        </w:tc>
        <w:tc>
          <w:tcPr>
            <w:tcW w:w="3528" w:type="dxa"/>
          </w:tcPr>
          <w:p w14:paraId="2B654D6D" w14:textId="77777777" w:rsidR="006F691F" w:rsidRPr="00981AB4" w:rsidRDefault="006F691F" w:rsidP="007102B1">
            <w:pPr>
              <w:jc w:val="right"/>
              <w:rPr>
                <w:rFonts w:cstheme="minorHAnsi"/>
                <w:i/>
                <w:snapToGrid w:val="0"/>
                <w:color w:val="000000"/>
              </w:rPr>
            </w:pPr>
            <w:r w:rsidRPr="00981AB4">
              <w:rPr>
                <w:rFonts w:cstheme="minorHAnsi"/>
                <w:i/>
                <w:snapToGrid w:val="0"/>
                <w:color w:val="000000"/>
              </w:rPr>
              <w:t>Total FTEs</w:t>
            </w:r>
          </w:p>
        </w:tc>
        <w:tc>
          <w:tcPr>
            <w:tcW w:w="1008" w:type="dxa"/>
          </w:tcPr>
          <w:p w14:paraId="6858103C" w14:textId="77777777" w:rsidR="006F691F" w:rsidRPr="00981AB4" w:rsidRDefault="006F691F" w:rsidP="007102B1">
            <w:pPr>
              <w:rPr>
                <w:rFonts w:cstheme="minorHAnsi"/>
                <w:i/>
                <w:snapToGrid w:val="0"/>
                <w:color w:val="000000"/>
              </w:rPr>
            </w:pPr>
            <w:r w:rsidRPr="00981AB4">
              <w:rPr>
                <w:rFonts w:cstheme="minorHAnsi"/>
                <w:i/>
                <w:snapToGrid w:val="0"/>
                <w:color w:val="000000"/>
              </w:rPr>
              <w:t>10.25</w:t>
            </w:r>
          </w:p>
        </w:tc>
      </w:tr>
    </w:tbl>
    <w:p w14:paraId="119F6221" w14:textId="77777777" w:rsidR="006F691F" w:rsidRDefault="006F691F" w:rsidP="006F691F">
      <w:pPr>
        <w:tabs>
          <w:tab w:val="left" w:pos="3454"/>
          <w:tab w:val="left" w:pos="5338"/>
          <w:tab w:val="left" w:pos="5662"/>
          <w:tab w:val="left" w:pos="6859"/>
          <w:tab w:val="left" w:pos="7183"/>
          <w:tab w:val="left" w:pos="8558"/>
        </w:tabs>
        <w:ind w:left="360"/>
        <w:rPr>
          <w:rFonts w:cstheme="minorHAnsi"/>
          <w:snapToGrid w:val="0"/>
          <w:color w:val="000000"/>
        </w:rPr>
      </w:pPr>
    </w:p>
    <w:p w14:paraId="35655A8D" w14:textId="4FB98486" w:rsidR="003E171E" w:rsidRPr="003E171E" w:rsidRDefault="003E171E" w:rsidP="006F691F">
      <w:pPr>
        <w:tabs>
          <w:tab w:val="left" w:pos="3454"/>
          <w:tab w:val="left" w:pos="5338"/>
          <w:tab w:val="left" w:pos="5662"/>
          <w:tab w:val="left" w:pos="6859"/>
          <w:tab w:val="left" w:pos="7183"/>
          <w:tab w:val="left" w:pos="8558"/>
        </w:tabs>
        <w:ind w:left="360"/>
        <w:rPr>
          <w:rFonts w:cstheme="minorHAnsi"/>
          <w:b/>
          <w:bCs/>
          <w:snapToGrid w:val="0"/>
          <w:color w:val="000000"/>
        </w:rPr>
      </w:pPr>
      <w:r w:rsidRPr="003E171E">
        <w:rPr>
          <w:rFonts w:cstheme="minorHAnsi"/>
          <w:b/>
          <w:bCs/>
          <w:snapToGrid w:val="0"/>
          <w:color w:val="000000"/>
        </w:rPr>
        <w:t xml:space="preserve">Staffing Plan </w:t>
      </w: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6F691F" w:rsidRPr="00E12AE5" w14:paraId="10DEE06F" w14:textId="77777777" w:rsidTr="007102B1">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2A84544C"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31A2A5F3"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 xml:space="preserve">List Program Staff by Title </w:t>
            </w:r>
          </w:p>
          <w:p w14:paraId="47C539E9"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744B894A"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Program Staff FTE Amount</w:t>
            </w:r>
          </w:p>
        </w:tc>
      </w:tr>
      <w:tr w:rsidR="006F691F" w:rsidRPr="00E12AE5" w14:paraId="324FF244" w14:textId="77777777" w:rsidTr="00351F32">
        <w:trPr>
          <w:trHeight w:val="597"/>
        </w:trPr>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sdt>
            <w:sdtPr>
              <w:rPr>
                <w:rStyle w:val="PlaceholderText"/>
                <w:rFonts w:cstheme="minorHAnsi"/>
                <w:color w:val="808080" w:themeColor="background1" w:themeShade="80"/>
              </w:rPr>
              <w:id w:val="1374348250"/>
              <w:placeholder>
                <w:docPart w:val="8171168B75B244D8B348862879C91A9F"/>
              </w:placeholder>
            </w:sdtPr>
            <w:sdtEndPr>
              <w:rPr>
                <w:rStyle w:val="PlaceholderText"/>
              </w:rPr>
            </w:sdtEndPr>
            <w:sdtContent>
              <w:p w14:paraId="5154C23D" w14:textId="39D99FFC" w:rsidR="006F691F" w:rsidRPr="00371CDD" w:rsidRDefault="00256A3B" w:rsidP="007102B1">
                <w:pPr>
                  <w:rPr>
                    <w:rFonts w:cstheme="minorHAnsi"/>
                    <w:i/>
                    <w:iCs/>
                    <w:color w:val="808080" w:themeColor="background1" w:themeShade="80"/>
                  </w:rPr>
                </w:pPr>
                <w:sdt>
                  <w:sdtPr>
                    <w:rPr>
                      <w:rStyle w:val="Style1"/>
                      <w:rFonts w:asciiTheme="minorHAnsi" w:hAnsiTheme="minorHAnsi"/>
                    </w:rPr>
                    <w:id w:val="-1005970592"/>
                    <w:placeholder>
                      <w:docPart w:val="DDEFF8BAA8EE434F86A3E3270AD04359"/>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5647CF" w:rsidRPr="00773237">
                      <w:rPr>
                        <w:rStyle w:val="PlaceholderText"/>
                        <w:rFonts w:cstheme="minorHAnsi"/>
                        <w:color w:val="808080" w:themeColor="background1" w:themeShade="80"/>
                      </w:rPr>
                      <w:t xml:space="preserve"> </w:t>
                    </w:r>
                  </w:sdtContent>
                </w:sdt>
              </w:p>
            </w:sdtContent>
          </w:sdt>
        </w:tc>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sdt>
            <w:sdtPr>
              <w:rPr>
                <w:rStyle w:val="PlaceholderText"/>
                <w:rFonts w:cstheme="minorHAnsi"/>
                <w:color w:val="808080" w:themeColor="background1" w:themeShade="80"/>
              </w:rPr>
              <w:id w:val="-1717502589"/>
              <w:placeholder>
                <w:docPart w:val="8171168B75B244D8B348862879C91A9F"/>
              </w:placeholder>
            </w:sdtPr>
            <w:sdtEndPr>
              <w:rPr>
                <w:rStyle w:val="PlaceholderText"/>
              </w:rPr>
            </w:sdtEndPr>
            <w:sdtContent>
              <w:p w14:paraId="3BAC75AD" w14:textId="0B5D5319" w:rsidR="006F691F" w:rsidRPr="00371CDD" w:rsidRDefault="00256A3B" w:rsidP="007102B1">
                <w:pPr>
                  <w:rPr>
                    <w:rFonts w:cstheme="minorHAnsi"/>
                    <w:i/>
                    <w:iCs/>
                    <w:color w:val="808080" w:themeColor="background1" w:themeShade="80"/>
                  </w:rPr>
                </w:pPr>
                <w:sdt>
                  <w:sdtPr>
                    <w:rPr>
                      <w:rStyle w:val="Style1"/>
                      <w:rFonts w:asciiTheme="minorHAnsi" w:hAnsiTheme="minorHAnsi"/>
                    </w:rPr>
                    <w:id w:val="-1470587637"/>
                    <w:placeholder>
                      <w:docPart w:val="3E8CAE33C1EB482A948396F961513E3F"/>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sdtContent>
          </w:sdt>
        </w:tc>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sdt>
            <w:sdtPr>
              <w:rPr>
                <w:rStyle w:val="PlaceholderText"/>
                <w:rFonts w:cstheme="minorHAnsi"/>
                <w:color w:val="808080" w:themeColor="background1" w:themeShade="80"/>
              </w:rPr>
              <w:id w:val="-1987771300"/>
              <w:placeholder>
                <w:docPart w:val="8171168B75B244D8B348862879C91A9F"/>
              </w:placeholder>
            </w:sdtPr>
            <w:sdtEndPr>
              <w:rPr>
                <w:rStyle w:val="PlaceholderText"/>
              </w:rPr>
            </w:sdtEndPr>
            <w:sdtContent>
              <w:p w14:paraId="622B4DAE" w14:textId="74DC5C03" w:rsidR="006F691F" w:rsidRPr="00371CDD" w:rsidRDefault="006F691F" w:rsidP="007102B1">
                <w:pPr>
                  <w:rPr>
                    <w:rFonts w:cstheme="minorHAnsi"/>
                    <w:i/>
                    <w:iCs/>
                    <w:color w:val="808080" w:themeColor="background1" w:themeShade="80"/>
                  </w:rPr>
                </w:pPr>
                <w:r w:rsidRPr="00371CDD">
                  <w:rPr>
                    <w:rStyle w:val="PlaceholderText"/>
                    <w:rFonts w:cstheme="minorHAnsi"/>
                    <w:color w:val="808080" w:themeColor="background1" w:themeShade="80"/>
                  </w:rPr>
                  <w:t>Click here to enter FTE.</w:t>
                </w:r>
              </w:p>
            </w:sdtContent>
          </w:sdt>
        </w:tc>
      </w:tr>
      <w:tr w:rsidR="006F691F" w:rsidRPr="00E12AE5" w14:paraId="11A77B89"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sdt>
            <w:sdtPr>
              <w:rPr>
                <w:rStyle w:val="PlaceholderText"/>
                <w:rFonts w:cstheme="minorHAnsi"/>
                <w:color w:val="808080" w:themeColor="background1" w:themeShade="80"/>
              </w:rPr>
              <w:id w:val="-261842700"/>
              <w:placeholder>
                <w:docPart w:val="8171168B75B244D8B348862879C91A9F"/>
              </w:placeholder>
            </w:sdtPr>
            <w:sdtEndPr>
              <w:rPr>
                <w:rStyle w:val="PlaceholderText"/>
              </w:rPr>
            </w:sdtEndPr>
            <w:sdtContent>
              <w:p w14:paraId="400DDD51" w14:textId="0B6510E7" w:rsidR="006F691F" w:rsidRPr="00371CDD" w:rsidRDefault="00256A3B" w:rsidP="007102B1">
                <w:pPr>
                  <w:rPr>
                    <w:rFonts w:cstheme="minorHAnsi"/>
                    <w:color w:val="808080" w:themeColor="background1" w:themeShade="80"/>
                  </w:rPr>
                </w:pPr>
                <w:sdt>
                  <w:sdtPr>
                    <w:rPr>
                      <w:rStyle w:val="Style1"/>
                      <w:rFonts w:asciiTheme="minorHAnsi" w:hAnsiTheme="minorHAnsi"/>
                    </w:rPr>
                    <w:id w:val="1055436004"/>
                    <w:placeholder>
                      <w:docPart w:val="D575090D386A4F78BF25962C3051A560"/>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5647CF" w:rsidRPr="00773237">
                      <w:rPr>
                        <w:rStyle w:val="PlaceholderText"/>
                        <w:rFonts w:cstheme="minorHAnsi"/>
                        <w:color w:val="808080" w:themeColor="background1" w:themeShade="80"/>
                      </w:rPr>
                      <w:t xml:space="preserve"> </w:t>
                    </w:r>
                  </w:sdtContent>
                </w:sdt>
              </w:p>
            </w:sdtContent>
          </w:sdt>
        </w:tc>
        <w:tc>
          <w:tcPr>
            <w:tcW w:w="2970" w:type="dxa"/>
            <w:tcBorders>
              <w:top w:val="single" w:sz="6" w:space="0" w:color="auto"/>
              <w:left w:val="single" w:sz="6" w:space="0" w:color="auto"/>
              <w:bottom w:val="single" w:sz="6" w:space="0" w:color="auto"/>
              <w:right w:val="single" w:sz="6" w:space="0" w:color="auto"/>
            </w:tcBorders>
          </w:tcPr>
          <w:sdt>
            <w:sdtPr>
              <w:rPr>
                <w:rStyle w:val="PlaceholderText"/>
                <w:rFonts w:cstheme="minorHAnsi"/>
                <w:color w:val="808080" w:themeColor="background1" w:themeShade="80"/>
              </w:rPr>
              <w:id w:val="-1202706008"/>
              <w:placeholder>
                <w:docPart w:val="8171168B75B244D8B348862879C91A9F"/>
              </w:placeholder>
            </w:sdtPr>
            <w:sdtEndPr>
              <w:rPr>
                <w:rStyle w:val="PlaceholderText"/>
              </w:rPr>
            </w:sdtEndPr>
            <w:sdtContent>
              <w:p w14:paraId="6EF03242" w14:textId="5E9FC88A" w:rsidR="006F691F" w:rsidRPr="00371CDD" w:rsidRDefault="00256A3B" w:rsidP="007102B1">
                <w:pPr>
                  <w:rPr>
                    <w:rFonts w:cstheme="minorHAnsi"/>
                    <w:color w:val="808080" w:themeColor="background1" w:themeShade="80"/>
                  </w:rPr>
                </w:pPr>
                <w:sdt>
                  <w:sdtPr>
                    <w:rPr>
                      <w:rStyle w:val="Style1"/>
                      <w:rFonts w:asciiTheme="minorHAnsi" w:hAnsiTheme="minorHAnsi"/>
                    </w:rPr>
                    <w:id w:val="573785893"/>
                    <w:placeholder>
                      <w:docPart w:val="E9E57CFBD783490DA68D5EE90939AA0F"/>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sdtContent>
          </w:sdt>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2108189662"/>
              <w:placeholder>
                <w:docPart w:val="DefaultPlaceholder_-1854013440"/>
              </w:placeholder>
            </w:sdtPr>
            <w:sdtEndPr>
              <w:rPr>
                <w:rStyle w:val="PlaceholderText"/>
              </w:rPr>
            </w:sdtEndPr>
            <w:sdtContent>
              <w:p w14:paraId="0FC4F2E9" w14:textId="68B34A07" w:rsidR="006F691F" w:rsidRPr="00371CDD" w:rsidRDefault="006F691F" w:rsidP="007102B1">
                <w:pPr>
                  <w:rPr>
                    <w:rFonts w:cstheme="minorHAnsi"/>
                    <w:color w:val="808080" w:themeColor="background1" w:themeShade="80"/>
                  </w:rPr>
                </w:pPr>
                <w:r w:rsidRPr="00371CDD">
                  <w:rPr>
                    <w:rStyle w:val="PlaceholderText"/>
                    <w:rFonts w:cstheme="minorHAnsi"/>
                    <w:color w:val="808080" w:themeColor="background1" w:themeShade="80"/>
                  </w:rPr>
                  <w:t>Click here to enter FTE.</w:t>
                </w:r>
              </w:p>
            </w:sdtContent>
          </w:sdt>
        </w:tc>
      </w:tr>
      <w:tr w:rsidR="006F691F" w:rsidRPr="00E12AE5" w14:paraId="13B19305"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613AF4A9" w14:textId="58223D22" w:rsidR="006F691F" w:rsidRPr="00371CDD" w:rsidRDefault="00256A3B" w:rsidP="007102B1">
            <w:pPr>
              <w:rPr>
                <w:rFonts w:cstheme="minorHAnsi"/>
                <w:color w:val="808080" w:themeColor="background1" w:themeShade="80"/>
              </w:rPr>
            </w:pPr>
            <w:sdt>
              <w:sdtPr>
                <w:rPr>
                  <w:rStyle w:val="Style1"/>
                  <w:rFonts w:asciiTheme="minorHAnsi" w:hAnsiTheme="minorHAnsi"/>
                </w:rPr>
                <w:id w:val="764890337"/>
                <w:placeholder>
                  <w:docPart w:val="417374FE67B9439BB3DA12F9B49551F0"/>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5647CF"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2DC8D295" w14:textId="49C8B87E" w:rsidR="006F691F" w:rsidRPr="00371CDD" w:rsidRDefault="00256A3B" w:rsidP="007102B1">
            <w:pPr>
              <w:rPr>
                <w:rFonts w:cstheme="minorHAnsi"/>
                <w:color w:val="808080" w:themeColor="background1" w:themeShade="80"/>
              </w:rPr>
            </w:pPr>
            <w:sdt>
              <w:sdtPr>
                <w:rPr>
                  <w:rStyle w:val="Style1"/>
                  <w:rFonts w:asciiTheme="minorHAnsi" w:hAnsiTheme="minorHAnsi"/>
                </w:rPr>
                <w:id w:val="-453092460"/>
                <w:placeholder>
                  <w:docPart w:val="2EC0772F48C84EC28C1B96CA965871FC"/>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1392036382"/>
              <w:placeholder>
                <w:docPart w:val="DefaultPlaceholder_-1854013440"/>
              </w:placeholder>
            </w:sdtPr>
            <w:sdtEndPr>
              <w:rPr>
                <w:rStyle w:val="PlaceholderText"/>
              </w:rPr>
            </w:sdtEndPr>
            <w:sdtContent>
              <w:p w14:paraId="0C437A25" w14:textId="4940D04C" w:rsidR="006F691F" w:rsidRPr="00371CDD" w:rsidRDefault="006F691F" w:rsidP="007102B1">
                <w:pPr>
                  <w:rPr>
                    <w:rFonts w:cstheme="minorHAnsi"/>
                    <w:color w:val="808080" w:themeColor="background1" w:themeShade="80"/>
                  </w:rPr>
                </w:pPr>
                <w:r w:rsidRPr="00371CDD">
                  <w:rPr>
                    <w:rStyle w:val="PlaceholderText"/>
                    <w:rFonts w:cstheme="minorHAnsi"/>
                    <w:color w:val="808080" w:themeColor="background1" w:themeShade="80"/>
                  </w:rPr>
                  <w:t>Click here to enter FTE.</w:t>
                </w:r>
              </w:p>
            </w:sdtContent>
          </w:sdt>
        </w:tc>
      </w:tr>
      <w:tr w:rsidR="00633935" w:rsidRPr="00E12AE5" w14:paraId="1674F2BE"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13436117" w14:textId="2589721A" w:rsidR="00633935" w:rsidRDefault="00256A3B" w:rsidP="00633935">
            <w:pPr>
              <w:rPr>
                <w:rFonts w:cstheme="minorHAnsi"/>
                <w:color w:val="808080" w:themeColor="background1" w:themeShade="80"/>
                <w:shd w:val="clear" w:color="auto" w:fill="E6E6E6"/>
              </w:rPr>
            </w:pPr>
            <w:sdt>
              <w:sdtPr>
                <w:rPr>
                  <w:rStyle w:val="Style1"/>
                  <w:rFonts w:asciiTheme="minorHAnsi" w:hAnsiTheme="minorHAnsi"/>
                </w:rPr>
                <w:id w:val="2031379013"/>
                <w:placeholder>
                  <w:docPart w:val="B3F729A6AA65475AB14D58565EA60280"/>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B31A6A"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1AF065D5" w14:textId="38CD258C" w:rsidR="00633935" w:rsidRDefault="00256A3B" w:rsidP="00633935">
            <w:pPr>
              <w:rPr>
                <w:rFonts w:cstheme="minorHAnsi"/>
                <w:color w:val="808080" w:themeColor="background1" w:themeShade="80"/>
                <w:shd w:val="clear" w:color="auto" w:fill="E6E6E6"/>
              </w:rPr>
            </w:pPr>
            <w:sdt>
              <w:sdtPr>
                <w:rPr>
                  <w:rStyle w:val="Style1"/>
                  <w:rFonts w:asciiTheme="minorHAnsi" w:hAnsiTheme="minorHAnsi"/>
                </w:rPr>
                <w:id w:val="-1840298024"/>
                <w:placeholder>
                  <w:docPart w:val="2CD9FE1AF7A74DD685C27B350812641F"/>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258831695"/>
              <w:placeholder>
                <w:docPart w:val="DefaultPlaceholder_-1854013440"/>
              </w:placeholder>
            </w:sdtPr>
            <w:sdtEndPr>
              <w:rPr>
                <w:rStyle w:val="PlaceholderText"/>
              </w:rPr>
            </w:sdtEndPr>
            <w:sdtContent>
              <w:p w14:paraId="137F51E1" w14:textId="76496237"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sdtContent>
          </w:sdt>
        </w:tc>
      </w:tr>
      <w:tr w:rsidR="00633935" w:rsidRPr="00E12AE5" w14:paraId="1BAECD21"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0CC03A02" w14:textId="73A8500A" w:rsidR="00633935" w:rsidRDefault="00256A3B" w:rsidP="00633935">
            <w:pPr>
              <w:rPr>
                <w:rFonts w:cstheme="minorHAnsi"/>
                <w:color w:val="808080" w:themeColor="background1" w:themeShade="80"/>
                <w:shd w:val="clear" w:color="auto" w:fill="E6E6E6"/>
              </w:rPr>
            </w:pPr>
            <w:sdt>
              <w:sdtPr>
                <w:rPr>
                  <w:rStyle w:val="Style1"/>
                  <w:rFonts w:asciiTheme="minorHAnsi" w:hAnsiTheme="minorHAnsi"/>
                </w:rPr>
                <w:id w:val="599837672"/>
                <w:placeholder>
                  <w:docPart w:val="3296E27249DB4260A35CFAC7FC1B5AD7"/>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B31A6A"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457E1AD2" w14:textId="582A0978" w:rsidR="00633935" w:rsidRDefault="00256A3B" w:rsidP="00633935">
            <w:pPr>
              <w:rPr>
                <w:rFonts w:cstheme="minorHAnsi"/>
                <w:color w:val="808080" w:themeColor="background1" w:themeShade="80"/>
                <w:shd w:val="clear" w:color="auto" w:fill="E6E6E6"/>
              </w:rPr>
            </w:pPr>
            <w:sdt>
              <w:sdtPr>
                <w:rPr>
                  <w:rStyle w:val="Style1"/>
                  <w:rFonts w:asciiTheme="minorHAnsi" w:hAnsiTheme="minorHAnsi"/>
                </w:rPr>
                <w:id w:val="530539373"/>
                <w:placeholder>
                  <w:docPart w:val="EC304E6419D14A1F870FC250703ED22F"/>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1748916806"/>
              <w:placeholder>
                <w:docPart w:val="DefaultPlaceholder_-1854013440"/>
              </w:placeholder>
            </w:sdtPr>
            <w:sdtEndPr>
              <w:rPr>
                <w:rStyle w:val="PlaceholderText"/>
              </w:rPr>
            </w:sdtEndPr>
            <w:sdtContent>
              <w:p w14:paraId="11D7B7B1" w14:textId="357A691D"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sdtContent>
          </w:sdt>
        </w:tc>
      </w:tr>
      <w:tr w:rsidR="00633935" w:rsidRPr="00E12AE5" w14:paraId="7973B891"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0A247F4D" w14:textId="012BFE21" w:rsidR="00633935" w:rsidRDefault="00256A3B" w:rsidP="00633935">
            <w:pPr>
              <w:rPr>
                <w:rFonts w:cstheme="minorHAnsi"/>
                <w:color w:val="808080" w:themeColor="background1" w:themeShade="80"/>
                <w:shd w:val="clear" w:color="auto" w:fill="E6E6E6"/>
              </w:rPr>
            </w:pPr>
            <w:sdt>
              <w:sdtPr>
                <w:rPr>
                  <w:rStyle w:val="Style1"/>
                  <w:rFonts w:asciiTheme="minorHAnsi" w:hAnsiTheme="minorHAnsi"/>
                </w:rPr>
                <w:id w:val="-1826660447"/>
                <w:placeholder>
                  <w:docPart w:val="008E402ECDBF425495B62A860ED5C540"/>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B31A6A"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3534761B" w14:textId="29A5393D" w:rsidR="00633935" w:rsidRDefault="00256A3B" w:rsidP="00633935">
            <w:pPr>
              <w:rPr>
                <w:rFonts w:cstheme="minorHAnsi"/>
                <w:color w:val="808080" w:themeColor="background1" w:themeShade="80"/>
                <w:shd w:val="clear" w:color="auto" w:fill="E6E6E6"/>
              </w:rPr>
            </w:pPr>
            <w:sdt>
              <w:sdtPr>
                <w:rPr>
                  <w:rStyle w:val="Style1"/>
                  <w:rFonts w:asciiTheme="minorHAnsi" w:hAnsiTheme="minorHAnsi"/>
                </w:rPr>
                <w:id w:val="614256242"/>
                <w:placeholder>
                  <w:docPart w:val="3D851344A53A4A7A8FEE5AF67D489AC1"/>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514186237"/>
              <w:placeholder>
                <w:docPart w:val="DefaultPlaceholder_-1854013440"/>
              </w:placeholder>
            </w:sdtPr>
            <w:sdtEndPr>
              <w:rPr>
                <w:rStyle w:val="PlaceholderText"/>
              </w:rPr>
            </w:sdtEndPr>
            <w:sdtContent>
              <w:p w14:paraId="38A3A813" w14:textId="75E5E36C"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sdtContent>
          </w:sdt>
        </w:tc>
      </w:tr>
      <w:tr w:rsidR="00633935" w:rsidRPr="00E12AE5" w14:paraId="30F4C873"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143AF822" w14:textId="033CE66C" w:rsidR="00633935" w:rsidRDefault="00256A3B" w:rsidP="00633935">
            <w:pPr>
              <w:rPr>
                <w:rFonts w:cstheme="minorHAnsi"/>
                <w:color w:val="808080" w:themeColor="background1" w:themeShade="80"/>
                <w:shd w:val="clear" w:color="auto" w:fill="E6E6E6"/>
              </w:rPr>
            </w:pPr>
            <w:sdt>
              <w:sdtPr>
                <w:rPr>
                  <w:rStyle w:val="Style1"/>
                  <w:rFonts w:asciiTheme="minorHAnsi" w:hAnsiTheme="minorHAnsi"/>
                </w:rPr>
                <w:id w:val="454291005"/>
                <w:placeholder>
                  <w:docPart w:val="67C5B0AA075A4B63AA65DE64E60DCA7E"/>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B31A6A"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354DDFA2" w14:textId="07CB64CC" w:rsidR="00633935" w:rsidRDefault="00256A3B" w:rsidP="00633935">
            <w:pPr>
              <w:rPr>
                <w:rFonts w:cstheme="minorHAnsi"/>
                <w:color w:val="808080" w:themeColor="background1" w:themeShade="80"/>
                <w:shd w:val="clear" w:color="auto" w:fill="E6E6E6"/>
              </w:rPr>
            </w:pPr>
            <w:sdt>
              <w:sdtPr>
                <w:rPr>
                  <w:rStyle w:val="Style1"/>
                  <w:rFonts w:asciiTheme="minorHAnsi" w:hAnsiTheme="minorHAnsi"/>
                </w:rPr>
                <w:id w:val="1611630727"/>
                <w:placeholder>
                  <w:docPart w:val="2ED27A92CD2F4DC687327E3DA1690ED4"/>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42802867"/>
              <w:placeholder>
                <w:docPart w:val="DefaultPlaceholder_-1854013440"/>
              </w:placeholder>
            </w:sdtPr>
            <w:sdtEndPr>
              <w:rPr>
                <w:rStyle w:val="PlaceholderText"/>
              </w:rPr>
            </w:sdtEndPr>
            <w:sdtContent>
              <w:p w14:paraId="078914EF" w14:textId="5F7AB38A"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sdtContent>
          </w:sdt>
        </w:tc>
      </w:tr>
      <w:tr w:rsidR="00633935" w:rsidRPr="00E12AE5" w14:paraId="7A11B9E2"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1E61D56D" w14:textId="73367657" w:rsidR="00633935" w:rsidRPr="00371CDD" w:rsidRDefault="00256A3B" w:rsidP="00633935">
            <w:pPr>
              <w:rPr>
                <w:rFonts w:cstheme="minorHAnsi"/>
                <w:color w:val="808080" w:themeColor="background1" w:themeShade="80"/>
              </w:rPr>
            </w:pPr>
            <w:sdt>
              <w:sdtPr>
                <w:rPr>
                  <w:rStyle w:val="Style1"/>
                  <w:rFonts w:asciiTheme="minorHAnsi" w:hAnsiTheme="minorHAnsi"/>
                </w:rPr>
                <w:id w:val="988984067"/>
                <w:placeholder>
                  <w:docPart w:val="E6228944B92D4F0C8EEF624182215DE6"/>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B31A6A"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2A456953" w14:textId="1B66C115" w:rsidR="00633935" w:rsidRPr="00371CDD" w:rsidRDefault="00256A3B" w:rsidP="00633935">
            <w:pPr>
              <w:rPr>
                <w:rFonts w:cstheme="minorHAnsi"/>
                <w:color w:val="808080" w:themeColor="background1" w:themeShade="80"/>
              </w:rPr>
            </w:pPr>
            <w:sdt>
              <w:sdtPr>
                <w:rPr>
                  <w:rStyle w:val="Style1"/>
                  <w:rFonts w:asciiTheme="minorHAnsi" w:hAnsiTheme="minorHAnsi"/>
                </w:rPr>
                <w:id w:val="1549338724"/>
                <w:placeholder>
                  <w:docPart w:val="94FD3FA2978E4E2786A840CC0604E8A8"/>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154648741"/>
              <w:placeholder>
                <w:docPart w:val="DefaultPlaceholder_-1854013440"/>
              </w:placeholder>
            </w:sdtPr>
            <w:sdtEndPr>
              <w:rPr>
                <w:rStyle w:val="PlaceholderText"/>
              </w:rPr>
            </w:sdtEndPr>
            <w:sdtContent>
              <w:p w14:paraId="43E66DDE" w14:textId="1987AA43" w:rsidR="00633935" w:rsidRPr="00371CDD" w:rsidRDefault="00633935" w:rsidP="00633935">
                <w:pPr>
                  <w:rPr>
                    <w:rFonts w:cstheme="minorHAnsi"/>
                    <w:color w:val="808080" w:themeColor="background1" w:themeShade="80"/>
                  </w:rPr>
                </w:pPr>
                <w:r w:rsidRPr="00371CDD">
                  <w:rPr>
                    <w:rStyle w:val="PlaceholderText"/>
                    <w:rFonts w:cstheme="minorHAnsi"/>
                    <w:color w:val="808080" w:themeColor="background1" w:themeShade="80"/>
                  </w:rPr>
                  <w:t>Click here to enter FTE.</w:t>
                </w:r>
              </w:p>
            </w:sdtContent>
          </w:sdt>
        </w:tc>
      </w:tr>
      <w:tr w:rsidR="00633935" w:rsidRPr="00E12AE5" w14:paraId="00662658" w14:textId="77777777" w:rsidTr="007102B1">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151503F2" w14:textId="77777777" w:rsidR="00633935" w:rsidRPr="00E12AE5" w:rsidRDefault="00633935" w:rsidP="00633935">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624523AB" w14:textId="77777777" w:rsidR="00633935" w:rsidRPr="00E12AE5" w:rsidRDefault="00633935" w:rsidP="00633935">
            <w:pPr>
              <w:jc w:val="right"/>
              <w:rPr>
                <w:rFonts w:cstheme="minorHAnsi"/>
                <w:b/>
                <w:color w:val="000000" w:themeColor="text1"/>
              </w:rPr>
            </w:pPr>
            <w:r w:rsidRPr="00E12AE5">
              <w:rPr>
                <w:rFonts w:cstheme="minorHAnsi"/>
                <w:b/>
                <w:color w:val="000000" w:themeColor="text1"/>
              </w:rPr>
              <w:t xml:space="preserve">TOTAL FTEs =   </w:t>
            </w:r>
          </w:p>
        </w:tc>
        <w:tc>
          <w:tcPr>
            <w:tcW w:w="2921" w:type="dxa"/>
            <w:tcBorders>
              <w:top w:val="single" w:sz="4" w:space="0" w:color="auto"/>
              <w:left w:val="single" w:sz="6" w:space="0" w:color="auto"/>
              <w:bottom w:val="single" w:sz="18" w:space="0" w:color="auto"/>
              <w:right w:val="single" w:sz="18" w:space="0" w:color="auto"/>
            </w:tcBorders>
          </w:tcPr>
          <w:sdt>
            <w:sdtPr>
              <w:rPr>
                <w:rStyle w:val="PlaceholderText"/>
                <w:rFonts w:cstheme="minorHAnsi"/>
                <w:color w:val="808080" w:themeColor="background1" w:themeShade="80"/>
              </w:rPr>
              <w:id w:val="-449701920"/>
              <w:placeholder>
                <w:docPart w:val="DefaultPlaceholder_-1854013440"/>
              </w:placeholder>
            </w:sdtPr>
            <w:sdtEndPr>
              <w:rPr>
                <w:rStyle w:val="PlaceholderText"/>
              </w:rPr>
            </w:sdtEndPr>
            <w:sdtContent>
              <w:p w14:paraId="11763F46" w14:textId="244DEC3F" w:rsidR="00633935" w:rsidRPr="00E12AE5" w:rsidRDefault="00633935" w:rsidP="00633935">
                <w:pPr>
                  <w:rPr>
                    <w:rFonts w:cstheme="minorHAnsi"/>
                    <w:color w:val="000000" w:themeColor="text1"/>
                  </w:rPr>
                </w:pPr>
                <w:r w:rsidRPr="00371CDD">
                  <w:rPr>
                    <w:rStyle w:val="PlaceholderText"/>
                    <w:rFonts w:cstheme="minorHAnsi"/>
                    <w:color w:val="808080" w:themeColor="background1" w:themeShade="80"/>
                  </w:rPr>
                  <w:t>Click here to enter TOTAL FTEs.</w:t>
                </w:r>
              </w:p>
            </w:sdtContent>
          </w:sdt>
        </w:tc>
      </w:tr>
    </w:tbl>
    <w:p w14:paraId="4333ACA0" w14:textId="77777777" w:rsidR="00D32E83" w:rsidRDefault="00D32E83" w:rsidP="006F691F">
      <w:pPr>
        <w:rPr>
          <w:rFonts w:cstheme="minorHAnsi"/>
          <w:b/>
          <w:color w:val="2F5496" w:themeColor="accent1" w:themeShade="BF"/>
        </w:rPr>
      </w:pPr>
    </w:p>
    <w:p w14:paraId="11F620D2" w14:textId="77777777" w:rsidR="00A77627" w:rsidRDefault="00A77627" w:rsidP="006F691F">
      <w:pPr>
        <w:rPr>
          <w:rFonts w:cstheme="minorHAnsi"/>
          <w:b/>
          <w:color w:val="2F5496" w:themeColor="accent1" w:themeShade="BF"/>
        </w:rPr>
      </w:pPr>
    </w:p>
    <w:p w14:paraId="5C6E3722" w14:textId="77777777" w:rsidR="006F691F" w:rsidRPr="00D07B32" w:rsidRDefault="006F691F" w:rsidP="006F691F">
      <w:pPr>
        <w:pBdr>
          <w:top w:val="single" w:sz="4" w:space="1" w:color="auto"/>
        </w:pBdr>
        <w:rPr>
          <w:b/>
          <w:color w:val="2F5496" w:themeColor="accent1" w:themeShade="BF"/>
        </w:rPr>
      </w:pPr>
      <w:r w:rsidRPr="5AB72E6D">
        <w:rPr>
          <w:b/>
          <w:color w:val="2F5496" w:themeColor="accent1" w:themeShade="BF"/>
        </w:rPr>
        <w:t>PROGRAM BUDGET AND FUNDING SUMMARY</w:t>
      </w:r>
    </w:p>
    <w:p w14:paraId="056AEE76" w14:textId="680CFA00" w:rsidR="00464F39" w:rsidRDefault="009510FE" w:rsidP="00464F39">
      <w:pPr>
        <w:pStyle w:val="ListParagraph"/>
        <w:numPr>
          <w:ilvl w:val="0"/>
          <w:numId w:val="40"/>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rFonts w:eastAsia="Times New Roman"/>
          <w:snapToGrid w:val="0"/>
          <w:color w:val="000000" w:themeColor="text1"/>
        </w:rPr>
      </w:pPr>
      <w:r>
        <w:rPr>
          <w:rFonts w:eastAsia="Times New Roman"/>
          <w:snapToGrid w:val="0"/>
          <w:color w:val="000000" w:themeColor="text1"/>
        </w:rPr>
        <w:t xml:space="preserve">Identify the total amount of </w:t>
      </w:r>
      <w:r w:rsidR="00B87C49">
        <w:rPr>
          <w:rFonts w:eastAsia="Times New Roman"/>
          <w:snapToGrid w:val="0"/>
          <w:color w:val="000000" w:themeColor="text1"/>
        </w:rPr>
        <w:t>funds within your project budget.</w:t>
      </w:r>
    </w:p>
    <w:p w14:paraId="2593747A" w14:textId="0BE06E62" w:rsidR="00464F39" w:rsidRPr="00464F39" w:rsidRDefault="00256A3B" w:rsidP="00464F39">
      <w:pPr>
        <w:ind w:left="720"/>
      </w:pPr>
      <w:sdt>
        <w:sdtPr>
          <w:rPr>
            <w:color w:val="808080" w:themeColor="background1" w:themeShade="80"/>
          </w:rPr>
          <w:id w:val="-2082662533"/>
          <w:placeholder>
            <w:docPart w:val="FA1B1212EF96405B91F8F2DC58E9E369"/>
          </w:placeholder>
        </w:sdtPr>
        <w:sdtEndPr/>
        <w:sdtContent>
          <w:r w:rsidR="00464F39" w:rsidRPr="00F5498A">
            <w:rPr>
              <w:color w:val="808080" w:themeColor="background1" w:themeShade="80"/>
            </w:rPr>
            <w:t>Enter $ Total amount of City funding requested.</w:t>
          </w:r>
        </w:sdtContent>
      </w:sdt>
    </w:p>
    <w:p w14:paraId="4F19052A" w14:textId="4B30F326" w:rsidR="007A260C" w:rsidRPr="00C569EA" w:rsidRDefault="009510FE" w:rsidP="00CA74DB">
      <w:pPr>
        <w:pStyle w:val="ListParagraph"/>
        <w:numPr>
          <w:ilvl w:val="0"/>
          <w:numId w:val="40"/>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rFonts w:eastAsia="Times New Roman"/>
          <w:snapToGrid w:val="0"/>
          <w:color w:val="000000" w:themeColor="text1"/>
        </w:rPr>
      </w:pPr>
      <w:r>
        <w:rPr>
          <w:rFonts w:eastAsia="Times New Roman"/>
          <w:snapToGrid w:val="0"/>
          <w:color w:val="000000" w:themeColor="text1"/>
        </w:rPr>
        <w:t>Identify</w:t>
      </w:r>
      <w:r w:rsidR="007A260C" w:rsidRPr="425CA0C2">
        <w:rPr>
          <w:rFonts w:eastAsia="Times New Roman"/>
          <w:snapToGrid w:val="0"/>
          <w:color w:val="000000" w:themeColor="text1"/>
        </w:rPr>
        <w:t xml:space="preserve"> the total amount of City funding requested </w:t>
      </w:r>
      <w:r w:rsidR="007A260C">
        <w:rPr>
          <w:rFonts w:eastAsia="Times New Roman"/>
          <w:snapToGrid w:val="0"/>
          <w:color w:val="000000" w:themeColor="text1"/>
        </w:rPr>
        <w:t>for the 12-month period.</w:t>
      </w:r>
    </w:p>
    <w:p w14:paraId="0DE7F247" w14:textId="77777777" w:rsidR="007A260C" w:rsidRDefault="00256A3B" w:rsidP="007A260C">
      <w:pPr>
        <w:tabs>
          <w:tab w:val="left" w:pos="7464"/>
        </w:tabs>
        <w:spacing w:after="0"/>
        <w:ind w:left="360" w:firstLine="360"/>
        <w:rPr>
          <w:color w:val="2B579A"/>
          <w:shd w:val="clear" w:color="auto" w:fill="E6E6E6"/>
        </w:rPr>
      </w:pPr>
      <w:sdt>
        <w:sdtPr>
          <w:rPr>
            <w:color w:val="808080" w:themeColor="background1" w:themeShade="80"/>
          </w:rPr>
          <w:id w:val="-862983321"/>
          <w:placeholder>
            <w:docPart w:val="187978BF9CDA43E08FA1509F5A5AA506"/>
          </w:placeholder>
        </w:sdtPr>
        <w:sdtEndPr/>
        <w:sdtContent>
          <w:r w:rsidR="007A260C" w:rsidRPr="00F5498A">
            <w:rPr>
              <w:color w:val="808080" w:themeColor="background1" w:themeShade="80"/>
            </w:rPr>
            <w:t>Enter $ Total amount of City funding requested.</w:t>
          </w:r>
        </w:sdtContent>
      </w:sdt>
      <w:r w:rsidR="007A260C">
        <w:tab/>
      </w:r>
    </w:p>
    <w:p w14:paraId="1646555A" w14:textId="77777777" w:rsidR="007A260C" w:rsidRPr="003F54F9" w:rsidRDefault="007A260C" w:rsidP="007A260C">
      <w:pPr>
        <w:tabs>
          <w:tab w:val="left" w:pos="7464"/>
        </w:tabs>
        <w:spacing w:after="0"/>
        <w:ind w:left="360" w:firstLine="360"/>
      </w:pPr>
    </w:p>
    <w:p w14:paraId="161EED49" w14:textId="3DD4F7B5" w:rsidR="007A260C" w:rsidRPr="00464F39" w:rsidRDefault="007A260C" w:rsidP="00464F3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450"/>
        <w:rPr>
          <w:rFonts w:eastAsia="Times New Roman"/>
          <w:snapToGrid w:val="0"/>
          <w:color w:val="000000" w:themeColor="text1"/>
        </w:rPr>
      </w:pPr>
      <w:r w:rsidRPr="003F54F9">
        <w:rPr>
          <w:rFonts w:eastAsia="Times New Roman"/>
          <w:snapToGrid w:val="0"/>
          <w:color w:val="000000" w:themeColor="text1"/>
        </w:rPr>
        <w:t>In the text box below</w:t>
      </w:r>
      <w:r w:rsidR="008B0198">
        <w:rPr>
          <w:rFonts w:eastAsia="Times New Roman"/>
          <w:snapToGrid w:val="0"/>
          <w:color w:val="000000" w:themeColor="text1"/>
        </w:rPr>
        <w:t>,</w:t>
      </w:r>
      <w:r w:rsidRPr="003F54F9">
        <w:rPr>
          <w:rFonts w:eastAsia="Times New Roman"/>
          <w:snapToGrid w:val="0"/>
          <w:color w:val="000000" w:themeColor="text1"/>
        </w:rPr>
        <w:t xml:space="preserve"> include a summary description of the budget justification for the program strategy/strategies.</w:t>
      </w:r>
      <w:r>
        <w:rPr>
          <w:rFonts w:eastAsia="Times New Roman"/>
          <w:snapToGrid w:val="0"/>
          <w:color w:val="000000" w:themeColor="text1"/>
        </w:rPr>
        <w:t xml:space="preserve"> Explain how the amount requested was calculated for the service type, intensity, duration, staffing, etc.</w:t>
      </w:r>
    </w:p>
    <w:p w14:paraId="57B4AE45" w14:textId="5BB0FB9C" w:rsidR="00A80A1B" w:rsidRPr="001137C6" w:rsidRDefault="00256A3B" w:rsidP="001137C6">
      <w:pPr>
        <w:ind w:left="720"/>
      </w:pPr>
      <w:sdt>
        <w:sdtPr>
          <w:rPr>
            <w:rStyle w:val="Style1"/>
            <w:rFonts w:asciiTheme="minorHAnsi" w:hAnsiTheme="minorHAnsi"/>
          </w:rPr>
          <w:id w:val="-2069327801"/>
          <w:placeholder>
            <w:docPart w:val="2F9636BD50BE4F21BB3EBBF99A5B97A3"/>
          </w:placeholder>
          <w:showingPlcHdr/>
          <w15:color w:val="3366FF"/>
        </w:sdtPr>
        <w:sdtEndPr>
          <w:rPr>
            <w:rStyle w:val="DefaultParagraphFont"/>
            <w:i/>
          </w:rPr>
        </w:sdtEndPr>
        <w:sdtContent>
          <w:r w:rsidR="001137C6" w:rsidRPr="00A80A1B">
            <w:rPr>
              <w:rStyle w:val="PlaceholderText"/>
              <w:color w:val="808080" w:themeColor="background1" w:themeShade="80"/>
            </w:rPr>
            <w:t xml:space="preserve">Click or tap here to enter text. </w:t>
          </w:r>
        </w:sdtContent>
      </w:sdt>
    </w:p>
    <w:p w14:paraId="068196F9" w14:textId="749FCDE5" w:rsidR="00464F39" w:rsidRPr="001B0D3D" w:rsidRDefault="005043BA" w:rsidP="003219C2">
      <w:pPr>
        <w:pStyle w:val="ListParagraph"/>
        <w:numPr>
          <w:ilvl w:val="0"/>
          <w:numId w:val="40"/>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b/>
          <w:bCs/>
        </w:rPr>
      </w:pPr>
      <w:r>
        <w:t xml:space="preserve">Identify the total amount of </w:t>
      </w:r>
      <w:r w:rsidR="0095170C">
        <w:t>“All Other Sources</w:t>
      </w:r>
      <w:r w:rsidR="001B0D3D">
        <w:t>” funding within your project budget.</w:t>
      </w:r>
      <w:r w:rsidR="00983B8C">
        <w:t xml:space="preserve"> </w:t>
      </w:r>
    </w:p>
    <w:p w14:paraId="02685CA3" w14:textId="77777777" w:rsidR="001B0D3D" w:rsidRPr="00464F39" w:rsidRDefault="00256A3B" w:rsidP="00EA74CA">
      <w:pPr>
        <w:pStyle w:val="ListParagraph"/>
      </w:pPr>
      <w:sdt>
        <w:sdtPr>
          <w:id w:val="565079090"/>
          <w:placeholder>
            <w:docPart w:val="A59B7EC5E0544D28807A46FA306ABB31"/>
          </w:placeholder>
        </w:sdtPr>
        <w:sdtEndPr/>
        <w:sdtContent>
          <w:r w:rsidR="001B0D3D" w:rsidRPr="001B0D3D">
            <w:rPr>
              <w:color w:val="808080" w:themeColor="background1" w:themeShade="80"/>
            </w:rPr>
            <w:t>Enter $ Total amount of City funding requested.</w:t>
          </w:r>
        </w:sdtContent>
      </w:sdt>
    </w:p>
    <w:p w14:paraId="24CCB2FD" w14:textId="3A930895" w:rsidR="00D23767" w:rsidRDefault="00DE535A" w:rsidP="008C5439">
      <w:pPr>
        <w:pStyle w:val="ListParagraph"/>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ind w:left="360"/>
      </w:pPr>
      <w:r>
        <w:t>In the text box below</w:t>
      </w:r>
      <w:r w:rsidR="008B0198">
        <w:t>,</w:t>
      </w:r>
      <w:r w:rsidR="00D23767">
        <w:t xml:space="preserve"> explain how these leveraged, non-City of Austin, resources will improve outcomes for participants and ensure city funds are used efficiently. Example of leveraged funds may include, but are not limited to, state or federal funded staff and services available to participants, agency acquired philanthropic funding to assist with rapid exit, food bank </w:t>
      </w:r>
      <w:r w:rsidR="00AB7A33">
        <w:t xml:space="preserve">resources </w:t>
      </w:r>
      <w:r w:rsidR="00D23767">
        <w:t xml:space="preserve">to offset meal cost, </w:t>
      </w:r>
      <w:proofErr w:type="gramStart"/>
      <w:r w:rsidR="000B7CA1">
        <w:t>etc.</w:t>
      </w:r>
      <w:r w:rsidR="00D23767">
        <w:t>.</w:t>
      </w:r>
      <w:proofErr w:type="gramEnd"/>
    </w:p>
    <w:p w14:paraId="0CF53A89" w14:textId="0B5DE7D6" w:rsidR="009E1BA6" w:rsidRPr="009E1BA6" w:rsidRDefault="00256A3B" w:rsidP="009E1BA6">
      <w:pPr>
        <w:ind w:left="720"/>
      </w:pPr>
      <w:sdt>
        <w:sdtPr>
          <w:rPr>
            <w:rStyle w:val="Style1"/>
            <w:rFonts w:asciiTheme="minorHAnsi" w:hAnsiTheme="minorHAnsi"/>
          </w:rPr>
          <w:id w:val="1579786037"/>
          <w:placeholder>
            <w:docPart w:val="51AC49C79B3E4211991B155C37298085"/>
          </w:placeholder>
          <w:showingPlcHdr/>
          <w15:color w:val="3366FF"/>
        </w:sdtPr>
        <w:sdtEndPr>
          <w:rPr>
            <w:rStyle w:val="DefaultParagraphFont"/>
            <w:i/>
          </w:rPr>
        </w:sdtEndPr>
        <w:sdtContent>
          <w:r w:rsidR="009E1BA6" w:rsidRPr="00A80A1B">
            <w:rPr>
              <w:rStyle w:val="PlaceholderText"/>
              <w:color w:val="808080" w:themeColor="background1" w:themeShade="80"/>
            </w:rPr>
            <w:t xml:space="preserve">Click or tap here to enter text. </w:t>
          </w:r>
        </w:sdtContent>
      </w:sdt>
    </w:p>
    <w:p w14:paraId="0B45FF67" w14:textId="06A86D9B" w:rsidR="006F691F" w:rsidRPr="008476FA" w:rsidRDefault="006F691F" w:rsidP="003219C2">
      <w:pPr>
        <w:pStyle w:val="ListParagraph"/>
        <w:numPr>
          <w:ilvl w:val="0"/>
          <w:numId w:val="40"/>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b/>
          <w:bCs/>
        </w:rPr>
      </w:pPr>
      <w:r>
        <w:t xml:space="preserve">Complete Form 3 </w:t>
      </w:r>
      <w:r w:rsidR="00D32E83">
        <w:t>–</w:t>
      </w:r>
      <w:r>
        <w:t xml:space="preserve"> Program Budget and Funding Summary (Excel spreadsheet) and upload completed document into </w:t>
      </w:r>
      <w:r w:rsidR="00CD3430">
        <w:t xml:space="preserve">PartnerGrants </w:t>
      </w:r>
      <w:r>
        <w:t xml:space="preserve">to complete this question. </w:t>
      </w:r>
      <w:r w:rsidRPr="00EC6A61">
        <w:t xml:space="preserve">There are </w:t>
      </w:r>
      <w:r w:rsidR="00227852" w:rsidRPr="00EC6A61">
        <w:t>five</w:t>
      </w:r>
      <w:r w:rsidRPr="00EC6A61">
        <w:t xml:space="preserve"> tabs in the spreadsheet: Budget and Narrative, </w:t>
      </w:r>
      <w:r w:rsidR="00D33222" w:rsidRPr="00EC6A61">
        <w:t xml:space="preserve">SubGrantee Budget, </w:t>
      </w:r>
      <w:r w:rsidRPr="00EC6A61">
        <w:t>Funding Summary,</w:t>
      </w:r>
      <w:r w:rsidR="00D33222" w:rsidRPr="00EC6A61">
        <w:t xml:space="preserve"> Cost Per </w:t>
      </w:r>
      <w:r w:rsidR="00CD3430">
        <w:t>Bed</w:t>
      </w:r>
      <w:r w:rsidR="00D33222" w:rsidRPr="00EC6A61">
        <w:t>,</w:t>
      </w:r>
      <w:r w:rsidRPr="00EC6A61">
        <w:t xml:space="preserve"> and Instructions.</w:t>
      </w:r>
      <w:bookmarkStart w:id="11" w:name="_Hlk35513657"/>
      <w:bookmarkEnd w:id="11"/>
    </w:p>
    <w:p w14:paraId="1763C30D" w14:textId="3BDD39FA" w:rsidR="006F691F" w:rsidRPr="008476FA" w:rsidRDefault="006F691F" w:rsidP="00133D39">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ind w:left="360"/>
      </w:pPr>
      <w:r w:rsidRPr="5AB72E6D">
        <w:rPr>
          <w:b/>
          <w:u w:val="single"/>
        </w:rPr>
        <w:t>Required Attachment:</w:t>
      </w:r>
      <w:r w:rsidRPr="5AB72E6D">
        <w:rPr>
          <w:b/>
        </w:rPr>
        <w:t xml:space="preserve"> </w:t>
      </w:r>
      <w:r w:rsidRPr="00981AB4">
        <w:rPr>
          <w:rFonts w:cstheme="minorHAnsi"/>
          <w:noProof/>
          <w:color w:val="2B579A"/>
          <w:shd w:val="clear" w:color="auto" w:fill="E6E6E6"/>
        </w:rPr>
        <w:drawing>
          <wp:inline distT="0" distB="0" distL="0" distR="0" wp14:anchorId="4C483837" wp14:editId="09A17BA9">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Pr>
          <w:b/>
        </w:rPr>
        <w:t xml:space="preserve"> </w:t>
      </w:r>
      <w:r w:rsidRPr="5AB72E6D">
        <w:t xml:space="preserve">Attach Form 3 – Program Budget and Funding Summary in </w:t>
      </w:r>
      <w:r w:rsidR="00CD3430" w:rsidRPr="5AB72E6D">
        <w:t>Partner</w:t>
      </w:r>
      <w:r w:rsidR="00CD3430">
        <w:t>G</w:t>
      </w:r>
      <w:r w:rsidR="00CD3430" w:rsidRPr="5AB72E6D">
        <w:t>rants</w:t>
      </w:r>
    </w:p>
    <w:p w14:paraId="693E78C7" w14:textId="3106025D" w:rsidR="006F691F" w:rsidRDefault="00256A3B" w:rsidP="006F691F">
      <w:pPr>
        <w:tabs>
          <w:tab w:val="left" w:pos="1270"/>
        </w:tabs>
        <w:rPr>
          <w:rFonts w:eastAsia="Times New Roman"/>
        </w:rPr>
      </w:pPr>
      <w:sdt>
        <w:sdtPr>
          <w:rPr>
            <w:rFonts w:ascii="MS Gothic" w:eastAsia="MS Gothic" w:hAnsi="MS Gothic" w:hint="eastAsia"/>
            <w:b/>
            <w:color w:val="2F5496" w:themeColor="accent1" w:themeShade="BF"/>
            <w:shd w:val="clear" w:color="auto" w:fill="E6E6E6"/>
          </w:rPr>
          <w:id w:val="511969520"/>
          <w14:checkbox>
            <w14:checked w14:val="0"/>
            <w14:checkedState w14:val="2612" w14:font="MS Gothic"/>
            <w14:uncheckedState w14:val="2610" w14:font="MS Gothic"/>
          </w14:checkbox>
        </w:sdtPr>
        <w:sdtEndPr/>
        <w:sdtContent>
          <w:r w:rsidR="00275BE1">
            <w:rPr>
              <w:rFonts w:ascii="MS Gothic" w:eastAsia="MS Gothic" w:hAnsi="MS Gothic" w:hint="eastAsia"/>
              <w:b/>
              <w:color w:val="2F5496" w:themeColor="accent1" w:themeShade="BF"/>
              <w:shd w:val="clear" w:color="auto" w:fill="E6E6E6"/>
            </w:rPr>
            <w:t>☐</w:t>
          </w:r>
        </w:sdtContent>
      </w:sdt>
      <w:r w:rsidR="006F691F" w:rsidRPr="5AB72E6D">
        <w:rPr>
          <w:b/>
          <w:color w:val="2F5496" w:themeColor="accent1" w:themeShade="BF"/>
        </w:rPr>
        <w:t xml:space="preserve"> </w:t>
      </w:r>
      <w:r w:rsidR="006F691F" w:rsidRPr="00981AB4">
        <w:rPr>
          <w:rFonts w:cstheme="minorHAnsi"/>
          <w:noProof/>
          <w:color w:val="2B579A"/>
          <w:shd w:val="clear" w:color="auto" w:fill="E6E6E6"/>
        </w:rPr>
        <w:drawing>
          <wp:inline distT="0" distB="0" distL="0" distR="0" wp14:anchorId="1311C888" wp14:editId="2C46BD7C">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6F691F" w:rsidRPr="5AB72E6D">
        <w:rPr>
          <w:b/>
          <w:color w:val="2F5496" w:themeColor="accent1" w:themeShade="BF"/>
        </w:rPr>
        <w:t xml:space="preserve">Check here to indicate that </w:t>
      </w:r>
      <w:r w:rsidR="006F691F" w:rsidRPr="5AB72E6D">
        <w:t xml:space="preserve">Form 3 – Program Budget and Funding Summary is attached in </w:t>
      </w:r>
      <w:proofErr w:type="gramStart"/>
      <w:r w:rsidR="00CD3430" w:rsidRPr="5AB72E6D">
        <w:t>Partner</w:t>
      </w:r>
      <w:r w:rsidR="00CD3430">
        <w:t>G</w:t>
      </w:r>
      <w:r w:rsidR="00CD3430" w:rsidRPr="5AB72E6D">
        <w:t>rants</w:t>
      </w:r>
      <w:proofErr w:type="gramEnd"/>
    </w:p>
    <w:p w14:paraId="1CAC46D5" w14:textId="77777777" w:rsidR="006F691F" w:rsidRPr="005814B1" w:rsidRDefault="006F691F" w:rsidP="006F691F">
      <w:pPr>
        <w:pStyle w:val="BodyText"/>
        <w:pBdr>
          <w:top w:val="single" w:sz="4" w:space="1" w:color="auto"/>
        </w:pBdr>
        <w:spacing w:after="60"/>
        <w:jc w:val="left"/>
        <w:rPr>
          <w:rFonts w:asciiTheme="minorHAnsi" w:hAnsiTheme="minorHAnsi" w:cstheme="minorBidi"/>
          <w:b/>
          <w:bCs/>
          <w:sz w:val="22"/>
          <w:szCs w:val="22"/>
        </w:rPr>
      </w:pPr>
      <w:r w:rsidRPr="69A92141">
        <w:rPr>
          <w:rFonts w:asciiTheme="minorHAnsi" w:hAnsiTheme="minorHAnsi" w:cstheme="minorBidi"/>
          <w:b/>
          <w:bCs/>
          <w:sz w:val="22"/>
          <w:szCs w:val="22"/>
        </w:rPr>
        <w:t xml:space="preserve">General Form 3 </w:t>
      </w:r>
      <w:r w:rsidRPr="69A92141">
        <w:rPr>
          <w:rStyle w:val="Style1"/>
          <w:rFonts w:asciiTheme="minorHAnsi" w:hAnsiTheme="minorHAnsi" w:cstheme="minorBidi"/>
          <w:bCs/>
        </w:rPr>
        <w:t>Program Budget and Funding Summary</w:t>
      </w:r>
      <w:r w:rsidRPr="69A92141">
        <w:rPr>
          <w:rFonts w:asciiTheme="minorHAnsi" w:hAnsiTheme="minorHAnsi" w:cstheme="minorBidi"/>
          <w:b/>
          <w:bCs/>
          <w:sz w:val="22"/>
          <w:szCs w:val="22"/>
        </w:rPr>
        <w:t xml:space="preserve"> Instructions</w:t>
      </w:r>
    </w:p>
    <w:p w14:paraId="1826195F" w14:textId="77777777" w:rsidR="006F691F" w:rsidRPr="002274C1" w:rsidRDefault="006F691F" w:rsidP="006F691F">
      <w:pPr>
        <w:pStyle w:val="BodyText"/>
        <w:pBdr>
          <w:top w:val="single" w:sz="4" w:space="1" w:color="auto"/>
        </w:pBdr>
        <w:spacing w:after="60"/>
        <w:jc w:val="left"/>
        <w:rPr>
          <w:rStyle w:val="Style1"/>
          <w:rFonts w:asciiTheme="minorHAnsi" w:hAnsiTheme="minorHAnsi" w:cstheme="minorBidi"/>
          <w:b/>
          <w:szCs w:val="22"/>
        </w:rPr>
      </w:pPr>
    </w:p>
    <w:p w14:paraId="08A809A3" w14:textId="2AA7631E" w:rsidR="006F691F" w:rsidRDefault="006F691F" w:rsidP="006F691F">
      <w:pPr>
        <w:rPr>
          <w:rStyle w:val="Style1"/>
          <w:rFonts w:cstheme="minorHAnsi"/>
        </w:rPr>
      </w:pPr>
      <w:r w:rsidRPr="002274C1">
        <w:rPr>
          <w:rStyle w:val="Style1"/>
          <w:rFonts w:cstheme="minorHAnsi"/>
        </w:rPr>
        <w:t>Form 3</w:t>
      </w:r>
      <w:r>
        <w:rPr>
          <w:rStyle w:val="Style1"/>
          <w:rFonts w:cstheme="minorHAnsi"/>
        </w:rPr>
        <w:t xml:space="preserve"> </w:t>
      </w:r>
      <w:r w:rsidR="00D32E83">
        <w:rPr>
          <w:rStyle w:val="Style1"/>
          <w:rFonts w:cstheme="minorHAnsi"/>
        </w:rPr>
        <w:t>–</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31866791" w14:textId="447A9032" w:rsidR="006F691F" w:rsidRPr="002274C1" w:rsidRDefault="006F691F" w:rsidP="006F691F">
      <w:pPr>
        <w:rPr>
          <w:rStyle w:val="Style1"/>
          <w:rFonts w:cstheme="minorHAnsi"/>
        </w:rPr>
      </w:pPr>
      <w:r w:rsidRPr="002274C1">
        <w:rPr>
          <w:rStyle w:val="Style1"/>
          <w:rFonts w:cstheme="minorHAnsi"/>
        </w:rPr>
        <w:t xml:space="preserve">The </w:t>
      </w:r>
      <w:r w:rsidR="00D25ECD">
        <w:rPr>
          <w:rStyle w:val="Style1"/>
          <w:rFonts w:cstheme="minorHAnsi"/>
        </w:rPr>
        <w:t>i</w:t>
      </w:r>
      <w:r>
        <w:rPr>
          <w:rStyle w:val="Style1"/>
          <w:rFonts w:cstheme="minorHAnsi"/>
        </w:rPr>
        <w:t>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Pr>
          <w:rStyle w:val="Style1"/>
          <w:rFonts w:cstheme="minorHAnsi"/>
        </w:rPr>
        <w:t>o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0C3FE5BE" w14:textId="77777777" w:rsidR="006F691F" w:rsidRPr="002274C1" w:rsidRDefault="006F691F" w:rsidP="006F691F">
      <w:pPr>
        <w:rPr>
          <w:rStyle w:val="Style1"/>
          <w:rFonts w:cstheme="minorHAnsi"/>
        </w:rPr>
      </w:pPr>
      <w:r w:rsidRPr="002274C1">
        <w:rPr>
          <w:rStyle w:val="Style1"/>
          <w:rFonts w:cstheme="minorHAnsi"/>
        </w:rPr>
        <w:t>In general, Offerors must:</w:t>
      </w:r>
    </w:p>
    <w:p w14:paraId="0A5D691E" w14:textId="77777777" w:rsidR="006F691F" w:rsidRPr="002274C1" w:rsidRDefault="006F691F" w:rsidP="005B30E8">
      <w:pPr>
        <w:pStyle w:val="ListParagraph"/>
        <w:numPr>
          <w:ilvl w:val="0"/>
          <w:numId w:val="3"/>
        </w:numPr>
        <w:spacing w:line="256" w:lineRule="auto"/>
        <w:rPr>
          <w:rStyle w:val="Style1"/>
          <w:rFonts w:cstheme="minorHAnsi"/>
        </w:rPr>
      </w:pPr>
      <w:r w:rsidRPr="002274C1">
        <w:rPr>
          <w:rStyle w:val="Style1"/>
          <w:rFonts w:cstheme="minorHAnsi"/>
        </w:rPr>
        <w:t xml:space="preserve">Enter all line-item amounts as whole </w:t>
      </w:r>
      <w:proofErr w:type="gramStart"/>
      <w:r w:rsidRPr="002274C1">
        <w:rPr>
          <w:rStyle w:val="Style1"/>
          <w:rFonts w:cstheme="minorHAnsi"/>
        </w:rPr>
        <w:t>dollars</w:t>
      </w:r>
      <w:proofErr w:type="gramEnd"/>
    </w:p>
    <w:p w14:paraId="3C965520" w14:textId="77777777" w:rsidR="006F691F" w:rsidRDefault="006F691F" w:rsidP="005B30E8">
      <w:pPr>
        <w:pStyle w:val="ListParagraph"/>
        <w:numPr>
          <w:ilvl w:val="0"/>
          <w:numId w:val="3"/>
        </w:numPr>
        <w:spacing w:line="256" w:lineRule="auto"/>
        <w:rPr>
          <w:rStyle w:val="Style1"/>
        </w:rPr>
      </w:pPr>
      <w:r w:rsidRPr="10BE2C37">
        <w:rPr>
          <w:rStyle w:val="Style1"/>
        </w:rPr>
        <w:t xml:space="preserve">Apportion your funding request </w:t>
      </w:r>
      <w:r>
        <w:rPr>
          <w:rStyle w:val="Style1"/>
        </w:rPr>
        <w:t xml:space="preserve">into 12 months of </w:t>
      </w:r>
      <w:proofErr w:type="gramStart"/>
      <w:r>
        <w:rPr>
          <w:rStyle w:val="Style1"/>
        </w:rPr>
        <w:t>funding</w:t>
      </w:r>
      <w:proofErr w:type="gramEnd"/>
    </w:p>
    <w:p w14:paraId="6E4C936D" w14:textId="77777777" w:rsidR="006F691F" w:rsidRDefault="006F691F" w:rsidP="005B30E8">
      <w:pPr>
        <w:pStyle w:val="ListParagraph"/>
        <w:numPr>
          <w:ilvl w:val="0"/>
          <w:numId w:val="3"/>
        </w:numPr>
        <w:spacing w:line="256" w:lineRule="auto"/>
        <w:rPr>
          <w:rStyle w:val="Style1"/>
        </w:rPr>
      </w:pPr>
      <w:r>
        <w:rPr>
          <w:rStyle w:val="Style1"/>
        </w:rPr>
        <w:t xml:space="preserve">Include Other Funding for the first program period (12 months) in the </w:t>
      </w:r>
      <w:proofErr w:type="gramStart"/>
      <w:r>
        <w:rPr>
          <w:rStyle w:val="Style1"/>
        </w:rPr>
        <w:t>Budget</w:t>
      </w:r>
      <w:proofErr w:type="gramEnd"/>
    </w:p>
    <w:p w14:paraId="0AC09E88" w14:textId="76257C62" w:rsidR="006F691F" w:rsidRPr="002274C1" w:rsidRDefault="006F691F" w:rsidP="005B30E8">
      <w:pPr>
        <w:pStyle w:val="ListParagraph"/>
        <w:numPr>
          <w:ilvl w:val="0"/>
          <w:numId w:val="3"/>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w:t>
      </w:r>
      <w:r w:rsidR="00D32E83">
        <w:rPr>
          <w:rStyle w:val="Style1"/>
          <w:rFonts w:cstheme="minorHAnsi"/>
        </w:rPr>
        <w:t>–</w:t>
      </w:r>
      <w:r w:rsidRPr="002274C1">
        <w:rPr>
          <w:rStyle w:val="Style1"/>
          <w:rFonts w:cstheme="minorHAnsi"/>
        </w:rPr>
        <w:t xml:space="preserve"> only enter information into the orange-colored </w:t>
      </w:r>
      <w:proofErr w:type="gramStart"/>
      <w:r w:rsidRPr="002274C1">
        <w:rPr>
          <w:rStyle w:val="Style1"/>
          <w:rFonts w:cstheme="minorHAnsi"/>
        </w:rPr>
        <w:t>cells</w:t>
      </w:r>
      <w:proofErr w:type="gramEnd"/>
    </w:p>
    <w:p w14:paraId="1A8E8A78" w14:textId="77777777" w:rsidR="006F691F" w:rsidRDefault="006F691F" w:rsidP="005B30E8">
      <w:pPr>
        <w:pStyle w:val="ListParagraph"/>
        <w:numPr>
          <w:ilvl w:val="0"/>
          <w:numId w:val="3"/>
        </w:numPr>
        <w:spacing w:line="256" w:lineRule="auto"/>
        <w:rPr>
          <w:rStyle w:val="Style1"/>
          <w:rFonts w:cstheme="minorHAnsi"/>
        </w:rPr>
      </w:pPr>
      <w:r w:rsidRPr="002274C1">
        <w:rPr>
          <w:rStyle w:val="Style1"/>
          <w:rFonts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6962E6DF" w14:textId="77777777" w:rsidR="006F691F" w:rsidRDefault="006F691F" w:rsidP="005B30E8">
      <w:pPr>
        <w:pStyle w:val="ListParagraph"/>
        <w:numPr>
          <w:ilvl w:val="0"/>
          <w:numId w:val="3"/>
        </w:numPr>
        <w:spacing w:line="256" w:lineRule="auto"/>
      </w:pPr>
      <w:r>
        <w:lastRenderedPageBreak/>
        <w:t>E</w:t>
      </w:r>
      <w:r w:rsidRPr="009B4968">
        <w:t xml:space="preserve">nsure all </w:t>
      </w:r>
      <w:proofErr w:type="gramStart"/>
      <w:r w:rsidRPr="009B4968">
        <w:t>line item</w:t>
      </w:r>
      <w:proofErr w:type="gramEnd"/>
      <w:r w:rsidRPr="009B4968">
        <w:t xml:space="preserve"> amounts, subtotals, and totals are in WHOLE DOLLARS and are correct</w:t>
      </w:r>
    </w:p>
    <w:p w14:paraId="123FEB95" w14:textId="77777777" w:rsidR="006F691F" w:rsidRDefault="006F691F" w:rsidP="005B30E8">
      <w:pPr>
        <w:pStyle w:val="ListParagraph"/>
        <w:numPr>
          <w:ilvl w:val="0"/>
          <w:numId w:val="3"/>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61724729" w14:textId="67B47854" w:rsidR="006876F4" w:rsidRPr="001137C6" w:rsidRDefault="006F691F" w:rsidP="001137C6">
      <w:pPr>
        <w:pStyle w:val="ListParagraph"/>
        <w:numPr>
          <w:ilvl w:val="0"/>
          <w:numId w:val="3"/>
        </w:numPr>
        <w:spacing w:line="256" w:lineRule="auto"/>
        <w:rPr>
          <w:rStyle w:val="Style1"/>
          <w:rFonts w:asciiTheme="minorHAnsi" w:hAnsiTheme="minorHAnsi" w:cstheme="minorHAnsi"/>
        </w:rPr>
      </w:pPr>
      <w:r w:rsidRPr="009B4968">
        <w:t>Do not enter narrative for budget lines that are blank or budgeted amounts from Other Funding.</w:t>
      </w:r>
      <w:bookmarkEnd w:id="9"/>
      <w:r w:rsidR="006876F4" w:rsidRPr="001137C6">
        <w:rPr>
          <w:rStyle w:val="Style1"/>
          <w:rFonts w:asciiTheme="minorHAnsi" w:hAnsiTheme="minorHAnsi"/>
        </w:rPr>
        <w:tab/>
      </w:r>
    </w:p>
    <w:p w14:paraId="62E68437" w14:textId="1534BAEF" w:rsidR="006F691F" w:rsidRPr="007C418B" w:rsidRDefault="006F691F" w:rsidP="006F691F">
      <w:pPr>
        <w:pBdr>
          <w:top w:val="single" w:sz="4" w:space="1" w:color="auto"/>
        </w:pBdr>
        <w:spacing w:after="0"/>
      </w:pPr>
      <w:r>
        <w:rPr>
          <w:rFonts w:cstheme="minorHAnsi"/>
          <w:b/>
          <w:color w:val="2F5496" w:themeColor="accent1" w:themeShade="BF"/>
        </w:rPr>
        <w:t>COST EFFECTIVENESS</w:t>
      </w:r>
    </w:p>
    <w:p w14:paraId="406B20F3" w14:textId="74F440E6" w:rsidR="006F691F" w:rsidRDefault="00067FB0" w:rsidP="003219C2">
      <w:pPr>
        <w:pStyle w:val="ListParagraph"/>
        <w:numPr>
          <w:ilvl w:val="0"/>
          <w:numId w:val="40"/>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rFonts w:eastAsia="Times New Roman"/>
          <w:snapToGrid w:val="0"/>
          <w:color w:val="000000" w:themeColor="text1"/>
        </w:rPr>
      </w:pPr>
      <w:r w:rsidRPr="00067FB0">
        <w:t>Explain how your operating plan, including resource allocation, is a cost-effective way to achieve the outputs and outcomes listed in this RFP</w:t>
      </w:r>
      <w:r>
        <w:t>.</w:t>
      </w:r>
    </w:p>
    <w:p w14:paraId="6978D8F8" w14:textId="372F405D" w:rsidR="00E87B83" w:rsidRDefault="00256A3B" w:rsidP="00783758">
      <w:pPr>
        <w:tabs>
          <w:tab w:val="left" w:pos="5652"/>
        </w:tabs>
        <w:spacing w:after="0"/>
        <w:ind w:left="720"/>
        <w:rPr>
          <w:rStyle w:val="Style1"/>
          <w:i/>
        </w:rPr>
      </w:pPr>
      <w:sdt>
        <w:sdtPr>
          <w:rPr>
            <w:rStyle w:val="Style1"/>
            <w:rFonts w:asciiTheme="minorHAnsi" w:hAnsiTheme="minorHAnsi"/>
          </w:rPr>
          <w:id w:val="-512770460"/>
          <w:placeholder>
            <w:docPart w:val="5C6AA2E862554F369C861BA93B208C55"/>
          </w:placeholder>
          <w:showingPlcHdr/>
          <w15:color w:val="3366FF"/>
        </w:sdtPr>
        <w:sdtEndPr>
          <w:rPr>
            <w:rStyle w:val="DefaultParagraphFont"/>
            <w:i/>
          </w:rPr>
        </w:sdtEndPr>
        <w:sdtContent>
          <w:r w:rsidR="006F691F" w:rsidRPr="2F4D2301">
            <w:rPr>
              <w:rStyle w:val="PlaceholderText"/>
              <w:color w:val="808080" w:themeColor="background1" w:themeShade="80"/>
            </w:rPr>
            <w:t xml:space="preserve">Click or tap here to enter text. </w:t>
          </w:r>
        </w:sdtContent>
      </w:sdt>
      <w:r w:rsidR="00783758">
        <w:rPr>
          <w:rStyle w:val="Style1"/>
          <w:i/>
        </w:rPr>
        <w:tab/>
      </w:r>
    </w:p>
    <w:p w14:paraId="29774DC7" w14:textId="27D3AC14" w:rsidR="00783758" w:rsidRPr="00193653" w:rsidRDefault="00783758" w:rsidP="00783758">
      <w:pPr>
        <w:tabs>
          <w:tab w:val="left" w:pos="5652"/>
        </w:tabs>
        <w:spacing w:after="0"/>
        <w:ind w:left="720"/>
        <w:rPr>
          <w:rFonts w:ascii="Calibri" w:hAnsi="Calibri"/>
          <w:i/>
        </w:rPr>
      </w:pPr>
    </w:p>
    <w:p w14:paraId="12493C09" w14:textId="77777777" w:rsidR="00A573C5" w:rsidRPr="00834121" w:rsidRDefault="00A573C5" w:rsidP="00A573C5">
      <w:pPr>
        <w:pStyle w:val="ListParagraph"/>
        <w:numPr>
          <w:ilvl w:val="0"/>
          <w:numId w:val="40"/>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rFonts w:eastAsia="Times New Roman"/>
          <w:snapToGrid w:val="0"/>
          <w:color w:val="000000" w:themeColor="text1"/>
        </w:rPr>
      </w:pPr>
      <w:r w:rsidRPr="00C569EA">
        <w:rPr>
          <w:rFonts w:eastAsia="Times New Roman"/>
          <w:snapToGrid w:val="0"/>
          <w:color w:val="000000" w:themeColor="text1"/>
        </w:rPr>
        <w:t xml:space="preserve">Enter below the average cost per </w:t>
      </w:r>
      <w:r>
        <w:rPr>
          <w:rFonts w:eastAsia="Times New Roman"/>
          <w:snapToGrid w:val="0"/>
          <w:color w:val="000000" w:themeColor="text1"/>
        </w:rPr>
        <w:t xml:space="preserve">bed </w:t>
      </w:r>
      <w:r w:rsidRPr="00C569EA">
        <w:rPr>
          <w:rFonts w:eastAsia="Times New Roman"/>
          <w:snapToGrid w:val="0"/>
          <w:color w:val="000000" w:themeColor="text1"/>
        </w:rPr>
        <w:t xml:space="preserve">from the </w:t>
      </w:r>
      <w:r w:rsidRPr="00C569EA">
        <w:rPr>
          <w:rFonts w:eastAsia="Times New Roman"/>
          <w:b/>
          <w:bCs/>
          <w:snapToGrid w:val="0"/>
          <w:color w:val="000000" w:themeColor="text1"/>
        </w:rPr>
        <w:t>Form 3 -</w:t>
      </w:r>
      <w:r w:rsidRPr="00C569EA">
        <w:rPr>
          <w:rFonts w:eastAsia="Times New Roman"/>
          <w:snapToGrid w:val="0"/>
          <w:color w:val="000000" w:themeColor="text1"/>
        </w:rPr>
        <w:t xml:space="preserve"> </w:t>
      </w:r>
      <w:r w:rsidRPr="261A000D">
        <w:rPr>
          <w:rFonts w:eastAsia="Times New Roman"/>
          <w:b/>
          <w:bCs/>
          <w:snapToGrid w:val="0"/>
          <w:color w:val="000000" w:themeColor="text1"/>
        </w:rPr>
        <w:t xml:space="preserve">Program Budget and </w:t>
      </w:r>
      <w:r>
        <w:rPr>
          <w:rFonts w:eastAsia="Times New Roman"/>
          <w:b/>
          <w:snapToGrid w:val="0"/>
          <w:color w:val="000000" w:themeColor="text1"/>
        </w:rPr>
        <w:t>Funding Summary</w:t>
      </w:r>
      <w:r>
        <w:rPr>
          <w:rFonts w:eastAsia="Times New Roman"/>
          <w:snapToGrid w:val="0"/>
          <w:color w:val="000000" w:themeColor="text1"/>
        </w:rPr>
        <w:t xml:space="preserve"> spreadsheet (</w:t>
      </w:r>
      <w:r w:rsidRPr="00193653">
        <w:rPr>
          <w:rFonts w:eastAsia="Times New Roman"/>
          <w:snapToGrid w:val="0"/>
          <w:color w:val="000000" w:themeColor="text1"/>
        </w:rPr>
        <w:t>cell B7</w:t>
      </w:r>
      <w:r>
        <w:rPr>
          <w:rFonts w:eastAsia="Times New Roman"/>
          <w:snapToGrid w:val="0"/>
          <w:color w:val="000000" w:themeColor="text1"/>
        </w:rPr>
        <w:t xml:space="preserve"> on the Cost per Bed tab</w:t>
      </w:r>
      <w:r w:rsidRPr="00C569EA">
        <w:rPr>
          <w:rFonts w:eastAsia="Times New Roman"/>
          <w:snapToGrid w:val="0"/>
          <w:color w:val="000000" w:themeColor="text1"/>
        </w:rPr>
        <w:t xml:space="preserve">).  </w:t>
      </w:r>
    </w:p>
    <w:p w14:paraId="1E90E14A" w14:textId="77777777" w:rsidR="00A573C5" w:rsidRDefault="00256A3B" w:rsidP="00A573C5">
      <w:pPr>
        <w:tabs>
          <w:tab w:val="left" w:pos="7884"/>
        </w:tabs>
        <w:spacing w:after="0"/>
        <w:ind w:left="720"/>
        <w:rPr>
          <w:b/>
          <w:bCs/>
          <w:color w:val="2F5496" w:themeColor="accent1" w:themeShade="BF"/>
        </w:rPr>
      </w:pPr>
      <w:sdt>
        <w:sdtPr>
          <w:rPr>
            <w:rStyle w:val="PlaceholderText"/>
          </w:rPr>
          <w:id w:val="713319834"/>
          <w:placeholder>
            <w:docPart w:val="72035A2A4E5B475E820A882F6AC971DA"/>
          </w:placeholder>
        </w:sdtPr>
        <w:sdtEndPr>
          <w:rPr>
            <w:rStyle w:val="PlaceholderText"/>
          </w:rPr>
        </w:sdtEndPr>
        <w:sdtContent>
          <w:r w:rsidR="00A573C5">
            <w:rPr>
              <w:rStyle w:val="PlaceholderText"/>
            </w:rPr>
            <w:t>Enter $ Average Cost per Bed.</w:t>
          </w:r>
        </w:sdtContent>
      </w:sdt>
      <w:r w:rsidR="00A573C5" w:rsidRPr="005814B1">
        <w:rPr>
          <w:rStyle w:val="PlaceholderText"/>
        </w:rPr>
        <w:t xml:space="preserve"> </w:t>
      </w:r>
      <w:r w:rsidR="00A573C5" w:rsidRPr="2C53359D">
        <w:rPr>
          <w:b/>
          <w:bCs/>
          <w:color w:val="2F5496" w:themeColor="accent1" w:themeShade="BF"/>
        </w:rPr>
        <w:t xml:space="preserve"> </w:t>
      </w:r>
      <w:r w:rsidR="00A573C5">
        <w:tab/>
      </w:r>
    </w:p>
    <w:p w14:paraId="371F9A51" w14:textId="77777777" w:rsidR="00A573C5" w:rsidRDefault="00A573C5" w:rsidP="00A573C5">
      <w:pPr>
        <w:tabs>
          <w:tab w:val="left" w:pos="7884"/>
        </w:tabs>
        <w:spacing w:after="0"/>
        <w:ind w:left="720"/>
        <w:rPr>
          <w:b/>
          <w:bCs/>
          <w:color w:val="2F5496" w:themeColor="accent1" w:themeShade="BF"/>
        </w:rPr>
      </w:pPr>
    </w:p>
    <w:p w14:paraId="526FE560" w14:textId="77777777" w:rsidR="00A573C5" w:rsidRPr="003F54F9" w:rsidRDefault="00A573C5" w:rsidP="00A573C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3F54F9">
        <w:rPr>
          <w:rFonts w:eastAsia="Times New Roman"/>
          <w:snapToGrid w:val="0"/>
          <w:color w:val="000000" w:themeColor="text1"/>
        </w:rPr>
        <w:t xml:space="preserve">Describe in the text box below why the cost per </w:t>
      </w:r>
      <w:r>
        <w:rPr>
          <w:rFonts w:eastAsia="Times New Roman"/>
          <w:snapToGrid w:val="0"/>
          <w:color w:val="000000" w:themeColor="text1"/>
        </w:rPr>
        <w:t>bed</w:t>
      </w:r>
      <w:r w:rsidRPr="003F54F9">
        <w:rPr>
          <w:rFonts w:eastAsia="Times New Roman"/>
          <w:snapToGrid w:val="0"/>
          <w:color w:val="000000" w:themeColor="text1"/>
        </w:rPr>
        <w:t xml:space="preserve"> is appropriate for the level of services being provided.</w:t>
      </w:r>
    </w:p>
    <w:p w14:paraId="29BF6673" w14:textId="77777777" w:rsidR="00A573C5" w:rsidRDefault="00256A3B" w:rsidP="00A573C5">
      <w:pPr>
        <w:tabs>
          <w:tab w:val="left" w:pos="7500"/>
        </w:tabs>
        <w:spacing w:after="0"/>
        <w:ind w:left="720"/>
        <w:rPr>
          <w:b/>
          <w:bCs/>
          <w:color w:val="2F5496" w:themeColor="accent1" w:themeShade="BF"/>
        </w:rPr>
      </w:pPr>
      <w:sdt>
        <w:sdtPr>
          <w:rPr>
            <w:rStyle w:val="Style1"/>
            <w:rFonts w:asciiTheme="minorHAnsi" w:hAnsiTheme="minorHAnsi"/>
          </w:rPr>
          <w:id w:val="1385678762"/>
          <w:placeholder>
            <w:docPart w:val="BB5E2B56365F4BDAB9046A7ECB8E7CBE"/>
          </w:placeholder>
          <w:showingPlcHdr/>
          <w15:color w:val="3366FF"/>
        </w:sdtPr>
        <w:sdtEndPr>
          <w:rPr>
            <w:rStyle w:val="DefaultParagraphFont"/>
            <w:i/>
          </w:rPr>
        </w:sdtEndPr>
        <w:sdtContent>
          <w:r w:rsidR="00A573C5" w:rsidRPr="2F4D2301">
            <w:rPr>
              <w:rStyle w:val="PlaceholderText"/>
              <w:color w:val="808080" w:themeColor="background1" w:themeShade="80"/>
            </w:rPr>
            <w:t xml:space="preserve">Click or tap here to enter text. </w:t>
          </w:r>
        </w:sdtContent>
      </w:sdt>
      <w:r w:rsidR="00A573C5" w:rsidRPr="005814B1">
        <w:rPr>
          <w:rStyle w:val="PlaceholderText"/>
        </w:rPr>
        <w:t xml:space="preserve"> </w:t>
      </w:r>
      <w:r w:rsidR="00A573C5" w:rsidRPr="2C53359D">
        <w:rPr>
          <w:b/>
          <w:bCs/>
          <w:color w:val="2F5496" w:themeColor="accent1" w:themeShade="BF"/>
        </w:rPr>
        <w:t xml:space="preserve"> </w:t>
      </w:r>
      <w:r w:rsidR="00A573C5">
        <w:tab/>
      </w:r>
    </w:p>
    <w:p w14:paraId="2ECA03B3" w14:textId="77777777" w:rsidR="00A573C5" w:rsidRDefault="00A573C5" w:rsidP="00A573C5">
      <w:pPr>
        <w:tabs>
          <w:tab w:val="left" w:pos="7500"/>
        </w:tabs>
        <w:spacing w:after="0"/>
        <w:ind w:left="720"/>
        <w:rPr>
          <w:b/>
          <w:bCs/>
          <w:color w:val="2F5496" w:themeColor="accent1" w:themeShade="BF"/>
        </w:rPr>
      </w:pPr>
    </w:p>
    <w:p w14:paraId="16FCAD2A" w14:textId="77777777" w:rsidR="00A573C5" w:rsidRDefault="00A573C5" w:rsidP="00A573C5">
      <w:pPr>
        <w:spacing w:line="257" w:lineRule="auto"/>
        <w:ind w:left="360"/>
        <w:rPr>
          <w:rFonts w:eastAsia="Calibri"/>
          <w:color w:val="808080" w:themeColor="background1" w:themeShade="80"/>
        </w:rPr>
      </w:pPr>
    </w:p>
    <w:p w14:paraId="7524357C" w14:textId="0C310BAC" w:rsidR="007553EE" w:rsidRPr="007A512D" w:rsidRDefault="0004318D" w:rsidP="003219C2">
      <w:pPr>
        <w:pStyle w:val="ListParagraph"/>
        <w:numPr>
          <w:ilvl w:val="0"/>
          <w:numId w:val="40"/>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rFonts w:cs="Arial"/>
          <w:color w:val="000000" w:themeColor="text1"/>
        </w:rPr>
      </w:pPr>
      <w:r w:rsidRPr="36B7980E">
        <w:rPr>
          <w:rFonts w:cs="Arial"/>
          <w:b/>
          <w:bCs/>
          <w:color w:val="000000" w:themeColor="text1"/>
        </w:rPr>
        <w:t>Livable Wage:</w:t>
      </w:r>
      <w:r w:rsidRPr="36B7980E">
        <w:rPr>
          <w:rFonts w:cs="Arial"/>
          <w:color w:val="000000" w:themeColor="text1"/>
        </w:rPr>
        <w:t xml:space="preserve"> How will you use compensation strategies that promote tenure and reduce the likelihood for staff attrition, and aim to promote all staff earning </w:t>
      </w:r>
      <w:r>
        <w:rPr>
          <w:rFonts w:cs="Arial"/>
          <w:color w:val="000000" w:themeColor="text1"/>
        </w:rPr>
        <w:t>a</w:t>
      </w:r>
      <w:r w:rsidRPr="36B7980E">
        <w:rPr>
          <w:rFonts w:cs="Arial"/>
          <w:color w:val="000000" w:themeColor="text1"/>
        </w:rPr>
        <w:t xml:space="preserve"> livable wage in Austin/Travis County?</w:t>
      </w:r>
      <w:r>
        <w:rPr>
          <w:rFonts w:cs="Arial"/>
          <w:color w:val="000000" w:themeColor="text1"/>
        </w:rPr>
        <w:t xml:space="preserve"> W</w:t>
      </w:r>
      <w:r w:rsidRPr="36B7980E">
        <w:rPr>
          <w:rFonts w:cs="Arial"/>
          <w:color w:val="000000" w:themeColor="text1"/>
        </w:rPr>
        <w:t xml:space="preserve">hen considering staff compensation </w:t>
      </w:r>
      <w:r>
        <w:rPr>
          <w:rFonts w:cs="Arial"/>
          <w:color w:val="000000" w:themeColor="text1"/>
        </w:rPr>
        <w:t>h</w:t>
      </w:r>
      <w:r w:rsidRPr="36B7980E">
        <w:rPr>
          <w:rFonts w:cs="Arial"/>
          <w:color w:val="000000" w:themeColor="text1"/>
        </w:rPr>
        <w:t>ow have you considered</w:t>
      </w:r>
      <w:r>
        <w:rPr>
          <w:rFonts w:cs="Arial"/>
          <w:color w:val="000000" w:themeColor="text1"/>
        </w:rPr>
        <w:t xml:space="preserve"> the hourly wage </w:t>
      </w:r>
      <w:r w:rsidRPr="36B7980E">
        <w:rPr>
          <w:rFonts w:cs="Arial"/>
          <w:color w:val="000000" w:themeColor="text1"/>
        </w:rPr>
        <w:t xml:space="preserve">that an individual must earn to support a family in Austin? </w:t>
      </w:r>
      <w:r w:rsidRPr="000D33DA">
        <w:rPr>
          <w:rStyle w:val="normaltextrun"/>
        </w:rPr>
        <w:t xml:space="preserve">The City of Austin's living wage is </w:t>
      </w:r>
      <w:r w:rsidRPr="000D33DA">
        <w:rPr>
          <w:rStyle w:val="normaltextrun"/>
          <w:b/>
          <w:bCs/>
        </w:rPr>
        <w:t>$20.80 per hour</w:t>
      </w:r>
      <w:r w:rsidRPr="000D33DA">
        <w:rPr>
          <w:rStyle w:val="normaltextrun"/>
        </w:rPr>
        <w:t>, effective October 2023</w:t>
      </w:r>
      <w:r w:rsidR="00A521B8">
        <w:rPr>
          <w:rStyle w:val="normaltextrun"/>
        </w:rPr>
        <w:t xml:space="preserve"> and all programs must provide at least this wage to all workers at City of Austin properties</w:t>
      </w:r>
      <w:r w:rsidRPr="000D33DA">
        <w:rPr>
          <w:rStyle w:val="normaltextrun"/>
        </w:rPr>
        <w:t>.</w:t>
      </w:r>
    </w:p>
    <w:p w14:paraId="0924D50E" w14:textId="34E2D3E4" w:rsidR="007553EE" w:rsidRDefault="00256A3B" w:rsidP="00783758">
      <w:pPr>
        <w:tabs>
          <w:tab w:val="left" w:pos="6540"/>
        </w:tabs>
        <w:spacing w:after="0"/>
        <w:ind w:left="720"/>
        <w:rPr>
          <w:rStyle w:val="Style1"/>
          <w:rFonts w:asciiTheme="minorHAnsi" w:hAnsiTheme="minorHAnsi"/>
        </w:rPr>
      </w:pPr>
      <w:sdt>
        <w:sdtPr>
          <w:rPr>
            <w:rStyle w:val="Style1"/>
            <w:rFonts w:asciiTheme="minorHAnsi" w:hAnsiTheme="minorHAnsi"/>
          </w:rPr>
          <w:id w:val="835574731"/>
          <w:placeholder>
            <w:docPart w:val="BD3396D93E194452BE600CEEEE98B217"/>
          </w:placeholder>
          <w:showingPlcHdr/>
          <w15:color w:val="3366FF"/>
        </w:sdtPr>
        <w:sdtEndPr>
          <w:rPr>
            <w:rStyle w:val="DefaultParagraphFont"/>
            <w:i/>
          </w:rPr>
        </w:sdtEndPr>
        <w:sdtContent>
          <w:r w:rsidR="007553EE" w:rsidRPr="2F4D2301">
            <w:rPr>
              <w:rStyle w:val="PlaceholderText"/>
              <w:color w:val="808080" w:themeColor="background1" w:themeShade="80"/>
            </w:rPr>
            <w:t xml:space="preserve">Click or tap here to enter text. </w:t>
          </w:r>
        </w:sdtContent>
      </w:sdt>
      <w:r w:rsidR="00783758">
        <w:rPr>
          <w:rStyle w:val="Style1"/>
          <w:rFonts w:asciiTheme="minorHAnsi" w:hAnsiTheme="minorHAnsi"/>
        </w:rPr>
        <w:tab/>
      </w:r>
    </w:p>
    <w:p w14:paraId="6DD75E8A" w14:textId="27D3AC14" w:rsidR="00783758" w:rsidRPr="00834121" w:rsidRDefault="00783758" w:rsidP="00783758">
      <w:pPr>
        <w:tabs>
          <w:tab w:val="left" w:pos="6540"/>
        </w:tabs>
        <w:spacing w:after="0"/>
        <w:ind w:left="720"/>
        <w:rPr>
          <w:rFonts w:ascii="Calibri" w:hAnsi="Calibri"/>
        </w:rPr>
      </w:pPr>
    </w:p>
    <w:bookmarkEnd w:id="10"/>
    <w:p w14:paraId="0B7A461A" w14:textId="77777777" w:rsidR="00A573C5" w:rsidRDefault="00A573C5">
      <w:pPr>
        <w:spacing w:line="257" w:lineRule="auto"/>
        <w:ind w:left="360"/>
        <w:rPr>
          <w:rFonts w:eastAsia="Calibri"/>
          <w:color w:val="808080" w:themeColor="background1" w:themeShade="80"/>
        </w:rPr>
      </w:pPr>
    </w:p>
    <w:sectPr w:rsidR="00A573C5">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E212C" w14:textId="77777777" w:rsidR="00A366B9" w:rsidRDefault="00A366B9" w:rsidP="00A46D71">
      <w:pPr>
        <w:spacing w:after="0" w:line="240" w:lineRule="auto"/>
      </w:pPr>
      <w:r>
        <w:separator/>
      </w:r>
    </w:p>
  </w:endnote>
  <w:endnote w:type="continuationSeparator" w:id="0">
    <w:p w14:paraId="3C48697C" w14:textId="77777777" w:rsidR="00A366B9" w:rsidRDefault="00A366B9" w:rsidP="00A46D71">
      <w:pPr>
        <w:spacing w:after="0" w:line="240" w:lineRule="auto"/>
      </w:pPr>
      <w:r>
        <w:continuationSeparator/>
      </w:r>
    </w:p>
  </w:endnote>
  <w:endnote w:type="continuationNotice" w:id="1">
    <w:p w14:paraId="417E1AF0" w14:textId="77777777" w:rsidR="00A366B9" w:rsidRDefault="00A366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5C1400D1"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Page </w:t>
            </w:r>
            <w:r w:rsidR="00660C1E" w:rsidRPr="008261C9">
              <w:rPr>
                <w:rFonts w:cstheme="minorHAnsi"/>
                <w:b/>
                <w:bCs/>
              </w:rPr>
              <w:fldChar w:fldCharType="begin"/>
            </w:r>
            <w:r w:rsidR="00660C1E" w:rsidRPr="008261C9">
              <w:rPr>
                <w:rFonts w:cstheme="minorHAnsi"/>
                <w:b/>
                <w:bCs/>
              </w:rPr>
              <w:instrText xml:space="preserve"> PAGE </w:instrText>
            </w:r>
            <w:r w:rsidR="00660C1E" w:rsidRPr="008261C9">
              <w:rPr>
                <w:rFonts w:cstheme="minorHAnsi"/>
                <w:b/>
                <w:bCs/>
              </w:rPr>
              <w:fldChar w:fldCharType="separate"/>
            </w:r>
            <w:r w:rsidR="00660C1E" w:rsidRPr="008261C9">
              <w:rPr>
                <w:rFonts w:cstheme="minorHAnsi"/>
                <w:b/>
                <w:bCs/>
                <w:noProof/>
              </w:rPr>
              <w:t>1</w:t>
            </w:r>
            <w:r w:rsidR="00660C1E" w:rsidRPr="008261C9">
              <w:rPr>
                <w:rFonts w:cstheme="minorHAnsi"/>
                <w:b/>
                <w:bCs/>
              </w:rPr>
              <w:fldChar w:fldCharType="end"/>
            </w:r>
            <w:r w:rsidR="00660C1E" w:rsidRPr="008261C9">
              <w:rPr>
                <w:rFonts w:cstheme="minorHAnsi"/>
              </w:rPr>
              <w:t xml:space="preserve"> of </w:t>
            </w:r>
            <w:r w:rsidR="00660C1E" w:rsidRPr="008261C9">
              <w:rPr>
                <w:rFonts w:cstheme="minorHAnsi"/>
                <w:b/>
                <w:bCs/>
              </w:rPr>
              <w:fldChar w:fldCharType="begin"/>
            </w:r>
            <w:r w:rsidR="00660C1E" w:rsidRPr="008261C9">
              <w:rPr>
                <w:rFonts w:cstheme="minorHAnsi"/>
                <w:b/>
                <w:bCs/>
              </w:rPr>
              <w:instrText xml:space="preserve"> NUMPAGES  </w:instrText>
            </w:r>
            <w:r w:rsidR="00660C1E" w:rsidRPr="008261C9">
              <w:rPr>
                <w:rFonts w:cstheme="minorHAnsi"/>
                <w:b/>
                <w:bCs/>
              </w:rPr>
              <w:fldChar w:fldCharType="separate"/>
            </w:r>
            <w:r w:rsidR="00660C1E" w:rsidRPr="008261C9">
              <w:rPr>
                <w:rFonts w:cstheme="minorHAnsi"/>
                <w:b/>
                <w:bCs/>
                <w:noProof/>
              </w:rPr>
              <w:t>17</w:t>
            </w:r>
            <w:r w:rsidR="00660C1E"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5358E" w14:textId="77777777" w:rsidR="00A366B9" w:rsidRDefault="00A366B9" w:rsidP="00A46D71">
      <w:pPr>
        <w:spacing w:after="0" w:line="240" w:lineRule="auto"/>
      </w:pPr>
      <w:r>
        <w:separator/>
      </w:r>
    </w:p>
  </w:footnote>
  <w:footnote w:type="continuationSeparator" w:id="0">
    <w:p w14:paraId="7A0945EC" w14:textId="77777777" w:rsidR="00A366B9" w:rsidRDefault="00A366B9" w:rsidP="00A46D71">
      <w:pPr>
        <w:spacing w:after="0" w:line="240" w:lineRule="auto"/>
      </w:pPr>
      <w:r>
        <w:continuationSeparator/>
      </w:r>
    </w:p>
  </w:footnote>
  <w:footnote w:type="continuationNotice" w:id="1">
    <w:p w14:paraId="4CF40881" w14:textId="77777777" w:rsidR="00A366B9" w:rsidRDefault="00A366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5B9E00B7"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7216"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Picture 28"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9264"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17094427" w:rsidR="00EA4E71" w:rsidRDefault="00EA4E71" w:rsidP="006D7F2F">
    <w:pPr>
      <w:pStyle w:val="Header"/>
      <w:ind w:left="-540"/>
      <w:contextualSpacing/>
      <w:rPr>
        <w:b/>
        <w:bCs/>
      </w:rPr>
    </w:pPr>
    <w:r>
      <w:rPr>
        <w:b/>
        <w:bCs/>
      </w:rPr>
      <w:tab/>
      <w:t xml:space="preserve">        RFP</w:t>
    </w:r>
    <w:r w:rsidR="00745589">
      <w:rPr>
        <w:b/>
        <w:bCs/>
      </w:rPr>
      <w:t xml:space="preserve"> 202</w:t>
    </w:r>
    <w:r w:rsidR="0076302B">
      <w:rPr>
        <w:b/>
        <w:bCs/>
      </w:rPr>
      <w:t>3</w:t>
    </w:r>
    <w:r w:rsidR="00745589">
      <w:rPr>
        <w:b/>
        <w:bCs/>
      </w:rPr>
      <w:t>-</w:t>
    </w:r>
    <w:r w:rsidR="00B96FFB">
      <w:rPr>
        <w:b/>
        <w:bCs/>
      </w:rPr>
      <w:t>0</w:t>
    </w:r>
    <w:r w:rsidR="005F455D">
      <w:rPr>
        <w:b/>
        <w:bCs/>
      </w:rPr>
      <w:t xml:space="preserve">10 City of Austin </w:t>
    </w:r>
    <w:r w:rsidR="00FC0F66">
      <w:rPr>
        <w:b/>
        <w:bCs/>
      </w:rPr>
      <w:t xml:space="preserve">Bridge </w:t>
    </w:r>
    <w:r w:rsidR="000875E8">
      <w:rPr>
        <w:b/>
        <w:bCs/>
      </w:rPr>
      <w:t>Shelter</w:t>
    </w:r>
  </w:p>
  <w:p w14:paraId="1B15891D" w14:textId="77777777" w:rsidR="00B90920" w:rsidRPr="00EA4E71" w:rsidRDefault="00B90920" w:rsidP="00955A77">
    <w:pPr>
      <w:pStyle w:val="Header"/>
      <w:contextualSpacing/>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05CB"/>
    <w:multiLevelType w:val="hybridMultilevel"/>
    <w:tmpl w:val="B74EA254"/>
    <w:lvl w:ilvl="0" w:tplc="965493E6">
      <w:start w:val="22"/>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1314F"/>
    <w:multiLevelType w:val="hybridMultilevel"/>
    <w:tmpl w:val="C07CDF8C"/>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E86682"/>
    <w:multiLevelType w:val="hybridMultilevel"/>
    <w:tmpl w:val="B57C0176"/>
    <w:lvl w:ilvl="0" w:tplc="7DCEC1BA">
      <w:start w:val="2"/>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A72DD"/>
    <w:multiLevelType w:val="hybridMultilevel"/>
    <w:tmpl w:val="A67EA0C8"/>
    <w:lvl w:ilvl="0" w:tplc="CE5AD98E">
      <w:start w:val="1"/>
      <w:numFmt w:val="decimal"/>
      <w:lvlText w:val="%1)"/>
      <w:lvlJc w:val="left"/>
      <w:pPr>
        <w:ind w:left="1440" w:hanging="360"/>
      </w:pPr>
      <w:rPr>
        <w:rFonts w:ascii="Calibri" w:hAnsi="Calibr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6B6952"/>
    <w:multiLevelType w:val="hybridMultilevel"/>
    <w:tmpl w:val="7D60486E"/>
    <w:lvl w:ilvl="0" w:tplc="CCE87938">
      <w:start w:val="7"/>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A4E92"/>
    <w:multiLevelType w:val="hybridMultilevel"/>
    <w:tmpl w:val="482C4058"/>
    <w:lvl w:ilvl="0" w:tplc="FFFFFFFF">
      <w:start w:val="1"/>
      <w:numFmt w:val="lowerLetter"/>
      <w:lvlText w:val="%1)"/>
      <w:lvlJc w:val="left"/>
      <w:pPr>
        <w:ind w:left="1800" w:hanging="72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A94596D"/>
    <w:multiLevelType w:val="hybridMultilevel"/>
    <w:tmpl w:val="8760E3F8"/>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4DE1A1E"/>
    <w:multiLevelType w:val="hybridMultilevel"/>
    <w:tmpl w:val="C07CDF8C"/>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3A3432D"/>
    <w:multiLevelType w:val="hybridMultilevel"/>
    <w:tmpl w:val="8E0AA2EC"/>
    <w:lvl w:ilvl="0" w:tplc="A9A6CAC4">
      <w:start w:val="3"/>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3C83703"/>
    <w:multiLevelType w:val="hybridMultilevel"/>
    <w:tmpl w:val="6D76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72D21"/>
    <w:multiLevelType w:val="hybridMultilevel"/>
    <w:tmpl w:val="32CC2E94"/>
    <w:lvl w:ilvl="0" w:tplc="CE5AD98E">
      <w:start w:val="1"/>
      <w:numFmt w:val="decimal"/>
      <w:lvlText w:val="%1)"/>
      <w:lvlJc w:val="left"/>
      <w:pPr>
        <w:ind w:left="108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BB7B50"/>
    <w:multiLevelType w:val="hybridMultilevel"/>
    <w:tmpl w:val="F0883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6663176"/>
    <w:multiLevelType w:val="hybridMultilevel"/>
    <w:tmpl w:val="65DAD462"/>
    <w:lvl w:ilvl="0" w:tplc="3F38C9C0">
      <w:start w:val="1"/>
      <w:numFmt w:val="bullet"/>
      <w:lvlText w:val=""/>
      <w:lvlJc w:val="left"/>
      <w:pPr>
        <w:tabs>
          <w:tab w:val="num" w:pos="720"/>
        </w:tabs>
        <w:ind w:left="720" w:hanging="360"/>
      </w:pPr>
      <w:rPr>
        <w:rFonts w:ascii="Symbol" w:hAnsi="Symbol" w:hint="default"/>
      </w:rPr>
    </w:lvl>
    <w:lvl w:ilvl="1" w:tplc="62C80B02" w:tentative="1">
      <w:start w:val="1"/>
      <w:numFmt w:val="bullet"/>
      <w:lvlText w:val=""/>
      <w:lvlJc w:val="left"/>
      <w:pPr>
        <w:tabs>
          <w:tab w:val="num" w:pos="1440"/>
        </w:tabs>
        <w:ind w:left="1440" w:hanging="360"/>
      </w:pPr>
      <w:rPr>
        <w:rFonts w:ascii="Symbol" w:hAnsi="Symbol" w:hint="default"/>
      </w:rPr>
    </w:lvl>
    <w:lvl w:ilvl="2" w:tplc="B366D746" w:tentative="1">
      <w:start w:val="1"/>
      <w:numFmt w:val="bullet"/>
      <w:lvlText w:val=""/>
      <w:lvlJc w:val="left"/>
      <w:pPr>
        <w:tabs>
          <w:tab w:val="num" w:pos="2160"/>
        </w:tabs>
        <w:ind w:left="2160" w:hanging="360"/>
      </w:pPr>
      <w:rPr>
        <w:rFonts w:ascii="Symbol" w:hAnsi="Symbol" w:hint="default"/>
      </w:rPr>
    </w:lvl>
    <w:lvl w:ilvl="3" w:tplc="19287D64" w:tentative="1">
      <w:start w:val="1"/>
      <w:numFmt w:val="bullet"/>
      <w:lvlText w:val=""/>
      <w:lvlJc w:val="left"/>
      <w:pPr>
        <w:tabs>
          <w:tab w:val="num" w:pos="2880"/>
        </w:tabs>
        <w:ind w:left="2880" w:hanging="360"/>
      </w:pPr>
      <w:rPr>
        <w:rFonts w:ascii="Symbol" w:hAnsi="Symbol" w:hint="default"/>
      </w:rPr>
    </w:lvl>
    <w:lvl w:ilvl="4" w:tplc="F10E4CC6" w:tentative="1">
      <w:start w:val="1"/>
      <w:numFmt w:val="bullet"/>
      <w:lvlText w:val=""/>
      <w:lvlJc w:val="left"/>
      <w:pPr>
        <w:tabs>
          <w:tab w:val="num" w:pos="3600"/>
        </w:tabs>
        <w:ind w:left="3600" w:hanging="360"/>
      </w:pPr>
      <w:rPr>
        <w:rFonts w:ascii="Symbol" w:hAnsi="Symbol" w:hint="default"/>
      </w:rPr>
    </w:lvl>
    <w:lvl w:ilvl="5" w:tplc="E17CEC70" w:tentative="1">
      <w:start w:val="1"/>
      <w:numFmt w:val="bullet"/>
      <w:lvlText w:val=""/>
      <w:lvlJc w:val="left"/>
      <w:pPr>
        <w:tabs>
          <w:tab w:val="num" w:pos="4320"/>
        </w:tabs>
        <w:ind w:left="4320" w:hanging="360"/>
      </w:pPr>
      <w:rPr>
        <w:rFonts w:ascii="Symbol" w:hAnsi="Symbol" w:hint="default"/>
      </w:rPr>
    </w:lvl>
    <w:lvl w:ilvl="6" w:tplc="15CECFE6" w:tentative="1">
      <w:start w:val="1"/>
      <w:numFmt w:val="bullet"/>
      <w:lvlText w:val=""/>
      <w:lvlJc w:val="left"/>
      <w:pPr>
        <w:tabs>
          <w:tab w:val="num" w:pos="5040"/>
        </w:tabs>
        <w:ind w:left="5040" w:hanging="360"/>
      </w:pPr>
      <w:rPr>
        <w:rFonts w:ascii="Symbol" w:hAnsi="Symbol" w:hint="default"/>
      </w:rPr>
    </w:lvl>
    <w:lvl w:ilvl="7" w:tplc="61D0FCA0" w:tentative="1">
      <w:start w:val="1"/>
      <w:numFmt w:val="bullet"/>
      <w:lvlText w:val=""/>
      <w:lvlJc w:val="left"/>
      <w:pPr>
        <w:tabs>
          <w:tab w:val="num" w:pos="5760"/>
        </w:tabs>
        <w:ind w:left="5760" w:hanging="360"/>
      </w:pPr>
      <w:rPr>
        <w:rFonts w:ascii="Symbol" w:hAnsi="Symbol" w:hint="default"/>
      </w:rPr>
    </w:lvl>
    <w:lvl w:ilvl="8" w:tplc="5352C6F8"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EB56C73"/>
    <w:multiLevelType w:val="hybridMultilevel"/>
    <w:tmpl w:val="7A28D336"/>
    <w:lvl w:ilvl="0" w:tplc="04090015">
      <w:start w:val="1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842CA3"/>
    <w:multiLevelType w:val="hybridMultilevel"/>
    <w:tmpl w:val="4C8C2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C32158"/>
    <w:multiLevelType w:val="hybridMultilevel"/>
    <w:tmpl w:val="E4BA3270"/>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5644ADB"/>
    <w:multiLevelType w:val="hybridMultilevel"/>
    <w:tmpl w:val="D07CC75A"/>
    <w:lvl w:ilvl="0" w:tplc="04090001">
      <w:start w:val="1"/>
      <w:numFmt w:val="bullet"/>
      <w:lvlText w:val=""/>
      <w:lvlJc w:val="left"/>
      <w:pPr>
        <w:ind w:left="720" w:hanging="360"/>
      </w:pPr>
      <w:rPr>
        <w:rFonts w:ascii="Symbol" w:hAnsi="Symbol"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2006D7"/>
    <w:multiLevelType w:val="hybridMultilevel"/>
    <w:tmpl w:val="077A49FA"/>
    <w:lvl w:ilvl="0" w:tplc="20D25A04">
      <w:start w:val="21"/>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6C3234"/>
    <w:multiLevelType w:val="hybridMultilevel"/>
    <w:tmpl w:val="26A035E4"/>
    <w:lvl w:ilvl="0" w:tplc="04090001">
      <w:start w:val="1"/>
      <w:numFmt w:val="bullet"/>
      <w:lvlText w:val=""/>
      <w:lvlJc w:val="left"/>
      <w:pPr>
        <w:ind w:left="720" w:hanging="360"/>
      </w:pPr>
      <w:rPr>
        <w:rFonts w:ascii="Symbol" w:hAnsi="Symbol"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F47D9"/>
    <w:multiLevelType w:val="hybridMultilevel"/>
    <w:tmpl w:val="2EF82BBA"/>
    <w:lvl w:ilvl="0" w:tplc="B394DF4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2315D6"/>
    <w:multiLevelType w:val="hybridMultilevel"/>
    <w:tmpl w:val="4CD63832"/>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BC1548"/>
    <w:multiLevelType w:val="hybridMultilevel"/>
    <w:tmpl w:val="3DE4BA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7" w15:restartNumberingAfterBreak="0">
    <w:nsid w:val="5BFB6CEE"/>
    <w:multiLevelType w:val="hybridMultilevel"/>
    <w:tmpl w:val="0644ABDE"/>
    <w:lvl w:ilvl="0" w:tplc="7D162606">
      <w:start w:val="1"/>
      <w:numFmt w:val="decimal"/>
      <w:lvlText w:val="%1)"/>
      <w:lvlJc w:val="left"/>
      <w:pPr>
        <w:ind w:left="360" w:hanging="360"/>
      </w:pPr>
      <w:rPr>
        <w:rFonts w:ascii="Calibri" w:hAnsi="Calibr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F86768"/>
    <w:multiLevelType w:val="hybridMultilevel"/>
    <w:tmpl w:val="7B14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B6081E"/>
    <w:multiLevelType w:val="hybridMultilevel"/>
    <w:tmpl w:val="09789BE0"/>
    <w:lvl w:ilvl="0" w:tplc="CAEC657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032371A"/>
    <w:multiLevelType w:val="hybridMultilevel"/>
    <w:tmpl w:val="2084E99C"/>
    <w:lvl w:ilvl="0" w:tplc="75E69B60">
      <w:start w:val="1"/>
      <w:numFmt w:val="decimal"/>
      <w:lvlText w:val="%1)"/>
      <w:lvlJc w:val="left"/>
      <w:pPr>
        <w:ind w:left="1080" w:hanging="360"/>
      </w:pPr>
      <w:rPr>
        <w:rFonts w:ascii="Calibri" w:eastAsia="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511AE8"/>
    <w:multiLevelType w:val="hybridMultilevel"/>
    <w:tmpl w:val="B78C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6E03D7"/>
    <w:multiLevelType w:val="hybridMultilevel"/>
    <w:tmpl w:val="6F7EAD56"/>
    <w:lvl w:ilvl="0" w:tplc="242CFEC8">
      <w:start w:val="29"/>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8D44BB"/>
    <w:multiLevelType w:val="hybridMultilevel"/>
    <w:tmpl w:val="1F1AA0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984FE2"/>
    <w:multiLevelType w:val="hybridMultilevel"/>
    <w:tmpl w:val="C39E1A18"/>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395436"/>
    <w:multiLevelType w:val="hybridMultilevel"/>
    <w:tmpl w:val="3DDA58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3F25DF"/>
    <w:multiLevelType w:val="hybridMultilevel"/>
    <w:tmpl w:val="145E9C0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FAF4DF3"/>
    <w:multiLevelType w:val="hybridMultilevel"/>
    <w:tmpl w:val="DAC8D354"/>
    <w:lvl w:ilvl="0" w:tplc="10EEE94E">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5807DBF"/>
    <w:multiLevelType w:val="hybridMultilevel"/>
    <w:tmpl w:val="E4BA3270"/>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6A31C78"/>
    <w:multiLevelType w:val="hybridMultilevel"/>
    <w:tmpl w:val="ABB6E518"/>
    <w:lvl w:ilvl="0" w:tplc="B7AE3300">
      <w:start w:val="20"/>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BA0E9A"/>
    <w:multiLevelType w:val="hybridMultilevel"/>
    <w:tmpl w:val="482C4058"/>
    <w:lvl w:ilvl="0" w:tplc="04090017">
      <w:start w:val="1"/>
      <w:numFmt w:val="lowerLetter"/>
      <w:lvlText w:val="%1)"/>
      <w:lvlJc w:val="left"/>
      <w:pPr>
        <w:ind w:left="1800" w:hanging="72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779D0410"/>
    <w:multiLevelType w:val="hybridMultilevel"/>
    <w:tmpl w:val="B29ED148"/>
    <w:lvl w:ilvl="0" w:tplc="04090001">
      <w:start w:val="1"/>
      <w:numFmt w:val="bullet"/>
      <w:lvlText w:val=""/>
      <w:lvlJc w:val="left"/>
      <w:pPr>
        <w:ind w:left="720" w:hanging="360"/>
      </w:pPr>
      <w:rPr>
        <w:rFonts w:ascii="Symbol" w:hAnsi="Symbol"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0E455C"/>
    <w:multiLevelType w:val="hybridMultilevel"/>
    <w:tmpl w:val="E214A46C"/>
    <w:lvl w:ilvl="0" w:tplc="04090001">
      <w:start w:val="1"/>
      <w:numFmt w:val="bullet"/>
      <w:lvlText w:val=""/>
      <w:lvlJc w:val="left"/>
      <w:pPr>
        <w:ind w:left="1800" w:hanging="72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998994636">
    <w:abstractNumId w:val="9"/>
  </w:num>
  <w:num w:numId="2" w16cid:durableId="884829127">
    <w:abstractNumId w:val="26"/>
  </w:num>
  <w:num w:numId="3" w16cid:durableId="238909001">
    <w:abstractNumId w:val="22"/>
  </w:num>
  <w:num w:numId="4" w16cid:durableId="751664726">
    <w:abstractNumId w:val="34"/>
  </w:num>
  <w:num w:numId="5" w16cid:durableId="931937555">
    <w:abstractNumId w:val="8"/>
  </w:num>
  <w:num w:numId="6" w16cid:durableId="1713193353">
    <w:abstractNumId w:val="3"/>
  </w:num>
  <w:num w:numId="7" w16cid:durableId="2005821092">
    <w:abstractNumId w:val="32"/>
  </w:num>
  <w:num w:numId="8" w16cid:durableId="1265188371">
    <w:abstractNumId w:val="25"/>
  </w:num>
  <w:num w:numId="9" w16cid:durableId="1708483009">
    <w:abstractNumId w:val="29"/>
  </w:num>
  <w:num w:numId="10" w16cid:durableId="1560902591">
    <w:abstractNumId w:val="40"/>
  </w:num>
  <w:num w:numId="11" w16cid:durableId="580606683">
    <w:abstractNumId w:val="42"/>
  </w:num>
  <w:num w:numId="12" w16cid:durableId="1870221546">
    <w:abstractNumId w:val="6"/>
  </w:num>
  <w:num w:numId="13" w16cid:durableId="1449665646">
    <w:abstractNumId w:val="14"/>
  </w:num>
  <w:num w:numId="14" w16cid:durableId="1153065832">
    <w:abstractNumId w:val="31"/>
  </w:num>
  <w:num w:numId="15" w16cid:durableId="777027066">
    <w:abstractNumId w:val="12"/>
  </w:num>
  <w:num w:numId="16" w16cid:durableId="1020357075">
    <w:abstractNumId w:val="28"/>
  </w:num>
  <w:num w:numId="17" w16cid:durableId="49695677">
    <w:abstractNumId w:val="19"/>
  </w:num>
  <w:num w:numId="18" w16cid:durableId="1174950373">
    <w:abstractNumId w:val="21"/>
  </w:num>
  <w:num w:numId="19" w16cid:durableId="6713444">
    <w:abstractNumId w:val="7"/>
  </w:num>
  <w:num w:numId="20" w16cid:durableId="880289848">
    <w:abstractNumId w:val="37"/>
  </w:num>
  <w:num w:numId="21" w16cid:durableId="1118600149">
    <w:abstractNumId w:val="17"/>
  </w:num>
  <w:num w:numId="22" w16cid:durableId="1900943176">
    <w:abstractNumId w:val="41"/>
  </w:num>
  <w:num w:numId="23" w16cid:durableId="1464542739">
    <w:abstractNumId w:val="24"/>
  </w:num>
  <w:num w:numId="24" w16cid:durableId="1876116669">
    <w:abstractNumId w:val="23"/>
  </w:num>
  <w:num w:numId="25" w16cid:durableId="1195389657">
    <w:abstractNumId w:val="33"/>
  </w:num>
  <w:num w:numId="26" w16cid:durableId="2133135944">
    <w:abstractNumId w:val="35"/>
  </w:num>
  <w:num w:numId="27" w16cid:durableId="453062628">
    <w:abstractNumId w:val="27"/>
  </w:num>
  <w:num w:numId="28" w16cid:durableId="2029865950">
    <w:abstractNumId w:val="13"/>
  </w:num>
  <w:num w:numId="29" w16cid:durableId="1204247142">
    <w:abstractNumId w:val="4"/>
  </w:num>
  <w:num w:numId="30" w16cid:durableId="391082142">
    <w:abstractNumId w:val="36"/>
  </w:num>
  <w:num w:numId="31" w16cid:durableId="1967546186">
    <w:abstractNumId w:val="11"/>
  </w:num>
  <w:num w:numId="32" w16cid:durableId="1993949540">
    <w:abstractNumId w:val="0"/>
  </w:num>
  <w:num w:numId="33" w16cid:durableId="1841844340">
    <w:abstractNumId w:val="20"/>
  </w:num>
  <w:num w:numId="34" w16cid:durableId="1625505622">
    <w:abstractNumId w:val="5"/>
  </w:num>
  <w:num w:numId="35" w16cid:durableId="470565042">
    <w:abstractNumId w:val="16"/>
  </w:num>
  <w:num w:numId="36" w16cid:durableId="1788740304">
    <w:abstractNumId w:val="1"/>
  </w:num>
  <w:num w:numId="37" w16cid:durableId="928081573">
    <w:abstractNumId w:val="2"/>
  </w:num>
  <w:num w:numId="38" w16cid:durableId="158424753">
    <w:abstractNumId w:val="39"/>
  </w:num>
  <w:num w:numId="39" w16cid:durableId="965697638">
    <w:abstractNumId w:val="10"/>
  </w:num>
  <w:num w:numId="40" w16cid:durableId="1804156721">
    <w:abstractNumId w:val="38"/>
  </w:num>
  <w:num w:numId="41" w16cid:durableId="1631981892">
    <w:abstractNumId w:val="15"/>
  </w:num>
  <w:num w:numId="42" w16cid:durableId="1852992570">
    <w:abstractNumId w:val="18"/>
  </w:num>
  <w:num w:numId="43" w16cid:durableId="183130384">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B028XLkEiYPQGnCKKRA+kKpQfOsD4cX7RdE5nxB+SVW/9HmdjuWv4DFzcVzEflwPZrZV904RsEdYmAivik5QGg==" w:salt="5kK4i39myLRX4a+QZztw9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0480"/>
    <w:rsid w:val="00000A1B"/>
    <w:rsid w:val="000013E7"/>
    <w:rsid w:val="00001C65"/>
    <w:rsid w:val="00001E8C"/>
    <w:rsid w:val="00002E93"/>
    <w:rsid w:val="0000370F"/>
    <w:rsid w:val="000043D5"/>
    <w:rsid w:val="00004BE7"/>
    <w:rsid w:val="00004C5E"/>
    <w:rsid w:val="00006CB8"/>
    <w:rsid w:val="00006EB2"/>
    <w:rsid w:val="00006EE2"/>
    <w:rsid w:val="00007046"/>
    <w:rsid w:val="000070A6"/>
    <w:rsid w:val="0000717B"/>
    <w:rsid w:val="000074BB"/>
    <w:rsid w:val="00007A01"/>
    <w:rsid w:val="000130C5"/>
    <w:rsid w:val="0001314B"/>
    <w:rsid w:val="000133EB"/>
    <w:rsid w:val="00013498"/>
    <w:rsid w:val="0001363D"/>
    <w:rsid w:val="00013A42"/>
    <w:rsid w:val="00014035"/>
    <w:rsid w:val="00014643"/>
    <w:rsid w:val="00015C24"/>
    <w:rsid w:val="00016A5F"/>
    <w:rsid w:val="00016C7E"/>
    <w:rsid w:val="00016E4C"/>
    <w:rsid w:val="00016ECA"/>
    <w:rsid w:val="00017578"/>
    <w:rsid w:val="0001787F"/>
    <w:rsid w:val="0002087A"/>
    <w:rsid w:val="00020AE5"/>
    <w:rsid w:val="00020F23"/>
    <w:rsid w:val="000212A8"/>
    <w:rsid w:val="000213FD"/>
    <w:rsid w:val="000217D1"/>
    <w:rsid w:val="0002188A"/>
    <w:rsid w:val="00021C9B"/>
    <w:rsid w:val="00021DD0"/>
    <w:rsid w:val="000224EC"/>
    <w:rsid w:val="00022D32"/>
    <w:rsid w:val="0002318C"/>
    <w:rsid w:val="00023466"/>
    <w:rsid w:val="000234C9"/>
    <w:rsid w:val="00024065"/>
    <w:rsid w:val="00025220"/>
    <w:rsid w:val="000253D3"/>
    <w:rsid w:val="000264A7"/>
    <w:rsid w:val="00026A59"/>
    <w:rsid w:val="00026FFC"/>
    <w:rsid w:val="00027A71"/>
    <w:rsid w:val="00027FCD"/>
    <w:rsid w:val="0003053E"/>
    <w:rsid w:val="00030540"/>
    <w:rsid w:val="0003065C"/>
    <w:rsid w:val="00030F32"/>
    <w:rsid w:val="000316A3"/>
    <w:rsid w:val="000317D6"/>
    <w:rsid w:val="000318D4"/>
    <w:rsid w:val="000325C3"/>
    <w:rsid w:val="000330FF"/>
    <w:rsid w:val="000335C4"/>
    <w:rsid w:val="00033BAA"/>
    <w:rsid w:val="00033DF3"/>
    <w:rsid w:val="00034427"/>
    <w:rsid w:val="000347EE"/>
    <w:rsid w:val="000354D6"/>
    <w:rsid w:val="000358FB"/>
    <w:rsid w:val="00036152"/>
    <w:rsid w:val="00036206"/>
    <w:rsid w:val="00036C8F"/>
    <w:rsid w:val="00037963"/>
    <w:rsid w:val="00037A33"/>
    <w:rsid w:val="00037A60"/>
    <w:rsid w:val="00037EB9"/>
    <w:rsid w:val="000409FC"/>
    <w:rsid w:val="00040D7F"/>
    <w:rsid w:val="000411CA"/>
    <w:rsid w:val="00041357"/>
    <w:rsid w:val="00041645"/>
    <w:rsid w:val="00041B8C"/>
    <w:rsid w:val="00041D0D"/>
    <w:rsid w:val="0004285E"/>
    <w:rsid w:val="00042F3D"/>
    <w:rsid w:val="0004318D"/>
    <w:rsid w:val="00043461"/>
    <w:rsid w:val="00043BB0"/>
    <w:rsid w:val="0004444A"/>
    <w:rsid w:val="000445C8"/>
    <w:rsid w:val="00044663"/>
    <w:rsid w:val="00044E22"/>
    <w:rsid w:val="000451DE"/>
    <w:rsid w:val="00045368"/>
    <w:rsid w:val="00045C02"/>
    <w:rsid w:val="000460E4"/>
    <w:rsid w:val="0004693D"/>
    <w:rsid w:val="00047135"/>
    <w:rsid w:val="000479A2"/>
    <w:rsid w:val="00047F57"/>
    <w:rsid w:val="00050543"/>
    <w:rsid w:val="00050A15"/>
    <w:rsid w:val="00051B44"/>
    <w:rsid w:val="00051E8A"/>
    <w:rsid w:val="00051F1E"/>
    <w:rsid w:val="000522E4"/>
    <w:rsid w:val="000526A6"/>
    <w:rsid w:val="00052D49"/>
    <w:rsid w:val="00052DD2"/>
    <w:rsid w:val="000530DB"/>
    <w:rsid w:val="00053C04"/>
    <w:rsid w:val="000542B8"/>
    <w:rsid w:val="000548B7"/>
    <w:rsid w:val="00054A66"/>
    <w:rsid w:val="000553C7"/>
    <w:rsid w:val="000557BD"/>
    <w:rsid w:val="00056741"/>
    <w:rsid w:val="00056C75"/>
    <w:rsid w:val="00056E96"/>
    <w:rsid w:val="00056EED"/>
    <w:rsid w:val="00056F19"/>
    <w:rsid w:val="00056F79"/>
    <w:rsid w:val="000570E0"/>
    <w:rsid w:val="00057539"/>
    <w:rsid w:val="00060028"/>
    <w:rsid w:val="00060168"/>
    <w:rsid w:val="000603D3"/>
    <w:rsid w:val="00060816"/>
    <w:rsid w:val="00060F2F"/>
    <w:rsid w:val="0006293B"/>
    <w:rsid w:val="000629C3"/>
    <w:rsid w:val="00062C89"/>
    <w:rsid w:val="00063209"/>
    <w:rsid w:val="0006332D"/>
    <w:rsid w:val="000633C2"/>
    <w:rsid w:val="0006366D"/>
    <w:rsid w:val="00063BA4"/>
    <w:rsid w:val="00063CA5"/>
    <w:rsid w:val="000640FB"/>
    <w:rsid w:val="00064212"/>
    <w:rsid w:val="0006463C"/>
    <w:rsid w:val="00065BC4"/>
    <w:rsid w:val="00066435"/>
    <w:rsid w:val="00066479"/>
    <w:rsid w:val="000666D4"/>
    <w:rsid w:val="00066849"/>
    <w:rsid w:val="000668B1"/>
    <w:rsid w:val="00066F72"/>
    <w:rsid w:val="00067753"/>
    <w:rsid w:val="000679FC"/>
    <w:rsid w:val="00067FB0"/>
    <w:rsid w:val="00071402"/>
    <w:rsid w:val="00071794"/>
    <w:rsid w:val="00071A43"/>
    <w:rsid w:val="000721E7"/>
    <w:rsid w:val="00072F49"/>
    <w:rsid w:val="00073122"/>
    <w:rsid w:val="0007417F"/>
    <w:rsid w:val="0007459E"/>
    <w:rsid w:val="00074699"/>
    <w:rsid w:val="00074AE3"/>
    <w:rsid w:val="00074D25"/>
    <w:rsid w:val="00074E31"/>
    <w:rsid w:val="0007544D"/>
    <w:rsid w:val="00075CA3"/>
    <w:rsid w:val="00075DD9"/>
    <w:rsid w:val="00075EE8"/>
    <w:rsid w:val="00075FFD"/>
    <w:rsid w:val="000763D9"/>
    <w:rsid w:val="0007684C"/>
    <w:rsid w:val="000768A4"/>
    <w:rsid w:val="00076C6C"/>
    <w:rsid w:val="00076F36"/>
    <w:rsid w:val="00080C5F"/>
    <w:rsid w:val="00081623"/>
    <w:rsid w:val="00081765"/>
    <w:rsid w:val="000818F9"/>
    <w:rsid w:val="000827F9"/>
    <w:rsid w:val="00082A87"/>
    <w:rsid w:val="00082EA0"/>
    <w:rsid w:val="00083CE3"/>
    <w:rsid w:val="000841B8"/>
    <w:rsid w:val="00084565"/>
    <w:rsid w:val="0008466F"/>
    <w:rsid w:val="00084D02"/>
    <w:rsid w:val="00085417"/>
    <w:rsid w:val="00085D24"/>
    <w:rsid w:val="0008632E"/>
    <w:rsid w:val="00086705"/>
    <w:rsid w:val="00086837"/>
    <w:rsid w:val="000874CA"/>
    <w:rsid w:val="000875E8"/>
    <w:rsid w:val="00087A6E"/>
    <w:rsid w:val="00087A75"/>
    <w:rsid w:val="00087C7C"/>
    <w:rsid w:val="00087EC0"/>
    <w:rsid w:val="0009154F"/>
    <w:rsid w:val="00091589"/>
    <w:rsid w:val="00091630"/>
    <w:rsid w:val="00091D55"/>
    <w:rsid w:val="00091F69"/>
    <w:rsid w:val="00092148"/>
    <w:rsid w:val="00093F90"/>
    <w:rsid w:val="00094025"/>
    <w:rsid w:val="0009470A"/>
    <w:rsid w:val="0009472D"/>
    <w:rsid w:val="00095076"/>
    <w:rsid w:val="000955F2"/>
    <w:rsid w:val="000956D3"/>
    <w:rsid w:val="00095905"/>
    <w:rsid w:val="000961E8"/>
    <w:rsid w:val="000963E8"/>
    <w:rsid w:val="00096C1F"/>
    <w:rsid w:val="00097477"/>
    <w:rsid w:val="00097785"/>
    <w:rsid w:val="000A1EC2"/>
    <w:rsid w:val="000A22CF"/>
    <w:rsid w:val="000A2521"/>
    <w:rsid w:val="000A2D0D"/>
    <w:rsid w:val="000A30E2"/>
    <w:rsid w:val="000A31AD"/>
    <w:rsid w:val="000A3E97"/>
    <w:rsid w:val="000A521D"/>
    <w:rsid w:val="000A55CC"/>
    <w:rsid w:val="000A6283"/>
    <w:rsid w:val="000A6B90"/>
    <w:rsid w:val="000A6F1A"/>
    <w:rsid w:val="000A6F6D"/>
    <w:rsid w:val="000A70B0"/>
    <w:rsid w:val="000A74FF"/>
    <w:rsid w:val="000A7C7E"/>
    <w:rsid w:val="000B030D"/>
    <w:rsid w:val="000B0EFD"/>
    <w:rsid w:val="000B1F06"/>
    <w:rsid w:val="000B2311"/>
    <w:rsid w:val="000B23D5"/>
    <w:rsid w:val="000B2B1D"/>
    <w:rsid w:val="000B3721"/>
    <w:rsid w:val="000B46C0"/>
    <w:rsid w:val="000B4DA9"/>
    <w:rsid w:val="000B5170"/>
    <w:rsid w:val="000B54EA"/>
    <w:rsid w:val="000B5826"/>
    <w:rsid w:val="000B5C54"/>
    <w:rsid w:val="000B609F"/>
    <w:rsid w:val="000B647A"/>
    <w:rsid w:val="000B6609"/>
    <w:rsid w:val="000B66A4"/>
    <w:rsid w:val="000B6F4D"/>
    <w:rsid w:val="000B773C"/>
    <w:rsid w:val="000B7855"/>
    <w:rsid w:val="000B7981"/>
    <w:rsid w:val="000B7CA1"/>
    <w:rsid w:val="000B7DB9"/>
    <w:rsid w:val="000C0B45"/>
    <w:rsid w:val="000C1469"/>
    <w:rsid w:val="000C1688"/>
    <w:rsid w:val="000C190E"/>
    <w:rsid w:val="000C1C81"/>
    <w:rsid w:val="000C1CF0"/>
    <w:rsid w:val="000C1F9D"/>
    <w:rsid w:val="000C2538"/>
    <w:rsid w:val="000C3D95"/>
    <w:rsid w:val="000C43C2"/>
    <w:rsid w:val="000C4ABF"/>
    <w:rsid w:val="000C4BA7"/>
    <w:rsid w:val="000C58F9"/>
    <w:rsid w:val="000C6736"/>
    <w:rsid w:val="000C6E34"/>
    <w:rsid w:val="000C72DE"/>
    <w:rsid w:val="000C742E"/>
    <w:rsid w:val="000C781F"/>
    <w:rsid w:val="000C7AAE"/>
    <w:rsid w:val="000C7B61"/>
    <w:rsid w:val="000D094F"/>
    <w:rsid w:val="000D0C4B"/>
    <w:rsid w:val="000D0F02"/>
    <w:rsid w:val="000D204F"/>
    <w:rsid w:val="000D3011"/>
    <w:rsid w:val="000D33DA"/>
    <w:rsid w:val="000D33FE"/>
    <w:rsid w:val="000D3C35"/>
    <w:rsid w:val="000D3E52"/>
    <w:rsid w:val="000D48D9"/>
    <w:rsid w:val="000D4BD0"/>
    <w:rsid w:val="000D4C35"/>
    <w:rsid w:val="000D4D70"/>
    <w:rsid w:val="000D55FA"/>
    <w:rsid w:val="000D57BE"/>
    <w:rsid w:val="000D5C1C"/>
    <w:rsid w:val="000D5EE0"/>
    <w:rsid w:val="000D6529"/>
    <w:rsid w:val="000D69CA"/>
    <w:rsid w:val="000D7093"/>
    <w:rsid w:val="000D7640"/>
    <w:rsid w:val="000D7904"/>
    <w:rsid w:val="000D7A25"/>
    <w:rsid w:val="000D7BA2"/>
    <w:rsid w:val="000E09E4"/>
    <w:rsid w:val="000E2503"/>
    <w:rsid w:val="000E324E"/>
    <w:rsid w:val="000E32C4"/>
    <w:rsid w:val="000E34CF"/>
    <w:rsid w:val="000E485B"/>
    <w:rsid w:val="000E4D71"/>
    <w:rsid w:val="000E638C"/>
    <w:rsid w:val="000E63E3"/>
    <w:rsid w:val="000E6FA9"/>
    <w:rsid w:val="000E719B"/>
    <w:rsid w:val="000E76FA"/>
    <w:rsid w:val="000E7730"/>
    <w:rsid w:val="000E785A"/>
    <w:rsid w:val="000E79D1"/>
    <w:rsid w:val="000E7C09"/>
    <w:rsid w:val="000E7C11"/>
    <w:rsid w:val="000F04DC"/>
    <w:rsid w:val="000F0D73"/>
    <w:rsid w:val="000F0DE2"/>
    <w:rsid w:val="000F18BB"/>
    <w:rsid w:val="000F19E2"/>
    <w:rsid w:val="000F325E"/>
    <w:rsid w:val="000F33E5"/>
    <w:rsid w:val="000F3B08"/>
    <w:rsid w:val="000F450F"/>
    <w:rsid w:val="000F4799"/>
    <w:rsid w:val="000F4A60"/>
    <w:rsid w:val="000F59A5"/>
    <w:rsid w:val="000F658E"/>
    <w:rsid w:val="000F6B34"/>
    <w:rsid w:val="000F6C88"/>
    <w:rsid w:val="000F6F57"/>
    <w:rsid w:val="000F7197"/>
    <w:rsid w:val="000F7775"/>
    <w:rsid w:val="000F78DF"/>
    <w:rsid w:val="00100AD5"/>
    <w:rsid w:val="00101FA0"/>
    <w:rsid w:val="00102020"/>
    <w:rsid w:val="001021E5"/>
    <w:rsid w:val="00102B56"/>
    <w:rsid w:val="00104790"/>
    <w:rsid w:val="00104CC0"/>
    <w:rsid w:val="0010518B"/>
    <w:rsid w:val="00105369"/>
    <w:rsid w:val="0010568A"/>
    <w:rsid w:val="0010584C"/>
    <w:rsid w:val="00105E44"/>
    <w:rsid w:val="00105EFD"/>
    <w:rsid w:val="001061F9"/>
    <w:rsid w:val="00106913"/>
    <w:rsid w:val="001069B4"/>
    <w:rsid w:val="00106EA6"/>
    <w:rsid w:val="00107093"/>
    <w:rsid w:val="001070CA"/>
    <w:rsid w:val="00107DA1"/>
    <w:rsid w:val="001108F8"/>
    <w:rsid w:val="00110A02"/>
    <w:rsid w:val="00111E4F"/>
    <w:rsid w:val="0011270F"/>
    <w:rsid w:val="00112821"/>
    <w:rsid w:val="00113350"/>
    <w:rsid w:val="00113687"/>
    <w:rsid w:val="001137C6"/>
    <w:rsid w:val="00113879"/>
    <w:rsid w:val="00113CEE"/>
    <w:rsid w:val="00113E3E"/>
    <w:rsid w:val="0011490F"/>
    <w:rsid w:val="00114B12"/>
    <w:rsid w:val="00114BC4"/>
    <w:rsid w:val="00115051"/>
    <w:rsid w:val="001163FE"/>
    <w:rsid w:val="00116840"/>
    <w:rsid w:val="00117890"/>
    <w:rsid w:val="00117B90"/>
    <w:rsid w:val="00120A5C"/>
    <w:rsid w:val="00120F80"/>
    <w:rsid w:val="00121BA6"/>
    <w:rsid w:val="00121E56"/>
    <w:rsid w:val="00122693"/>
    <w:rsid w:val="00123258"/>
    <w:rsid w:val="001238C9"/>
    <w:rsid w:val="00123953"/>
    <w:rsid w:val="00123E84"/>
    <w:rsid w:val="001241C8"/>
    <w:rsid w:val="00124221"/>
    <w:rsid w:val="0012457E"/>
    <w:rsid w:val="001245A7"/>
    <w:rsid w:val="00124882"/>
    <w:rsid w:val="00125534"/>
    <w:rsid w:val="00125900"/>
    <w:rsid w:val="00125965"/>
    <w:rsid w:val="001264B4"/>
    <w:rsid w:val="0012652E"/>
    <w:rsid w:val="001266EB"/>
    <w:rsid w:val="00126D47"/>
    <w:rsid w:val="0012756F"/>
    <w:rsid w:val="00127BEF"/>
    <w:rsid w:val="00130742"/>
    <w:rsid w:val="00130766"/>
    <w:rsid w:val="00130D1E"/>
    <w:rsid w:val="00131876"/>
    <w:rsid w:val="0013211E"/>
    <w:rsid w:val="0013288F"/>
    <w:rsid w:val="00133283"/>
    <w:rsid w:val="00133D39"/>
    <w:rsid w:val="0013538F"/>
    <w:rsid w:val="0013566F"/>
    <w:rsid w:val="0013598B"/>
    <w:rsid w:val="00136269"/>
    <w:rsid w:val="00136C18"/>
    <w:rsid w:val="00137131"/>
    <w:rsid w:val="0013798B"/>
    <w:rsid w:val="00137DE9"/>
    <w:rsid w:val="00137F0A"/>
    <w:rsid w:val="001404C8"/>
    <w:rsid w:val="00140923"/>
    <w:rsid w:val="0014117B"/>
    <w:rsid w:val="00141318"/>
    <w:rsid w:val="001418A5"/>
    <w:rsid w:val="00141D1A"/>
    <w:rsid w:val="001429CB"/>
    <w:rsid w:val="00142A21"/>
    <w:rsid w:val="00142BA3"/>
    <w:rsid w:val="00142ED9"/>
    <w:rsid w:val="00143132"/>
    <w:rsid w:val="0014340B"/>
    <w:rsid w:val="001437C0"/>
    <w:rsid w:val="00143B48"/>
    <w:rsid w:val="001443FE"/>
    <w:rsid w:val="00144714"/>
    <w:rsid w:val="001448A3"/>
    <w:rsid w:val="00144EA1"/>
    <w:rsid w:val="001460FF"/>
    <w:rsid w:val="00146317"/>
    <w:rsid w:val="0014649A"/>
    <w:rsid w:val="00147077"/>
    <w:rsid w:val="00147224"/>
    <w:rsid w:val="0014777F"/>
    <w:rsid w:val="001504E5"/>
    <w:rsid w:val="0015077A"/>
    <w:rsid w:val="00150B9D"/>
    <w:rsid w:val="00150C53"/>
    <w:rsid w:val="00150FAB"/>
    <w:rsid w:val="00151106"/>
    <w:rsid w:val="001522F8"/>
    <w:rsid w:val="00152CC9"/>
    <w:rsid w:val="00152EFC"/>
    <w:rsid w:val="00152FCB"/>
    <w:rsid w:val="001532EE"/>
    <w:rsid w:val="0015332C"/>
    <w:rsid w:val="00153B17"/>
    <w:rsid w:val="00153DFB"/>
    <w:rsid w:val="001540C8"/>
    <w:rsid w:val="00154530"/>
    <w:rsid w:val="0015464A"/>
    <w:rsid w:val="001549F9"/>
    <w:rsid w:val="00154D99"/>
    <w:rsid w:val="00154F9D"/>
    <w:rsid w:val="00155371"/>
    <w:rsid w:val="001555B5"/>
    <w:rsid w:val="00155DEF"/>
    <w:rsid w:val="00156760"/>
    <w:rsid w:val="00156D78"/>
    <w:rsid w:val="0015725C"/>
    <w:rsid w:val="00157488"/>
    <w:rsid w:val="00160122"/>
    <w:rsid w:val="0016074E"/>
    <w:rsid w:val="00161B00"/>
    <w:rsid w:val="00162250"/>
    <w:rsid w:val="00162530"/>
    <w:rsid w:val="00162848"/>
    <w:rsid w:val="00162E55"/>
    <w:rsid w:val="00162F8D"/>
    <w:rsid w:val="0016333A"/>
    <w:rsid w:val="00163919"/>
    <w:rsid w:val="001640F0"/>
    <w:rsid w:val="0016449D"/>
    <w:rsid w:val="00166285"/>
    <w:rsid w:val="00167624"/>
    <w:rsid w:val="001703B8"/>
    <w:rsid w:val="00170797"/>
    <w:rsid w:val="001708A2"/>
    <w:rsid w:val="001715C7"/>
    <w:rsid w:val="00171E3F"/>
    <w:rsid w:val="0017208C"/>
    <w:rsid w:val="00172BB0"/>
    <w:rsid w:val="00173908"/>
    <w:rsid w:val="001745CA"/>
    <w:rsid w:val="001746E4"/>
    <w:rsid w:val="0017514A"/>
    <w:rsid w:val="00175A78"/>
    <w:rsid w:val="00175DB6"/>
    <w:rsid w:val="00176120"/>
    <w:rsid w:val="001761FA"/>
    <w:rsid w:val="00176D35"/>
    <w:rsid w:val="0017752A"/>
    <w:rsid w:val="0017799E"/>
    <w:rsid w:val="00180577"/>
    <w:rsid w:val="00181371"/>
    <w:rsid w:val="0018158A"/>
    <w:rsid w:val="00181687"/>
    <w:rsid w:val="00181CBC"/>
    <w:rsid w:val="0018303C"/>
    <w:rsid w:val="001838E5"/>
    <w:rsid w:val="00183A68"/>
    <w:rsid w:val="00183AFE"/>
    <w:rsid w:val="00183BB2"/>
    <w:rsid w:val="00183C15"/>
    <w:rsid w:val="00183E93"/>
    <w:rsid w:val="001847F1"/>
    <w:rsid w:val="00184CEA"/>
    <w:rsid w:val="00184F3F"/>
    <w:rsid w:val="00185F02"/>
    <w:rsid w:val="00186143"/>
    <w:rsid w:val="00186DC8"/>
    <w:rsid w:val="00186DD1"/>
    <w:rsid w:val="001877E8"/>
    <w:rsid w:val="00187BF0"/>
    <w:rsid w:val="00187D54"/>
    <w:rsid w:val="00190313"/>
    <w:rsid w:val="00190721"/>
    <w:rsid w:val="00190C1F"/>
    <w:rsid w:val="00191098"/>
    <w:rsid w:val="00191FA1"/>
    <w:rsid w:val="00192192"/>
    <w:rsid w:val="00192B70"/>
    <w:rsid w:val="00192BED"/>
    <w:rsid w:val="00192CE2"/>
    <w:rsid w:val="00193653"/>
    <w:rsid w:val="0019413F"/>
    <w:rsid w:val="00194BCD"/>
    <w:rsid w:val="00195DFB"/>
    <w:rsid w:val="001962E9"/>
    <w:rsid w:val="001968BF"/>
    <w:rsid w:val="00196E29"/>
    <w:rsid w:val="00196F04"/>
    <w:rsid w:val="001974EB"/>
    <w:rsid w:val="001979A7"/>
    <w:rsid w:val="001A097E"/>
    <w:rsid w:val="001A0EC3"/>
    <w:rsid w:val="001A310F"/>
    <w:rsid w:val="001A32AD"/>
    <w:rsid w:val="001A3312"/>
    <w:rsid w:val="001A3F14"/>
    <w:rsid w:val="001A4BB5"/>
    <w:rsid w:val="001A584D"/>
    <w:rsid w:val="001A5D02"/>
    <w:rsid w:val="001A6BA1"/>
    <w:rsid w:val="001A6BBD"/>
    <w:rsid w:val="001A6DBE"/>
    <w:rsid w:val="001A6FBC"/>
    <w:rsid w:val="001A74F7"/>
    <w:rsid w:val="001A7549"/>
    <w:rsid w:val="001A77BC"/>
    <w:rsid w:val="001A784E"/>
    <w:rsid w:val="001A7F86"/>
    <w:rsid w:val="001B01DF"/>
    <w:rsid w:val="001B04F3"/>
    <w:rsid w:val="001B0637"/>
    <w:rsid w:val="001B06E6"/>
    <w:rsid w:val="001B0A23"/>
    <w:rsid w:val="001B0D3D"/>
    <w:rsid w:val="001B0E6D"/>
    <w:rsid w:val="001B0E8B"/>
    <w:rsid w:val="001B1E83"/>
    <w:rsid w:val="001B1F49"/>
    <w:rsid w:val="001B1FD0"/>
    <w:rsid w:val="001B2284"/>
    <w:rsid w:val="001B24E4"/>
    <w:rsid w:val="001B2761"/>
    <w:rsid w:val="001B2F6E"/>
    <w:rsid w:val="001B33AC"/>
    <w:rsid w:val="001B387D"/>
    <w:rsid w:val="001B4961"/>
    <w:rsid w:val="001B4B9E"/>
    <w:rsid w:val="001B580C"/>
    <w:rsid w:val="001B5C5C"/>
    <w:rsid w:val="001B64F4"/>
    <w:rsid w:val="001B6F93"/>
    <w:rsid w:val="001B7215"/>
    <w:rsid w:val="001C01B7"/>
    <w:rsid w:val="001C0291"/>
    <w:rsid w:val="001C070D"/>
    <w:rsid w:val="001C091A"/>
    <w:rsid w:val="001C120D"/>
    <w:rsid w:val="001C14CB"/>
    <w:rsid w:val="001C1826"/>
    <w:rsid w:val="001C1850"/>
    <w:rsid w:val="001C1B3E"/>
    <w:rsid w:val="001C24B9"/>
    <w:rsid w:val="001C27E3"/>
    <w:rsid w:val="001C2DA6"/>
    <w:rsid w:val="001C303D"/>
    <w:rsid w:val="001C315B"/>
    <w:rsid w:val="001C3D5F"/>
    <w:rsid w:val="001C4048"/>
    <w:rsid w:val="001C4B99"/>
    <w:rsid w:val="001C4FC2"/>
    <w:rsid w:val="001C66E1"/>
    <w:rsid w:val="001C6999"/>
    <w:rsid w:val="001C6B93"/>
    <w:rsid w:val="001C6FA0"/>
    <w:rsid w:val="001C7FAE"/>
    <w:rsid w:val="001D0CC7"/>
    <w:rsid w:val="001D0EFD"/>
    <w:rsid w:val="001D1BC5"/>
    <w:rsid w:val="001D2400"/>
    <w:rsid w:val="001D26F3"/>
    <w:rsid w:val="001D2FD3"/>
    <w:rsid w:val="001D3541"/>
    <w:rsid w:val="001D35ED"/>
    <w:rsid w:val="001D3C5D"/>
    <w:rsid w:val="001D3CD0"/>
    <w:rsid w:val="001D4164"/>
    <w:rsid w:val="001D4900"/>
    <w:rsid w:val="001D4975"/>
    <w:rsid w:val="001D4CDD"/>
    <w:rsid w:val="001D5606"/>
    <w:rsid w:val="001D5831"/>
    <w:rsid w:val="001D5B5E"/>
    <w:rsid w:val="001D6287"/>
    <w:rsid w:val="001D632E"/>
    <w:rsid w:val="001D6757"/>
    <w:rsid w:val="001D693E"/>
    <w:rsid w:val="001E03B5"/>
    <w:rsid w:val="001E0406"/>
    <w:rsid w:val="001E07A5"/>
    <w:rsid w:val="001E16F0"/>
    <w:rsid w:val="001E1807"/>
    <w:rsid w:val="001E1CFD"/>
    <w:rsid w:val="001E2072"/>
    <w:rsid w:val="001E24D2"/>
    <w:rsid w:val="001E2C16"/>
    <w:rsid w:val="001E2D01"/>
    <w:rsid w:val="001E2F77"/>
    <w:rsid w:val="001E3830"/>
    <w:rsid w:val="001E3C71"/>
    <w:rsid w:val="001E3D5B"/>
    <w:rsid w:val="001E41B8"/>
    <w:rsid w:val="001E4946"/>
    <w:rsid w:val="001E4DD1"/>
    <w:rsid w:val="001E51E2"/>
    <w:rsid w:val="001E531F"/>
    <w:rsid w:val="001E544C"/>
    <w:rsid w:val="001E65CA"/>
    <w:rsid w:val="001F3098"/>
    <w:rsid w:val="001F32A2"/>
    <w:rsid w:val="001F3748"/>
    <w:rsid w:val="001F38C0"/>
    <w:rsid w:val="001F3B11"/>
    <w:rsid w:val="001F3FCE"/>
    <w:rsid w:val="001F4AAB"/>
    <w:rsid w:val="001F4E6F"/>
    <w:rsid w:val="001F5CE9"/>
    <w:rsid w:val="001F6045"/>
    <w:rsid w:val="001F63DD"/>
    <w:rsid w:val="001F7396"/>
    <w:rsid w:val="001F7A43"/>
    <w:rsid w:val="001F7BD7"/>
    <w:rsid w:val="00200487"/>
    <w:rsid w:val="002009FB"/>
    <w:rsid w:val="00200A5C"/>
    <w:rsid w:val="00200CBB"/>
    <w:rsid w:val="00200F63"/>
    <w:rsid w:val="0020108B"/>
    <w:rsid w:val="002011EA"/>
    <w:rsid w:val="00201A2F"/>
    <w:rsid w:val="00201BCF"/>
    <w:rsid w:val="00202616"/>
    <w:rsid w:val="00202ABE"/>
    <w:rsid w:val="00202B4F"/>
    <w:rsid w:val="0020378B"/>
    <w:rsid w:val="002042A0"/>
    <w:rsid w:val="00204432"/>
    <w:rsid w:val="002047AE"/>
    <w:rsid w:val="002047BD"/>
    <w:rsid w:val="00204B1E"/>
    <w:rsid w:val="00204D92"/>
    <w:rsid w:val="00204FB3"/>
    <w:rsid w:val="0020543E"/>
    <w:rsid w:val="00206BD9"/>
    <w:rsid w:val="00206CD7"/>
    <w:rsid w:val="00207520"/>
    <w:rsid w:val="00207CC9"/>
    <w:rsid w:val="002103E6"/>
    <w:rsid w:val="00210625"/>
    <w:rsid w:val="00210680"/>
    <w:rsid w:val="002108FC"/>
    <w:rsid w:val="00210F0D"/>
    <w:rsid w:val="002115E3"/>
    <w:rsid w:val="00211FA3"/>
    <w:rsid w:val="0021203E"/>
    <w:rsid w:val="00212316"/>
    <w:rsid w:val="00212372"/>
    <w:rsid w:val="00212574"/>
    <w:rsid w:val="00212C80"/>
    <w:rsid w:val="00213051"/>
    <w:rsid w:val="00213EC0"/>
    <w:rsid w:val="00214013"/>
    <w:rsid w:val="0021401E"/>
    <w:rsid w:val="002141B5"/>
    <w:rsid w:val="0021474A"/>
    <w:rsid w:val="00214958"/>
    <w:rsid w:val="00215696"/>
    <w:rsid w:val="00216693"/>
    <w:rsid w:val="00216A08"/>
    <w:rsid w:val="00216E67"/>
    <w:rsid w:val="00217204"/>
    <w:rsid w:val="00217596"/>
    <w:rsid w:val="0021781A"/>
    <w:rsid w:val="00220C80"/>
    <w:rsid w:val="002218DD"/>
    <w:rsid w:val="00221CFC"/>
    <w:rsid w:val="00221FAA"/>
    <w:rsid w:val="0022208F"/>
    <w:rsid w:val="002226FC"/>
    <w:rsid w:val="00222FD4"/>
    <w:rsid w:val="00223606"/>
    <w:rsid w:val="002236F9"/>
    <w:rsid w:val="0022375E"/>
    <w:rsid w:val="0022434A"/>
    <w:rsid w:val="00224798"/>
    <w:rsid w:val="00224FD3"/>
    <w:rsid w:val="00225FC7"/>
    <w:rsid w:val="002260AF"/>
    <w:rsid w:val="00226161"/>
    <w:rsid w:val="00226357"/>
    <w:rsid w:val="002263F4"/>
    <w:rsid w:val="00227852"/>
    <w:rsid w:val="00227E07"/>
    <w:rsid w:val="00230588"/>
    <w:rsid w:val="00230F44"/>
    <w:rsid w:val="0023132B"/>
    <w:rsid w:val="00231AEF"/>
    <w:rsid w:val="00231C38"/>
    <w:rsid w:val="00231C40"/>
    <w:rsid w:val="00232088"/>
    <w:rsid w:val="00232D0F"/>
    <w:rsid w:val="00232EB0"/>
    <w:rsid w:val="002330F7"/>
    <w:rsid w:val="00233673"/>
    <w:rsid w:val="002336A5"/>
    <w:rsid w:val="00233961"/>
    <w:rsid w:val="00234873"/>
    <w:rsid w:val="00234D4F"/>
    <w:rsid w:val="002350E7"/>
    <w:rsid w:val="002350FF"/>
    <w:rsid w:val="00235945"/>
    <w:rsid w:val="00235F6F"/>
    <w:rsid w:val="00236622"/>
    <w:rsid w:val="00236974"/>
    <w:rsid w:val="0024014D"/>
    <w:rsid w:val="00240791"/>
    <w:rsid w:val="00243218"/>
    <w:rsid w:val="00243344"/>
    <w:rsid w:val="00243541"/>
    <w:rsid w:val="00243AD4"/>
    <w:rsid w:val="00243C91"/>
    <w:rsid w:val="00244A16"/>
    <w:rsid w:val="00244F68"/>
    <w:rsid w:val="002451E8"/>
    <w:rsid w:val="002458EE"/>
    <w:rsid w:val="00245B2C"/>
    <w:rsid w:val="00245CEF"/>
    <w:rsid w:val="00245D1F"/>
    <w:rsid w:val="0024666E"/>
    <w:rsid w:val="00246D19"/>
    <w:rsid w:val="00246D70"/>
    <w:rsid w:val="0024751F"/>
    <w:rsid w:val="00247566"/>
    <w:rsid w:val="00247804"/>
    <w:rsid w:val="00247C9F"/>
    <w:rsid w:val="00247CE6"/>
    <w:rsid w:val="00247E7F"/>
    <w:rsid w:val="002501D2"/>
    <w:rsid w:val="00250248"/>
    <w:rsid w:val="00251339"/>
    <w:rsid w:val="002524BF"/>
    <w:rsid w:val="00252615"/>
    <w:rsid w:val="00252A6F"/>
    <w:rsid w:val="00252D8E"/>
    <w:rsid w:val="00253E9E"/>
    <w:rsid w:val="002546F7"/>
    <w:rsid w:val="002548E2"/>
    <w:rsid w:val="002550B5"/>
    <w:rsid w:val="002557A4"/>
    <w:rsid w:val="00255C68"/>
    <w:rsid w:val="00255F4C"/>
    <w:rsid w:val="002562DA"/>
    <w:rsid w:val="00256A3B"/>
    <w:rsid w:val="00257017"/>
    <w:rsid w:val="00257397"/>
    <w:rsid w:val="002577EC"/>
    <w:rsid w:val="00260023"/>
    <w:rsid w:val="002612EA"/>
    <w:rsid w:val="00262169"/>
    <w:rsid w:val="0026232D"/>
    <w:rsid w:val="002623F5"/>
    <w:rsid w:val="0026288B"/>
    <w:rsid w:val="00262D65"/>
    <w:rsid w:val="00263E16"/>
    <w:rsid w:val="002640E8"/>
    <w:rsid w:val="002642BF"/>
    <w:rsid w:val="00264968"/>
    <w:rsid w:val="00265A9B"/>
    <w:rsid w:val="002663D6"/>
    <w:rsid w:val="00266402"/>
    <w:rsid w:val="002672D7"/>
    <w:rsid w:val="00267487"/>
    <w:rsid w:val="00267746"/>
    <w:rsid w:val="002678A9"/>
    <w:rsid w:val="002700D8"/>
    <w:rsid w:val="002705B8"/>
    <w:rsid w:val="002709D9"/>
    <w:rsid w:val="00270CAF"/>
    <w:rsid w:val="00270D07"/>
    <w:rsid w:val="00270EDA"/>
    <w:rsid w:val="00271376"/>
    <w:rsid w:val="0027150B"/>
    <w:rsid w:val="0027196D"/>
    <w:rsid w:val="00271D7E"/>
    <w:rsid w:val="002724A1"/>
    <w:rsid w:val="00272F8F"/>
    <w:rsid w:val="0027312D"/>
    <w:rsid w:val="00273295"/>
    <w:rsid w:val="00273F39"/>
    <w:rsid w:val="0027401E"/>
    <w:rsid w:val="0027495E"/>
    <w:rsid w:val="002749F6"/>
    <w:rsid w:val="00274BB2"/>
    <w:rsid w:val="00274BFC"/>
    <w:rsid w:val="00274EB7"/>
    <w:rsid w:val="00275697"/>
    <w:rsid w:val="00275BE1"/>
    <w:rsid w:val="00275DB7"/>
    <w:rsid w:val="00276010"/>
    <w:rsid w:val="00276B91"/>
    <w:rsid w:val="00276FE2"/>
    <w:rsid w:val="0027710A"/>
    <w:rsid w:val="0027785B"/>
    <w:rsid w:val="002778AF"/>
    <w:rsid w:val="00277EAD"/>
    <w:rsid w:val="00277ED1"/>
    <w:rsid w:val="00282B0E"/>
    <w:rsid w:val="00282BD5"/>
    <w:rsid w:val="00282CAB"/>
    <w:rsid w:val="00282D54"/>
    <w:rsid w:val="002832FE"/>
    <w:rsid w:val="002838CD"/>
    <w:rsid w:val="00283E0C"/>
    <w:rsid w:val="00284050"/>
    <w:rsid w:val="002841DF"/>
    <w:rsid w:val="00285AB0"/>
    <w:rsid w:val="00285F14"/>
    <w:rsid w:val="00286230"/>
    <w:rsid w:val="00286352"/>
    <w:rsid w:val="00286B02"/>
    <w:rsid w:val="002873C8"/>
    <w:rsid w:val="002908CC"/>
    <w:rsid w:val="002908D4"/>
    <w:rsid w:val="00290C83"/>
    <w:rsid w:val="002912E9"/>
    <w:rsid w:val="002915EE"/>
    <w:rsid w:val="0029165C"/>
    <w:rsid w:val="00291B5A"/>
    <w:rsid w:val="0029202B"/>
    <w:rsid w:val="00292394"/>
    <w:rsid w:val="002925A1"/>
    <w:rsid w:val="0029267D"/>
    <w:rsid w:val="00292CCA"/>
    <w:rsid w:val="00293057"/>
    <w:rsid w:val="00293173"/>
    <w:rsid w:val="002933CB"/>
    <w:rsid w:val="002933EB"/>
    <w:rsid w:val="00293AC0"/>
    <w:rsid w:val="00293D09"/>
    <w:rsid w:val="00293F83"/>
    <w:rsid w:val="0029474D"/>
    <w:rsid w:val="00294DC0"/>
    <w:rsid w:val="00295088"/>
    <w:rsid w:val="00295DBA"/>
    <w:rsid w:val="00296965"/>
    <w:rsid w:val="00296CC6"/>
    <w:rsid w:val="00296E6A"/>
    <w:rsid w:val="002975BC"/>
    <w:rsid w:val="002A15AA"/>
    <w:rsid w:val="002A1788"/>
    <w:rsid w:val="002A2D0E"/>
    <w:rsid w:val="002A2EC5"/>
    <w:rsid w:val="002A33C7"/>
    <w:rsid w:val="002A45BC"/>
    <w:rsid w:val="002A48B8"/>
    <w:rsid w:val="002A539D"/>
    <w:rsid w:val="002A5678"/>
    <w:rsid w:val="002A6024"/>
    <w:rsid w:val="002A6492"/>
    <w:rsid w:val="002A6DB3"/>
    <w:rsid w:val="002A7549"/>
    <w:rsid w:val="002A7EB5"/>
    <w:rsid w:val="002B056A"/>
    <w:rsid w:val="002B1904"/>
    <w:rsid w:val="002B1C07"/>
    <w:rsid w:val="002B22EA"/>
    <w:rsid w:val="002B292C"/>
    <w:rsid w:val="002B2FBF"/>
    <w:rsid w:val="002B395F"/>
    <w:rsid w:val="002B3A0B"/>
    <w:rsid w:val="002B3C42"/>
    <w:rsid w:val="002B499F"/>
    <w:rsid w:val="002B4C0B"/>
    <w:rsid w:val="002B4DAB"/>
    <w:rsid w:val="002B5126"/>
    <w:rsid w:val="002B51BB"/>
    <w:rsid w:val="002B5A19"/>
    <w:rsid w:val="002B5E65"/>
    <w:rsid w:val="002B65E2"/>
    <w:rsid w:val="002B74C6"/>
    <w:rsid w:val="002B7543"/>
    <w:rsid w:val="002B7E10"/>
    <w:rsid w:val="002B7FE4"/>
    <w:rsid w:val="002C0B47"/>
    <w:rsid w:val="002C0F16"/>
    <w:rsid w:val="002C0FF7"/>
    <w:rsid w:val="002C2823"/>
    <w:rsid w:val="002C2D14"/>
    <w:rsid w:val="002C3285"/>
    <w:rsid w:val="002C3414"/>
    <w:rsid w:val="002C464E"/>
    <w:rsid w:val="002C4789"/>
    <w:rsid w:val="002C4F7B"/>
    <w:rsid w:val="002C6CFE"/>
    <w:rsid w:val="002C7468"/>
    <w:rsid w:val="002C796C"/>
    <w:rsid w:val="002C7D67"/>
    <w:rsid w:val="002D03BA"/>
    <w:rsid w:val="002D1412"/>
    <w:rsid w:val="002D14C3"/>
    <w:rsid w:val="002D14EB"/>
    <w:rsid w:val="002D216A"/>
    <w:rsid w:val="002D3439"/>
    <w:rsid w:val="002D3731"/>
    <w:rsid w:val="002D397D"/>
    <w:rsid w:val="002D3B7F"/>
    <w:rsid w:val="002D4514"/>
    <w:rsid w:val="002D4AA1"/>
    <w:rsid w:val="002D4E57"/>
    <w:rsid w:val="002D5AEB"/>
    <w:rsid w:val="002D6191"/>
    <w:rsid w:val="002D652B"/>
    <w:rsid w:val="002D6C7A"/>
    <w:rsid w:val="002D6DB0"/>
    <w:rsid w:val="002D7614"/>
    <w:rsid w:val="002D7876"/>
    <w:rsid w:val="002D7DBD"/>
    <w:rsid w:val="002D7F95"/>
    <w:rsid w:val="002E012E"/>
    <w:rsid w:val="002E04B4"/>
    <w:rsid w:val="002E0523"/>
    <w:rsid w:val="002E079D"/>
    <w:rsid w:val="002E0B68"/>
    <w:rsid w:val="002E0E34"/>
    <w:rsid w:val="002E1162"/>
    <w:rsid w:val="002E13E7"/>
    <w:rsid w:val="002E1759"/>
    <w:rsid w:val="002E1B37"/>
    <w:rsid w:val="002E1E3F"/>
    <w:rsid w:val="002E2429"/>
    <w:rsid w:val="002E2BD6"/>
    <w:rsid w:val="002E2BEF"/>
    <w:rsid w:val="002E2CBC"/>
    <w:rsid w:val="002E3172"/>
    <w:rsid w:val="002E32CC"/>
    <w:rsid w:val="002E3F80"/>
    <w:rsid w:val="002E4062"/>
    <w:rsid w:val="002E4A51"/>
    <w:rsid w:val="002E6BD8"/>
    <w:rsid w:val="002E6D09"/>
    <w:rsid w:val="002E6E0A"/>
    <w:rsid w:val="002E75EA"/>
    <w:rsid w:val="002E79DD"/>
    <w:rsid w:val="002E7AA4"/>
    <w:rsid w:val="002F05DE"/>
    <w:rsid w:val="002F0958"/>
    <w:rsid w:val="002F0B00"/>
    <w:rsid w:val="002F1216"/>
    <w:rsid w:val="002F12EE"/>
    <w:rsid w:val="002F18E7"/>
    <w:rsid w:val="002F2083"/>
    <w:rsid w:val="002F23FB"/>
    <w:rsid w:val="002F37E1"/>
    <w:rsid w:val="002F3C48"/>
    <w:rsid w:val="002F3C7E"/>
    <w:rsid w:val="002F44CF"/>
    <w:rsid w:val="002F4AA6"/>
    <w:rsid w:val="002F4AB1"/>
    <w:rsid w:val="002F5045"/>
    <w:rsid w:val="002F54D0"/>
    <w:rsid w:val="002F59D5"/>
    <w:rsid w:val="002F5B07"/>
    <w:rsid w:val="002F6545"/>
    <w:rsid w:val="002F7C60"/>
    <w:rsid w:val="00300234"/>
    <w:rsid w:val="00300684"/>
    <w:rsid w:val="00301F3D"/>
    <w:rsid w:val="0030251A"/>
    <w:rsid w:val="0030295C"/>
    <w:rsid w:val="00302B32"/>
    <w:rsid w:val="00302CCD"/>
    <w:rsid w:val="003037B6"/>
    <w:rsid w:val="00303A58"/>
    <w:rsid w:val="00304FE5"/>
    <w:rsid w:val="0030544B"/>
    <w:rsid w:val="00305B76"/>
    <w:rsid w:val="00305C29"/>
    <w:rsid w:val="003067E1"/>
    <w:rsid w:val="00306DE2"/>
    <w:rsid w:val="00307AF6"/>
    <w:rsid w:val="00307BF9"/>
    <w:rsid w:val="00307E56"/>
    <w:rsid w:val="00307FD2"/>
    <w:rsid w:val="0030CFAC"/>
    <w:rsid w:val="0031005D"/>
    <w:rsid w:val="00310122"/>
    <w:rsid w:val="00310586"/>
    <w:rsid w:val="00311427"/>
    <w:rsid w:val="00311CF8"/>
    <w:rsid w:val="00312B54"/>
    <w:rsid w:val="00312E61"/>
    <w:rsid w:val="003137AA"/>
    <w:rsid w:val="00313B78"/>
    <w:rsid w:val="00313F9E"/>
    <w:rsid w:val="00314637"/>
    <w:rsid w:val="00314D16"/>
    <w:rsid w:val="00314DC6"/>
    <w:rsid w:val="00315225"/>
    <w:rsid w:val="00315393"/>
    <w:rsid w:val="00315965"/>
    <w:rsid w:val="00315AF7"/>
    <w:rsid w:val="003160D8"/>
    <w:rsid w:val="003161DB"/>
    <w:rsid w:val="00317791"/>
    <w:rsid w:val="00320F30"/>
    <w:rsid w:val="003210D6"/>
    <w:rsid w:val="00321835"/>
    <w:rsid w:val="003219C2"/>
    <w:rsid w:val="00322050"/>
    <w:rsid w:val="0032238C"/>
    <w:rsid w:val="003225E4"/>
    <w:rsid w:val="00323782"/>
    <w:rsid w:val="00323907"/>
    <w:rsid w:val="00323FE0"/>
    <w:rsid w:val="00325C18"/>
    <w:rsid w:val="0032628B"/>
    <w:rsid w:val="00326D59"/>
    <w:rsid w:val="00326F1E"/>
    <w:rsid w:val="0032709C"/>
    <w:rsid w:val="0032756F"/>
    <w:rsid w:val="003279DE"/>
    <w:rsid w:val="00327E91"/>
    <w:rsid w:val="003301EA"/>
    <w:rsid w:val="0033030E"/>
    <w:rsid w:val="00330F05"/>
    <w:rsid w:val="003312E2"/>
    <w:rsid w:val="00331EA6"/>
    <w:rsid w:val="003321BE"/>
    <w:rsid w:val="003322F6"/>
    <w:rsid w:val="00332343"/>
    <w:rsid w:val="0033290B"/>
    <w:rsid w:val="00333199"/>
    <w:rsid w:val="00333748"/>
    <w:rsid w:val="00333852"/>
    <w:rsid w:val="00333AC5"/>
    <w:rsid w:val="00333DD1"/>
    <w:rsid w:val="00334273"/>
    <w:rsid w:val="00334833"/>
    <w:rsid w:val="003348A1"/>
    <w:rsid w:val="00334BB6"/>
    <w:rsid w:val="003356CE"/>
    <w:rsid w:val="00336409"/>
    <w:rsid w:val="003367A8"/>
    <w:rsid w:val="00336C44"/>
    <w:rsid w:val="00337839"/>
    <w:rsid w:val="00337B35"/>
    <w:rsid w:val="00340AA0"/>
    <w:rsid w:val="0034108F"/>
    <w:rsid w:val="0034178B"/>
    <w:rsid w:val="00341E9B"/>
    <w:rsid w:val="003425BB"/>
    <w:rsid w:val="00342D3D"/>
    <w:rsid w:val="00342F95"/>
    <w:rsid w:val="00343103"/>
    <w:rsid w:val="0034362E"/>
    <w:rsid w:val="00343F5D"/>
    <w:rsid w:val="0034410B"/>
    <w:rsid w:val="00344434"/>
    <w:rsid w:val="00344574"/>
    <w:rsid w:val="00344740"/>
    <w:rsid w:val="00344743"/>
    <w:rsid w:val="00344BC4"/>
    <w:rsid w:val="0034514D"/>
    <w:rsid w:val="003451DB"/>
    <w:rsid w:val="003456A5"/>
    <w:rsid w:val="00345AED"/>
    <w:rsid w:val="00345B0C"/>
    <w:rsid w:val="00345C36"/>
    <w:rsid w:val="00345EB0"/>
    <w:rsid w:val="0034668A"/>
    <w:rsid w:val="00346B28"/>
    <w:rsid w:val="00346BB6"/>
    <w:rsid w:val="00346DC2"/>
    <w:rsid w:val="003473A4"/>
    <w:rsid w:val="003477FB"/>
    <w:rsid w:val="00347B08"/>
    <w:rsid w:val="00347FBE"/>
    <w:rsid w:val="00350BE4"/>
    <w:rsid w:val="00350C11"/>
    <w:rsid w:val="00350EF7"/>
    <w:rsid w:val="003514FD"/>
    <w:rsid w:val="00351536"/>
    <w:rsid w:val="003518A1"/>
    <w:rsid w:val="00351B9C"/>
    <w:rsid w:val="00351F32"/>
    <w:rsid w:val="00353460"/>
    <w:rsid w:val="003539A3"/>
    <w:rsid w:val="003539F3"/>
    <w:rsid w:val="003541A9"/>
    <w:rsid w:val="003549A5"/>
    <w:rsid w:val="00354E0C"/>
    <w:rsid w:val="0035765E"/>
    <w:rsid w:val="00357B83"/>
    <w:rsid w:val="00360921"/>
    <w:rsid w:val="00360EC9"/>
    <w:rsid w:val="00360F9A"/>
    <w:rsid w:val="0036154F"/>
    <w:rsid w:val="003618EA"/>
    <w:rsid w:val="00362522"/>
    <w:rsid w:val="00362931"/>
    <w:rsid w:val="00363611"/>
    <w:rsid w:val="003639BB"/>
    <w:rsid w:val="003643C5"/>
    <w:rsid w:val="00364685"/>
    <w:rsid w:val="0036490D"/>
    <w:rsid w:val="00364FCE"/>
    <w:rsid w:val="003673AF"/>
    <w:rsid w:val="0037000C"/>
    <w:rsid w:val="003700BC"/>
    <w:rsid w:val="00370861"/>
    <w:rsid w:val="00370C83"/>
    <w:rsid w:val="00371045"/>
    <w:rsid w:val="003712B6"/>
    <w:rsid w:val="003714A7"/>
    <w:rsid w:val="003718C2"/>
    <w:rsid w:val="00372053"/>
    <w:rsid w:val="00372068"/>
    <w:rsid w:val="00372354"/>
    <w:rsid w:val="00372837"/>
    <w:rsid w:val="003728B2"/>
    <w:rsid w:val="00372AFE"/>
    <w:rsid w:val="0037358C"/>
    <w:rsid w:val="00373A68"/>
    <w:rsid w:val="00374160"/>
    <w:rsid w:val="0037419A"/>
    <w:rsid w:val="00374C49"/>
    <w:rsid w:val="00375449"/>
    <w:rsid w:val="003755D2"/>
    <w:rsid w:val="00375A26"/>
    <w:rsid w:val="00375E22"/>
    <w:rsid w:val="003760EF"/>
    <w:rsid w:val="00376BBD"/>
    <w:rsid w:val="003771CA"/>
    <w:rsid w:val="00380433"/>
    <w:rsid w:val="003804AE"/>
    <w:rsid w:val="0038097F"/>
    <w:rsid w:val="00380CE8"/>
    <w:rsid w:val="00381900"/>
    <w:rsid w:val="00382913"/>
    <w:rsid w:val="0038326A"/>
    <w:rsid w:val="0038354B"/>
    <w:rsid w:val="003835F2"/>
    <w:rsid w:val="00383F14"/>
    <w:rsid w:val="00384F19"/>
    <w:rsid w:val="00385D74"/>
    <w:rsid w:val="00386114"/>
    <w:rsid w:val="00386151"/>
    <w:rsid w:val="00386A75"/>
    <w:rsid w:val="00386CCC"/>
    <w:rsid w:val="003875E4"/>
    <w:rsid w:val="00387D71"/>
    <w:rsid w:val="00390594"/>
    <w:rsid w:val="00390811"/>
    <w:rsid w:val="00390C5C"/>
    <w:rsid w:val="00390DC5"/>
    <w:rsid w:val="003913B5"/>
    <w:rsid w:val="00392D56"/>
    <w:rsid w:val="00392EDA"/>
    <w:rsid w:val="003932BB"/>
    <w:rsid w:val="00393369"/>
    <w:rsid w:val="00393899"/>
    <w:rsid w:val="00393E4D"/>
    <w:rsid w:val="003944D4"/>
    <w:rsid w:val="00394B2D"/>
    <w:rsid w:val="00396177"/>
    <w:rsid w:val="00396729"/>
    <w:rsid w:val="00396BE7"/>
    <w:rsid w:val="00396D5C"/>
    <w:rsid w:val="00397002"/>
    <w:rsid w:val="00397AD3"/>
    <w:rsid w:val="00397CEC"/>
    <w:rsid w:val="003A03CB"/>
    <w:rsid w:val="003A0659"/>
    <w:rsid w:val="003A0B4E"/>
    <w:rsid w:val="003A0BF9"/>
    <w:rsid w:val="003A0EC7"/>
    <w:rsid w:val="003A110C"/>
    <w:rsid w:val="003A20F4"/>
    <w:rsid w:val="003A2700"/>
    <w:rsid w:val="003A2B45"/>
    <w:rsid w:val="003A2D88"/>
    <w:rsid w:val="003A4308"/>
    <w:rsid w:val="003A442C"/>
    <w:rsid w:val="003A45EE"/>
    <w:rsid w:val="003A5F30"/>
    <w:rsid w:val="003A6F44"/>
    <w:rsid w:val="003A769D"/>
    <w:rsid w:val="003A77CF"/>
    <w:rsid w:val="003B0C35"/>
    <w:rsid w:val="003B138A"/>
    <w:rsid w:val="003B1CFC"/>
    <w:rsid w:val="003B254A"/>
    <w:rsid w:val="003B2700"/>
    <w:rsid w:val="003B327C"/>
    <w:rsid w:val="003B385B"/>
    <w:rsid w:val="003B3F70"/>
    <w:rsid w:val="003B52DC"/>
    <w:rsid w:val="003B5F77"/>
    <w:rsid w:val="003B6592"/>
    <w:rsid w:val="003B6DE6"/>
    <w:rsid w:val="003B6F24"/>
    <w:rsid w:val="003B6F63"/>
    <w:rsid w:val="003B71DC"/>
    <w:rsid w:val="003B76A3"/>
    <w:rsid w:val="003B7809"/>
    <w:rsid w:val="003B7B81"/>
    <w:rsid w:val="003C05AB"/>
    <w:rsid w:val="003C064D"/>
    <w:rsid w:val="003C0E59"/>
    <w:rsid w:val="003C1212"/>
    <w:rsid w:val="003C1C16"/>
    <w:rsid w:val="003C2102"/>
    <w:rsid w:val="003C2617"/>
    <w:rsid w:val="003C2A84"/>
    <w:rsid w:val="003C3149"/>
    <w:rsid w:val="003C3310"/>
    <w:rsid w:val="003C41AF"/>
    <w:rsid w:val="003C5556"/>
    <w:rsid w:val="003C5AA7"/>
    <w:rsid w:val="003C5D63"/>
    <w:rsid w:val="003C5F72"/>
    <w:rsid w:val="003C6073"/>
    <w:rsid w:val="003C65DF"/>
    <w:rsid w:val="003C69BE"/>
    <w:rsid w:val="003C6D48"/>
    <w:rsid w:val="003C7411"/>
    <w:rsid w:val="003C7C6C"/>
    <w:rsid w:val="003C7FA3"/>
    <w:rsid w:val="003D04CE"/>
    <w:rsid w:val="003D0C15"/>
    <w:rsid w:val="003D1908"/>
    <w:rsid w:val="003D1962"/>
    <w:rsid w:val="003D1A23"/>
    <w:rsid w:val="003D1C8F"/>
    <w:rsid w:val="003D1F8E"/>
    <w:rsid w:val="003D22E3"/>
    <w:rsid w:val="003D286F"/>
    <w:rsid w:val="003D2D19"/>
    <w:rsid w:val="003D2D4F"/>
    <w:rsid w:val="003D3405"/>
    <w:rsid w:val="003D3FEF"/>
    <w:rsid w:val="003D4439"/>
    <w:rsid w:val="003D45F8"/>
    <w:rsid w:val="003D507D"/>
    <w:rsid w:val="003D51DF"/>
    <w:rsid w:val="003D5523"/>
    <w:rsid w:val="003D5632"/>
    <w:rsid w:val="003D5D19"/>
    <w:rsid w:val="003D7077"/>
    <w:rsid w:val="003D746B"/>
    <w:rsid w:val="003D7497"/>
    <w:rsid w:val="003D768A"/>
    <w:rsid w:val="003E0074"/>
    <w:rsid w:val="003E13C7"/>
    <w:rsid w:val="003E171E"/>
    <w:rsid w:val="003E207A"/>
    <w:rsid w:val="003E2666"/>
    <w:rsid w:val="003E27F2"/>
    <w:rsid w:val="003E2B75"/>
    <w:rsid w:val="003E30D4"/>
    <w:rsid w:val="003E36B3"/>
    <w:rsid w:val="003E3940"/>
    <w:rsid w:val="003E408A"/>
    <w:rsid w:val="003E433C"/>
    <w:rsid w:val="003E48DE"/>
    <w:rsid w:val="003E4EB9"/>
    <w:rsid w:val="003E4F08"/>
    <w:rsid w:val="003E4F64"/>
    <w:rsid w:val="003E5A18"/>
    <w:rsid w:val="003E6019"/>
    <w:rsid w:val="003E6F3A"/>
    <w:rsid w:val="003E76E1"/>
    <w:rsid w:val="003E7EE1"/>
    <w:rsid w:val="003E7FE4"/>
    <w:rsid w:val="003F0910"/>
    <w:rsid w:val="003F18BE"/>
    <w:rsid w:val="003F1963"/>
    <w:rsid w:val="003F23B9"/>
    <w:rsid w:val="003F3935"/>
    <w:rsid w:val="003F3BCE"/>
    <w:rsid w:val="003F42D7"/>
    <w:rsid w:val="003F4742"/>
    <w:rsid w:val="003F48F0"/>
    <w:rsid w:val="003F4E54"/>
    <w:rsid w:val="003F54E2"/>
    <w:rsid w:val="003F553E"/>
    <w:rsid w:val="003F567F"/>
    <w:rsid w:val="003F5E86"/>
    <w:rsid w:val="003F6513"/>
    <w:rsid w:val="003F773C"/>
    <w:rsid w:val="003F7B7E"/>
    <w:rsid w:val="004005E1"/>
    <w:rsid w:val="00400618"/>
    <w:rsid w:val="00400A8A"/>
    <w:rsid w:val="00400D5B"/>
    <w:rsid w:val="00400F51"/>
    <w:rsid w:val="00400FCB"/>
    <w:rsid w:val="004010EA"/>
    <w:rsid w:val="00402A08"/>
    <w:rsid w:val="004032F8"/>
    <w:rsid w:val="004034E1"/>
    <w:rsid w:val="004037F2"/>
    <w:rsid w:val="00403817"/>
    <w:rsid w:val="00403D77"/>
    <w:rsid w:val="00405639"/>
    <w:rsid w:val="00405F0B"/>
    <w:rsid w:val="0040622F"/>
    <w:rsid w:val="0040643A"/>
    <w:rsid w:val="00406441"/>
    <w:rsid w:val="004067A3"/>
    <w:rsid w:val="00406ED7"/>
    <w:rsid w:val="00407D5D"/>
    <w:rsid w:val="00407FA2"/>
    <w:rsid w:val="0041043C"/>
    <w:rsid w:val="004104AC"/>
    <w:rsid w:val="00410E89"/>
    <w:rsid w:val="004114C2"/>
    <w:rsid w:val="00411528"/>
    <w:rsid w:val="00411EBC"/>
    <w:rsid w:val="00412834"/>
    <w:rsid w:val="00412A0A"/>
    <w:rsid w:val="00412E8C"/>
    <w:rsid w:val="004135B2"/>
    <w:rsid w:val="0041361D"/>
    <w:rsid w:val="004137D5"/>
    <w:rsid w:val="00413BE2"/>
    <w:rsid w:val="00414BB8"/>
    <w:rsid w:val="00414DFC"/>
    <w:rsid w:val="00415190"/>
    <w:rsid w:val="00416940"/>
    <w:rsid w:val="004169B8"/>
    <w:rsid w:val="00416D07"/>
    <w:rsid w:val="00417073"/>
    <w:rsid w:val="0041758B"/>
    <w:rsid w:val="00417841"/>
    <w:rsid w:val="00417FE9"/>
    <w:rsid w:val="004208B5"/>
    <w:rsid w:val="00420B1F"/>
    <w:rsid w:val="00420B92"/>
    <w:rsid w:val="00420D70"/>
    <w:rsid w:val="00420F47"/>
    <w:rsid w:val="004217E7"/>
    <w:rsid w:val="00422140"/>
    <w:rsid w:val="00423269"/>
    <w:rsid w:val="00423DD4"/>
    <w:rsid w:val="00424085"/>
    <w:rsid w:val="004241B8"/>
    <w:rsid w:val="004242FF"/>
    <w:rsid w:val="004245BE"/>
    <w:rsid w:val="0042483C"/>
    <w:rsid w:val="00424D44"/>
    <w:rsid w:val="00424DF5"/>
    <w:rsid w:val="00425348"/>
    <w:rsid w:val="0042570C"/>
    <w:rsid w:val="00425760"/>
    <w:rsid w:val="004258C8"/>
    <w:rsid w:val="00425C0A"/>
    <w:rsid w:val="00426311"/>
    <w:rsid w:val="00426A7F"/>
    <w:rsid w:val="004270D8"/>
    <w:rsid w:val="004279E2"/>
    <w:rsid w:val="00427D81"/>
    <w:rsid w:val="00427DDB"/>
    <w:rsid w:val="00430BFC"/>
    <w:rsid w:val="00431A10"/>
    <w:rsid w:val="00432586"/>
    <w:rsid w:val="0043259A"/>
    <w:rsid w:val="0043259E"/>
    <w:rsid w:val="0043286D"/>
    <w:rsid w:val="00432D55"/>
    <w:rsid w:val="00433EA5"/>
    <w:rsid w:val="004342F7"/>
    <w:rsid w:val="00434934"/>
    <w:rsid w:val="00434B84"/>
    <w:rsid w:val="00434ECA"/>
    <w:rsid w:val="00434FEB"/>
    <w:rsid w:val="00435048"/>
    <w:rsid w:val="0043565F"/>
    <w:rsid w:val="00435B27"/>
    <w:rsid w:val="00435B71"/>
    <w:rsid w:val="004367F3"/>
    <w:rsid w:val="004369EF"/>
    <w:rsid w:val="00437287"/>
    <w:rsid w:val="00437339"/>
    <w:rsid w:val="00437401"/>
    <w:rsid w:val="00437508"/>
    <w:rsid w:val="00437A25"/>
    <w:rsid w:val="00437B9E"/>
    <w:rsid w:val="00437C46"/>
    <w:rsid w:val="0044013A"/>
    <w:rsid w:val="0044039A"/>
    <w:rsid w:val="004407CA"/>
    <w:rsid w:val="00441099"/>
    <w:rsid w:val="00441736"/>
    <w:rsid w:val="004421C8"/>
    <w:rsid w:val="0044249A"/>
    <w:rsid w:val="00442500"/>
    <w:rsid w:val="00442654"/>
    <w:rsid w:val="004428DC"/>
    <w:rsid w:val="00442934"/>
    <w:rsid w:val="00442F67"/>
    <w:rsid w:val="00443100"/>
    <w:rsid w:val="00443B2F"/>
    <w:rsid w:val="00443E51"/>
    <w:rsid w:val="00444EEF"/>
    <w:rsid w:val="00445606"/>
    <w:rsid w:val="0044567B"/>
    <w:rsid w:val="00445A0A"/>
    <w:rsid w:val="00445BD4"/>
    <w:rsid w:val="004464FD"/>
    <w:rsid w:val="0044655C"/>
    <w:rsid w:val="00446EB6"/>
    <w:rsid w:val="0044707B"/>
    <w:rsid w:val="0044768B"/>
    <w:rsid w:val="00447C46"/>
    <w:rsid w:val="004506C9"/>
    <w:rsid w:val="00450B80"/>
    <w:rsid w:val="0045250D"/>
    <w:rsid w:val="004536DD"/>
    <w:rsid w:val="004538E7"/>
    <w:rsid w:val="00453949"/>
    <w:rsid w:val="00453D7C"/>
    <w:rsid w:val="004544EA"/>
    <w:rsid w:val="00454541"/>
    <w:rsid w:val="00454546"/>
    <w:rsid w:val="004547BF"/>
    <w:rsid w:val="00454F04"/>
    <w:rsid w:val="00455727"/>
    <w:rsid w:val="00455C92"/>
    <w:rsid w:val="00455D60"/>
    <w:rsid w:val="004562F3"/>
    <w:rsid w:val="00456B43"/>
    <w:rsid w:val="00456E40"/>
    <w:rsid w:val="00460D11"/>
    <w:rsid w:val="004619F9"/>
    <w:rsid w:val="00461E13"/>
    <w:rsid w:val="00462BF3"/>
    <w:rsid w:val="00462EAC"/>
    <w:rsid w:val="0046364A"/>
    <w:rsid w:val="00463F6D"/>
    <w:rsid w:val="0046452C"/>
    <w:rsid w:val="00464F39"/>
    <w:rsid w:val="00465017"/>
    <w:rsid w:val="00465291"/>
    <w:rsid w:val="0046534B"/>
    <w:rsid w:val="0046553E"/>
    <w:rsid w:val="00465C06"/>
    <w:rsid w:val="00466651"/>
    <w:rsid w:val="004677F0"/>
    <w:rsid w:val="00467FB5"/>
    <w:rsid w:val="004704DF"/>
    <w:rsid w:val="00470DDD"/>
    <w:rsid w:val="00471A79"/>
    <w:rsid w:val="00472B7B"/>
    <w:rsid w:val="00472BBF"/>
    <w:rsid w:val="00472DA6"/>
    <w:rsid w:val="004738A3"/>
    <w:rsid w:val="004742D2"/>
    <w:rsid w:val="00474356"/>
    <w:rsid w:val="0047444B"/>
    <w:rsid w:val="00474C73"/>
    <w:rsid w:val="00475E34"/>
    <w:rsid w:val="00476A02"/>
    <w:rsid w:val="00476D4F"/>
    <w:rsid w:val="004770D4"/>
    <w:rsid w:val="004778DF"/>
    <w:rsid w:val="00477E68"/>
    <w:rsid w:val="00480690"/>
    <w:rsid w:val="00480744"/>
    <w:rsid w:val="00481108"/>
    <w:rsid w:val="00481479"/>
    <w:rsid w:val="004815FA"/>
    <w:rsid w:val="004816D2"/>
    <w:rsid w:val="004819D1"/>
    <w:rsid w:val="00481A6C"/>
    <w:rsid w:val="00481F8B"/>
    <w:rsid w:val="00482134"/>
    <w:rsid w:val="0048356C"/>
    <w:rsid w:val="00484098"/>
    <w:rsid w:val="004848E5"/>
    <w:rsid w:val="00484A1A"/>
    <w:rsid w:val="00484ECD"/>
    <w:rsid w:val="00485768"/>
    <w:rsid w:val="00485CDB"/>
    <w:rsid w:val="00486134"/>
    <w:rsid w:val="0048644E"/>
    <w:rsid w:val="00486786"/>
    <w:rsid w:val="00486AC9"/>
    <w:rsid w:val="00486CB0"/>
    <w:rsid w:val="00486D6A"/>
    <w:rsid w:val="00487061"/>
    <w:rsid w:val="0048739E"/>
    <w:rsid w:val="004900B5"/>
    <w:rsid w:val="004907F3"/>
    <w:rsid w:val="00490F09"/>
    <w:rsid w:val="00491FCF"/>
    <w:rsid w:val="00492424"/>
    <w:rsid w:val="004934AC"/>
    <w:rsid w:val="00493894"/>
    <w:rsid w:val="00493D36"/>
    <w:rsid w:val="00493E3F"/>
    <w:rsid w:val="0049402E"/>
    <w:rsid w:val="00494CEF"/>
    <w:rsid w:val="0049581E"/>
    <w:rsid w:val="00495AA4"/>
    <w:rsid w:val="00495FF6"/>
    <w:rsid w:val="00496445"/>
    <w:rsid w:val="00496FDF"/>
    <w:rsid w:val="0049793A"/>
    <w:rsid w:val="00497E09"/>
    <w:rsid w:val="004A03D7"/>
    <w:rsid w:val="004A1255"/>
    <w:rsid w:val="004A128E"/>
    <w:rsid w:val="004A17D4"/>
    <w:rsid w:val="004A1DFB"/>
    <w:rsid w:val="004A2035"/>
    <w:rsid w:val="004A2091"/>
    <w:rsid w:val="004A21FB"/>
    <w:rsid w:val="004A2619"/>
    <w:rsid w:val="004A2851"/>
    <w:rsid w:val="004A3047"/>
    <w:rsid w:val="004A307E"/>
    <w:rsid w:val="004A30E0"/>
    <w:rsid w:val="004A3D57"/>
    <w:rsid w:val="004A430D"/>
    <w:rsid w:val="004A5436"/>
    <w:rsid w:val="004A543A"/>
    <w:rsid w:val="004A5525"/>
    <w:rsid w:val="004A55D4"/>
    <w:rsid w:val="004A58C7"/>
    <w:rsid w:val="004A5979"/>
    <w:rsid w:val="004A676A"/>
    <w:rsid w:val="004A6782"/>
    <w:rsid w:val="004A67B6"/>
    <w:rsid w:val="004A688F"/>
    <w:rsid w:val="004A71CA"/>
    <w:rsid w:val="004A79CB"/>
    <w:rsid w:val="004A7B73"/>
    <w:rsid w:val="004A7E06"/>
    <w:rsid w:val="004B055D"/>
    <w:rsid w:val="004B08E8"/>
    <w:rsid w:val="004B1225"/>
    <w:rsid w:val="004B1B32"/>
    <w:rsid w:val="004B1C6E"/>
    <w:rsid w:val="004B1E06"/>
    <w:rsid w:val="004B208F"/>
    <w:rsid w:val="004B21FF"/>
    <w:rsid w:val="004B22BF"/>
    <w:rsid w:val="004B2314"/>
    <w:rsid w:val="004B262C"/>
    <w:rsid w:val="004B26D5"/>
    <w:rsid w:val="004B2E74"/>
    <w:rsid w:val="004B3A0D"/>
    <w:rsid w:val="004B3DA9"/>
    <w:rsid w:val="004B42DA"/>
    <w:rsid w:val="004B43BF"/>
    <w:rsid w:val="004B4CF9"/>
    <w:rsid w:val="004B4D7A"/>
    <w:rsid w:val="004B4E2A"/>
    <w:rsid w:val="004B5A75"/>
    <w:rsid w:val="004B7C22"/>
    <w:rsid w:val="004B7EE3"/>
    <w:rsid w:val="004C0811"/>
    <w:rsid w:val="004C0B4C"/>
    <w:rsid w:val="004C0C44"/>
    <w:rsid w:val="004C0E8D"/>
    <w:rsid w:val="004C125B"/>
    <w:rsid w:val="004C1427"/>
    <w:rsid w:val="004C1B08"/>
    <w:rsid w:val="004C1B64"/>
    <w:rsid w:val="004C1CED"/>
    <w:rsid w:val="004C1CF5"/>
    <w:rsid w:val="004C1DE7"/>
    <w:rsid w:val="004C2700"/>
    <w:rsid w:val="004C3CF3"/>
    <w:rsid w:val="004C4E30"/>
    <w:rsid w:val="004C4ED4"/>
    <w:rsid w:val="004C50BA"/>
    <w:rsid w:val="004C516D"/>
    <w:rsid w:val="004C63A5"/>
    <w:rsid w:val="004C67CF"/>
    <w:rsid w:val="004C683D"/>
    <w:rsid w:val="004C68D5"/>
    <w:rsid w:val="004C6A55"/>
    <w:rsid w:val="004D031B"/>
    <w:rsid w:val="004D0474"/>
    <w:rsid w:val="004D0E2C"/>
    <w:rsid w:val="004D18B9"/>
    <w:rsid w:val="004D1A68"/>
    <w:rsid w:val="004D21FB"/>
    <w:rsid w:val="004D2918"/>
    <w:rsid w:val="004D2ECB"/>
    <w:rsid w:val="004D3889"/>
    <w:rsid w:val="004D4804"/>
    <w:rsid w:val="004D567E"/>
    <w:rsid w:val="004D598D"/>
    <w:rsid w:val="004D5A0A"/>
    <w:rsid w:val="004D5CA1"/>
    <w:rsid w:val="004D629F"/>
    <w:rsid w:val="004D6FCA"/>
    <w:rsid w:val="004D7213"/>
    <w:rsid w:val="004D7265"/>
    <w:rsid w:val="004E02FC"/>
    <w:rsid w:val="004E045A"/>
    <w:rsid w:val="004E045D"/>
    <w:rsid w:val="004E183F"/>
    <w:rsid w:val="004E1895"/>
    <w:rsid w:val="004E19C8"/>
    <w:rsid w:val="004E1C55"/>
    <w:rsid w:val="004E27DD"/>
    <w:rsid w:val="004E2994"/>
    <w:rsid w:val="004E2AB9"/>
    <w:rsid w:val="004E380B"/>
    <w:rsid w:val="004E45F5"/>
    <w:rsid w:val="004E512E"/>
    <w:rsid w:val="004E5ED6"/>
    <w:rsid w:val="004E5F95"/>
    <w:rsid w:val="004E62A5"/>
    <w:rsid w:val="004E693E"/>
    <w:rsid w:val="004E6B05"/>
    <w:rsid w:val="004F0BE0"/>
    <w:rsid w:val="004F0D52"/>
    <w:rsid w:val="004F1AFC"/>
    <w:rsid w:val="004F37A9"/>
    <w:rsid w:val="004F56CA"/>
    <w:rsid w:val="004F5F77"/>
    <w:rsid w:val="004F60A7"/>
    <w:rsid w:val="004F61E0"/>
    <w:rsid w:val="004F64B0"/>
    <w:rsid w:val="004F6ACB"/>
    <w:rsid w:val="004F6BEF"/>
    <w:rsid w:val="004F7EDB"/>
    <w:rsid w:val="00500978"/>
    <w:rsid w:val="00500BC8"/>
    <w:rsid w:val="00500D02"/>
    <w:rsid w:val="005017E2"/>
    <w:rsid w:val="00501A88"/>
    <w:rsid w:val="00501C32"/>
    <w:rsid w:val="00501CBF"/>
    <w:rsid w:val="00502315"/>
    <w:rsid w:val="0050233C"/>
    <w:rsid w:val="00502360"/>
    <w:rsid w:val="00504370"/>
    <w:rsid w:val="0050439A"/>
    <w:rsid w:val="005043BA"/>
    <w:rsid w:val="00504957"/>
    <w:rsid w:val="00504BAE"/>
    <w:rsid w:val="0050544A"/>
    <w:rsid w:val="00505910"/>
    <w:rsid w:val="00505988"/>
    <w:rsid w:val="00505C19"/>
    <w:rsid w:val="00505ECF"/>
    <w:rsid w:val="00506350"/>
    <w:rsid w:val="00507E7D"/>
    <w:rsid w:val="005104D0"/>
    <w:rsid w:val="00510562"/>
    <w:rsid w:val="0051074E"/>
    <w:rsid w:val="00510A37"/>
    <w:rsid w:val="005123F0"/>
    <w:rsid w:val="005127C0"/>
    <w:rsid w:val="00512D14"/>
    <w:rsid w:val="005134DF"/>
    <w:rsid w:val="00513E8F"/>
    <w:rsid w:val="0051419A"/>
    <w:rsid w:val="00514956"/>
    <w:rsid w:val="00514A45"/>
    <w:rsid w:val="00514BA6"/>
    <w:rsid w:val="00514C01"/>
    <w:rsid w:val="00514F15"/>
    <w:rsid w:val="00514FFC"/>
    <w:rsid w:val="0051520C"/>
    <w:rsid w:val="005154D3"/>
    <w:rsid w:val="0051572A"/>
    <w:rsid w:val="0051596A"/>
    <w:rsid w:val="00516368"/>
    <w:rsid w:val="00517095"/>
    <w:rsid w:val="0051712D"/>
    <w:rsid w:val="0051784E"/>
    <w:rsid w:val="00517AD9"/>
    <w:rsid w:val="00520245"/>
    <w:rsid w:val="0052025E"/>
    <w:rsid w:val="005203C7"/>
    <w:rsid w:val="0052066F"/>
    <w:rsid w:val="00520BF1"/>
    <w:rsid w:val="00521299"/>
    <w:rsid w:val="00521869"/>
    <w:rsid w:val="005218C8"/>
    <w:rsid w:val="00521BA9"/>
    <w:rsid w:val="00521F0E"/>
    <w:rsid w:val="00522398"/>
    <w:rsid w:val="00522A99"/>
    <w:rsid w:val="00523CFE"/>
    <w:rsid w:val="005241D0"/>
    <w:rsid w:val="005242A5"/>
    <w:rsid w:val="00524998"/>
    <w:rsid w:val="00524CB8"/>
    <w:rsid w:val="00525461"/>
    <w:rsid w:val="00525AF7"/>
    <w:rsid w:val="00525CAF"/>
    <w:rsid w:val="005263B4"/>
    <w:rsid w:val="00526888"/>
    <w:rsid w:val="005272BF"/>
    <w:rsid w:val="00527AAC"/>
    <w:rsid w:val="00530060"/>
    <w:rsid w:val="00530349"/>
    <w:rsid w:val="00530DBF"/>
    <w:rsid w:val="00531396"/>
    <w:rsid w:val="005317DF"/>
    <w:rsid w:val="00531FF2"/>
    <w:rsid w:val="00532017"/>
    <w:rsid w:val="005323CF"/>
    <w:rsid w:val="00532461"/>
    <w:rsid w:val="00532490"/>
    <w:rsid w:val="00532509"/>
    <w:rsid w:val="00532F7D"/>
    <w:rsid w:val="0053363B"/>
    <w:rsid w:val="005337DF"/>
    <w:rsid w:val="0053395F"/>
    <w:rsid w:val="00534BAA"/>
    <w:rsid w:val="00534D2F"/>
    <w:rsid w:val="00534DFE"/>
    <w:rsid w:val="005350DD"/>
    <w:rsid w:val="0053521C"/>
    <w:rsid w:val="005356BE"/>
    <w:rsid w:val="00535AEB"/>
    <w:rsid w:val="00535DFE"/>
    <w:rsid w:val="00537520"/>
    <w:rsid w:val="00537806"/>
    <w:rsid w:val="0053797F"/>
    <w:rsid w:val="005379E6"/>
    <w:rsid w:val="00537E75"/>
    <w:rsid w:val="00540284"/>
    <w:rsid w:val="005410C4"/>
    <w:rsid w:val="0054174D"/>
    <w:rsid w:val="00541C86"/>
    <w:rsid w:val="00541EFC"/>
    <w:rsid w:val="005421F5"/>
    <w:rsid w:val="005421F9"/>
    <w:rsid w:val="00542783"/>
    <w:rsid w:val="00542AC8"/>
    <w:rsid w:val="00542E31"/>
    <w:rsid w:val="00544300"/>
    <w:rsid w:val="00544DF1"/>
    <w:rsid w:val="005459E7"/>
    <w:rsid w:val="00546499"/>
    <w:rsid w:val="00546950"/>
    <w:rsid w:val="005473DC"/>
    <w:rsid w:val="005478F8"/>
    <w:rsid w:val="00547AE7"/>
    <w:rsid w:val="005501C4"/>
    <w:rsid w:val="00550814"/>
    <w:rsid w:val="00550952"/>
    <w:rsid w:val="00550AB2"/>
    <w:rsid w:val="00551FD5"/>
    <w:rsid w:val="00552C0F"/>
    <w:rsid w:val="0055309F"/>
    <w:rsid w:val="005531F9"/>
    <w:rsid w:val="0055411B"/>
    <w:rsid w:val="0055431D"/>
    <w:rsid w:val="00554CCE"/>
    <w:rsid w:val="00554FC7"/>
    <w:rsid w:val="0055563A"/>
    <w:rsid w:val="00555A7D"/>
    <w:rsid w:val="00560439"/>
    <w:rsid w:val="00560506"/>
    <w:rsid w:val="0056057D"/>
    <w:rsid w:val="00560768"/>
    <w:rsid w:val="00560BF7"/>
    <w:rsid w:val="00560DD5"/>
    <w:rsid w:val="0056100A"/>
    <w:rsid w:val="005616DF"/>
    <w:rsid w:val="00562114"/>
    <w:rsid w:val="00562182"/>
    <w:rsid w:val="0056260E"/>
    <w:rsid w:val="005627E9"/>
    <w:rsid w:val="00562B9F"/>
    <w:rsid w:val="00563105"/>
    <w:rsid w:val="00563CF6"/>
    <w:rsid w:val="00563DAE"/>
    <w:rsid w:val="00564243"/>
    <w:rsid w:val="005643AE"/>
    <w:rsid w:val="005647CF"/>
    <w:rsid w:val="00564A9C"/>
    <w:rsid w:val="00564DBC"/>
    <w:rsid w:val="00564FA0"/>
    <w:rsid w:val="00565647"/>
    <w:rsid w:val="00565BEC"/>
    <w:rsid w:val="00565E4C"/>
    <w:rsid w:val="0056692D"/>
    <w:rsid w:val="00566BFA"/>
    <w:rsid w:val="0056785F"/>
    <w:rsid w:val="00567E3D"/>
    <w:rsid w:val="00570596"/>
    <w:rsid w:val="00570825"/>
    <w:rsid w:val="0057096A"/>
    <w:rsid w:val="00571218"/>
    <w:rsid w:val="005718D2"/>
    <w:rsid w:val="00572369"/>
    <w:rsid w:val="00572986"/>
    <w:rsid w:val="00573446"/>
    <w:rsid w:val="00573970"/>
    <w:rsid w:val="00573D3B"/>
    <w:rsid w:val="00573DA5"/>
    <w:rsid w:val="00574BAB"/>
    <w:rsid w:val="005754EF"/>
    <w:rsid w:val="0057565C"/>
    <w:rsid w:val="00575BF4"/>
    <w:rsid w:val="005761E6"/>
    <w:rsid w:val="00576A95"/>
    <w:rsid w:val="005773B8"/>
    <w:rsid w:val="005775B0"/>
    <w:rsid w:val="0058024A"/>
    <w:rsid w:val="0058032D"/>
    <w:rsid w:val="005806F5"/>
    <w:rsid w:val="00580752"/>
    <w:rsid w:val="00580A1F"/>
    <w:rsid w:val="00580A3E"/>
    <w:rsid w:val="00580D96"/>
    <w:rsid w:val="00580DC7"/>
    <w:rsid w:val="005814B1"/>
    <w:rsid w:val="0058170B"/>
    <w:rsid w:val="00581AFA"/>
    <w:rsid w:val="00581F50"/>
    <w:rsid w:val="00582522"/>
    <w:rsid w:val="005832DD"/>
    <w:rsid w:val="0058432C"/>
    <w:rsid w:val="005845BD"/>
    <w:rsid w:val="00584783"/>
    <w:rsid w:val="0058522F"/>
    <w:rsid w:val="0058551A"/>
    <w:rsid w:val="00585928"/>
    <w:rsid w:val="005860FA"/>
    <w:rsid w:val="005861C9"/>
    <w:rsid w:val="005866BB"/>
    <w:rsid w:val="00586A4F"/>
    <w:rsid w:val="005873DA"/>
    <w:rsid w:val="00587819"/>
    <w:rsid w:val="00587FB7"/>
    <w:rsid w:val="00590433"/>
    <w:rsid w:val="0059047A"/>
    <w:rsid w:val="0059073A"/>
    <w:rsid w:val="0059097B"/>
    <w:rsid w:val="00590D92"/>
    <w:rsid w:val="00590F49"/>
    <w:rsid w:val="0059127A"/>
    <w:rsid w:val="00591396"/>
    <w:rsid w:val="00591EB6"/>
    <w:rsid w:val="0059202C"/>
    <w:rsid w:val="00592030"/>
    <w:rsid w:val="005923C8"/>
    <w:rsid w:val="005929DA"/>
    <w:rsid w:val="00592D93"/>
    <w:rsid w:val="00593387"/>
    <w:rsid w:val="005934A0"/>
    <w:rsid w:val="00593E01"/>
    <w:rsid w:val="00593FA0"/>
    <w:rsid w:val="00594169"/>
    <w:rsid w:val="00594719"/>
    <w:rsid w:val="00594B54"/>
    <w:rsid w:val="005A066A"/>
    <w:rsid w:val="005A10B2"/>
    <w:rsid w:val="005A12A5"/>
    <w:rsid w:val="005A1C08"/>
    <w:rsid w:val="005A1E8A"/>
    <w:rsid w:val="005A298A"/>
    <w:rsid w:val="005A3DD8"/>
    <w:rsid w:val="005A4313"/>
    <w:rsid w:val="005A4AD9"/>
    <w:rsid w:val="005A4C48"/>
    <w:rsid w:val="005A5590"/>
    <w:rsid w:val="005A5F09"/>
    <w:rsid w:val="005A6553"/>
    <w:rsid w:val="005A6D75"/>
    <w:rsid w:val="005A7D14"/>
    <w:rsid w:val="005B0F7E"/>
    <w:rsid w:val="005B1292"/>
    <w:rsid w:val="005B19CF"/>
    <w:rsid w:val="005B1C50"/>
    <w:rsid w:val="005B1D4E"/>
    <w:rsid w:val="005B2132"/>
    <w:rsid w:val="005B232F"/>
    <w:rsid w:val="005B2B8F"/>
    <w:rsid w:val="005B30E8"/>
    <w:rsid w:val="005B30F9"/>
    <w:rsid w:val="005B4776"/>
    <w:rsid w:val="005B5117"/>
    <w:rsid w:val="005B51F6"/>
    <w:rsid w:val="005B5982"/>
    <w:rsid w:val="005B5F61"/>
    <w:rsid w:val="005B608D"/>
    <w:rsid w:val="005B67E3"/>
    <w:rsid w:val="005B7250"/>
    <w:rsid w:val="005B75CB"/>
    <w:rsid w:val="005C000B"/>
    <w:rsid w:val="005C030E"/>
    <w:rsid w:val="005C06EF"/>
    <w:rsid w:val="005C0CEA"/>
    <w:rsid w:val="005C0E3B"/>
    <w:rsid w:val="005C1157"/>
    <w:rsid w:val="005C14F2"/>
    <w:rsid w:val="005C1838"/>
    <w:rsid w:val="005C2021"/>
    <w:rsid w:val="005C2920"/>
    <w:rsid w:val="005C2941"/>
    <w:rsid w:val="005C336A"/>
    <w:rsid w:val="005C36FB"/>
    <w:rsid w:val="005C4752"/>
    <w:rsid w:val="005C4A4D"/>
    <w:rsid w:val="005C4DFD"/>
    <w:rsid w:val="005C5726"/>
    <w:rsid w:val="005C5A14"/>
    <w:rsid w:val="005C5DE5"/>
    <w:rsid w:val="005C63B5"/>
    <w:rsid w:val="005C754E"/>
    <w:rsid w:val="005C7BBC"/>
    <w:rsid w:val="005D022D"/>
    <w:rsid w:val="005D0380"/>
    <w:rsid w:val="005D1335"/>
    <w:rsid w:val="005D180E"/>
    <w:rsid w:val="005D1FAB"/>
    <w:rsid w:val="005D25AD"/>
    <w:rsid w:val="005D28F7"/>
    <w:rsid w:val="005D2CF9"/>
    <w:rsid w:val="005D3428"/>
    <w:rsid w:val="005D3831"/>
    <w:rsid w:val="005D385D"/>
    <w:rsid w:val="005D3B17"/>
    <w:rsid w:val="005D4D42"/>
    <w:rsid w:val="005D508D"/>
    <w:rsid w:val="005D5C1E"/>
    <w:rsid w:val="005D5D13"/>
    <w:rsid w:val="005D5E2F"/>
    <w:rsid w:val="005D70F0"/>
    <w:rsid w:val="005D7F93"/>
    <w:rsid w:val="005E0D74"/>
    <w:rsid w:val="005E0D8A"/>
    <w:rsid w:val="005E1BE6"/>
    <w:rsid w:val="005E1D8E"/>
    <w:rsid w:val="005E28A9"/>
    <w:rsid w:val="005E28CB"/>
    <w:rsid w:val="005E2D1E"/>
    <w:rsid w:val="005E3093"/>
    <w:rsid w:val="005E3429"/>
    <w:rsid w:val="005E3819"/>
    <w:rsid w:val="005E48CE"/>
    <w:rsid w:val="005E4C22"/>
    <w:rsid w:val="005E51A7"/>
    <w:rsid w:val="005E5597"/>
    <w:rsid w:val="005E589E"/>
    <w:rsid w:val="005E58E1"/>
    <w:rsid w:val="005E6270"/>
    <w:rsid w:val="005E7BA1"/>
    <w:rsid w:val="005E7C0D"/>
    <w:rsid w:val="005F07AD"/>
    <w:rsid w:val="005F13CF"/>
    <w:rsid w:val="005F1F04"/>
    <w:rsid w:val="005F2025"/>
    <w:rsid w:val="005F220C"/>
    <w:rsid w:val="005F2494"/>
    <w:rsid w:val="005F27BE"/>
    <w:rsid w:val="005F29D2"/>
    <w:rsid w:val="005F2CFA"/>
    <w:rsid w:val="005F2D79"/>
    <w:rsid w:val="005F30DA"/>
    <w:rsid w:val="005F34BA"/>
    <w:rsid w:val="005F375C"/>
    <w:rsid w:val="005F3CC4"/>
    <w:rsid w:val="005F420E"/>
    <w:rsid w:val="005F438B"/>
    <w:rsid w:val="005F455D"/>
    <w:rsid w:val="005F4A05"/>
    <w:rsid w:val="005F4BC5"/>
    <w:rsid w:val="005F519C"/>
    <w:rsid w:val="005F51E1"/>
    <w:rsid w:val="005F5A2D"/>
    <w:rsid w:val="005F6A58"/>
    <w:rsid w:val="005F7424"/>
    <w:rsid w:val="005F7556"/>
    <w:rsid w:val="005F7987"/>
    <w:rsid w:val="005F7A94"/>
    <w:rsid w:val="00600F01"/>
    <w:rsid w:val="006010A3"/>
    <w:rsid w:val="00601534"/>
    <w:rsid w:val="0060186D"/>
    <w:rsid w:val="00601F60"/>
    <w:rsid w:val="00602C77"/>
    <w:rsid w:val="00602EE4"/>
    <w:rsid w:val="006032BB"/>
    <w:rsid w:val="00604027"/>
    <w:rsid w:val="0060457D"/>
    <w:rsid w:val="006046D6"/>
    <w:rsid w:val="00604AC6"/>
    <w:rsid w:val="00604D22"/>
    <w:rsid w:val="00604E9F"/>
    <w:rsid w:val="0060527C"/>
    <w:rsid w:val="00605D82"/>
    <w:rsid w:val="0060611C"/>
    <w:rsid w:val="0060635A"/>
    <w:rsid w:val="0060690B"/>
    <w:rsid w:val="006069BA"/>
    <w:rsid w:val="00606A80"/>
    <w:rsid w:val="00606D87"/>
    <w:rsid w:val="0060707A"/>
    <w:rsid w:val="00607241"/>
    <w:rsid w:val="00607354"/>
    <w:rsid w:val="006073FD"/>
    <w:rsid w:val="006074A2"/>
    <w:rsid w:val="00607572"/>
    <w:rsid w:val="006078E9"/>
    <w:rsid w:val="00610273"/>
    <w:rsid w:val="006102EB"/>
    <w:rsid w:val="00610B40"/>
    <w:rsid w:val="00611092"/>
    <w:rsid w:val="0061161E"/>
    <w:rsid w:val="00611CF4"/>
    <w:rsid w:val="00611F6F"/>
    <w:rsid w:val="00611FA5"/>
    <w:rsid w:val="006123A7"/>
    <w:rsid w:val="00613339"/>
    <w:rsid w:val="00613489"/>
    <w:rsid w:val="00613621"/>
    <w:rsid w:val="00613B95"/>
    <w:rsid w:val="00613CD0"/>
    <w:rsid w:val="00614809"/>
    <w:rsid w:val="00615996"/>
    <w:rsid w:val="0061610A"/>
    <w:rsid w:val="00616533"/>
    <w:rsid w:val="006167F6"/>
    <w:rsid w:val="00617281"/>
    <w:rsid w:val="00617AB1"/>
    <w:rsid w:val="0062094A"/>
    <w:rsid w:val="00620A7A"/>
    <w:rsid w:val="00620C7D"/>
    <w:rsid w:val="00620EFE"/>
    <w:rsid w:val="00621349"/>
    <w:rsid w:val="006214D4"/>
    <w:rsid w:val="0062158B"/>
    <w:rsid w:val="006217EF"/>
    <w:rsid w:val="00621F15"/>
    <w:rsid w:val="0062267A"/>
    <w:rsid w:val="006227F2"/>
    <w:rsid w:val="00622E6A"/>
    <w:rsid w:val="006231CF"/>
    <w:rsid w:val="006241D7"/>
    <w:rsid w:val="006243BC"/>
    <w:rsid w:val="00624636"/>
    <w:rsid w:val="00624BF0"/>
    <w:rsid w:val="006251B5"/>
    <w:rsid w:val="00625794"/>
    <w:rsid w:val="006257B1"/>
    <w:rsid w:val="00626404"/>
    <w:rsid w:val="00626BBA"/>
    <w:rsid w:val="0062717E"/>
    <w:rsid w:val="00627511"/>
    <w:rsid w:val="0062778D"/>
    <w:rsid w:val="00627965"/>
    <w:rsid w:val="00627B68"/>
    <w:rsid w:val="00627F59"/>
    <w:rsid w:val="0062B8C3"/>
    <w:rsid w:val="0063081E"/>
    <w:rsid w:val="00630A66"/>
    <w:rsid w:val="0063175F"/>
    <w:rsid w:val="00631FDC"/>
    <w:rsid w:val="00632AEC"/>
    <w:rsid w:val="00633935"/>
    <w:rsid w:val="006347E3"/>
    <w:rsid w:val="006349DE"/>
    <w:rsid w:val="00635013"/>
    <w:rsid w:val="0063532B"/>
    <w:rsid w:val="00635778"/>
    <w:rsid w:val="00635922"/>
    <w:rsid w:val="00635F8B"/>
    <w:rsid w:val="0063629D"/>
    <w:rsid w:val="00636600"/>
    <w:rsid w:val="006368A1"/>
    <w:rsid w:val="00637013"/>
    <w:rsid w:val="00637953"/>
    <w:rsid w:val="006404C8"/>
    <w:rsid w:val="0064058F"/>
    <w:rsid w:val="006412CA"/>
    <w:rsid w:val="00641790"/>
    <w:rsid w:val="00641C2F"/>
    <w:rsid w:val="006424D3"/>
    <w:rsid w:val="00643A58"/>
    <w:rsid w:val="00643F5C"/>
    <w:rsid w:val="0064436A"/>
    <w:rsid w:val="00644696"/>
    <w:rsid w:val="00644942"/>
    <w:rsid w:val="00644FFF"/>
    <w:rsid w:val="0064512C"/>
    <w:rsid w:val="006453F9"/>
    <w:rsid w:val="0064569A"/>
    <w:rsid w:val="00646019"/>
    <w:rsid w:val="006465A7"/>
    <w:rsid w:val="00646945"/>
    <w:rsid w:val="00646C32"/>
    <w:rsid w:val="00646D6E"/>
    <w:rsid w:val="00646E97"/>
    <w:rsid w:val="00647280"/>
    <w:rsid w:val="00647877"/>
    <w:rsid w:val="00647E4E"/>
    <w:rsid w:val="00650294"/>
    <w:rsid w:val="00651308"/>
    <w:rsid w:val="0065159C"/>
    <w:rsid w:val="0065161D"/>
    <w:rsid w:val="00651964"/>
    <w:rsid w:val="006521E4"/>
    <w:rsid w:val="006528D2"/>
    <w:rsid w:val="00652BBD"/>
    <w:rsid w:val="0065356F"/>
    <w:rsid w:val="006543A8"/>
    <w:rsid w:val="00654E5D"/>
    <w:rsid w:val="00655BC8"/>
    <w:rsid w:val="00655E05"/>
    <w:rsid w:val="00655EF2"/>
    <w:rsid w:val="00656144"/>
    <w:rsid w:val="0065633C"/>
    <w:rsid w:val="00656FE2"/>
    <w:rsid w:val="006571DE"/>
    <w:rsid w:val="0065757A"/>
    <w:rsid w:val="00657FEF"/>
    <w:rsid w:val="006604C1"/>
    <w:rsid w:val="006609DD"/>
    <w:rsid w:val="00660C1E"/>
    <w:rsid w:val="00660C31"/>
    <w:rsid w:val="00660D70"/>
    <w:rsid w:val="00661543"/>
    <w:rsid w:val="00661548"/>
    <w:rsid w:val="00661E6A"/>
    <w:rsid w:val="00662426"/>
    <w:rsid w:val="00662837"/>
    <w:rsid w:val="00662AB7"/>
    <w:rsid w:val="00663827"/>
    <w:rsid w:val="0066409C"/>
    <w:rsid w:val="00664223"/>
    <w:rsid w:val="006642BC"/>
    <w:rsid w:val="006646D1"/>
    <w:rsid w:val="00664B76"/>
    <w:rsid w:val="00665363"/>
    <w:rsid w:val="006654A0"/>
    <w:rsid w:val="00665BA3"/>
    <w:rsid w:val="00666925"/>
    <w:rsid w:val="00666FCC"/>
    <w:rsid w:val="00667A78"/>
    <w:rsid w:val="00667D33"/>
    <w:rsid w:val="00667F0D"/>
    <w:rsid w:val="006700E8"/>
    <w:rsid w:val="006704A0"/>
    <w:rsid w:val="00670A44"/>
    <w:rsid w:val="00670DFC"/>
    <w:rsid w:val="00671120"/>
    <w:rsid w:val="00671565"/>
    <w:rsid w:val="00671720"/>
    <w:rsid w:val="0067245B"/>
    <w:rsid w:val="006735E1"/>
    <w:rsid w:val="00673A4B"/>
    <w:rsid w:val="00673E7A"/>
    <w:rsid w:val="00674929"/>
    <w:rsid w:val="00674D02"/>
    <w:rsid w:val="00674F1F"/>
    <w:rsid w:val="00675239"/>
    <w:rsid w:val="00675278"/>
    <w:rsid w:val="006753E6"/>
    <w:rsid w:val="0067548D"/>
    <w:rsid w:val="0067581C"/>
    <w:rsid w:val="00676106"/>
    <w:rsid w:val="00676CC4"/>
    <w:rsid w:val="006776DF"/>
    <w:rsid w:val="00680575"/>
    <w:rsid w:val="00680AA9"/>
    <w:rsid w:val="00680B55"/>
    <w:rsid w:val="006811E2"/>
    <w:rsid w:val="00681349"/>
    <w:rsid w:val="006816F6"/>
    <w:rsid w:val="00681C35"/>
    <w:rsid w:val="00682177"/>
    <w:rsid w:val="0068232D"/>
    <w:rsid w:val="00682A40"/>
    <w:rsid w:val="006831EE"/>
    <w:rsid w:val="0068451D"/>
    <w:rsid w:val="00684882"/>
    <w:rsid w:val="00685062"/>
    <w:rsid w:val="00685254"/>
    <w:rsid w:val="006853E6"/>
    <w:rsid w:val="00686E1E"/>
    <w:rsid w:val="006871A3"/>
    <w:rsid w:val="006876CC"/>
    <w:rsid w:val="006876F4"/>
    <w:rsid w:val="006901EF"/>
    <w:rsid w:val="0069028E"/>
    <w:rsid w:val="006904E2"/>
    <w:rsid w:val="0069081E"/>
    <w:rsid w:val="00690AC5"/>
    <w:rsid w:val="00690CA9"/>
    <w:rsid w:val="006910A0"/>
    <w:rsid w:val="006912B5"/>
    <w:rsid w:val="0069264D"/>
    <w:rsid w:val="00692697"/>
    <w:rsid w:val="00692DDF"/>
    <w:rsid w:val="00693A52"/>
    <w:rsid w:val="0069458A"/>
    <w:rsid w:val="00695851"/>
    <w:rsid w:val="00695EDA"/>
    <w:rsid w:val="00696044"/>
    <w:rsid w:val="00696232"/>
    <w:rsid w:val="006A0397"/>
    <w:rsid w:val="006A07F2"/>
    <w:rsid w:val="006A0B80"/>
    <w:rsid w:val="006A0E84"/>
    <w:rsid w:val="006A0EE0"/>
    <w:rsid w:val="006A0F07"/>
    <w:rsid w:val="006A123B"/>
    <w:rsid w:val="006A1629"/>
    <w:rsid w:val="006A1AAA"/>
    <w:rsid w:val="006A230D"/>
    <w:rsid w:val="006A2525"/>
    <w:rsid w:val="006A27CB"/>
    <w:rsid w:val="006A2CFE"/>
    <w:rsid w:val="006A351B"/>
    <w:rsid w:val="006A38E3"/>
    <w:rsid w:val="006A463D"/>
    <w:rsid w:val="006A5A5D"/>
    <w:rsid w:val="006A5FF9"/>
    <w:rsid w:val="006A61D2"/>
    <w:rsid w:val="006A62AC"/>
    <w:rsid w:val="006A62D6"/>
    <w:rsid w:val="006A6650"/>
    <w:rsid w:val="006A71FC"/>
    <w:rsid w:val="006A76AB"/>
    <w:rsid w:val="006A791C"/>
    <w:rsid w:val="006A7AC0"/>
    <w:rsid w:val="006A7C4D"/>
    <w:rsid w:val="006A7E10"/>
    <w:rsid w:val="006B056A"/>
    <w:rsid w:val="006B0622"/>
    <w:rsid w:val="006B08C1"/>
    <w:rsid w:val="006B0931"/>
    <w:rsid w:val="006B0BA9"/>
    <w:rsid w:val="006B0E1E"/>
    <w:rsid w:val="006B0F32"/>
    <w:rsid w:val="006B102B"/>
    <w:rsid w:val="006B15C1"/>
    <w:rsid w:val="006B1E8E"/>
    <w:rsid w:val="006B272A"/>
    <w:rsid w:val="006B28DC"/>
    <w:rsid w:val="006B2B64"/>
    <w:rsid w:val="006B307D"/>
    <w:rsid w:val="006B3BC5"/>
    <w:rsid w:val="006B3C00"/>
    <w:rsid w:val="006B4933"/>
    <w:rsid w:val="006B4C9D"/>
    <w:rsid w:val="006B5451"/>
    <w:rsid w:val="006B54D7"/>
    <w:rsid w:val="006B552D"/>
    <w:rsid w:val="006B677E"/>
    <w:rsid w:val="006B6941"/>
    <w:rsid w:val="006B6E53"/>
    <w:rsid w:val="006B7312"/>
    <w:rsid w:val="006B74C0"/>
    <w:rsid w:val="006B769D"/>
    <w:rsid w:val="006B7C23"/>
    <w:rsid w:val="006C0950"/>
    <w:rsid w:val="006C0A02"/>
    <w:rsid w:val="006C1668"/>
    <w:rsid w:val="006C1D73"/>
    <w:rsid w:val="006C3628"/>
    <w:rsid w:val="006C3708"/>
    <w:rsid w:val="006C37D3"/>
    <w:rsid w:val="006C3EBA"/>
    <w:rsid w:val="006C3ECC"/>
    <w:rsid w:val="006C3F1D"/>
    <w:rsid w:val="006C3F30"/>
    <w:rsid w:val="006C4311"/>
    <w:rsid w:val="006C44D4"/>
    <w:rsid w:val="006C45E1"/>
    <w:rsid w:val="006C464F"/>
    <w:rsid w:val="006C469B"/>
    <w:rsid w:val="006C4AD0"/>
    <w:rsid w:val="006C4CC1"/>
    <w:rsid w:val="006C4E8A"/>
    <w:rsid w:val="006C5678"/>
    <w:rsid w:val="006C5CF0"/>
    <w:rsid w:val="006C60C4"/>
    <w:rsid w:val="006C6236"/>
    <w:rsid w:val="006C6287"/>
    <w:rsid w:val="006C6409"/>
    <w:rsid w:val="006C6423"/>
    <w:rsid w:val="006C6B60"/>
    <w:rsid w:val="006C6FEA"/>
    <w:rsid w:val="006C70EA"/>
    <w:rsid w:val="006C72C1"/>
    <w:rsid w:val="006C7745"/>
    <w:rsid w:val="006D0322"/>
    <w:rsid w:val="006D040C"/>
    <w:rsid w:val="006D0C29"/>
    <w:rsid w:val="006D0D61"/>
    <w:rsid w:val="006D11F1"/>
    <w:rsid w:val="006D12D7"/>
    <w:rsid w:val="006D1C01"/>
    <w:rsid w:val="006D1D4A"/>
    <w:rsid w:val="006D2056"/>
    <w:rsid w:val="006D257B"/>
    <w:rsid w:val="006D3D9B"/>
    <w:rsid w:val="006D3E87"/>
    <w:rsid w:val="006D4621"/>
    <w:rsid w:val="006D4C20"/>
    <w:rsid w:val="006D7261"/>
    <w:rsid w:val="006D768E"/>
    <w:rsid w:val="006D7D89"/>
    <w:rsid w:val="006D7DC5"/>
    <w:rsid w:val="006D7F2F"/>
    <w:rsid w:val="006D7F41"/>
    <w:rsid w:val="006E13CD"/>
    <w:rsid w:val="006E16E5"/>
    <w:rsid w:val="006E3038"/>
    <w:rsid w:val="006E3AA6"/>
    <w:rsid w:val="006E3BC8"/>
    <w:rsid w:val="006E5280"/>
    <w:rsid w:val="006E5D45"/>
    <w:rsid w:val="006E5D7F"/>
    <w:rsid w:val="006E6960"/>
    <w:rsid w:val="006E6C27"/>
    <w:rsid w:val="006E6CFA"/>
    <w:rsid w:val="006E718B"/>
    <w:rsid w:val="006E7385"/>
    <w:rsid w:val="006E7711"/>
    <w:rsid w:val="006E79B8"/>
    <w:rsid w:val="006F0228"/>
    <w:rsid w:val="006F02E6"/>
    <w:rsid w:val="006F0A98"/>
    <w:rsid w:val="006F0DFB"/>
    <w:rsid w:val="006F132B"/>
    <w:rsid w:val="006F13A9"/>
    <w:rsid w:val="006F1810"/>
    <w:rsid w:val="006F211B"/>
    <w:rsid w:val="006F238C"/>
    <w:rsid w:val="006F23D7"/>
    <w:rsid w:val="006F23D9"/>
    <w:rsid w:val="006F2694"/>
    <w:rsid w:val="006F2D72"/>
    <w:rsid w:val="006F2DD9"/>
    <w:rsid w:val="006F32EE"/>
    <w:rsid w:val="006F341A"/>
    <w:rsid w:val="006F47AA"/>
    <w:rsid w:val="006F4C4A"/>
    <w:rsid w:val="006F4CA6"/>
    <w:rsid w:val="006F5613"/>
    <w:rsid w:val="006F5AC1"/>
    <w:rsid w:val="006F5C22"/>
    <w:rsid w:val="006F6370"/>
    <w:rsid w:val="006F6587"/>
    <w:rsid w:val="006F6626"/>
    <w:rsid w:val="006F6695"/>
    <w:rsid w:val="006F671C"/>
    <w:rsid w:val="006F691F"/>
    <w:rsid w:val="006F72E0"/>
    <w:rsid w:val="006F73E6"/>
    <w:rsid w:val="006F7518"/>
    <w:rsid w:val="00700767"/>
    <w:rsid w:val="00700B47"/>
    <w:rsid w:val="00700B64"/>
    <w:rsid w:val="0070162D"/>
    <w:rsid w:val="00701A36"/>
    <w:rsid w:val="0070246A"/>
    <w:rsid w:val="007024A3"/>
    <w:rsid w:val="00702DA8"/>
    <w:rsid w:val="00702F31"/>
    <w:rsid w:val="00703125"/>
    <w:rsid w:val="00703998"/>
    <w:rsid w:val="00703D3A"/>
    <w:rsid w:val="00704598"/>
    <w:rsid w:val="00704ACC"/>
    <w:rsid w:val="00704F6C"/>
    <w:rsid w:val="00705758"/>
    <w:rsid w:val="00705CAE"/>
    <w:rsid w:val="0070650E"/>
    <w:rsid w:val="007068E8"/>
    <w:rsid w:val="00707270"/>
    <w:rsid w:val="007102B1"/>
    <w:rsid w:val="00710B81"/>
    <w:rsid w:val="00711489"/>
    <w:rsid w:val="00711B61"/>
    <w:rsid w:val="00711EC2"/>
    <w:rsid w:val="00712781"/>
    <w:rsid w:val="00712C6E"/>
    <w:rsid w:val="00713245"/>
    <w:rsid w:val="007135DA"/>
    <w:rsid w:val="007137F3"/>
    <w:rsid w:val="007138E5"/>
    <w:rsid w:val="007140F6"/>
    <w:rsid w:val="0071489E"/>
    <w:rsid w:val="00714F80"/>
    <w:rsid w:val="007152E4"/>
    <w:rsid w:val="007161B3"/>
    <w:rsid w:val="007165D3"/>
    <w:rsid w:val="00716AA5"/>
    <w:rsid w:val="00716BDE"/>
    <w:rsid w:val="00716F69"/>
    <w:rsid w:val="007171C5"/>
    <w:rsid w:val="00717297"/>
    <w:rsid w:val="007176F1"/>
    <w:rsid w:val="00717934"/>
    <w:rsid w:val="00717B0C"/>
    <w:rsid w:val="00717CDD"/>
    <w:rsid w:val="00717DF8"/>
    <w:rsid w:val="00720505"/>
    <w:rsid w:val="00720FC0"/>
    <w:rsid w:val="00721937"/>
    <w:rsid w:val="00721A02"/>
    <w:rsid w:val="00721AF6"/>
    <w:rsid w:val="00722262"/>
    <w:rsid w:val="007225C1"/>
    <w:rsid w:val="00722EDE"/>
    <w:rsid w:val="007248FE"/>
    <w:rsid w:val="00724907"/>
    <w:rsid w:val="007249AC"/>
    <w:rsid w:val="007249AF"/>
    <w:rsid w:val="00725A45"/>
    <w:rsid w:val="00726351"/>
    <w:rsid w:val="007275B2"/>
    <w:rsid w:val="007278DF"/>
    <w:rsid w:val="0072F497"/>
    <w:rsid w:val="0073197C"/>
    <w:rsid w:val="00731B02"/>
    <w:rsid w:val="007331E9"/>
    <w:rsid w:val="0073360C"/>
    <w:rsid w:val="007339EF"/>
    <w:rsid w:val="00734265"/>
    <w:rsid w:val="007344A4"/>
    <w:rsid w:val="007349D0"/>
    <w:rsid w:val="00734A56"/>
    <w:rsid w:val="00734CE0"/>
    <w:rsid w:val="00735242"/>
    <w:rsid w:val="00735980"/>
    <w:rsid w:val="00736170"/>
    <w:rsid w:val="00736AA3"/>
    <w:rsid w:val="0073712E"/>
    <w:rsid w:val="007373C5"/>
    <w:rsid w:val="00737ABC"/>
    <w:rsid w:val="00737E03"/>
    <w:rsid w:val="00740081"/>
    <w:rsid w:val="00740153"/>
    <w:rsid w:val="007404FC"/>
    <w:rsid w:val="00741B6A"/>
    <w:rsid w:val="00741E34"/>
    <w:rsid w:val="0074266A"/>
    <w:rsid w:val="007426F1"/>
    <w:rsid w:val="00742EF2"/>
    <w:rsid w:val="00743056"/>
    <w:rsid w:val="00743124"/>
    <w:rsid w:val="007439D1"/>
    <w:rsid w:val="00744479"/>
    <w:rsid w:val="007449A1"/>
    <w:rsid w:val="0074501D"/>
    <w:rsid w:val="007451C3"/>
    <w:rsid w:val="00745589"/>
    <w:rsid w:val="0074567C"/>
    <w:rsid w:val="00745774"/>
    <w:rsid w:val="00745C70"/>
    <w:rsid w:val="00745EB2"/>
    <w:rsid w:val="00746377"/>
    <w:rsid w:val="007463AA"/>
    <w:rsid w:val="007463FA"/>
    <w:rsid w:val="0074684F"/>
    <w:rsid w:val="00746C28"/>
    <w:rsid w:val="00746EEC"/>
    <w:rsid w:val="007470F2"/>
    <w:rsid w:val="00747201"/>
    <w:rsid w:val="0074725B"/>
    <w:rsid w:val="007479B3"/>
    <w:rsid w:val="00747BFF"/>
    <w:rsid w:val="00747C92"/>
    <w:rsid w:val="00750632"/>
    <w:rsid w:val="00750D5E"/>
    <w:rsid w:val="007510D8"/>
    <w:rsid w:val="007512F8"/>
    <w:rsid w:val="00751406"/>
    <w:rsid w:val="00751678"/>
    <w:rsid w:val="00751E82"/>
    <w:rsid w:val="007522EE"/>
    <w:rsid w:val="007526F8"/>
    <w:rsid w:val="007528F9"/>
    <w:rsid w:val="00753357"/>
    <w:rsid w:val="007540DD"/>
    <w:rsid w:val="0075520E"/>
    <w:rsid w:val="007553EE"/>
    <w:rsid w:val="007556E7"/>
    <w:rsid w:val="00755FC6"/>
    <w:rsid w:val="007563BE"/>
    <w:rsid w:val="00756415"/>
    <w:rsid w:val="00756868"/>
    <w:rsid w:val="00756882"/>
    <w:rsid w:val="00756DBD"/>
    <w:rsid w:val="00756FB8"/>
    <w:rsid w:val="007578A0"/>
    <w:rsid w:val="0076015C"/>
    <w:rsid w:val="00760905"/>
    <w:rsid w:val="00760919"/>
    <w:rsid w:val="0076094E"/>
    <w:rsid w:val="00760FD3"/>
    <w:rsid w:val="00761CA0"/>
    <w:rsid w:val="007628B3"/>
    <w:rsid w:val="007628EA"/>
    <w:rsid w:val="0076302B"/>
    <w:rsid w:val="0076303D"/>
    <w:rsid w:val="00763360"/>
    <w:rsid w:val="00763536"/>
    <w:rsid w:val="0076365F"/>
    <w:rsid w:val="007637CF"/>
    <w:rsid w:val="00763818"/>
    <w:rsid w:val="007639F1"/>
    <w:rsid w:val="00763A43"/>
    <w:rsid w:val="00763B28"/>
    <w:rsid w:val="00763C48"/>
    <w:rsid w:val="00763F86"/>
    <w:rsid w:val="0076403B"/>
    <w:rsid w:val="00764B08"/>
    <w:rsid w:val="00766103"/>
    <w:rsid w:val="00766B20"/>
    <w:rsid w:val="007673F8"/>
    <w:rsid w:val="0076768E"/>
    <w:rsid w:val="007678C8"/>
    <w:rsid w:val="00767BD1"/>
    <w:rsid w:val="007710C6"/>
    <w:rsid w:val="00771341"/>
    <w:rsid w:val="007714E5"/>
    <w:rsid w:val="0077166F"/>
    <w:rsid w:val="00771A94"/>
    <w:rsid w:val="00772F74"/>
    <w:rsid w:val="00773237"/>
    <w:rsid w:val="00774612"/>
    <w:rsid w:val="00774E01"/>
    <w:rsid w:val="00775359"/>
    <w:rsid w:val="00775466"/>
    <w:rsid w:val="007767EB"/>
    <w:rsid w:val="00776AF5"/>
    <w:rsid w:val="00776FEF"/>
    <w:rsid w:val="00777390"/>
    <w:rsid w:val="00777E2F"/>
    <w:rsid w:val="00777E79"/>
    <w:rsid w:val="0078080C"/>
    <w:rsid w:val="00780F99"/>
    <w:rsid w:val="007821ED"/>
    <w:rsid w:val="0078234E"/>
    <w:rsid w:val="007828A7"/>
    <w:rsid w:val="00782D55"/>
    <w:rsid w:val="007833D0"/>
    <w:rsid w:val="00783633"/>
    <w:rsid w:val="00783758"/>
    <w:rsid w:val="00783C26"/>
    <w:rsid w:val="007840A3"/>
    <w:rsid w:val="00784120"/>
    <w:rsid w:val="00784364"/>
    <w:rsid w:val="00784DFC"/>
    <w:rsid w:val="00784F8F"/>
    <w:rsid w:val="007855CE"/>
    <w:rsid w:val="00785BFE"/>
    <w:rsid w:val="00786367"/>
    <w:rsid w:val="007867DE"/>
    <w:rsid w:val="007870D5"/>
    <w:rsid w:val="00790387"/>
    <w:rsid w:val="00790AE3"/>
    <w:rsid w:val="00790B1C"/>
    <w:rsid w:val="00790CF3"/>
    <w:rsid w:val="00791131"/>
    <w:rsid w:val="007923E8"/>
    <w:rsid w:val="007923EE"/>
    <w:rsid w:val="00792605"/>
    <w:rsid w:val="00793018"/>
    <w:rsid w:val="0079321B"/>
    <w:rsid w:val="0079374D"/>
    <w:rsid w:val="0079375E"/>
    <w:rsid w:val="0079537A"/>
    <w:rsid w:val="00796CF7"/>
    <w:rsid w:val="00797110"/>
    <w:rsid w:val="007975B1"/>
    <w:rsid w:val="00797762"/>
    <w:rsid w:val="00797AEF"/>
    <w:rsid w:val="007A0BB4"/>
    <w:rsid w:val="007A1A51"/>
    <w:rsid w:val="007A2253"/>
    <w:rsid w:val="007A260C"/>
    <w:rsid w:val="007A279D"/>
    <w:rsid w:val="007A3839"/>
    <w:rsid w:val="007A3C1E"/>
    <w:rsid w:val="007A43D4"/>
    <w:rsid w:val="007A43D8"/>
    <w:rsid w:val="007A4835"/>
    <w:rsid w:val="007A4C97"/>
    <w:rsid w:val="007A512D"/>
    <w:rsid w:val="007A51C5"/>
    <w:rsid w:val="007A63C5"/>
    <w:rsid w:val="007A64B0"/>
    <w:rsid w:val="007A6F36"/>
    <w:rsid w:val="007A6FE4"/>
    <w:rsid w:val="007B027B"/>
    <w:rsid w:val="007B0C8E"/>
    <w:rsid w:val="007B0CAB"/>
    <w:rsid w:val="007B0DD2"/>
    <w:rsid w:val="007B15ED"/>
    <w:rsid w:val="007B1626"/>
    <w:rsid w:val="007B181D"/>
    <w:rsid w:val="007B184F"/>
    <w:rsid w:val="007B192C"/>
    <w:rsid w:val="007B1AD7"/>
    <w:rsid w:val="007B2809"/>
    <w:rsid w:val="007B2B11"/>
    <w:rsid w:val="007B35C0"/>
    <w:rsid w:val="007B3B20"/>
    <w:rsid w:val="007B4EFE"/>
    <w:rsid w:val="007B5CA3"/>
    <w:rsid w:val="007B5D3C"/>
    <w:rsid w:val="007B5DA3"/>
    <w:rsid w:val="007B6744"/>
    <w:rsid w:val="007B6915"/>
    <w:rsid w:val="007B7534"/>
    <w:rsid w:val="007B75AE"/>
    <w:rsid w:val="007C000B"/>
    <w:rsid w:val="007C0458"/>
    <w:rsid w:val="007C068D"/>
    <w:rsid w:val="007C11F8"/>
    <w:rsid w:val="007C2709"/>
    <w:rsid w:val="007C294C"/>
    <w:rsid w:val="007C2A16"/>
    <w:rsid w:val="007C3001"/>
    <w:rsid w:val="007C3656"/>
    <w:rsid w:val="007C418B"/>
    <w:rsid w:val="007C5289"/>
    <w:rsid w:val="007C619F"/>
    <w:rsid w:val="007C6378"/>
    <w:rsid w:val="007C64B3"/>
    <w:rsid w:val="007C68B7"/>
    <w:rsid w:val="007C6BA7"/>
    <w:rsid w:val="007C6C77"/>
    <w:rsid w:val="007C73ED"/>
    <w:rsid w:val="007C781E"/>
    <w:rsid w:val="007C7D8E"/>
    <w:rsid w:val="007D02F5"/>
    <w:rsid w:val="007D049C"/>
    <w:rsid w:val="007D1612"/>
    <w:rsid w:val="007D174E"/>
    <w:rsid w:val="007D1D5F"/>
    <w:rsid w:val="007D2C0E"/>
    <w:rsid w:val="007D30A3"/>
    <w:rsid w:val="007D375B"/>
    <w:rsid w:val="007D3B75"/>
    <w:rsid w:val="007D420E"/>
    <w:rsid w:val="007D4766"/>
    <w:rsid w:val="007D4AC1"/>
    <w:rsid w:val="007D4AEC"/>
    <w:rsid w:val="007D5205"/>
    <w:rsid w:val="007D5C8D"/>
    <w:rsid w:val="007D68CE"/>
    <w:rsid w:val="007E0785"/>
    <w:rsid w:val="007E07E7"/>
    <w:rsid w:val="007E0C02"/>
    <w:rsid w:val="007E0FD2"/>
    <w:rsid w:val="007E118C"/>
    <w:rsid w:val="007E164C"/>
    <w:rsid w:val="007E1793"/>
    <w:rsid w:val="007E24B1"/>
    <w:rsid w:val="007E2CF0"/>
    <w:rsid w:val="007E310C"/>
    <w:rsid w:val="007E3D9E"/>
    <w:rsid w:val="007E40F5"/>
    <w:rsid w:val="007E44B6"/>
    <w:rsid w:val="007E4D3F"/>
    <w:rsid w:val="007E52C1"/>
    <w:rsid w:val="007E5381"/>
    <w:rsid w:val="007E5878"/>
    <w:rsid w:val="007E5FE0"/>
    <w:rsid w:val="007E60F0"/>
    <w:rsid w:val="007E64C9"/>
    <w:rsid w:val="007E6784"/>
    <w:rsid w:val="007E6A09"/>
    <w:rsid w:val="007E6D85"/>
    <w:rsid w:val="007E71EA"/>
    <w:rsid w:val="007E7386"/>
    <w:rsid w:val="007E7839"/>
    <w:rsid w:val="007E78F2"/>
    <w:rsid w:val="007F0B30"/>
    <w:rsid w:val="007F166D"/>
    <w:rsid w:val="007F1AAD"/>
    <w:rsid w:val="007F2181"/>
    <w:rsid w:val="007F2237"/>
    <w:rsid w:val="007F297D"/>
    <w:rsid w:val="007F298B"/>
    <w:rsid w:val="007F2A47"/>
    <w:rsid w:val="007F2C42"/>
    <w:rsid w:val="007F31BD"/>
    <w:rsid w:val="007F3DD7"/>
    <w:rsid w:val="007F4EBE"/>
    <w:rsid w:val="007F578C"/>
    <w:rsid w:val="007F6058"/>
    <w:rsid w:val="007F63BB"/>
    <w:rsid w:val="007F7C03"/>
    <w:rsid w:val="007F7C6F"/>
    <w:rsid w:val="00800067"/>
    <w:rsid w:val="00800241"/>
    <w:rsid w:val="008007A9"/>
    <w:rsid w:val="008008DA"/>
    <w:rsid w:val="0080126F"/>
    <w:rsid w:val="00801C56"/>
    <w:rsid w:val="00801D4B"/>
    <w:rsid w:val="008021B1"/>
    <w:rsid w:val="008029C0"/>
    <w:rsid w:val="00802EE2"/>
    <w:rsid w:val="00803830"/>
    <w:rsid w:val="008039C3"/>
    <w:rsid w:val="00803C1D"/>
    <w:rsid w:val="00803E63"/>
    <w:rsid w:val="00805451"/>
    <w:rsid w:val="008062B4"/>
    <w:rsid w:val="0080690D"/>
    <w:rsid w:val="00806FF0"/>
    <w:rsid w:val="008070C1"/>
    <w:rsid w:val="008072DF"/>
    <w:rsid w:val="00807BE2"/>
    <w:rsid w:val="00807F5F"/>
    <w:rsid w:val="008102A9"/>
    <w:rsid w:val="008103F8"/>
    <w:rsid w:val="00810498"/>
    <w:rsid w:val="008109CD"/>
    <w:rsid w:val="0081122B"/>
    <w:rsid w:val="00811766"/>
    <w:rsid w:val="00811B69"/>
    <w:rsid w:val="00811BE3"/>
    <w:rsid w:val="00812050"/>
    <w:rsid w:val="008120D5"/>
    <w:rsid w:val="00812F61"/>
    <w:rsid w:val="0081303B"/>
    <w:rsid w:val="00813497"/>
    <w:rsid w:val="00813891"/>
    <w:rsid w:val="008139F8"/>
    <w:rsid w:val="00813C2E"/>
    <w:rsid w:val="00814C5C"/>
    <w:rsid w:val="008150BF"/>
    <w:rsid w:val="008154F0"/>
    <w:rsid w:val="008155C7"/>
    <w:rsid w:val="00815C6C"/>
    <w:rsid w:val="00815CA2"/>
    <w:rsid w:val="00815EEA"/>
    <w:rsid w:val="00816076"/>
    <w:rsid w:val="008160C4"/>
    <w:rsid w:val="00816A31"/>
    <w:rsid w:val="00816E22"/>
    <w:rsid w:val="00816E2E"/>
    <w:rsid w:val="00817940"/>
    <w:rsid w:val="00820A1B"/>
    <w:rsid w:val="00820CDA"/>
    <w:rsid w:val="008210E3"/>
    <w:rsid w:val="008210EF"/>
    <w:rsid w:val="00821FFD"/>
    <w:rsid w:val="0082224C"/>
    <w:rsid w:val="0082284F"/>
    <w:rsid w:val="00822F20"/>
    <w:rsid w:val="00823265"/>
    <w:rsid w:val="00823E4B"/>
    <w:rsid w:val="00824326"/>
    <w:rsid w:val="0082471C"/>
    <w:rsid w:val="008247CD"/>
    <w:rsid w:val="00824948"/>
    <w:rsid w:val="00824A5D"/>
    <w:rsid w:val="00824E31"/>
    <w:rsid w:val="00824FD4"/>
    <w:rsid w:val="00825382"/>
    <w:rsid w:val="00825668"/>
    <w:rsid w:val="008261C9"/>
    <w:rsid w:val="00826376"/>
    <w:rsid w:val="008264C0"/>
    <w:rsid w:val="00827147"/>
    <w:rsid w:val="00827914"/>
    <w:rsid w:val="00830210"/>
    <w:rsid w:val="0083086B"/>
    <w:rsid w:val="00830E87"/>
    <w:rsid w:val="008312FF"/>
    <w:rsid w:val="00832015"/>
    <w:rsid w:val="008320DE"/>
    <w:rsid w:val="0083231D"/>
    <w:rsid w:val="00832A69"/>
    <w:rsid w:val="00833686"/>
    <w:rsid w:val="0083370A"/>
    <w:rsid w:val="00833781"/>
    <w:rsid w:val="008340C5"/>
    <w:rsid w:val="0083446D"/>
    <w:rsid w:val="00834512"/>
    <w:rsid w:val="0083458C"/>
    <w:rsid w:val="00834988"/>
    <w:rsid w:val="00834D63"/>
    <w:rsid w:val="008352EF"/>
    <w:rsid w:val="00835C43"/>
    <w:rsid w:val="008361FE"/>
    <w:rsid w:val="00837913"/>
    <w:rsid w:val="00837CD5"/>
    <w:rsid w:val="00837DC0"/>
    <w:rsid w:val="00840C12"/>
    <w:rsid w:val="0084100D"/>
    <w:rsid w:val="00841322"/>
    <w:rsid w:val="008415D8"/>
    <w:rsid w:val="00841632"/>
    <w:rsid w:val="00841676"/>
    <w:rsid w:val="00843045"/>
    <w:rsid w:val="008431F5"/>
    <w:rsid w:val="008433C8"/>
    <w:rsid w:val="0084412E"/>
    <w:rsid w:val="00845DED"/>
    <w:rsid w:val="00846158"/>
    <w:rsid w:val="0084622E"/>
    <w:rsid w:val="008468E5"/>
    <w:rsid w:val="00846C0A"/>
    <w:rsid w:val="0084736D"/>
    <w:rsid w:val="008476FA"/>
    <w:rsid w:val="0084777E"/>
    <w:rsid w:val="00847D89"/>
    <w:rsid w:val="0085092E"/>
    <w:rsid w:val="00850BEA"/>
    <w:rsid w:val="00851342"/>
    <w:rsid w:val="0085230C"/>
    <w:rsid w:val="0085266E"/>
    <w:rsid w:val="00853D6B"/>
    <w:rsid w:val="00854454"/>
    <w:rsid w:val="00854BC1"/>
    <w:rsid w:val="00854C5B"/>
    <w:rsid w:val="00854C96"/>
    <w:rsid w:val="008550A1"/>
    <w:rsid w:val="008552CB"/>
    <w:rsid w:val="008557D0"/>
    <w:rsid w:val="0085583A"/>
    <w:rsid w:val="00855BE0"/>
    <w:rsid w:val="00855C09"/>
    <w:rsid w:val="00855F95"/>
    <w:rsid w:val="0085705C"/>
    <w:rsid w:val="00857142"/>
    <w:rsid w:val="0085781A"/>
    <w:rsid w:val="00857A76"/>
    <w:rsid w:val="008603DB"/>
    <w:rsid w:val="00860AB6"/>
    <w:rsid w:val="008612B0"/>
    <w:rsid w:val="008614F5"/>
    <w:rsid w:val="00861738"/>
    <w:rsid w:val="00861B11"/>
    <w:rsid w:val="00861C01"/>
    <w:rsid w:val="008620A0"/>
    <w:rsid w:val="00862F33"/>
    <w:rsid w:val="008631A6"/>
    <w:rsid w:val="00863B8F"/>
    <w:rsid w:val="008644D7"/>
    <w:rsid w:val="00864746"/>
    <w:rsid w:val="00864824"/>
    <w:rsid w:val="00864D3A"/>
    <w:rsid w:val="008653FA"/>
    <w:rsid w:val="0086610F"/>
    <w:rsid w:val="00866C64"/>
    <w:rsid w:val="00866D91"/>
    <w:rsid w:val="00867168"/>
    <w:rsid w:val="00867989"/>
    <w:rsid w:val="00867ADD"/>
    <w:rsid w:val="00870844"/>
    <w:rsid w:val="00871161"/>
    <w:rsid w:val="00871C00"/>
    <w:rsid w:val="00871DEB"/>
    <w:rsid w:val="0087226A"/>
    <w:rsid w:val="008725C1"/>
    <w:rsid w:val="008729A9"/>
    <w:rsid w:val="00872BC3"/>
    <w:rsid w:val="008731AC"/>
    <w:rsid w:val="00873E49"/>
    <w:rsid w:val="00873E5F"/>
    <w:rsid w:val="00875220"/>
    <w:rsid w:val="0087561F"/>
    <w:rsid w:val="00876561"/>
    <w:rsid w:val="00876663"/>
    <w:rsid w:val="00876CAE"/>
    <w:rsid w:val="00876FD4"/>
    <w:rsid w:val="008770BC"/>
    <w:rsid w:val="00877751"/>
    <w:rsid w:val="0087784E"/>
    <w:rsid w:val="0088007B"/>
    <w:rsid w:val="00880088"/>
    <w:rsid w:val="00881EC2"/>
    <w:rsid w:val="00882165"/>
    <w:rsid w:val="00882462"/>
    <w:rsid w:val="00882900"/>
    <w:rsid w:val="0088305D"/>
    <w:rsid w:val="008831BF"/>
    <w:rsid w:val="008834B0"/>
    <w:rsid w:val="0088414E"/>
    <w:rsid w:val="008844A4"/>
    <w:rsid w:val="008844A5"/>
    <w:rsid w:val="00884A9A"/>
    <w:rsid w:val="00884BC8"/>
    <w:rsid w:val="00884E91"/>
    <w:rsid w:val="00884ED4"/>
    <w:rsid w:val="00885DDA"/>
    <w:rsid w:val="008861EB"/>
    <w:rsid w:val="0088696A"/>
    <w:rsid w:val="00886EC6"/>
    <w:rsid w:val="008872A9"/>
    <w:rsid w:val="008875B9"/>
    <w:rsid w:val="00887668"/>
    <w:rsid w:val="00890197"/>
    <w:rsid w:val="00890A85"/>
    <w:rsid w:val="00890BA3"/>
    <w:rsid w:val="00890E4E"/>
    <w:rsid w:val="00891063"/>
    <w:rsid w:val="00891253"/>
    <w:rsid w:val="008913A1"/>
    <w:rsid w:val="0089158E"/>
    <w:rsid w:val="00892D91"/>
    <w:rsid w:val="0089359B"/>
    <w:rsid w:val="008938B1"/>
    <w:rsid w:val="008941AC"/>
    <w:rsid w:val="008947A5"/>
    <w:rsid w:val="0089487C"/>
    <w:rsid w:val="00895196"/>
    <w:rsid w:val="00895763"/>
    <w:rsid w:val="00895939"/>
    <w:rsid w:val="00895986"/>
    <w:rsid w:val="00895BFB"/>
    <w:rsid w:val="00895DF1"/>
    <w:rsid w:val="00895FC7"/>
    <w:rsid w:val="0089669D"/>
    <w:rsid w:val="008967B2"/>
    <w:rsid w:val="008967DE"/>
    <w:rsid w:val="00896D5A"/>
    <w:rsid w:val="00896D78"/>
    <w:rsid w:val="00897D45"/>
    <w:rsid w:val="00897DB6"/>
    <w:rsid w:val="00897DED"/>
    <w:rsid w:val="008A02F7"/>
    <w:rsid w:val="008A0E2F"/>
    <w:rsid w:val="008A12C5"/>
    <w:rsid w:val="008A13BD"/>
    <w:rsid w:val="008A1B69"/>
    <w:rsid w:val="008A1BA1"/>
    <w:rsid w:val="008A280E"/>
    <w:rsid w:val="008A2F3C"/>
    <w:rsid w:val="008A3147"/>
    <w:rsid w:val="008A318D"/>
    <w:rsid w:val="008A3394"/>
    <w:rsid w:val="008A3EF7"/>
    <w:rsid w:val="008A434C"/>
    <w:rsid w:val="008A4435"/>
    <w:rsid w:val="008A566F"/>
    <w:rsid w:val="008A567C"/>
    <w:rsid w:val="008A5D5D"/>
    <w:rsid w:val="008A5FAE"/>
    <w:rsid w:val="008A67E4"/>
    <w:rsid w:val="008A75E5"/>
    <w:rsid w:val="008B0198"/>
    <w:rsid w:val="008B0E8C"/>
    <w:rsid w:val="008B1D94"/>
    <w:rsid w:val="008B2044"/>
    <w:rsid w:val="008B29DC"/>
    <w:rsid w:val="008B3B0C"/>
    <w:rsid w:val="008B3CDF"/>
    <w:rsid w:val="008B4A7A"/>
    <w:rsid w:val="008B4EB1"/>
    <w:rsid w:val="008B64A0"/>
    <w:rsid w:val="008B660E"/>
    <w:rsid w:val="008B6A9C"/>
    <w:rsid w:val="008B6EAE"/>
    <w:rsid w:val="008B7069"/>
    <w:rsid w:val="008B74F7"/>
    <w:rsid w:val="008B7A01"/>
    <w:rsid w:val="008B7EE6"/>
    <w:rsid w:val="008C0879"/>
    <w:rsid w:val="008C0C9D"/>
    <w:rsid w:val="008C0CBF"/>
    <w:rsid w:val="008C0D2F"/>
    <w:rsid w:val="008C13DF"/>
    <w:rsid w:val="008C2CC9"/>
    <w:rsid w:val="008C4465"/>
    <w:rsid w:val="008C5439"/>
    <w:rsid w:val="008C5686"/>
    <w:rsid w:val="008C5CFB"/>
    <w:rsid w:val="008C5E7F"/>
    <w:rsid w:val="008C5FA5"/>
    <w:rsid w:val="008C64DF"/>
    <w:rsid w:val="008C6D5F"/>
    <w:rsid w:val="008C7215"/>
    <w:rsid w:val="008C7545"/>
    <w:rsid w:val="008D05D1"/>
    <w:rsid w:val="008D174D"/>
    <w:rsid w:val="008D1CEB"/>
    <w:rsid w:val="008D239D"/>
    <w:rsid w:val="008D25A9"/>
    <w:rsid w:val="008D3529"/>
    <w:rsid w:val="008D36E5"/>
    <w:rsid w:val="008D3BB3"/>
    <w:rsid w:val="008D3C1D"/>
    <w:rsid w:val="008D414F"/>
    <w:rsid w:val="008D491E"/>
    <w:rsid w:val="008D4F62"/>
    <w:rsid w:val="008D51DA"/>
    <w:rsid w:val="008D5A89"/>
    <w:rsid w:val="008D5FA0"/>
    <w:rsid w:val="008D64D3"/>
    <w:rsid w:val="008D6FE9"/>
    <w:rsid w:val="008D7336"/>
    <w:rsid w:val="008E01FC"/>
    <w:rsid w:val="008E04E7"/>
    <w:rsid w:val="008E1C2C"/>
    <w:rsid w:val="008E24FE"/>
    <w:rsid w:val="008E3B73"/>
    <w:rsid w:val="008E3BE8"/>
    <w:rsid w:val="008E3C7F"/>
    <w:rsid w:val="008E3D6B"/>
    <w:rsid w:val="008E3E4F"/>
    <w:rsid w:val="008E444A"/>
    <w:rsid w:val="008E4743"/>
    <w:rsid w:val="008E4F12"/>
    <w:rsid w:val="008E57A9"/>
    <w:rsid w:val="008E69C6"/>
    <w:rsid w:val="008E6E63"/>
    <w:rsid w:val="008E7065"/>
    <w:rsid w:val="008E7F8F"/>
    <w:rsid w:val="008F0138"/>
    <w:rsid w:val="008F0730"/>
    <w:rsid w:val="008F080B"/>
    <w:rsid w:val="008F0CB1"/>
    <w:rsid w:val="008F22AB"/>
    <w:rsid w:val="008F2BB2"/>
    <w:rsid w:val="008F3546"/>
    <w:rsid w:val="008F3910"/>
    <w:rsid w:val="008F3A84"/>
    <w:rsid w:val="008F3B30"/>
    <w:rsid w:val="008F4964"/>
    <w:rsid w:val="008F54F1"/>
    <w:rsid w:val="008F5703"/>
    <w:rsid w:val="008F595C"/>
    <w:rsid w:val="008F599A"/>
    <w:rsid w:val="008F6637"/>
    <w:rsid w:val="008F679E"/>
    <w:rsid w:val="008F7BE5"/>
    <w:rsid w:val="008F7F45"/>
    <w:rsid w:val="008F7F5C"/>
    <w:rsid w:val="009001A2"/>
    <w:rsid w:val="0090048A"/>
    <w:rsid w:val="009004FD"/>
    <w:rsid w:val="009007D0"/>
    <w:rsid w:val="00901FBA"/>
    <w:rsid w:val="00902265"/>
    <w:rsid w:val="00902B7F"/>
    <w:rsid w:val="00902E11"/>
    <w:rsid w:val="00903CB3"/>
    <w:rsid w:val="00904369"/>
    <w:rsid w:val="00904734"/>
    <w:rsid w:val="009047BA"/>
    <w:rsid w:val="00904D6D"/>
    <w:rsid w:val="00904EE8"/>
    <w:rsid w:val="009053DF"/>
    <w:rsid w:val="00905ADF"/>
    <w:rsid w:val="00905D06"/>
    <w:rsid w:val="00905D10"/>
    <w:rsid w:val="00906124"/>
    <w:rsid w:val="009062F9"/>
    <w:rsid w:val="00906D6C"/>
    <w:rsid w:val="00907622"/>
    <w:rsid w:val="00910706"/>
    <w:rsid w:val="00910A60"/>
    <w:rsid w:val="00910BE3"/>
    <w:rsid w:val="00910C7A"/>
    <w:rsid w:val="009111A0"/>
    <w:rsid w:val="00911275"/>
    <w:rsid w:val="009116C5"/>
    <w:rsid w:val="00911C5C"/>
    <w:rsid w:val="00911F7B"/>
    <w:rsid w:val="009123B1"/>
    <w:rsid w:val="00912C2C"/>
    <w:rsid w:val="00912CF2"/>
    <w:rsid w:val="00912E8B"/>
    <w:rsid w:val="00912EC0"/>
    <w:rsid w:val="00913A56"/>
    <w:rsid w:val="00913FDE"/>
    <w:rsid w:val="009140C9"/>
    <w:rsid w:val="00914139"/>
    <w:rsid w:val="00914182"/>
    <w:rsid w:val="009141F6"/>
    <w:rsid w:val="0091432B"/>
    <w:rsid w:val="009143E1"/>
    <w:rsid w:val="00914C1C"/>
    <w:rsid w:val="00914F3C"/>
    <w:rsid w:val="009153C7"/>
    <w:rsid w:val="009157E7"/>
    <w:rsid w:val="0091607A"/>
    <w:rsid w:val="00916480"/>
    <w:rsid w:val="00916747"/>
    <w:rsid w:val="00917A67"/>
    <w:rsid w:val="009200B5"/>
    <w:rsid w:val="009203A3"/>
    <w:rsid w:val="00920DEC"/>
    <w:rsid w:val="00921017"/>
    <w:rsid w:val="009216B0"/>
    <w:rsid w:val="009218DF"/>
    <w:rsid w:val="00921E5D"/>
    <w:rsid w:val="0092220B"/>
    <w:rsid w:val="009222FE"/>
    <w:rsid w:val="00922619"/>
    <w:rsid w:val="009228E7"/>
    <w:rsid w:val="00923726"/>
    <w:rsid w:val="00923AC8"/>
    <w:rsid w:val="0092423D"/>
    <w:rsid w:val="0092434D"/>
    <w:rsid w:val="009248EE"/>
    <w:rsid w:val="00924A8E"/>
    <w:rsid w:val="00924DA2"/>
    <w:rsid w:val="00924F80"/>
    <w:rsid w:val="009251BA"/>
    <w:rsid w:val="009253C8"/>
    <w:rsid w:val="009265FB"/>
    <w:rsid w:val="00926EB8"/>
    <w:rsid w:val="009271D1"/>
    <w:rsid w:val="009277BF"/>
    <w:rsid w:val="009278B0"/>
    <w:rsid w:val="00930452"/>
    <w:rsid w:val="00930B51"/>
    <w:rsid w:val="00930FAF"/>
    <w:rsid w:val="00931A35"/>
    <w:rsid w:val="00931B8A"/>
    <w:rsid w:val="00931D2F"/>
    <w:rsid w:val="009333BA"/>
    <w:rsid w:val="00933477"/>
    <w:rsid w:val="009334B9"/>
    <w:rsid w:val="009335A1"/>
    <w:rsid w:val="009337D2"/>
    <w:rsid w:val="009339A3"/>
    <w:rsid w:val="00933AC8"/>
    <w:rsid w:val="00934D66"/>
    <w:rsid w:val="00934FC8"/>
    <w:rsid w:val="00935435"/>
    <w:rsid w:val="00935950"/>
    <w:rsid w:val="00936499"/>
    <w:rsid w:val="00937B94"/>
    <w:rsid w:val="00937D25"/>
    <w:rsid w:val="00940E36"/>
    <w:rsid w:val="009410FE"/>
    <w:rsid w:val="00941A14"/>
    <w:rsid w:val="00942690"/>
    <w:rsid w:val="00942991"/>
    <w:rsid w:val="00943183"/>
    <w:rsid w:val="009433DE"/>
    <w:rsid w:val="00943BC7"/>
    <w:rsid w:val="00943C86"/>
    <w:rsid w:val="0094505D"/>
    <w:rsid w:val="00945985"/>
    <w:rsid w:val="00945C97"/>
    <w:rsid w:val="00945E3E"/>
    <w:rsid w:val="009464A1"/>
    <w:rsid w:val="00946C92"/>
    <w:rsid w:val="009472FF"/>
    <w:rsid w:val="00950BFC"/>
    <w:rsid w:val="009510FE"/>
    <w:rsid w:val="0095170C"/>
    <w:rsid w:val="0095248F"/>
    <w:rsid w:val="00952C3C"/>
    <w:rsid w:val="00953098"/>
    <w:rsid w:val="00953168"/>
    <w:rsid w:val="00955A77"/>
    <w:rsid w:val="00955C8F"/>
    <w:rsid w:val="0095625A"/>
    <w:rsid w:val="00956954"/>
    <w:rsid w:val="00956CC6"/>
    <w:rsid w:val="0096021C"/>
    <w:rsid w:val="0096076C"/>
    <w:rsid w:val="00960B54"/>
    <w:rsid w:val="00960D40"/>
    <w:rsid w:val="00961209"/>
    <w:rsid w:val="0096143D"/>
    <w:rsid w:val="009617A7"/>
    <w:rsid w:val="00962029"/>
    <w:rsid w:val="00962519"/>
    <w:rsid w:val="00962664"/>
    <w:rsid w:val="009626A5"/>
    <w:rsid w:val="00962BA5"/>
    <w:rsid w:val="00962C0C"/>
    <w:rsid w:val="00962C8E"/>
    <w:rsid w:val="00962EED"/>
    <w:rsid w:val="0096313C"/>
    <w:rsid w:val="009631A6"/>
    <w:rsid w:val="009638C1"/>
    <w:rsid w:val="00963A33"/>
    <w:rsid w:val="00963D4C"/>
    <w:rsid w:val="00963FBE"/>
    <w:rsid w:val="00964682"/>
    <w:rsid w:val="009649AD"/>
    <w:rsid w:val="00965654"/>
    <w:rsid w:val="009660BD"/>
    <w:rsid w:val="009667D7"/>
    <w:rsid w:val="009671CF"/>
    <w:rsid w:val="009676D6"/>
    <w:rsid w:val="00967D84"/>
    <w:rsid w:val="00970135"/>
    <w:rsid w:val="0097117A"/>
    <w:rsid w:val="0097172C"/>
    <w:rsid w:val="0097193E"/>
    <w:rsid w:val="00971A72"/>
    <w:rsid w:val="00972004"/>
    <w:rsid w:val="009720F2"/>
    <w:rsid w:val="00972A5E"/>
    <w:rsid w:val="00972BBE"/>
    <w:rsid w:val="00972BD5"/>
    <w:rsid w:val="00972E1D"/>
    <w:rsid w:val="0097306E"/>
    <w:rsid w:val="009734EE"/>
    <w:rsid w:val="009739C3"/>
    <w:rsid w:val="00973B1F"/>
    <w:rsid w:val="009743C7"/>
    <w:rsid w:val="009748AB"/>
    <w:rsid w:val="00974A03"/>
    <w:rsid w:val="00975C07"/>
    <w:rsid w:val="00976822"/>
    <w:rsid w:val="00976E29"/>
    <w:rsid w:val="00977760"/>
    <w:rsid w:val="00977824"/>
    <w:rsid w:val="0098091D"/>
    <w:rsid w:val="00980CF5"/>
    <w:rsid w:val="009818B0"/>
    <w:rsid w:val="00981A12"/>
    <w:rsid w:val="00981AB4"/>
    <w:rsid w:val="00981EE0"/>
    <w:rsid w:val="00981FD1"/>
    <w:rsid w:val="009829EB"/>
    <w:rsid w:val="00983A46"/>
    <w:rsid w:val="00983B8C"/>
    <w:rsid w:val="00984126"/>
    <w:rsid w:val="009841D1"/>
    <w:rsid w:val="009843C5"/>
    <w:rsid w:val="00984802"/>
    <w:rsid w:val="0098494B"/>
    <w:rsid w:val="00984AD7"/>
    <w:rsid w:val="00984F99"/>
    <w:rsid w:val="009853A6"/>
    <w:rsid w:val="00986E4F"/>
    <w:rsid w:val="00987562"/>
    <w:rsid w:val="00987721"/>
    <w:rsid w:val="00987ACE"/>
    <w:rsid w:val="009915D0"/>
    <w:rsid w:val="00991BBA"/>
    <w:rsid w:val="0099214C"/>
    <w:rsid w:val="00992A23"/>
    <w:rsid w:val="00993671"/>
    <w:rsid w:val="009943B4"/>
    <w:rsid w:val="00994786"/>
    <w:rsid w:val="00996AD0"/>
    <w:rsid w:val="00996D82"/>
    <w:rsid w:val="00997125"/>
    <w:rsid w:val="009971B5"/>
    <w:rsid w:val="00997A42"/>
    <w:rsid w:val="009A0300"/>
    <w:rsid w:val="009A053E"/>
    <w:rsid w:val="009A0898"/>
    <w:rsid w:val="009A0A00"/>
    <w:rsid w:val="009A1401"/>
    <w:rsid w:val="009A15DA"/>
    <w:rsid w:val="009A20AE"/>
    <w:rsid w:val="009A2C55"/>
    <w:rsid w:val="009A3E63"/>
    <w:rsid w:val="009A3E67"/>
    <w:rsid w:val="009A3FAE"/>
    <w:rsid w:val="009A40CE"/>
    <w:rsid w:val="009A4103"/>
    <w:rsid w:val="009A4478"/>
    <w:rsid w:val="009A4A7D"/>
    <w:rsid w:val="009A50FA"/>
    <w:rsid w:val="009A59D8"/>
    <w:rsid w:val="009A60EF"/>
    <w:rsid w:val="009A6CB9"/>
    <w:rsid w:val="009A6E87"/>
    <w:rsid w:val="009A7D1D"/>
    <w:rsid w:val="009A7F91"/>
    <w:rsid w:val="009B026C"/>
    <w:rsid w:val="009B0511"/>
    <w:rsid w:val="009B181C"/>
    <w:rsid w:val="009B18CA"/>
    <w:rsid w:val="009B22A6"/>
    <w:rsid w:val="009B3003"/>
    <w:rsid w:val="009B30F0"/>
    <w:rsid w:val="009B380F"/>
    <w:rsid w:val="009B3DCA"/>
    <w:rsid w:val="009B4968"/>
    <w:rsid w:val="009B4FCE"/>
    <w:rsid w:val="009B5541"/>
    <w:rsid w:val="009B5805"/>
    <w:rsid w:val="009B60FA"/>
    <w:rsid w:val="009B69CD"/>
    <w:rsid w:val="009B6E2E"/>
    <w:rsid w:val="009B6F6F"/>
    <w:rsid w:val="009B73A3"/>
    <w:rsid w:val="009B7479"/>
    <w:rsid w:val="009C0009"/>
    <w:rsid w:val="009C04EA"/>
    <w:rsid w:val="009C0A6D"/>
    <w:rsid w:val="009C0CEA"/>
    <w:rsid w:val="009C182F"/>
    <w:rsid w:val="009C18DC"/>
    <w:rsid w:val="009C1A1C"/>
    <w:rsid w:val="009C1E9E"/>
    <w:rsid w:val="009C22ED"/>
    <w:rsid w:val="009C241D"/>
    <w:rsid w:val="009C2613"/>
    <w:rsid w:val="009C2BF0"/>
    <w:rsid w:val="009C2C28"/>
    <w:rsid w:val="009C3920"/>
    <w:rsid w:val="009C3A13"/>
    <w:rsid w:val="009C3A77"/>
    <w:rsid w:val="009C4491"/>
    <w:rsid w:val="009C4B57"/>
    <w:rsid w:val="009C4E8B"/>
    <w:rsid w:val="009C53ED"/>
    <w:rsid w:val="009C5771"/>
    <w:rsid w:val="009C5877"/>
    <w:rsid w:val="009C58A2"/>
    <w:rsid w:val="009C663F"/>
    <w:rsid w:val="009C67F9"/>
    <w:rsid w:val="009C6FCD"/>
    <w:rsid w:val="009C723C"/>
    <w:rsid w:val="009C7406"/>
    <w:rsid w:val="009D0EB7"/>
    <w:rsid w:val="009D1BFF"/>
    <w:rsid w:val="009D2962"/>
    <w:rsid w:val="009D2C86"/>
    <w:rsid w:val="009D2F63"/>
    <w:rsid w:val="009D3621"/>
    <w:rsid w:val="009D461D"/>
    <w:rsid w:val="009D4DF2"/>
    <w:rsid w:val="009D5628"/>
    <w:rsid w:val="009D5E28"/>
    <w:rsid w:val="009D6006"/>
    <w:rsid w:val="009D63C4"/>
    <w:rsid w:val="009D63F4"/>
    <w:rsid w:val="009D6906"/>
    <w:rsid w:val="009D703A"/>
    <w:rsid w:val="009D76E9"/>
    <w:rsid w:val="009D7B14"/>
    <w:rsid w:val="009D7B65"/>
    <w:rsid w:val="009E04B9"/>
    <w:rsid w:val="009E09E6"/>
    <w:rsid w:val="009E0CD0"/>
    <w:rsid w:val="009E1155"/>
    <w:rsid w:val="009E1AD3"/>
    <w:rsid w:val="009E1B82"/>
    <w:rsid w:val="009E1BA6"/>
    <w:rsid w:val="009E1CFA"/>
    <w:rsid w:val="009E2362"/>
    <w:rsid w:val="009E23D4"/>
    <w:rsid w:val="009E260C"/>
    <w:rsid w:val="009E2DED"/>
    <w:rsid w:val="009E2E4B"/>
    <w:rsid w:val="009E38A9"/>
    <w:rsid w:val="009E3A55"/>
    <w:rsid w:val="009E4DD3"/>
    <w:rsid w:val="009E5612"/>
    <w:rsid w:val="009E56E3"/>
    <w:rsid w:val="009E5815"/>
    <w:rsid w:val="009E5C35"/>
    <w:rsid w:val="009E6048"/>
    <w:rsid w:val="009E699D"/>
    <w:rsid w:val="009E75DE"/>
    <w:rsid w:val="009E7D53"/>
    <w:rsid w:val="009E7E69"/>
    <w:rsid w:val="009E7E71"/>
    <w:rsid w:val="009F0230"/>
    <w:rsid w:val="009F02D4"/>
    <w:rsid w:val="009F0DD4"/>
    <w:rsid w:val="009F0FAF"/>
    <w:rsid w:val="009F14DD"/>
    <w:rsid w:val="009F19E0"/>
    <w:rsid w:val="009F2144"/>
    <w:rsid w:val="009F245A"/>
    <w:rsid w:val="009F2465"/>
    <w:rsid w:val="009F300C"/>
    <w:rsid w:val="009F37B3"/>
    <w:rsid w:val="009F39E0"/>
    <w:rsid w:val="009F3FD9"/>
    <w:rsid w:val="009F4A1E"/>
    <w:rsid w:val="009F4DF7"/>
    <w:rsid w:val="009F59F8"/>
    <w:rsid w:val="009F5BD3"/>
    <w:rsid w:val="009F6452"/>
    <w:rsid w:val="009F6D7A"/>
    <w:rsid w:val="009F7706"/>
    <w:rsid w:val="00A00E0E"/>
    <w:rsid w:val="00A00E98"/>
    <w:rsid w:val="00A01037"/>
    <w:rsid w:val="00A0198B"/>
    <w:rsid w:val="00A01D14"/>
    <w:rsid w:val="00A020B7"/>
    <w:rsid w:val="00A0270F"/>
    <w:rsid w:val="00A03138"/>
    <w:rsid w:val="00A0386C"/>
    <w:rsid w:val="00A039A7"/>
    <w:rsid w:val="00A045F8"/>
    <w:rsid w:val="00A04965"/>
    <w:rsid w:val="00A04D78"/>
    <w:rsid w:val="00A05381"/>
    <w:rsid w:val="00A05936"/>
    <w:rsid w:val="00A05CCF"/>
    <w:rsid w:val="00A061F3"/>
    <w:rsid w:val="00A065BC"/>
    <w:rsid w:val="00A069CF"/>
    <w:rsid w:val="00A0719C"/>
    <w:rsid w:val="00A07299"/>
    <w:rsid w:val="00A072F9"/>
    <w:rsid w:val="00A075FD"/>
    <w:rsid w:val="00A1090F"/>
    <w:rsid w:val="00A1091C"/>
    <w:rsid w:val="00A10AE8"/>
    <w:rsid w:val="00A10EE3"/>
    <w:rsid w:val="00A10F2D"/>
    <w:rsid w:val="00A128E9"/>
    <w:rsid w:val="00A134B7"/>
    <w:rsid w:val="00A13C7E"/>
    <w:rsid w:val="00A1416A"/>
    <w:rsid w:val="00A14C8A"/>
    <w:rsid w:val="00A151A1"/>
    <w:rsid w:val="00A15593"/>
    <w:rsid w:val="00A1575E"/>
    <w:rsid w:val="00A15AAC"/>
    <w:rsid w:val="00A15ABF"/>
    <w:rsid w:val="00A15D64"/>
    <w:rsid w:val="00A16002"/>
    <w:rsid w:val="00A16183"/>
    <w:rsid w:val="00A161AA"/>
    <w:rsid w:val="00A16CC3"/>
    <w:rsid w:val="00A17464"/>
    <w:rsid w:val="00A177A8"/>
    <w:rsid w:val="00A20D35"/>
    <w:rsid w:val="00A21020"/>
    <w:rsid w:val="00A217B4"/>
    <w:rsid w:val="00A21845"/>
    <w:rsid w:val="00A21CCC"/>
    <w:rsid w:val="00A22387"/>
    <w:rsid w:val="00A22FE8"/>
    <w:rsid w:val="00A233F3"/>
    <w:rsid w:val="00A23F9A"/>
    <w:rsid w:val="00A243EB"/>
    <w:rsid w:val="00A24739"/>
    <w:rsid w:val="00A24F42"/>
    <w:rsid w:val="00A24F80"/>
    <w:rsid w:val="00A252F2"/>
    <w:rsid w:val="00A255A8"/>
    <w:rsid w:val="00A26318"/>
    <w:rsid w:val="00A26593"/>
    <w:rsid w:val="00A267B9"/>
    <w:rsid w:val="00A2686A"/>
    <w:rsid w:val="00A26F34"/>
    <w:rsid w:val="00A2715E"/>
    <w:rsid w:val="00A273E7"/>
    <w:rsid w:val="00A275DA"/>
    <w:rsid w:val="00A27E20"/>
    <w:rsid w:val="00A27E6B"/>
    <w:rsid w:val="00A309D2"/>
    <w:rsid w:val="00A32707"/>
    <w:rsid w:val="00A32CC6"/>
    <w:rsid w:val="00A3309D"/>
    <w:rsid w:val="00A34449"/>
    <w:rsid w:val="00A348D1"/>
    <w:rsid w:val="00A34A8C"/>
    <w:rsid w:val="00A352B9"/>
    <w:rsid w:val="00A36342"/>
    <w:rsid w:val="00A364DF"/>
    <w:rsid w:val="00A365EA"/>
    <w:rsid w:val="00A366B9"/>
    <w:rsid w:val="00A37247"/>
    <w:rsid w:val="00A37D14"/>
    <w:rsid w:val="00A37D91"/>
    <w:rsid w:val="00A40485"/>
    <w:rsid w:val="00A41073"/>
    <w:rsid w:val="00A42732"/>
    <w:rsid w:val="00A42873"/>
    <w:rsid w:val="00A43006"/>
    <w:rsid w:val="00A43169"/>
    <w:rsid w:val="00A4392F"/>
    <w:rsid w:val="00A43A6F"/>
    <w:rsid w:val="00A44141"/>
    <w:rsid w:val="00A44477"/>
    <w:rsid w:val="00A44AE7"/>
    <w:rsid w:val="00A44B81"/>
    <w:rsid w:val="00A44EC9"/>
    <w:rsid w:val="00A45764"/>
    <w:rsid w:val="00A467DF"/>
    <w:rsid w:val="00A468F3"/>
    <w:rsid w:val="00A46D71"/>
    <w:rsid w:val="00A47FE4"/>
    <w:rsid w:val="00A50520"/>
    <w:rsid w:val="00A511E3"/>
    <w:rsid w:val="00A511F7"/>
    <w:rsid w:val="00A5125A"/>
    <w:rsid w:val="00A51499"/>
    <w:rsid w:val="00A51EDE"/>
    <w:rsid w:val="00A521B8"/>
    <w:rsid w:val="00A521EB"/>
    <w:rsid w:val="00A526B2"/>
    <w:rsid w:val="00A52D7F"/>
    <w:rsid w:val="00A531BD"/>
    <w:rsid w:val="00A53697"/>
    <w:rsid w:val="00A53B0F"/>
    <w:rsid w:val="00A53D36"/>
    <w:rsid w:val="00A53E80"/>
    <w:rsid w:val="00A54145"/>
    <w:rsid w:val="00A5468A"/>
    <w:rsid w:val="00A549B4"/>
    <w:rsid w:val="00A54E8E"/>
    <w:rsid w:val="00A55713"/>
    <w:rsid w:val="00A557AF"/>
    <w:rsid w:val="00A559E1"/>
    <w:rsid w:val="00A55A6B"/>
    <w:rsid w:val="00A55B2F"/>
    <w:rsid w:val="00A55B69"/>
    <w:rsid w:val="00A55DA6"/>
    <w:rsid w:val="00A5645F"/>
    <w:rsid w:val="00A5672B"/>
    <w:rsid w:val="00A567B7"/>
    <w:rsid w:val="00A56A94"/>
    <w:rsid w:val="00A570AA"/>
    <w:rsid w:val="00A57195"/>
    <w:rsid w:val="00A573C5"/>
    <w:rsid w:val="00A57779"/>
    <w:rsid w:val="00A578A5"/>
    <w:rsid w:val="00A57AA5"/>
    <w:rsid w:val="00A60692"/>
    <w:rsid w:val="00A60CD4"/>
    <w:rsid w:val="00A60ECE"/>
    <w:rsid w:val="00A612D3"/>
    <w:rsid w:val="00A6155F"/>
    <w:rsid w:val="00A61C10"/>
    <w:rsid w:val="00A621A7"/>
    <w:rsid w:val="00A62E4B"/>
    <w:rsid w:val="00A65ECB"/>
    <w:rsid w:val="00A663B6"/>
    <w:rsid w:val="00A667E3"/>
    <w:rsid w:val="00A66F0B"/>
    <w:rsid w:val="00A70448"/>
    <w:rsid w:val="00A70BCE"/>
    <w:rsid w:val="00A70BDA"/>
    <w:rsid w:val="00A7123C"/>
    <w:rsid w:val="00A7124A"/>
    <w:rsid w:val="00A71D8B"/>
    <w:rsid w:val="00A7325A"/>
    <w:rsid w:val="00A7344F"/>
    <w:rsid w:val="00A73BD4"/>
    <w:rsid w:val="00A73F87"/>
    <w:rsid w:val="00A73FF1"/>
    <w:rsid w:val="00A7407D"/>
    <w:rsid w:val="00A75313"/>
    <w:rsid w:val="00A75B99"/>
    <w:rsid w:val="00A75F4F"/>
    <w:rsid w:val="00A760A9"/>
    <w:rsid w:val="00A7717C"/>
    <w:rsid w:val="00A77627"/>
    <w:rsid w:val="00A800F2"/>
    <w:rsid w:val="00A802DD"/>
    <w:rsid w:val="00A80A1B"/>
    <w:rsid w:val="00A81047"/>
    <w:rsid w:val="00A8110D"/>
    <w:rsid w:val="00A812E9"/>
    <w:rsid w:val="00A81964"/>
    <w:rsid w:val="00A81A53"/>
    <w:rsid w:val="00A81B34"/>
    <w:rsid w:val="00A82C2D"/>
    <w:rsid w:val="00A82E81"/>
    <w:rsid w:val="00A83C14"/>
    <w:rsid w:val="00A83D0B"/>
    <w:rsid w:val="00A847DE"/>
    <w:rsid w:val="00A84D3D"/>
    <w:rsid w:val="00A84F84"/>
    <w:rsid w:val="00A84FDD"/>
    <w:rsid w:val="00A852EA"/>
    <w:rsid w:val="00A868D5"/>
    <w:rsid w:val="00A869E5"/>
    <w:rsid w:val="00A86E2F"/>
    <w:rsid w:val="00A86EA4"/>
    <w:rsid w:val="00A87679"/>
    <w:rsid w:val="00A876C3"/>
    <w:rsid w:val="00A87D7C"/>
    <w:rsid w:val="00A905E8"/>
    <w:rsid w:val="00A90743"/>
    <w:rsid w:val="00A90898"/>
    <w:rsid w:val="00A90A36"/>
    <w:rsid w:val="00A918F2"/>
    <w:rsid w:val="00A91E83"/>
    <w:rsid w:val="00A91F3E"/>
    <w:rsid w:val="00A9213C"/>
    <w:rsid w:val="00A92780"/>
    <w:rsid w:val="00A92789"/>
    <w:rsid w:val="00A927C2"/>
    <w:rsid w:val="00A92A8C"/>
    <w:rsid w:val="00A933EB"/>
    <w:rsid w:val="00A93845"/>
    <w:rsid w:val="00A939DD"/>
    <w:rsid w:val="00A93E55"/>
    <w:rsid w:val="00A93EF8"/>
    <w:rsid w:val="00A9420C"/>
    <w:rsid w:val="00A943F7"/>
    <w:rsid w:val="00A94C4F"/>
    <w:rsid w:val="00A952E9"/>
    <w:rsid w:val="00A95351"/>
    <w:rsid w:val="00A9570C"/>
    <w:rsid w:val="00A95AF5"/>
    <w:rsid w:val="00A95F3E"/>
    <w:rsid w:val="00A96096"/>
    <w:rsid w:val="00A96207"/>
    <w:rsid w:val="00A969D9"/>
    <w:rsid w:val="00A96D6E"/>
    <w:rsid w:val="00A970F6"/>
    <w:rsid w:val="00A9758E"/>
    <w:rsid w:val="00A976C8"/>
    <w:rsid w:val="00A97A54"/>
    <w:rsid w:val="00AA015C"/>
    <w:rsid w:val="00AA0D75"/>
    <w:rsid w:val="00AA0FE8"/>
    <w:rsid w:val="00AA19EF"/>
    <w:rsid w:val="00AA1AD6"/>
    <w:rsid w:val="00AA1EF0"/>
    <w:rsid w:val="00AA1F27"/>
    <w:rsid w:val="00AA281A"/>
    <w:rsid w:val="00AA29DE"/>
    <w:rsid w:val="00AA29FC"/>
    <w:rsid w:val="00AA2B07"/>
    <w:rsid w:val="00AA330A"/>
    <w:rsid w:val="00AA33DE"/>
    <w:rsid w:val="00AA382B"/>
    <w:rsid w:val="00AA39B2"/>
    <w:rsid w:val="00AA3E6C"/>
    <w:rsid w:val="00AA4049"/>
    <w:rsid w:val="00AA459D"/>
    <w:rsid w:val="00AA469D"/>
    <w:rsid w:val="00AA4A90"/>
    <w:rsid w:val="00AA555B"/>
    <w:rsid w:val="00AA6300"/>
    <w:rsid w:val="00AA6337"/>
    <w:rsid w:val="00AA7A59"/>
    <w:rsid w:val="00AA7BBE"/>
    <w:rsid w:val="00AB0D26"/>
    <w:rsid w:val="00AB0D74"/>
    <w:rsid w:val="00AB16C1"/>
    <w:rsid w:val="00AB1938"/>
    <w:rsid w:val="00AB2795"/>
    <w:rsid w:val="00AB2FE6"/>
    <w:rsid w:val="00AB3BD4"/>
    <w:rsid w:val="00AB4C0E"/>
    <w:rsid w:val="00AB4E7A"/>
    <w:rsid w:val="00AB67AA"/>
    <w:rsid w:val="00AB7928"/>
    <w:rsid w:val="00AB7A33"/>
    <w:rsid w:val="00AB7D68"/>
    <w:rsid w:val="00AC12A2"/>
    <w:rsid w:val="00AC1417"/>
    <w:rsid w:val="00AC178B"/>
    <w:rsid w:val="00AC1912"/>
    <w:rsid w:val="00AC1ABD"/>
    <w:rsid w:val="00AC1B33"/>
    <w:rsid w:val="00AC1F03"/>
    <w:rsid w:val="00AC23B2"/>
    <w:rsid w:val="00AC2F3D"/>
    <w:rsid w:val="00AC2F66"/>
    <w:rsid w:val="00AC3478"/>
    <w:rsid w:val="00AC3B13"/>
    <w:rsid w:val="00AC3C31"/>
    <w:rsid w:val="00AC4219"/>
    <w:rsid w:val="00AC47A5"/>
    <w:rsid w:val="00AC4FA3"/>
    <w:rsid w:val="00AC5399"/>
    <w:rsid w:val="00AC5A65"/>
    <w:rsid w:val="00AC5B39"/>
    <w:rsid w:val="00AC6305"/>
    <w:rsid w:val="00AC64DE"/>
    <w:rsid w:val="00AC65BE"/>
    <w:rsid w:val="00AC682D"/>
    <w:rsid w:val="00AC747C"/>
    <w:rsid w:val="00AC7ED7"/>
    <w:rsid w:val="00AD0424"/>
    <w:rsid w:val="00AD0979"/>
    <w:rsid w:val="00AD0E78"/>
    <w:rsid w:val="00AD188A"/>
    <w:rsid w:val="00AD1E49"/>
    <w:rsid w:val="00AD250B"/>
    <w:rsid w:val="00AD25DC"/>
    <w:rsid w:val="00AD2B65"/>
    <w:rsid w:val="00AD2D89"/>
    <w:rsid w:val="00AD3BA0"/>
    <w:rsid w:val="00AD3FE0"/>
    <w:rsid w:val="00AD4293"/>
    <w:rsid w:val="00AD475B"/>
    <w:rsid w:val="00AD4D86"/>
    <w:rsid w:val="00AD5C58"/>
    <w:rsid w:val="00AD6136"/>
    <w:rsid w:val="00AD674B"/>
    <w:rsid w:val="00AD6754"/>
    <w:rsid w:val="00AD6A6C"/>
    <w:rsid w:val="00AD6BB4"/>
    <w:rsid w:val="00AD6E44"/>
    <w:rsid w:val="00AD6E8B"/>
    <w:rsid w:val="00AD6E99"/>
    <w:rsid w:val="00AD79F6"/>
    <w:rsid w:val="00AD7B7D"/>
    <w:rsid w:val="00AD7E3F"/>
    <w:rsid w:val="00AE0451"/>
    <w:rsid w:val="00AE0532"/>
    <w:rsid w:val="00AE1DC1"/>
    <w:rsid w:val="00AE2C1A"/>
    <w:rsid w:val="00AE377A"/>
    <w:rsid w:val="00AE4015"/>
    <w:rsid w:val="00AE41DF"/>
    <w:rsid w:val="00AE41F0"/>
    <w:rsid w:val="00AE4B71"/>
    <w:rsid w:val="00AE531C"/>
    <w:rsid w:val="00AE55B2"/>
    <w:rsid w:val="00AE5AA8"/>
    <w:rsid w:val="00AE61FF"/>
    <w:rsid w:val="00AE65C7"/>
    <w:rsid w:val="00AE6795"/>
    <w:rsid w:val="00AE6C57"/>
    <w:rsid w:val="00AE6F1F"/>
    <w:rsid w:val="00AE7000"/>
    <w:rsid w:val="00AE7397"/>
    <w:rsid w:val="00AE7596"/>
    <w:rsid w:val="00AE75AD"/>
    <w:rsid w:val="00AE7B15"/>
    <w:rsid w:val="00AF0098"/>
    <w:rsid w:val="00AF090A"/>
    <w:rsid w:val="00AF1A93"/>
    <w:rsid w:val="00AF1EE8"/>
    <w:rsid w:val="00AF2077"/>
    <w:rsid w:val="00AF3698"/>
    <w:rsid w:val="00AF39FB"/>
    <w:rsid w:val="00AF3C6B"/>
    <w:rsid w:val="00AF42E4"/>
    <w:rsid w:val="00AF5374"/>
    <w:rsid w:val="00AF58E1"/>
    <w:rsid w:val="00B0060C"/>
    <w:rsid w:val="00B01257"/>
    <w:rsid w:val="00B01326"/>
    <w:rsid w:val="00B01879"/>
    <w:rsid w:val="00B01D56"/>
    <w:rsid w:val="00B01E63"/>
    <w:rsid w:val="00B01EBB"/>
    <w:rsid w:val="00B0269B"/>
    <w:rsid w:val="00B028CF"/>
    <w:rsid w:val="00B0372E"/>
    <w:rsid w:val="00B03D45"/>
    <w:rsid w:val="00B03F4A"/>
    <w:rsid w:val="00B040AF"/>
    <w:rsid w:val="00B04117"/>
    <w:rsid w:val="00B046E4"/>
    <w:rsid w:val="00B04751"/>
    <w:rsid w:val="00B0542E"/>
    <w:rsid w:val="00B0591C"/>
    <w:rsid w:val="00B065CF"/>
    <w:rsid w:val="00B067D3"/>
    <w:rsid w:val="00B06823"/>
    <w:rsid w:val="00B07376"/>
    <w:rsid w:val="00B07737"/>
    <w:rsid w:val="00B079CD"/>
    <w:rsid w:val="00B07F59"/>
    <w:rsid w:val="00B10928"/>
    <w:rsid w:val="00B11A01"/>
    <w:rsid w:val="00B11BA6"/>
    <w:rsid w:val="00B12456"/>
    <w:rsid w:val="00B13299"/>
    <w:rsid w:val="00B13F08"/>
    <w:rsid w:val="00B140B9"/>
    <w:rsid w:val="00B14598"/>
    <w:rsid w:val="00B14620"/>
    <w:rsid w:val="00B14EC7"/>
    <w:rsid w:val="00B151B0"/>
    <w:rsid w:val="00B1532D"/>
    <w:rsid w:val="00B15433"/>
    <w:rsid w:val="00B15E83"/>
    <w:rsid w:val="00B1604B"/>
    <w:rsid w:val="00B16331"/>
    <w:rsid w:val="00B1678F"/>
    <w:rsid w:val="00B16B8F"/>
    <w:rsid w:val="00B16CE2"/>
    <w:rsid w:val="00B17064"/>
    <w:rsid w:val="00B17FD5"/>
    <w:rsid w:val="00B203B7"/>
    <w:rsid w:val="00B20DAB"/>
    <w:rsid w:val="00B21367"/>
    <w:rsid w:val="00B21BAF"/>
    <w:rsid w:val="00B21CBF"/>
    <w:rsid w:val="00B22281"/>
    <w:rsid w:val="00B22776"/>
    <w:rsid w:val="00B233CE"/>
    <w:rsid w:val="00B234BB"/>
    <w:rsid w:val="00B234C6"/>
    <w:rsid w:val="00B239F6"/>
    <w:rsid w:val="00B23CA1"/>
    <w:rsid w:val="00B24073"/>
    <w:rsid w:val="00B2436E"/>
    <w:rsid w:val="00B248FC"/>
    <w:rsid w:val="00B24D1B"/>
    <w:rsid w:val="00B2514E"/>
    <w:rsid w:val="00B252A1"/>
    <w:rsid w:val="00B2536B"/>
    <w:rsid w:val="00B258B9"/>
    <w:rsid w:val="00B2683B"/>
    <w:rsid w:val="00B26FEE"/>
    <w:rsid w:val="00B27145"/>
    <w:rsid w:val="00B273B1"/>
    <w:rsid w:val="00B2761E"/>
    <w:rsid w:val="00B27A88"/>
    <w:rsid w:val="00B27AF4"/>
    <w:rsid w:val="00B30469"/>
    <w:rsid w:val="00B30CB5"/>
    <w:rsid w:val="00B315E8"/>
    <w:rsid w:val="00B31A6A"/>
    <w:rsid w:val="00B31C95"/>
    <w:rsid w:val="00B31F4D"/>
    <w:rsid w:val="00B31FA3"/>
    <w:rsid w:val="00B3202F"/>
    <w:rsid w:val="00B320BF"/>
    <w:rsid w:val="00B3254C"/>
    <w:rsid w:val="00B337E1"/>
    <w:rsid w:val="00B33998"/>
    <w:rsid w:val="00B33B82"/>
    <w:rsid w:val="00B342C1"/>
    <w:rsid w:val="00B34475"/>
    <w:rsid w:val="00B34990"/>
    <w:rsid w:val="00B351BC"/>
    <w:rsid w:val="00B35A04"/>
    <w:rsid w:val="00B35FB7"/>
    <w:rsid w:val="00B36478"/>
    <w:rsid w:val="00B365EB"/>
    <w:rsid w:val="00B3664B"/>
    <w:rsid w:val="00B36FD5"/>
    <w:rsid w:val="00B37150"/>
    <w:rsid w:val="00B37CC9"/>
    <w:rsid w:val="00B37D77"/>
    <w:rsid w:val="00B37D95"/>
    <w:rsid w:val="00B37E87"/>
    <w:rsid w:val="00B37F74"/>
    <w:rsid w:val="00B40017"/>
    <w:rsid w:val="00B401DC"/>
    <w:rsid w:val="00B405F2"/>
    <w:rsid w:val="00B40D0A"/>
    <w:rsid w:val="00B416D2"/>
    <w:rsid w:val="00B4192C"/>
    <w:rsid w:val="00B41C41"/>
    <w:rsid w:val="00B41F6C"/>
    <w:rsid w:val="00B422D0"/>
    <w:rsid w:val="00B42476"/>
    <w:rsid w:val="00B426DA"/>
    <w:rsid w:val="00B427C0"/>
    <w:rsid w:val="00B4287A"/>
    <w:rsid w:val="00B42BDB"/>
    <w:rsid w:val="00B42EFD"/>
    <w:rsid w:val="00B4320F"/>
    <w:rsid w:val="00B43D5F"/>
    <w:rsid w:val="00B443D5"/>
    <w:rsid w:val="00B443F4"/>
    <w:rsid w:val="00B447A6"/>
    <w:rsid w:val="00B44B36"/>
    <w:rsid w:val="00B453D1"/>
    <w:rsid w:val="00B4554E"/>
    <w:rsid w:val="00B46B5E"/>
    <w:rsid w:val="00B46B8D"/>
    <w:rsid w:val="00B470F2"/>
    <w:rsid w:val="00B477C1"/>
    <w:rsid w:val="00B47A89"/>
    <w:rsid w:val="00B49872"/>
    <w:rsid w:val="00B5072E"/>
    <w:rsid w:val="00B50DD2"/>
    <w:rsid w:val="00B515AA"/>
    <w:rsid w:val="00B5196C"/>
    <w:rsid w:val="00B5277A"/>
    <w:rsid w:val="00B52BDB"/>
    <w:rsid w:val="00B537FB"/>
    <w:rsid w:val="00B53A87"/>
    <w:rsid w:val="00B53FA7"/>
    <w:rsid w:val="00B5444E"/>
    <w:rsid w:val="00B5559C"/>
    <w:rsid w:val="00B556C5"/>
    <w:rsid w:val="00B55E26"/>
    <w:rsid w:val="00B55F08"/>
    <w:rsid w:val="00B55FE4"/>
    <w:rsid w:val="00B5660E"/>
    <w:rsid w:val="00B5667C"/>
    <w:rsid w:val="00B56CA4"/>
    <w:rsid w:val="00B56DA9"/>
    <w:rsid w:val="00B57088"/>
    <w:rsid w:val="00B608F5"/>
    <w:rsid w:val="00B62F83"/>
    <w:rsid w:val="00B64807"/>
    <w:rsid w:val="00B64D2F"/>
    <w:rsid w:val="00B65CCE"/>
    <w:rsid w:val="00B6619E"/>
    <w:rsid w:val="00B66E18"/>
    <w:rsid w:val="00B700F9"/>
    <w:rsid w:val="00B70CAF"/>
    <w:rsid w:val="00B713CB"/>
    <w:rsid w:val="00B71BDF"/>
    <w:rsid w:val="00B72C56"/>
    <w:rsid w:val="00B7380E"/>
    <w:rsid w:val="00B73B25"/>
    <w:rsid w:val="00B742B4"/>
    <w:rsid w:val="00B74583"/>
    <w:rsid w:val="00B76FC9"/>
    <w:rsid w:val="00B7783B"/>
    <w:rsid w:val="00B778E2"/>
    <w:rsid w:val="00B7797A"/>
    <w:rsid w:val="00B8015E"/>
    <w:rsid w:val="00B8021F"/>
    <w:rsid w:val="00B81000"/>
    <w:rsid w:val="00B81778"/>
    <w:rsid w:val="00B81B36"/>
    <w:rsid w:val="00B81D7C"/>
    <w:rsid w:val="00B81EA2"/>
    <w:rsid w:val="00B81FA5"/>
    <w:rsid w:val="00B8272A"/>
    <w:rsid w:val="00B82B5B"/>
    <w:rsid w:val="00B82BB9"/>
    <w:rsid w:val="00B82BDB"/>
    <w:rsid w:val="00B84336"/>
    <w:rsid w:val="00B84647"/>
    <w:rsid w:val="00B84BFC"/>
    <w:rsid w:val="00B84E7F"/>
    <w:rsid w:val="00B859C7"/>
    <w:rsid w:val="00B87C49"/>
    <w:rsid w:val="00B90488"/>
    <w:rsid w:val="00B9084E"/>
    <w:rsid w:val="00B90920"/>
    <w:rsid w:val="00B91253"/>
    <w:rsid w:val="00B91535"/>
    <w:rsid w:val="00B91EFF"/>
    <w:rsid w:val="00B92F14"/>
    <w:rsid w:val="00B9334F"/>
    <w:rsid w:val="00B940D7"/>
    <w:rsid w:val="00B9438D"/>
    <w:rsid w:val="00B946C6"/>
    <w:rsid w:val="00B9480D"/>
    <w:rsid w:val="00B94F34"/>
    <w:rsid w:val="00B95866"/>
    <w:rsid w:val="00B959B2"/>
    <w:rsid w:val="00B96FFB"/>
    <w:rsid w:val="00B971A6"/>
    <w:rsid w:val="00B97215"/>
    <w:rsid w:val="00B974DC"/>
    <w:rsid w:val="00B97E16"/>
    <w:rsid w:val="00BA05E8"/>
    <w:rsid w:val="00BA083A"/>
    <w:rsid w:val="00BA09A5"/>
    <w:rsid w:val="00BA0D6B"/>
    <w:rsid w:val="00BA0F57"/>
    <w:rsid w:val="00BA142A"/>
    <w:rsid w:val="00BA1621"/>
    <w:rsid w:val="00BA16C9"/>
    <w:rsid w:val="00BA1D2A"/>
    <w:rsid w:val="00BA1E5D"/>
    <w:rsid w:val="00BA2D41"/>
    <w:rsid w:val="00BA376F"/>
    <w:rsid w:val="00BA37D0"/>
    <w:rsid w:val="00BA3829"/>
    <w:rsid w:val="00BA3E44"/>
    <w:rsid w:val="00BA413D"/>
    <w:rsid w:val="00BA711D"/>
    <w:rsid w:val="00BA73B1"/>
    <w:rsid w:val="00BA745E"/>
    <w:rsid w:val="00BA77ED"/>
    <w:rsid w:val="00BA7BEA"/>
    <w:rsid w:val="00BB02EA"/>
    <w:rsid w:val="00BB0525"/>
    <w:rsid w:val="00BB11B1"/>
    <w:rsid w:val="00BB1566"/>
    <w:rsid w:val="00BB1AF5"/>
    <w:rsid w:val="00BB2616"/>
    <w:rsid w:val="00BB32C5"/>
    <w:rsid w:val="00BB3ED3"/>
    <w:rsid w:val="00BB4158"/>
    <w:rsid w:val="00BB5B1C"/>
    <w:rsid w:val="00BB5BFF"/>
    <w:rsid w:val="00BB5F8C"/>
    <w:rsid w:val="00BB6236"/>
    <w:rsid w:val="00BB6638"/>
    <w:rsid w:val="00BB6E20"/>
    <w:rsid w:val="00BB72B7"/>
    <w:rsid w:val="00BB742A"/>
    <w:rsid w:val="00BB7940"/>
    <w:rsid w:val="00BB7D22"/>
    <w:rsid w:val="00BC0219"/>
    <w:rsid w:val="00BC03D2"/>
    <w:rsid w:val="00BC0837"/>
    <w:rsid w:val="00BC11F6"/>
    <w:rsid w:val="00BC1382"/>
    <w:rsid w:val="00BC1613"/>
    <w:rsid w:val="00BC173A"/>
    <w:rsid w:val="00BC1A8F"/>
    <w:rsid w:val="00BC2357"/>
    <w:rsid w:val="00BC28F7"/>
    <w:rsid w:val="00BC2AB1"/>
    <w:rsid w:val="00BC3BCC"/>
    <w:rsid w:val="00BC424C"/>
    <w:rsid w:val="00BC4460"/>
    <w:rsid w:val="00BC499B"/>
    <w:rsid w:val="00BC4D67"/>
    <w:rsid w:val="00BC5244"/>
    <w:rsid w:val="00BC55AB"/>
    <w:rsid w:val="00BC5CE8"/>
    <w:rsid w:val="00BC7145"/>
    <w:rsid w:val="00BC72BA"/>
    <w:rsid w:val="00BD06E5"/>
    <w:rsid w:val="00BD099F"/>
    <w:rsid w:val="00BD0F6E"/>
    <w:rsid w:val="00BD1300"/>
    <w:rsid w:val="00BD186C"/>
    <w:rsid w:val="00BD1A53"/>
    <w:rsid w:val="00BD1AD0"/>
    <w:rsid w:val="00BD2161"/>
    <w:rsid w:val="00BD2A03"/>
    <w:rsid w:val="00BD2B1A"/>
    <w:rsid w:val="00BD3743"/>
    <w:rsid w:val="00BD3B84"/>
    <w:rsid w:val="00BD4988"/>
    <w:rsid w:val="00BD5532"/>
    <w:rsid w:val="00BD5880"/>
    <w:rsid w:val="00BD5A4D"/>
    <w:rsid w:val="00BD5C72"/>
    <w:rsid w:val="00BD5EBD"/>
    <w:rsid w:val="00BD61DF"/>
    <w:rsid w:val="00BD6788"/>
    <w:rsid w:val="00BD6BAB"/>
    <w:rsid w:val="00BD724C"/>
    <w:rsid w:val="00BD72F3"/>
    <w:rsid w:val="00BD7747"/>
    <w:rsid w:val="00BD7C71"/>
    <w:rsid w:val="00BD7DEF"/>
    <w:rsid w:val="00BE02CC"/>
    <w:rsid w:val="00BE0485"/>
    <w:rsid w:val="00BE0EC6"/>
    <w:rsid w:val="00BE1050"/>
    <w:rsid w:val="00BE12A2"/>
    <w:rsid w:val="00BE1F4D"/>
    <w:rsid w:val="00BE20F6"/>
    <w:rsid w:val="00BE2152"/>
    <w:rsid w:val="00BE21DC"/>
    <w:rsid w:val="00BE2534"/>
    <w:rsid w:val="00BE35EB"/>
    <w:rsid w:val="00BE3767"/>
    <w:rsid w:val="00BE3B4F"/>
    <w:rsid w:val="00BE3FCC"/>
    <w:rsid w:val="00BE44CD"/>
    <w:rsid w:val="00BE4742"/>
    <w:rsid w:val="00BE4775"/>
    <w:rsid w:val="00BE4DDE"/>
    <w:rsid w:val="00BE4FA0"/>
    <w:rsid w:val="00BE4FAE"/>
    <w:rsid w:val="00BE5437"/>
    <w:rsid w:val="00BE548A"/>
    <w:rsid w:val="00BE5E9B"/>
    <w:rsid w:val="00BE6D80"/>
    <w:rsid w:val="00BE6FC4"/>
    <w:rsid w:val="00BE725B"/>
    <w:rsid w:val="00BE739C"/>
    <w:rsid w:val="00BE73EE"/>
    <w:rsid w:val="00BE7EBE"/>
    <w:rsid w:val="00BF02F1"/>
    <w:rsid w:val="00BF0B29"/>
    <w:rsid w:val="00BF0BAD"/>
    <w:rsid w:val="00BF0BD0"/>
    <w:rsid w:val="00BF0FEE"/>
    <w:rsid w:val="00BF1C3E"/>
    <w:rsid w:val="00BF1DDE"/>
    <w:rsid w:val="00BF2C7C"/>
    <w:rsid w:val="00BF307C"/>
    <w:rsid w:val="00BF3CC0"/>
    <w:rsid w:val="00BF3FFC"/>
    <w:rsid w:val="00BF4413"/>
    <w:rsid w:val="00BF4611"/>
    <w:rsid w:val="00BF47D7"/>
    <w:rsid w:val="00BF48D8"/>
    <w:rsid w:val="00BF4A57"/>
    <w:rsid w:val="00BF4E97"/>
    <w:rsid w:val="00BF5447"/>
    <w:rsid w:val="00BF5467"/>
    <w:rsid w:val="00BF54F8"/>
    <w:rsid w:val="00BF594A"/>
    <w:rsid w:val="00BF598B"/>
    <w:rsid w:val="00BF5B5A"/>
    <w:rsid w:val="00BF607B"/>
    <w:rsid w:val="00BF6229"/>
    <w:rsid w:val="00BF62D6"/>
    <w:rsid w:val="00BF68BF"/>
    <w:rsid w:val="00BF6B15"/>
    <w:rsid w:val="00BF6BD2"/>
    <w:rsid w:val="00BF71ED"/>
    <w:rsid w:val="00BF75E1"/>
    <w:rsid w:val="00BF771A"/>
    <w:rsid w:val="00BF7D44"/>
    <w:rsid w:val="00BF7FFD"/>
    <w:rsid w:val="00C0031C"/>
    <w:rsid w:val="00C003E4"/>
    <w:rsid w:val="00C00BE7"/>
    <w:rsid w:val="00C00C9B"/>
    <w:rsid w:val="00C02759"/>
    <w:rsid w:val="00C02EDC"/>
    <w:rsid w:val="00C0312F"/>
    <w:rsid w:val="00C031AD"/>
    <w:rsid w:val="00C032C6"/>
    <w:rsid w:val="00C0369C"/>
    <w:rsid w:val="00C038B6"/>
    <w:rsid w:val="00C03AB0"/>
    <w:rsid w:val="00C03C3F"/>
    <w:rsid w:val="00C043C2"/>
    <w:rsid w:val="00C0448A"/>
    <w:rsid w:val="00C04745"/>
    <w:rsid w:val="00C047B6"/>
    <w:rsid w:val="00C0530F"/>
    <w:rsid w:val="00C056FF"/>
    <w:rsid w:val="00C05742"/>
    <w:rsid w:val="00C065E1"/>
    <w:rsid w:val="00C07275"/>
    <w:rsid w:val="00C07AA6"/>
    <w:rsid w:val="00C07C03"/>
    <w:rsid w:val="00C07DD5"/>
    <w:rsid w:val="00C101A5"/>
    <w:rsid w:val="00C10B00"/>
    <w:rsid w:val="00C10D91"/>
    <w:rsid w:val="00C1117E"/>
    <w:rsid w:val="00C120AC"/>
    <w:rsid w:val="00C123EB"/>
    <w:rsid w:val="00C12814"/>
    <w:rsid w:val="00C12A21"/>
    <w:rsid w:val="00C12B27"/>
    <w:rsid w:val="00C12B30"/>
    <w:rsid w:val="00C12DFE"/>
    <w:rsid w:val="00C134C5"/>
    <w:rsid w:val="00C143F0"/>
    <w:rsid w:val="00C14E3E"/>
    <w:rsid w:val="00C15368"/>
    <w:rsid w:val="00C166A1"/>
    <w:rsid w:val="00C16EE4"/>
    <w:rsid w:val="00C177F5"/>
    <w:rsid w:val="00C17A91"/>
    <w:rsid w:val="00C17F7C"/>
    <w:rsid w:val="00C202C5"/>
    <w:rsid w:val="00C2034A"/>
    <w:rsid w:val="00C20C27"/>
    <w:rsid w:val="00C2111E"/>
    <w:rsid w:val="00C214E8"/>
    <w:rsid w:val="00C219D7"/>
    <w:rsid w:val="00C21D57"/>
    <w:rsid w:val="00C226F0"/>
    <w:rsid w:val="00C23C63"/>
    <w:rsid w:val="00C23F43"/>
    <w:rsid w:val="00C243BF"/>
    <w:rsid w:val="00C24A48"/>
    <w:rsid w:val="00C25084"/>
    <w:rsid w:val="00C26D26"/>
    <w:rsid w:val="00C26D53"/>
    <w:rsid w:val="00C270DC"/>
    <w:rsid w:val="00C2717F"/>
    <w:rsid w:val="00C27710"/>
    <w:rsid w:val="00C3046C"/>
    <w:rsid w:val="00C30BAE"/>
    <w:rsid w:val="00C30FD6"/>
    <w:rsid w:val="00C318CB"/>
    <w:rsid w:val="00C31A27"/>
    <w:rsid w:val="00C31AB5"/>
    <w:rsid w:val="00C32182"/>
    <w:rsid w:val="00C3264C"/>
    <w:rsid w:val="00C32B3C"/>
    <w:rsid w:val="00C32FF7"/>
    <w:rsid w:val="00C3372E"/>
    <w:rsid w:val="00C33B07"/>
    <w:rsid w:val="00C33F94"/>
    <w:rsid w:val="00C3458D"/>
    <w:rsid w:val="00C34A51"/>
    <w:rsid w:val="00C34BAE"/>
    <w:rsid w:val="00C34C15"/>
    <w:rsid w:val="00C34FDA"/>
    <w:rsid w:val="00C3581C"/>
    <w:rsid w:val="00C363C4"/>
    <w:rsid w:val="00C36D50"/>
    <w:rsid w:val="00C37404"/>
    <w:rsid w:val="00C40929"/>
    <w:rsid w:val="00C40FA6"/>
    <w:rsid w:val="00C413FE"/>
    <w:rsid w:val="00C41508"/>
    <w:rsid w:val="00C4188E"/>
    <w:rsid w:val="00C419A1"/>
    <w:rsid w:val="00C41E1C"/>
    <w:rsid w:val="00C41ECC"/>
    <w:rsid w:val="00C420F6"/>
    <w:rsid w:val="00C42252"/>
    <w:rsid w:val="00C425E7"/>
    <w:rsid w:val="00C42CAE"/>
    <w:rsid w:val="00C42EC6"/>
    <w:rsid w:val="00C43CA3"/>
    <w:rsid w:val="00C43EE3"/>
    <w:rsid w:val="00C45647"/>
    <w:rsid w:val="00C45E43"/>
    <w:rsid w:val="00C45EDF"/>
    <w:rsid w:val="00C4608B"/>
    <w:rsid w:val="00C46244"/>
    <w:rsid w:val="00C4661A"/>
    <w:rsid w:val="00C46B0C"/>
    <w:rsid w:val="00C47115"/>
    <w:rsid w:val="00C47741"/>
    <w:rsid w:val="00C47B4F"/>
    <w:rsid w:val="00C50B7A"/>
    <w:rsid w:val="00C50BA2"/>
    <w:rsid w:val="00C51089"/>
    <w:rsid w:val="00C51A41"/>
    <w:rsid w:val="00C51C03"/>
    <w:rsid w:val="00C51D53"/>
    <w:rsid w:val="00C51EA5"/>
    <w:rsid w:val="00C52FE8"/>
    <w:rsid w:val="00C53257"/>
    <w:rsid w:val="00C534AA"/>
    <w:rsid w:val="00C53CA5"/>
    <w:rsid w:val="00C541CD"/>
    <w:rsid w:val="00C5486A"/>
    <w:rsid w:val="00C55B15"/>
    <w:rsid w:val="00C569EA"/>
    <w:rsid w:val="00C56CB1"/>
    <w:rsid w:val="00C56D04"/>
    <w:rsid w:val="00C56DAD"/>
    <w:rsid w:val="00C5755E"/>
    <w:rsid w:val="00C60324"/>
    <w:rsid w:val="00C60397"/>
    <w:rsid w:val="00C613F8"/>
    <w:rsid w:val="00C61418"/>
    <w:rsid w:val="00C61836"/>
    <w:rsid w:val="00C61BE9"/>
    <w:rsid w:val="00C61FC5"/>
    <w:rsid w:val="00C6230C"/>
    <w:rsid w:val="00C630CF"/>
    <w:rsid w:val="00C63CDC"/>
    <w:rsid w:val="00C63E4E"/>
    <w:rsid w:val="00C63E50"/>
    <w:rsid w:val="00C644E6"/>
    <w:rsid w:val="00C65782"/>
    <w:rsid w:val="00C65EE8"/>
    <w:rsid w:val="00C661DD"/>
    <w:rsid w:val="00C6667A"/>
    <w:rsid w:val="00C66DE5"/>
    <w:rsid w:val="00C67551"/>
    <w:rsid w:val="00C67B73"/>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43E2"/>
    <w:rsid w:val="00C74810"/>
    <w:rsid w:val="00C753A6"/>
    <w:rsid w:val="00C757F7"/>
    <w:rsid w:val="00C75983"/>
    <w:rsid w:val="00C75AA5"/>
    <w:rsid w:val="00C75B9A"/>
    <w:rsid w:val="00C76384"/>
    <w:rsid w:val="00C76D80"/>
    <w:rsid w:val="00C76E94"/>
    <w:rsid w:val="00C76ED7"/>
    <w:rsid w:val="00C777C2"/>
    <w:rsid w:val="00C779B3"/>
    <w:rsid w:val="00C77E28"/>
    <w:rsid w:val="00C808C9"/>
    <w:rsid w:val="00C808EF"/>
    <w:rsid w:val="00C80BAE"/>
    <w:rsid w:val="00C8124E"/>
    <w:rsid w:val="00C8179F"/>
    <w:rsid w:val="00C818CA"/>
    <w:rsid w:val="00C81A66"/>
    <w:rsid w:val="00C81C5E"/>
    <w:rsid w:val="00C82446"/>
    <w:rsid w:val="00C82E17"/>
    <w:rsid w:val="00C82FBA"/>
    <w:rsid w:val="00C83254"/>
    <w:rsid w:val="00C84067"/>
    <w:rsid w:val="00C846DD"/>
    <w:rsid w:val="00C84802"/>
    <w:rsid w:val="00C84D99"/>
    <w:rsid w:val="00C85839"/>
    <w:rsid w:val="00C85F69"/>
    <w:rsid w:val="00C8698F"/>
    <w:rsid w:val="00C86992"/>
    <w:rsid w:val="00C86A75"/>
    <w:rsid w:val="00C86E3F"/>
    <w:rsid w:val="00C87416"/>
    <w:rsid w:val="00C874BB"/>
    <w:rsid w:val="00C874DB"/>
    <w:rsid w:val="00C87607"/>
    <w:rsid w:val="00C876F0"/>
    <w:rsid w:val="00C8774F"/>
    <w:rsid w:val="00C87B30"/>
    <w:rsid w:val="00C87CCF"/>
    <w:rsid w:val="00C90036"/>
    <w:rsid w:val="00C90F2F"/>
    <w:rsid w:val="00C91441"/>
    <w:rsid w:val="00C91FF8"/>
    <w:rsid w:val="00C92020"/>
    <w:rsid w:val="00C9252A"/>
    <w:rsid w:val="00C92C76"/>
    <w:rsid w:val="00C93154"/>
    <w:rsid w:val="00C939E4"/>
    <w:rsid w:val="00C93A15"/>
    <w:rsid w:val="00C94777"/>
    <w:rsid w:val="00C948F5"/>
    <w:rsid w:val="00C94C80"/>
    <w:rsid w:val="00C94C81"/>
    <w:rsid w:val="00C9527C"/>
    <w:rsid w:val="00C953CE"/>
    <w:rsid w:val="00C95813"/>
    <w:rsid w:val="00C96753"/>
    <w:rsid w:val="00C96AD6"/>
    <w:rsid w:val="00C96D80"/>
    <w:rsid w:val="00C9740C"/>
    <w:rsid w:val="00C97479"/>
    <w:rsid w:val="00C97543"/>
    <w:rsid w:val="00C97AA2"/>
    <w:rsid w:val="00C97DA6"/>
    <w:rsid w:val="00CA07F7"/>
    <w:rsid w:val="00CA0ED3"/>
    <w:rsid w:val="00CA1115"/>
    <w:rsid w:val="00CA20BD"/>
    <w:rsid w:val="00CA2254"/>
    <w:rsid w:val="00CA293F"/>
    <w:rsid w:val="00CA301A"/>
    <w:rsid w:val="00CA3029"/>
    <w:rsid w:val="00CA38F6"/>
    <w:rsid w:val="00CA3CE4"/>
    <w:rsid w:val="00CA42D6"/>
    <w:rsid w:val="00CA4A7D"/>
    <w:rsid w:val="00CA5704"/>
    <w:rsid w:val="00CA597B"/>
    <w:rsid w:val="00CA6715"/>
    <w:rsid w:val="00CA6BAD"/>
    <w:rsid w:val="00CA74DB"/>
    <w:rsid w:val="00CA7FED"/>
    <w:rsid w:val="00CB0128"/>
    <w:rsid w:val="00CB0882"/>
    <w:rsid w:val="00CB094A"/>
    <w:rsid w:val="00CB13C8"/>
    <w:rsid w:val="00CB1627"/>
    <w:rsid w:val="00CB1CAB"/>
    <w:rsid w:val="00CB2263"/>
    <w:rsid w:val="00CB2B41"/>
    <w:rsid w:val="00CB34A6"/>
    <w:rsid w:val="00CB3F3B"/>
    <w:rsid w:val="00CB4354"/>
    <w:rsid w:val="00CB47D0"/>
    <w:rsid w:val="00CB49E4"/>
    <w:rsid w:val="00CB4A55"/>
    <w:rsid w:val="00CB579A"/>
    <w:rsid w:val="00CB5AD1"/>
    <w:rsid w:val="00CB5B25"/>
    <w:rsid w:val="00CB5C03"/>
    <w:rsid w:val="00CB5CEB"/>
    <w:rsid w:val="00CB615B"/>
    <w:rsid w:val="00CB62FF"/>
    <w:rsid w:val="00CB6D20"/>
    <w:rsid w:val="00CB701E"/>
    <w:rsid w:val="00CB70E0"/>
    <w:rsid w:val="00CB7138"/>
    <w:rsid w:val="00CB7204"/>
    <w:rsid w:val="00CB7E53"/>
    <w:rsid w:val="00CC0091"/>
    <w:rsid w:val="00CC01D6"/>
    <w:rsid w:val="00CC070D"/>
    <w:rsid w:val="00CC072D"/>
    <w:rsid w:val="00CC15C1"/>
    <w:rsid w:val="00CC16E1"/>
    <w:rsid w:val="00CC1FA9"/>
    <w:rsid w:val="00CC23C1"/>
    <w:rsid w:val="00CC2C14"/>
    <w:rsid w:val="00CC2C15"/>
    <w:rsid w:val="00CC2EA4"/>
    <w:rsid w:val="00CC2F0D"/>
    <w:rsid w:val="00CC3F79"/>
    <w:rsid w:val="00CC4CDD"/>
    <w:rsid w:val="00CC4CE7"/>
    <w:rsid w:val="00CC5822"/>
    <w:rsid w:val="00CC5889"/>
    <w:rsid w:val="00CC5C9A"/>
    <w:rsid w:val="00CC60B9"/>
    <w:rsid w:val="00CC61A2"/>
    <w:rsid w:val="00CC6B07"/>
    <w:rsid w:val="00CC7C24"/>
    <w:rsid w:val="00CC7C2D"/>
    <w:rsid w:val="00CD0021"/>
    <w:rsid w:val="00CD034F"/>
    <w:rsid w:val="00CD0C1C"/>
    <w:rsid w:val="00CD0D01"/>
    <w:rsid w:val="00CD0E3D"/>
    <w:rsid w:val="00CD123B"/>
    <w:rsid w:val="00CD1601"/>
    <w:rsid w:val="00CD214A"/>
    <w:rsid w:val="00CD2E32"/>
    <w:rsid w:val="00CD3208"/>
    <w:rsid w:val="00CD3430"/>
    <w:rsid w:val="00CD38D4"/>
    <w:rsid w:val="00CD396F"/>
    <w:rsid w:val="00CD3E3E"/>
    <w:rsid w:val="00CD3EC2"/>
    <w:rsid w:val="00CD3FF2"/>
    <w:rsid w:val="00CD427A"/>
    <w:rsid w:val="00CD47EB"/>
    <w:rsid w:val="00CD50B3"/>
    <w:rsid w:val="00CD517B"/>
    <w:rsid w:val="00CD534E"/>
    <w:rsid w:val="00CD53C2"/>
    <w:rsid w:val="00CD563F"/>
    <w:rsid w:val="00CD5701"/>
    <w:rsid w:val="00CD5A80"/>
    <w:rsid w:val="00CD5F12"/>
    <w:rsid w:val="00CD6253"/>
    <w:rsid w:val="00CD67DD"/>
    <w:rsid w:val="00CD6EBE"/>
    <w:rsid w:val="00CD7292"/>
    <w:rsid w:val="00CD7B55"/>
    <w:rsid w:val="00CD7C17"/>
    <w:rsid w:val="00CD7CE1"/>
    <w:rsid w:val="00CD7F17"/>
    <w:rsid w:val="00CE02C5"/>
    <w:rsid w:val="00CE0EBA"/>
    <w:rsid w:val="00CE153D"/>
    <w:rsid w:val="00CE1888"/>
    <w:rsid w:val="00CE1A95"/>
    <w:rsid w:val="00CE1EB1"/>
    <w:rsid w:val="00CE3282"/>
    <w:rsid w:val="00CE32BC"/>
    <w:rsid w:val="00CE3706"/>
    <w:rsid w:val="00CE381D"/>
    <w:rsid w:val="00CE3CF4"/>
    <w:rsid w:val="00CE3D93"/>
    <w:rsid w:val="00CE400C"/>
    <w:rsid w:val="00CE462A"/>
    <w:rsid w:val="00CE4719"/>
    <w:rsid w:val="00CE4791"/>
    <w:rsid w:val="00CE587B"/>
    <w:rsid w:val="00CE5D24"/>
    <w:rsid w:val="00CE5DAD"/>
    <w:rsid w:val="00CE6205"/>
    <w:rsid w:val="00CE649A"/>
    <w:rsid w:val="00CE72A9"/>
    <w:rsid w:val="00CE7AE4"/>
    <w:rsid w:val="00CF08AA"/>
    <w:rsid w:val="00CF0F75"/>
    <w:rsid w:val="00CF1266"/>
    <w:rsid w:val="00CF19B7"/>
    <w:rsid w:val="00CF1EE3"/>
    <w:rsid w:val="00CF2F21"/>
    <w:rsid w:val="00CF321F"/>
    <w:rsid w:val="00CF3288"/>
    <w:rsid w:val="00CF340C"/>
    <w:rsid w:val="00CF4822"/>
    <w:rsid w:val="00CF4EAE"/>
    <w:rsid w:val="00CF58C2"/>
    <w:rsid w:val="00CF6209"/>
    <w:rsid w:val="00CF647A"/>
    <w:rsid w:val="00CF6BD8"/>
    <w:rsid w:val="00D006BC"/>
    <w:rsid w:val="00D00D2A"/>
    <w:rsid w:val="00D00D70"/>
    <w:rsid w:val="00D00E3F"/>
    <w:rsid w:val="00D014DE"/>
    <w:rsid w:val="00D01556"/>
    <w:rsid w:val="00D02320"/>
    <w:rsid w:val="00D0232B"/>
    <w:rsid w:val="00D02674"/>
    <w:rsid w:val="00D02ED0"/>
    <w:rsid w:val="00D03304"/>
    <w:rsid w:val="00D03D88"/>
    <w:rsid w:val="00D04226"/>
    <w:rsid w:val="00D047DF"/>
    <w:rsid w:val="00D05757"/>
    <w:rsid w:val="00D05BCC"/>
    <w:rsid w:val="00D05D3E"/>
    <w:rsid w:val="00D05F4D"/>
    <w:rsid w:val="00D06353"/>
    <w:rsid w:val="00D063A8"/>
    <w:rsid w:val="00D06C53"/>
    <w:rsid w:val="00D06F21"/>
    <w:rsid w:val="00D07094"/>
    <w:rsid w:val="00D070FE"/>
    <w:rsid w:val="00D07582"/>
    <w:rsid w:val="00D07766"/>
    <w:rsid w:val="00D07850"/>
    <w:rsid w:val="00D07A69"/>
    <w:rsid w:val="00D07B32"/>
    <w:rsid w:val="00D07F34"/>
    <w:rsid w:val="00D10048"/>
    <w:rsid w:val="00D102DB"/>
    <w:rsid w:val="00D10879"/>
    <w:rsid w:val="00D10AF8"/>
    <w:rsid w:val="00D113E9"/>
    <w:rsid w:val="00D11563"/>
    <w:rsid w:val="00D11CD5"/>
    <w:rsid w:val="00D1293F"/>
    <w:rsid w:val="00D136E9"/>
    <w:rsid w:val="00D13899"/>
    <w:rsid w:val="00D14266"/>
    <w:rsid w:val="00D14418"/>
    <w:rsid w:val="00D14C8E"/>
    <w:rsid w:val="00D14CB1"/>
    <w:rsid w:val="00D152BB"/>
    <w:rsid w:val="00D15520"/>
    <w:rsid w:val="00D15FCF"/>
    <w:rsid w:val="00D162C6"/>
    <w:rsid w:val="00D166DC"/>
    <w:rsid w:val="00D16775"/>
    <w:rsid w:val="00D16847"/>
    <w:rsid w:val="00D16849"/>
    <w:rsid w:val="00D168B7"/>
    <w:rsid w:val="00D16E8E"/>
    <w:rsid w:val="00D179BB"/>
    <w:rsid w:val="00D179FE"/>
    <w:rsid w:val="00D17A7E"/>
    <w:rsid w:val="00D1EEAE"/>
    <w:rsid w:val="00D202A5"/>
    <w:rsid w:val="00D20B85"/>
    <w:rsid w:val="00D20F57"/>
    <w:rsid w:val="00D223BB"/>
    <w:rsid w:val="00D224E8"/>
    <w:rsid w:val="00D22B38"/>
    <w:rsid w:val="00D22FCC"/>
    <w:rsid w:val="00D232AD"/>
    <w:rsid w:val="00D23663"/>
    <w:rsid w:val="00D23767"/>
    <w:rsid w:val="00D23E5A"/>
    <w:rsid w:val="00D23E76"/>
    <w:rsid w:val="00D23F81"/>
    <w:rsid w:val="00D2443A"/>
    <w:rsid w:val="00D2485E"/>
    <w:rsid w:val="00D25174"/>
    <w:rsid w:val="00D255A5"/>
    <w:rsid w:val="00D255EA"/>
    <w:rsid w:val="00D25A46"/>
    <w:rsid w:val="00D25AF2"/>
    <w:rsid w:val="00D25D5C"/>
    <w:rsid w:val="00D25ECD"/>
    <w:rsid w:val="00D25F2B"/>
    <w:rsid w:val="00D25F5F"/>
    <w:rsid w:val="00D25F6F"/>
    <w:rsid w:val="00D260A0"/>
    <w:rsid w:val="00D2635E"/>
    <w:rsid w:val="00D26893"/>
    <w:rsid w:val="00D26BB4"/>
    <w:rsid w:val="00D2707C"/>
    <w:rsid w:val="00D27DF0"/>
    <w:rsid w:val="00D30105"/>
    <w:rsid w:val="00D3032A"/>
    <w:rsid w:val="00D3047D"/>
    <w:rsid w:val="00D304B2"/>
    <w:rsid w:val="00D309A7"/>
    <w:rsid w:val="00D30EB7"/>
    <w:rsid w:val="00D30FDF"/>
    <w:rsid w:val="00D317AF"/>
    <w:rsid w:val="00D3183B"/>
    <w:rsid w:val="00D32117"/>
    <w:rsid w:val="00D32445"/>
    <w:rsid w:val="00D3247B"/>
    <w:rsid w:val="00D32E83"/>
    <w:rsid w:val="00D33222"/>
    <w:rsid w:val="00D33C67"/>
    <w:rsid w:val="00D33EEC"/>
    <w:rsid w:val="00D3457F"/>
    <w:rsid w:val="00D34A9B"/>
    <w:rsid w:val="00D34B85"/>
    <w:rsid w:val="00D34EBD"/>
    <w:rsid w:val="00D351E5"/>
    <w:rsid w:val="00D3533B"/>
    <w:rsid w:val="00D35A56"/>
    <w:rsid w:val="00D35EEB"/>
    <w:rsid w:val="00D36D8B"/>
    <w:rsid w:val="00D3704B"/>
    <w:rsid w:val="00D3787E"/>
    <w:rsid w:val="00D37E14"/>
    <w:rsid w:val="00D37F7C"/>
    <w:rsid w:val="00D40585"/>
    <w:rsid w:val="00D40E62"/>
    <w:rsid w:val="00D413AA"/>
    <w:rsid w:val="00D424F6"/>
    <w:rsid w:val="00D428EE"/>
    <w:rsid w:val="00D4353E"/>
    <w:rsid w:val="00D43C04"/>
    <w:rsid w:val="00D44024"/>
    <w:rsid w:val="00D444D8"/>
    <w:rsid w:val="00D45F4F"/>
    <w:rsid w:val="00D461E2"/>
    <w:rsid w:val="00D461F1"/>
    <w:rsid w:val="00D4628A"/>
    <w:rsid w:val="00D46810"/>
    <w:rsid w:val="00D46A0B"/>
    <w:rsid w:val="00D46ADF"/>
    <w:rsid w:val="00D46C46"/>
    <w:rsid w:val="00D46EC7"/>
    <w:rsid w:val="00D505C8"/>
    <w:rsid w:val="00D50994"/>
    <w:rsid w:val="00D50CEA"/>
    <w:rsid w:val="00D50DA5"/>
    <w:rsid w:val="00D51622"/>
    <w:rsid w:val="00D51E34"/>
    <w:rsid w:val="00D51E55"/>
    <w:rsid w:val="00D51FEF"/>
    <w:rsid w:val="00D52773"/>
    <w:rsid w:val="00D53325"/>
    <w:rsid w:val="00D54219"/>
    <w:rsid w:val="00D554B7"/>
    <w:rsid w:val="00D5571B"/>
    <w:rsid w:val="00D55C64"/>
    <w:rsid w:val="00D55D5A"/>
    <w:rsid w:val="00D55D6A"/>
    <w:rsid w:val="00D5608D"/>
    <w:rsid w:val="00D567EE"/>
    <w:rsid w:val="00D568BE"/>
    <w:rsid w:val="00D56C45"/>
    <w:rsid w:val="00D56C9C"/>
    <w:rsid w:val="00D56CA8"/>
    <w:rsid w:val="00D579C3"/>
    <w:rsid w:val="00D57A30"/>
    <w:rsid w:val="00D57F9F"/>
    <w:rsid w:val="00D60A93"/>
    <w:rsid w:val="00D62576"/>
    <w:rsid w:val="00D62B94"/>
    <w:rsid w:val="00D62BDE"/>
    <w:rsid w:val="00D62D32"/>
    <w:rsid w:val="00D62F61"/>
    <w:rsid w:val="00D62FA2"/>
    <w:rsid w:val="00D62FCC"/>
    <w:rsid w:val="00D6328D"/>
    <w:rsid w:val="00D6362A"/>
    <w:rsid w:val="00D63904"/>
    <w:rsid w:val="00D63D09"/>
    <w:rsid w:val="00D63D34"/>
    <w:rsid w:val="00D64961"/>
    <w:rsid w:val="00D64AF0"/>
    <w:rsid w:val="00D64CEA"/>
    <w:rsid w:val="00D65F3F"/>
    <w:rsid w:val="00D66410"/>
    <w:rsid w:val="00D66D76"/>
    <w:rsid w:val="00D67C2E"/>
    <w:rsid w:val="00D67D71"/>
    <w:rsid w:val="00D705BF"/>
    <w:rsid w:val="00D706EA"/>
    <w:rsid w:val="00D70AA0"/>
    <w:rsid w:val="00D72C76"/>
    <w:rsid w:val="00D72E96"/>
    <w:rsid w:val="00D735FB"/>
    <w:rsid w:val="00D73D54"/>
    <w:rsid w:val="00D73DCE"/>
    <w:rsid w:val="00D73E49"/>
    <w:rsid w:val="00D740B0"/>
    <w:rsid w:val="00D742C9"/>
    <w:rsid w:val="00D749CF"/>
    <w:rsid w:val="00D751B0"/>
    <w:rsid w:val="00D75E00"/>
    <w:rsid w:val="00D76354"/>
    <w:rsid w:val="00D76915"/>
    <w:rsid w:val="00D769B7"/>
    <w:rsid w:val="00D76AB6"/>
    <w:rsid w:val="00D76FC4"/>
    <w:rsid w:val="00D771A2"/>
    <w:rsid w:val="00D77B5D"/>
    <w:rsid w:val="00D77D6D"/>
    <w:rsid w:val="00D808A7"/>
    <w:rsid w:val="00D814B4"/>
    <w:rsid w:val="00D815B9"/>
    <w:rsid w:val="00D81727"/>
    <w:rsid w:val="00D81AD1"/>
    <w:rsid w:val="00D81D65"/>
    <w:rsid w:val="00D81F3E"/>
    <w:rsid w:val="00D822B2"/>
    <w:rsid w:val="00D82D5E"/>
    <w:rsid w:val="00D82EB2"/>
    <w:rsid w:val="00D833B2"/>
    <w:rsid w:val="00D833DE"/>
    <w:rsid w:val="00D83FD4"/>
    <w:rsid w:val="00D84283"/>
    <w:rsid w:val="00D845AE"/>
    <w:rsid w:val="00D84709"/>
    <w:rsid w:val="00D84C99"/>
    <w:rsid w:val="00D84CB8"/>
    <w:rsid w:val="00D84EB1"/>
    <w:rsid w:val="00D866D7"/>
    <w:rsid w:val="00D8673C"/>
    <w:rsid w:val="00D87364"/>
    <w:rsid w:val="00D877D8"/>
    <w:rsid w:val="00D87BE0"/>
    <w:rsid w:val="00D900D0"/>
    <w:rsid w:val="00D91766"/>
    <w:rsid w:val="00D9295B"/>
    <w:rsid w:val="00D93457"/>
    <w:rsid w:val="00D93E0F"/>
    <w:rsid w:val="00D93F13"/>
    <w:rsid w:val="00D94007"/>
    <w:rsid w:val="00D94082"/>
    <w:rsid w:val="00D94404"/>
    <w:rsid w:val="00D94960"/>
    <w:rsid w:val="00D9498F"/>
    <w:rsid w:val="00D95C91"/>
    <w:rsid w:val="00D964B1"/>
    <w:rsid w:val="00D97C01"/>
    <w:rsid w:val="00DA053A"/>
    <w:rsid w:val="00DA0C3F"/>
    <w:rsid w:val="00DA14A9"/>
    <w:rsid w:val="00DA1823"/>
    <w:rsid w:val="00DA1DC8"/>
    <w:rsid w:val="00DA26BE"/>
    <w:rsid w:val="00DA2ADB"/>
    <w:rsid w:val="00DA2C7E"/>
    <w:rsid w:val="00DA2CE5"/>
    <w:rsid w:val="00DA328F"/>
    <w:rsid w:val="00DA3844"/>
    <w:rsid w:val="00DA3B89"/>
    <w:rsid w:val="00DA4321"/>
    <w:rsid w:val="00DA54C3"/>
    <w:rsid w:val="00DA5D42"/>
    <w:rsid w:val="00DA67B9"/>
    <w:rsid w:val="00DA7746"/>
    <w:rsid w:val="00DA7FF1"/>
    <w:rsid w:val="00DB04D2"/>
    <w:rsid w:val="00DB0753"/>
    <w:rsid w:val="00DB0AA2"/>
    <w:rsid w:val="00DB0D43"/>
    <w:rsid w:val="00DB0D45"/>
    <w:rsid w:val="00DB1F14"/>
    <w:rsid w:val="00DB2D2F"/>
    <w:rsid w:val="00DB2E30"/>
    <w:rsid w:val="00DB3286"/>
    <w:rsid w:val="00DB332C"/>
    <w:rsid w:val="00DB3E12"/>
    <w:rsid w:val="00DB4D5D"/>
    <w:rsid w:val="00DB5C59"/>
    <w:rsid w:val="00DB62B3"/>
    <w:rsid w:val="00DB6955"/>
    <w:rsid w:val="00DB6E63"/>
    <w:rsid w:val="00DB6FA0"/>
    <w:rsid w:val="00DB717C"/>
    <w:rsid w:val="00DB7BDA"/>
    <w:rsid w:val="00DC0368"/>
    <w:rsid w:val="00DC0871"/>
    <w:rsid w:val="00DC0A1B"/>
    <w:rsid w:val="00DC0D38"/>
    <w:rsid w:val="00DC13DF"/>
    <w:rsid w:val="00DC1404"/>
    <w:rsid w:val="00DC1BA1"/>
    <w:rsid w:val="00DC2725"/>
    <w:rsid w:val="00DC2837"/>
    <w:rsid w:val="00DC2CCA"/>
    <w:rsid w:val="00DC3653"/>
    <w:rsid w:val="00DC3B6E"/>
    <w:rsid w:val="00DC404D"/>
    <w:rsid w:val="00DC43AB"/>
    <w:rsid w:val="00DC4D79"/>
    <w:rsid w:val="00DC506D"/>
    <w:rsid w:val="00DC541E"/>
    <w:rsid w:val="00DC59E0"/>
    <w:rsid w:val="00DC5ACE"/>
    <w:rsid w:val="00DC6682"/>
    <w:rsid w:val="00DC6A5D"/>
    <w:rsid w:val="00DC7453"/>
    <w:rsid w:val="00DD042B"/>
    <w:rsid w:val="00DD0697"/>
    <w:rsid w:val="00DD0862"/>
    <w:rsid w:val="00DD08D1"/>
    <w:rsid w:val="00DD0C95"/>
    <w:rsid w:val="00DD0E57"/>
    <w:rsid w:val="00DD1E53"/>
    <w:rsid w:val="00DD27FA"/>
    <w:rsid w:val="00DD3D76"/>
    <w:rsid w:val="00DD44AA"/>
    <w:rsid w:val="00DD5E1A"/>
    <w:rsid w:val="00DD61F7"/>
    <w:rsid w:val="00DD6506"/>
    <w:rsid w:val="00DD6D7E"/>
    <w:rsid w:val="00DD6E15"/>
    <w:rsid w:val="00DD7115"/>
    <w:rsid w:val="00DD7207"/>
    <w:rsid w:val="00DD7333"/>
    <w:rsid w:val="00DD763A"/>
    <w:rsid w:val="00DD776D"/>
    <w:rsid w:val="00DD7B37"/>
    <w:rsid w:val="00DE04F7"/>
    <w:rsid w:val="00DE081B"/>
    <w:rsid w:val="00DE0AA3"/>
    <w:rsid w:val="00DE0C7C"/>
    <w:rsid w:val="00DE1186"/>
    <w:rsid w:val="00DE1222"/>
    <w:rsid w:val="00DE15BA"/>
    <w:rsid w:val="00DE23F2"/>
    <w:rsid w:val="00DE29D9"/>
    <w:rsid w:val="00DE2AEE"/>
    <w:rsid w:val="00DE2C50"/>
    <w:rsid w:val="00DE2C66"/>
    <w:rsid w:val="00DE3C4C"/>
    <w:rsid w:val="00DE3E52"/>
    <w:rsid w:val="00DE5268"/>
    <w:rsid w:val="00DE535A"/>
    <w:rsid w:val="00DE5469"/>
    <w:rsid w:val="00DE5663"/>
    <w:rsid w:val="00DE5E2F"/>
    <w:rsid w:val="00DE5EA1"/>
    <w:rsid w:val="00DE6722"/>
    <w:rsid w:val="00DE6855"/>
    <w:rsid w:val="00DE6A28"/>
    <w:rsid w:val="00DE6A29"/>
    <w:rsid w:val="00DE6F91"/>
    <w:rsid w:val="00DE7810"/>
    <w:rsid w:val="00DE78F5"/>
    <w:rsid w:val="00DF0072"/>
    <w:rsid w:val="00DF0412"/>
    <w:rsid w:val="00DF048C"/>
    <w:rsid w:val="00DF081C"/>
    <w:rsid w:val="00DF0E3F"/>
    <w:rsid w:val="00DF1502"/>
    <w:rsid w:val="00DF1C83"/>
    <w:rsid w:val="00DF1CE9"/>
    <w:rsid w:val="00DF218A"/>
    <w:rsid w:val="00DF242B"/>
    <w:rsid w:val="00DF2DDE"/>
    <w:rsid w:val="00DF3CE8"/>
    <w:rsid w:val="00DF3FCD"/>
    <w:rsid w:val="00DF57C8"/>
    <w:rsid w:val="00DF5E11"/>
    <w:rsid w:val="00DF5FC8"/>
    <w:rsid w:val="00DF65E9"/>
    <w:rsid w:val="00DF6642"/>
    <w:rsid w:val="00DF797F"/>
    <w:rsid w:val="00DF79BA"/>
    <w:rsid w:val="00DF7A5C"/>
    <w:rsid w:val="00E0055D"/>
    <w:rsid w:val="00E01014"/>
    <w:rsid w:val="00E01103"/>
    <w:rsid w:val="00E025AB"/>
    <w:rsid w:val="00E02F9D"/>
    <w:rsid w:val="00E03C6E"/>
    <w:rsid w:val="00E0403E"/>
    <w:rsid w:val="00E04255"/>
    <w:rsid w:val="00E049A0"/>
    <w:rsid w:val="00E04CF8"/>
    <w:rsid w:val="00E053E4"/>
    <w:rsid w:val="00E067D1"/>
    <w:rsid w:val="00E06B1A"/>
    <w:rsid w:val="00E07192"/>
    <w:rsid w:val="00E07424"/>
    <w:rsid w:val="00E079E8"/>
    <w:rsid w:val="00E07B97"/>
    <w:rsid w:val="00E07F94"/>
    <w:rsid w:val="00E101A9"/>
    <w:rsid w:val="00E109D1"/>
    <w:rsid w:val="00E11260"/>
    <w:rsid w:val="00E116B0"/>
    <w:rsid w:val="00E12A09"/>
    <w:rsid w:val="00E12AE5"/>
    <w:rsid w:val="00E12ED6"/>
    <w:rsid w:val="00E133FF"/>
    <w:rsid w:val="00E13FA4"/>
    <w:rsid w:val="00E140C9"/>
    <w:rsid w:val="00E1416A"/>
    <w:rsid w:val="00E144A5"/>
    <w:rsid w:val="00E14722"/>
    <w:rsid w:val="00E14B32"/>
    <w:rsid w:val="00E14D71"/>
    <w:rsid w:val="00E154B0"/>
    <w:rsid w:val="00E15584"/>
    <w:rsid w:val="00E157F2"/>
    <w:rsid w:val="00E15977"/>
    <w:rsid w:val="00E15A72"/>
    <w:rsid w:val="00E16582"/>
    <w:rsid w:val="00E16B5D"/>
    <w:rsid w:val="00E16C6B"/>
    <w:rsid w:val="00E1725D"/>
    <w:rsid w:val="00E17604"/>
    <w:rsid w:val="00E1798E"/>
    <w:rsid w:val="00E17A3D"/>
    <w:rsid w:val="00E17D14"/>
    <w:rsid w:val="00E17F6A"/>
    <w:rsid w:val="00E2123B"/>
    <w:rsid w:val="00E21839"/>
    <w:rsid w:val="00E21D74"/>
    <w:rsid w:val="00E21EA2"/>
    <w:rsid w:val="00E21EF6"/>
    <w:rsid w:val="00E22003"/>
    <w:rsid w:val="00E22031"/>
    <w:rsid w:val="00E2286F"/>
    <w:rsid w:val="00E2296B"/>
    <w:rsid w:val="00E23014"/>
    <w:rsid w:val="00E23824"/>
    <w:rsid w:val="00E23B25"/>
    <w:rsid w:val="00E24D3B"/>
    <w:rsid w:val="00E25393"/>
    <w:rsid w:val="00E25601"/>
    <w:rsid w:val="00E268CD"/>
    <w:rsid w:val="00E26DD2"/>
    <w:rsid w:val="00E271D3"/>
    <w:rsid w:val="00E272AA"/>
    <w:rsid w:val="00E27335"/>
    <w:rsid w:val="00E27487"/>
    <w:rsid w:val="00E3020A"/>
    <w:rsid w:val="00E309DF"/>
    <w:rsid w:val="00E30A2D"/>
    <w:rsid w:val="00E3119F"/>
    <w:rsid w:val="00E313CB"/>
    <w:rsid w:val="00E318C7"/>
    <w:rsid w:val="00E31D55"/>
    <w:rsid w:val="00E3208B"/>
    <w:rsid w:val="00E324CB"/>
    <w:rsid w:val="00E32E54"/>
    <w:rsid w:val="00E334C3"/>
    <w:rsid w:val="00E34017"/>
    <w:rsid w:val="00E342A2"/>
    <w:rsid w:val="00E349E2"/>
    <w:rsid w:val="00E34F63"/>
    <w:rsid w:val="00E3534F"/>
    <w:rsid w:val="00E3552D"/>
    <w:rsid w:val="00E363C5"/>
    <w:rsid w:val="00E36AF7"/>
    <w:rsid w:val="00E36AFD"/>
    <w:rsid w:val="00E36B48"/>
    <w:rsid w:val="00E4004A"/>
    <w:rsid w:val="00E400B7"/>
    <w:rsid w:val="00E40853"/>
    <w:rsid w:val="00E40854"/>
    <w:rsid w:val="00E40B33"/>
    <w:rsid w:val="00E40B98"/>
    <w:rsid w:val="00E40E60"/>
    <w:rsid w:val="00E42124"/>
    <w:rsid w:val="00E4220A"/>
    <w:rsid w:val="00E42277"/>
    <w:rsid w:val="00E43102"/>
    <w:rsid w:val="00E44325"/>
    <w:rsid w:val="00E44C6E"/>
    <w:rsid w:val="00E44C83"/>
    <w:rsid w:val="00E45974"/>
    <w:rsid w:val="00E45A09"/>
    <w:rsid w:val="00E47015"/>
    <w:rsid w:val="00E47781"/>
    <w:rsid w:val="00E47801"/>
    <w:rsid w:val="00E47869"/>
    <w:rsid w:val="00E47979"/>
    <w:rsid w:val="00E50210"/>
    <w:rsid w:val="00E516A8"/>
    <w:rsid w:val="00E51A44"/>
    <w:rsid w:val="00E51C9B"/>
    <w:rsid w:val="00E52660"/>
    <w:rsid w:val="00E53022"/>
    <w:rsid w:val="00E530A4"/>
    <w:rsid w:val="00E5451E"/>
    <w:rsid w:val="00E54ACC"/>
    <w:rsid w:val="00E54D69"/>
    <w:rsid w:val="00E555A5"/>
    <w:rsid w:val="00E556FF"/>
    <w:rsid w:val="00E56445"/>
    <w:rsid w:val="00E564DD"/>
    <w:rsid w:val="00E56D0D"/>
    <w:rsid w:val="00E571F1"/>
    <w:rsid w:val="00E5724D"/>
    <w:rsid w:val="00E60BCD"/>
    <w:rsid w:val="00E60E45"/>
    <w:rsid w:val="00E612F0"/>
    <w:rsid w:val="00E6150F"/>
    <w:rsid w:val="00E62143"/>
    <w:rsid w:val="00E6241C"/>
    <w:rsid w:val="00E62D6F"/>
    <w:rsid w:val="00E63C6F"/>
    <w:rsid w:val="00E63FDF"/>
    <w:rsid w:val="00E64891"/>
    <w:rsid w:val="00E64D9C"/>
    <w:rsid w:val="00E654E5"/>
    <w:rsid w:val="00E658B4"/>
    <w:rsid w:val="00E66091"/>
    <w:rsid w:val="00E6654E"/>
    <w:rsid w:val="00E67DA9"/>
    <w:rsid w:val="00E67FF5"/>
    <w:rsid w:val="00E70319"/>
    <w:rsid w:val="00E706D7"/>
    <w:rsid w:val="00E70763"/>
    <w:rsid w:val="00E70DAA"/>
    <w:rsid w:val="00E71142"/>
    <w:rsid w:val="00E7119A"/>
    <w:rsid w:val="00E712B7"/>
    <w:rsid w:val="00E7148B"/>
    <w:rsid w:val="00E73425"/>
    <w:rsid w:val="00E7362C"/>
    <w:rsid w:val="00E73E2B"/>
    <w:rsid w:val="00E740E7"/>
    <w:rsid w:val="00E741A6"/>
    <w:rsid w:val="00E74270"/>
    <w:rsid w:val="00E74D13"/>
    <w:rsid w:val="00E74DE8"/>
    <w:rsid w:val="00E75643"/>
    <w:rsid w:val="00E75EF0"/>
    <w:rsid w:val="00E764F7"/>
    <w:rsid w:val="00E76C18"/>
    <w:rsid w:val="00E76CC4"/>
    <w:rsid w:val="00E800A1"/>
    <w:rsid w:val="00E80BA8"/>
    <w:rsid w:val="00E80E7D"/>
    <w:rsid w:val="00E814EB"/>
    <w:rsid w:val="00E8169A"/>
    <w:rsid w:val="00E818F0"/>
    <w:rsid w:val="00E82940"/>
    <w:rsid w:val="00E82C18"/>
    <w:rsid w:val="00E82E1F"/>
    <w:rsid w:val="00E83950"/>
    <w:rsid w:val="00E83AA0"/>
    <w:rsid w:val="00E83E7D"/>
    <w:rsid w:val="00E84797"/>
    <w:rsid w:val="00E848E6"/>
    <w:rsid w:val="00E849D9"/>
    <w:rsid w:val="00E84A23"/>
    <w:rsid w:val="00E84E2B"/>
    <w:rsid w:val="00E84F2F"/>
    <w:rsid w:val="00E84F3C"/>
    <w:rsid w:val="00E852D7"/>
    <w:rsid w:val="00E853F0"/>
    <w:rsid w:val="00E85840"/>
    <w:rsid w:val="00E862A0"/>
    <w:rsid w:val="00E86A0E"/>
    <w:rsid w:val="00E87061"/>
    <w:rsid w:val="00E8718A"/>
    <w:rsid w:val="00E873FA"/>
    <w:rsid w:val="00E87B83"/>
    <w:rsid w:val="00E87C7A"/>
    <w:rsid w:val="00E9012D"/>
    <w:rsid w:val="00E901D3"/>
    <w:rsid w:val="00E904B2"/>
    <w:rsid w:val="00E906EF"/>
    <w:rsid w:val="00E90B4F"/>
    <w:rsid w:val="00E9115D"/>
    <w:rsid w:val="00E91831"/>
    <w:rsid w:val="00E91BF0"/>
    <w:rsid w:val="00E91DA7"/>
    <w:rsid w:val="00E91EAC"/>
    <w:rsid w:val="00E922EA"/>
    <w:rsid w:val="00E92A33"/>
    <w:rsid w:val="00E93073"/>
    <w:rsid w:val="00E93850"/>
    <w:rsid w:val="00E93926"/>
    <w:rsid w:val="00E94612"/>
    <w:rsid w:val="00E94971"/>
    <w:rsid w:val="00E94B1F"/>
    <w:rsid w:val="00E95F6F"/>
    <w:rsid w:val="00E9600D"/>
    <w:rsid w:val="00E96376"/>
    <w:rsid w:val="00E96386"/>
    <w:rsid w:val="00E968F3"/>
    <w:rsid w:val="00E96B2F"/>
    <w:rsid w:val="00E973D8"/>
    <w:rsid w:val="00E9746F"/>
    <w:rsid w:val="00E97517"/>
    <w:rsid w:val="00EA0123"/>
    <w:rsid w:val="00EA042F"/>
    <w:rsid w:val="00EA125D"/>
    <w:rsid w:val="00EA13A2"/>
    <w:rsid w:val="00EA18E1"/>
    <w:rsid w:val="00EA1B58"/>
    <w:rsid w:val="00EA23B3"/>
    <w:rsid w:val="00EA275D"/>
    <w:rsid w:val="00EA2CDC"/>
    <w:rsid w:val="00EA2F30"/>
    <w:rsid w:val="00EA3593"/>
    <w:rsid w:val="00EA4805"/>
    <w:rsid w:val="00EA495A"/>
    <w:rsid w:val="00EA4E71"/>
    <w:rsid w:val="00EA5683"/>
    <w:rsid w:val="00EA57B4"/>
    <w:rsid w:val="00EA584E"/>
    <w:rsid w:val="00EA6376"/>
    <w:rsid w:val="00EA74CA"/>
    <w:rsid w:val="00EA7553"/>
    <w:rsid w:val="00EA7641"/>
    <w:rsid w:val="00EB0AD0"/>
    <w:rsid w:val="00EB0EC4"/>
    <w:rsid w:val="00EB176C"/>
    <w:rsid w:val="00EB20A4"/>
    <w:rsid w:val="00EB24E1"/>
    <w:rsid w:val="00EB2D14"/>
    <w:rsid w:val="00EB2DF8"/>
    <w:rsid w:val="00EB32C2"/>
    <w:rsid w:val="00EB3356"/>
    <w:rsid w:val="00EB3CD1"/>
    <w:rsid w:val="00EB3DB6"/>
    <w:rsid w:val="00EB467C"/>
    <w:rsid w:val="00EB46C3"/>
    <w:rsid w:val="00EB4B22"/>
    <w:rsid w:val="00EB4C7F"/>
    <w:rsid w:val="00EB4FFC"/>
    <w:rsid w:val="00EB5539"/>
    <w:rsid w:val="00EB5B53"/>
    <w:rsid w:val="00EB6C3F"/>
    <w:rsid w:val="00EB76E4"/>
    <w:rsid w:val="00EB7B8D"/>
    <w:rsid w:val="00EB7DE7"/>
    <w:rsid w:val="00EB7FA2"/>
    <w:rsid w:val="00EC01FD"/>
    <w:rsid w:val="00EC033C"/>
    <w:rsid w:val="00EC06C4"/>
    <w:rsid w:val="00EC0C7F"/>
    <w:rsid w:val="00EC11E1"/>
    <w:rsid w:val="00EC149F"/>
    <w:rsid w:val="00EC1B3C"/>
    <w:rsid w:val="00EC2241"/>
    <w:rsid w:val="00EC2333"/>
    <w:rsid w:val="00EC272F"/>
    <w:rsid w:val="00EC274C"/>
    <w:rsid w:val="00EC2C42"/>
    <w:rsid w:val="00EC2D7F"/>
    <w:rsid w:val="00EC3398"/>
    <w:rsid w:val="00EC3CDC"/>
    <w:rsid w:val="00EC3D6E"/>
    <w:rsid w:val="00EC4057"/>
    <w:rsid w:val="00EC48D7"/>
    <w:rsid w:val="00EC4A80"/>
    <w:rsid w:val="00EC4D12"/>
    <w:rsid w:val="00EC5134"/>
    <w:rsid w:val="00EC52BF"/>
    <w:rsid w:val="00EC543B"/>
    <w:rsid w:val="00EC6A61"/>
    <w:rsid w:val="00EC6CEF"/>
    <w:rsid w:val="00EC6FEC"/>
    <w:rsid w:val="00EC7653"/>
    <w:rsid w:val="00EC7A43"/>
    <w:rsid w:val="00EC7ADB"/>
    <w:rsid w:val="00ED050E"/>
    <w:rsid w:val="00ED053F"/>
    <w:rsid w:val="00ED0575"/>
    <w:rsid w:val="00ED05C3"/>
    <w:rsid w:val="00ED0870"/>
    <w:rsid w:val="00ED0D78"/>
    <w:rsid w:val="00ED1440"/>
    <w:rsid w:val="00ED1448"/>
    <w:rsid w:val="00ED1B14"/>
    <w:rsid w:val="00ED225E"/>
    <w:rsid w:val="00ED2C57"/>
    <w:rsid w:val="00ED34EC"/>
    <w:rsid w:val="00ED381D"/>
    <w:rsid w:val="00ED41EB"/>
    <w:rsid w:val="00ED47C1"/>
    <w:rsid w:val="00ED4D8E"/>
    <w:rsid w:val="00ED4EEE"/>
    <w:rsid w:val="00ED517B"/>
    <w:rsid w:val="00ED6AA3"/>
    <w:rsid w:val="00ED6B0D"/>
    <w:rsid w:val="00ED6CA9"/>
    <w:rsid w:val="00ED6F15"/>
    <w:rsid w:val="00ED77CB"/>
    <w:rsid w:val="00ED7E76"/>
    <w:rsid w:val="00ED7F66"/>
    <w:rsid w:val="00ED7FCB"/>
    <w:rsid w:val="00EE0632"/>
    <w:rsid w:val="00EE074C"/>
    <w:rsid w:val="00EE07D5"/>
    <w:rsid w:val="00EE0A5A"/>
    <w:rsid w:val="00EE0ABF"/>
    <w:rsid w:val="00EE11F6"/>
    <w:rsid w:val="00EE15A6"/>
    <w:rsid w:val="00EE1D74"/>
    <w:rsid w:val="00EE20BF"/>
    <w:rsid w:val="00EE283E"/>
    <w:rsid w:val="00EE28ED"/>
    <w:rsid w:val="00EE3912"/>
    <w:rsid w:val="00EE3A12"/>
    <w:rsid w:val="00EE41E2"/>
    <w:rsid w:val="00EE4578"/>
    <w:rsid w:val="00EE4803"/>
    <w:rsid w:val="00EE4BDE"/>
    <w:rsid w:val="00EE5615"/>
    <w:rsid w:val="00EE5F52"/>
    <w:rsid w:val="00EE752C"/>
    <w:rsid w:val="00EE7E07"/>
    <w:rsid w:val="00EE7E3A"/>
    <w:rsid w:val="00EE7F20"/>
    <w:rsid w:val="00EF024F"/>
    <w:rsid w:val="00EF0770"/>
    <w:rsid w:val="00EF0A6D"/>
    <w:rsid w:val="00EF0E26"/>
    <w:rsid w:val="00EF116B"/>
    <w:rsid w:val="00EF260E"/>
    <w:rsid w:val="00EF2CBD"/>
    <w:rsid w:val="00EF2DE4"/>
    <w:rsid w:val="00EF369D"/>
    <w:rsid w:val="00EF3E1A"/>
    <w:rsid w:val="00EF44E2"/>
    <w:rsid w:val="00EF5D34"/>
    <w:rsid w:val="00EF5DFF"/>
    <w:rsid w:val="00EF62BF"/>
    <w:rsid w:val="00EF64CA"/>
    <w:rsid w:val="00EF68F6"/>
    <w:rsid w:val="00EF6933"/>
    <w:rsid w:val="00EF6F52"/>
    <w:rsid w:val="00EF7323"/>
    <w:rsid w:val="00EF7755"/>
    <w:rsid w:val="00EF7FC3"/>
    <w:rsid w:val="00F00431"/>
    <w:rsid w:val="00F00594"/>
    <w:rsid w:val="00F00CFE"/>
    <w:rsid w:val="00F013CA"/>
    <w:rsid w:val="00F0164E"/>
    <w:rsid w:val="00F02847"/>
    <w:rsid w:val="00F036DB"/>
    <w:rsid w:val="00F03BBA"/>
    <w:rsid w:val="00F047B4"/>
    <w:rsid w:val="00F04AD5"/>
    <w:rsid w:val="00F053FC"/>
    <w:rsid w:val="00F06919"/>
    <w:rsid w:val="00F06C89"/>
    <w:rsid w:val="00F07C7E"/>
    <w:rsid w:val="00F07E26"/>
    <w:rsid w:val="00F11086"/>
    <w:rsid w:val="00F115A1"/>
    <w:rsid w:val="00F117F5"/>
    <w:rsid w:val="00F11CBA"/>
    <w:rsid w:val="00F11E58"/>
    <w:rsid w:val="00F1205D"/>
    <w:rsid w:val="00F122B5"/>
    <w:rsid w:val="00F1268E"/>
    <w:rsid w:val="00F12778"/>
    <w:rsid w:val="00F12844"/>
    <w:rsid w:val="00F140B3"/>
    <w:rsid w:val="00F141BA"/>
    <w:rsid w:val="00F148EE"/>
    <w:rsid w:val="00F14A08"/>
    <w:rsid w:val="00F14D62"/>
    <w:rsid w:val="00F14DAB"/>
    <w:rsid w:val="00F150AA"/>
    <w:rsid w:val="00F1563E"/>
    <w:rsid w:val="00F15B9F"/>
    <w:rsid w:val="00F1601A"/>
    <w:rsid w:val="00F16744"/>
    <w:rsid w:val="00F172B8"/>
    <w:rsid w:val="00F17CC3"/>
    <w:rsid w:val="00F20378"/>
    <w:rsid w:val="00F204FA"/>
    <w:rsid w:val="00F20B1C"/>
    <w:rsid w:val="00F20E1D"/>
    <w:rsid w:val="00F21063"/>
    <w:rsid w:val="00F2119E"/>
    <w:rsid w:val="00F2143A"/>
    <w:rsid w:val="00F21A55"/>
    <w:rsid w:val="00F2200C"/>
    <w:rsid w:val="00F2207D"/>
    <w:rsid w:val="00F224B7"/>
    <w:rsid w:val="00F22DB4"/>
    <w:rsid w:val="00F230B4"/>
    <w:rsid w:val="00F2338C"/>
    <w:rsid w:val="00F234D0"/>
    <w:rsid w:val="00F2453A"/>
    <w:rsid w:val="00F256B5"/>
    <w:rsid w:val="00F259BE"/>
    <w:rsid w:val="00F26133"/>
    <w:rsid w:val="00F26E73"/>
    <w:rsid w:val="00F27073"/>
    <w:rsid w:val="00F274BF"/>
    <w:rsid w:val="00F27675"/>
    <w:rsid w:val="00F27C30"/>
    <w:rsid w:val="00F3135E"/>
    <w:rsid w:val="00F31BD3"/>
    <w:rsid w:val="00F31C5E"/>
    <w:rsid w:val="00F31FB1"/>
    <w:rsid w:val="00F325C5"/>
    <w:rsid w:val="00F32807"/>
    <w:rsid w:val="00F34457"/>
    <w:rsid w:val="00F346B2"/>
    <w:rsid w:val="00F3498A"/>
    <w:rsid w:val="00F350BE"/>
    <w:rsid w:val="00F35EA1"/>
    <w:rsid w:val="00F36EE0"/>
    <w:rsid w:val="00F37776"/>
    <w:rsid w:val="00F37815"/>
    <w:rsid w:val="00F37DC4"/>
    <w:rsid w:val="00F40741"/>
    <w:rsid w:val="00F4090A"/>
    <w:rsid w:val="00F41140"/>
    <w:rsid w:val="00F41443"/>
    <w:rsid w:val="00F414F5"/>
    <w:rsid w:val="00F423F2"/>
    <w:rsid w:val="00F42549"/>
    <w:rsid w:val="00F42671"/>
    <w:rsid w:val="00F42DC4"/>
    <w:rsid w:val="00F42EB6"/>
    <w:rsid w:val="00F434CE"/>
    <w:rsid w:val="00F436CC"/>
    <w:rsid w:val="00F43993"/>
    <w:rsid w:val="00F440B3"/>
    <w:rsid w:val="00F44EC3"/>
    <w:rsid w:val="00F45252"/>
    <w:rsid w:val="00F46058"/>
    <w:rsid w:val="00F463FF"/>
    <w:rsid w:val="00F469AD"/>
    <w:rsid w:val="00F46A3F"/>
    <w:rsid w:val="00F4716E"/>
    <w:rsid w:val="00F471BF"/>
    <w:rsid w:val="00F47233"/>
    <w:rsid w:val="00F47C91"/>
    <w:rsid w:val="00F47FD3"/>
    <w:rsid w:val="00F50007"/>
    <w:rsid w:val="00F50028"/>
    <w:rsid w:val="00F50FD5"/>
    <w:rsid w:val="00F5111E"/>
    <w:rsid w:val="00F51EEE"/>
    <w:rsid w:val="00F523DE"/>
    <w:rsid w:val="00F528E4"/>
    <w:rsid w:val="00F5339A"/>
    <w:rsid w:val="00F53B9B"/>
    <w:rsid w:val="00F54173"/>
    <w:rsid w:val="00F546ED"/>
    <w:rsid w:val="00F54E21"/>
    <w:rsid w:val="00F54FA6"/>
    <w:rsid w:val="00F5514A"/>
    <w:rsid w:val="00F556AA"/>
    <w:rsid w:val="00F55999"/>
    <w:rsid w:val="00F55DA5"/>
    <w:rsid w:val="00F55DF7"/>
    <w:rsid w:val="00F55FAF"/>
    <w:rsid w:val="00F56F0D"/>
    <w:rsid w:val="00F5795C"/>
    <w:rsid w:val="00F57C57"/>
    <w:rsid w:val="00F57D3D"/>
    <w:rsid w:val="00F603CA"/>
    <w:rsid w:val="00F604FF"/>
    <w:rsid w:val="00F60FB5"/>
    <w:rsid w:val="00F6115A"/>
    <w:rsid w:val="00F62B0D"/>
    <w:rsid w:val="00F62B94"/>
    <w:rsid w:val="00F64111"/>
    <w:rsid w:val="00F64655"/>
    <w:rsid w:val="00F646C0"/>
    <w:rsid w:val="00F6476B"/>
    <w:rsid w:val="00F64886"/>
    <w:rsid w:val="00F6597A"/>
    <w:rsid w:val="00F6636F"/>
    <w:rsid w:val="00F668D3"/>
    <w:rsid w:val="00F66B39"/>
    <w:rsid w:val="00F67003"/>
    <w:rsid w:val="00F67091"/>
    <w:rsid w:val="00F677D5"/>
    <w:rsid w:val="00F67EDB"/>
    <w:rsid w:val="00F70BCF"/>
    <w:rsid w:val="00F70D97"/>
    <w:rsid w:val="00F70E3B"/>
    <w:rsid w:val="00F70EA5"/>
    <w:rsid w:val="00F713B0"/>
    <w:rsid w:val="00F71473"/>
    <w:rsid w:val="00F72B16"/>
    <w:rsid w:val="00F730BB"/>
    <w:rsid w:val="00F732E3"/>
    <w:rsid w:val="00F740A8"/>
    <w:rsid w:val="00F740FB"/>
    <w:rsid w:val="00F74242"/>
    <w:rsid w:val="00F74457"/>
    <w:rsid w:val="00F744A4"/>
    <w:rsid w:val="00F750F3"/>
    <w:rsid w:val="00F752F8"/>
    <w:rsid w:val="00F75F93"/>
    <w:rsid w:val="00F770FB"/>
    <w:rsid w:val="00F77125"/>
    <w:rsid w:val="00F7715A"/>
    <w:rsid w:val="00F77256"/>
    <w:rsid w:val="00F772A0"/>
    <w:rsid w:val="00F77906"/>
    <w:rsid w:val="00F80424"/>
    <w:rsid w:val="00F80A37"/>
    <w:rsid w:val="00F80E9D"/>
    <w:rsid w:val="00F80FE0"/>
    <w:rsid w:val="00F81301"/>
    <w:rsid w:val="00F81E4B"/>
    <w:rsid w:val="00F82784"/>
    <w:rsid w:val="00F82843"/>
    <w:rsid w:val="00F82C66"/>
    <w:rsid w:val="00F8302A"/>
    <w:rsid w:val="00F83113"/>
    <w:rsid w:val="00F83514"/>
    <w:rsid w:val="00F8356E"/>
    <w:rsid w:val="00F83804"/>
    <w:rsid w:val="00F83D26"/>
    <w:rsid w:val="00F84608"/>
    <w:rsid w:val="00F847A0"/>
    <w:rsid w:val="00F849B3"/>
    <w:rsid w:val="00F84B9F"/>
    <w:rsid w:val="00F855A4"/>
    <w:rsid w:val="00F85A59"/>
    <w:rsid w:val="00F85A9E"/>
    <w:rsid w:val="00F85C11"/>
    <w:rsid w:val="00F86851"/>
    <w:rsid w:val="00F868FF"/>
    <w:rsid w:val="00F8704A"/>
    <w:rsid w:val="00F87526"/>
    <w:rsid w:val="00F876F2"/>
    <w:rsid w:val="00F878CC"/>
    <w:rsid w:val="00F900DC"/>
    <w:rsid w:val="00F90287"/>
    <w:rsid w:val="00F90447"/>
    <w:rsid w:val="00F9215F"/>
    <w:rsid w:val="00F92B99"/>
    <w:rsid w:val="00F92C60"/>
    <w:rsid w:val="00F92E9D"/>
    <w:rsid w:val="00F939C5"/>
    <w:rsid w:val="00F93A7D"/>
    <w:rsid w:val="00F94DB5"/>
    <w:rsid w:val="00F94E17"/>
    <w:rsid w:val="00F9556A"/>
    <w:rsid w:val="00F95D35"/>
    <w:rsid w:val="00F95F1F"/>
    <w:rsid w:val="00F96062"/>
    <w:rsid w:val="00F966DD"/>
    <w:rsid w:val="00F96873"/>
    <w:rsid w:val="00F96E2A"/>
    <w:rsid w:val="00F96EB4"/>
    <w:rsid w:val="00F97195"/>
    <w:rsid w:val="00F97D81"/>
    <w:rsid w:val="00FA0200"/>
    <w:rsid w:val="00FA0A2F"/>
    <w:rsid w:val="00FA10F6"/>
    <w:rsid w:val="00FA13ED"/>
    <w:rsid w:val="00FA1FBB"/>
    <w:rsid w:val="00FA3058"/>
    <w:rsid w:val="00FA3283"/>
    <w:rsid w:val="00FA3B70"/>
    <w:rsid w:val="00FA43F5"/>
    <w:rsid w:val="00FA4CB8"/>
    <w:rsid w:val="00FA55E9"/>
    <w:rsid w:val="00FA730F"/>
    <w:rsid w:val="00FA7433"/>
    <w:rsid w:val="00FA74D6"/>
    <w:rsid w:val="00FA79F9"/>
    <w:rsid w:val="00FB05AC"/>
    <w:rsid w:val="00FB0E66"/>
    <w:rsid w:val="00FB1089"/>
    <w:rsid w:val="00FB10DD"/>
    <w:rsid w:val="00FB25B0"/>
    <w:rsid w:val="00FB25D7"/>
    <w:rsid w:val="00FB2F86"/>
    <w:rsid w:val="00FB304C"/>
    <w:rsid w:val="00FB35AC"/>
    <w:rsid w:val="00FB36BB"/>
    <w:rsid w:val="00FB39E0"/>
    <w:rsid w:val="00FB3A4E"/>
    <w:rsid w:val="00FB3BDF"/>
    <w:rsid w:val="00FB45F2"/>
    <w:rsid w:val="00FB488A"/>
    <w:rsid w:val="00FB4E64"/>
    <w:rsid w:val="00FB50AD"/>
    <w:rsid w:val="00FB5513"/>
    <w:rsid w:val="00FB5CC9"/>
    <w:rsid w:val="00FB5F96"/>
    <w:rsid w:val="00FB5FB9"/>
    <w:rsid w:val="00FB67DF"/>
    <w:rsid w:val="00FB6E13"/>
    <w:rsid w:val="00FB71CD"/>
    <w:rsid w:val="00FB7838"/>
    <w:rsid w:val="00FC0196"/>
    <w:rsid w:val="00FC0F66"/>
    <w:rsid w:val="00FC14BE"/>
    <w:rsid w:val="00FC1D00"/>
    <w:rsid w:val="00FC2283"/>
    <w:rsid w:val="00FC3DA8"/>
    <w:rsid w:val="00FC4241"/>
    <w:rsid w:val="00FC4280"/>
    <w:rsid w:val="00FC4C5E"/>
    <w:rsid w:val="00FC4D7E"/>
    <w:rsid w:val="00FC4E5E"/>
    <w:rsid w:val="00FC578A"/>
    <w:rsid w:val="00FC5EEA"/>
    <w:rsid w:val="00FC64BB"/>
    <w:rsid w:val="00FC68EA"/>
    <w:rsid w:val="00FC6E92"/>
    <w:rsid w:val="00FC75D7"/>
    <w:rsid w:val="00FC7C3B"/>
    <w:rsid w:val="00FC7CE8"/>
    <w:rsid w:val="00FD10B6"/>
    <w:rsid w:val="00FD13C6"/>
    <w:rsid w:val="00FD16ED"/>
    <w:rsid w:val="00FD1890"/>
    <w:rsid w:val="00FD1DE8"/>
    <w:rsid w:val="00FD2886"/>
    <w:rsid w:val="00FD32DD"/>
    <w:rsid w:val="00FD332E"/>
    <w:rsid w:val="00FD3A06"/>
    <w:rsid w:val="00FD48A0"/>
    <w:rsid w:val="00FD4EB1"/>
    <w:rsid w:val="00FD53E2"/>
    <w:rsid w:val="00FD5BC9"/>
    <w:rsid w:val="00FD6326"/>
    <w:rsid w:val="00FD66CE"/>
    <w:rsid w:val="00FD6C72"/>
    <w:rsid w:val="00FD706D"/>
    <w:rsid w:val="00FD782A"/>
    <w:rsid w:val="00FD7861"/>
    <w:rsid w:val="00FD7C0B"/>
    <w:rsid w:val="00FD7DE2"/>
    <w:rsid w:val="00FE05A3"/>
    <w:rsid w:val="00FE073F"/>
    <w:rsid w:val="00FE08AE"/>
    <w:rsid w:val="00FE0951"/>
    <w:rsid w:val="00FE0B6B"/>
    <w:rsid w:val="00FE0DA3"/>
    <w:rsid w:val="00FE0E53"/>
    <w:rsid w:val="00FE0FAA"/>
    <w:rsid w:val="00FE1113"/>
    <w:rsid w:val="00FE128C"/>
    <w:rsid w:val="00FE13B0"/>
    <w:rsid w:val="00FE13DF"/>
    <w:rsid w:val="00FE1639"/>
    <w:rsid w:val="00FE1837"/>
    <w:rsid w:val="00FE20CE"/>
    <w:rsid w:val="00FE264E"/>
    <w:rsid w:val="00FE2EC1"/>
    <w:rsid w:val="00FE3DC7"/>
    <w:rsid w:val="00FE40D8"/>
    <w:rsid w:val="00FE4D12"/>
    <w:rsid w:val="00FE4EAD"/>
    <w:rsid w:val="00FE5C66"/>
    <w:rsid w:val="00FE6376"/>
    <w:rsid w:val="00FE6638"/>
    <w:rsid w:val="00FE6653"/>
    <w:rsid w:val="00FE6BE9"/>
    <w:rsid w:val="00FE75F4"/>
    <w:rsid w:val="00FF04C5"/>
    <w:rsid w:val="00FF0A84"/>
    <w:rsid w:val="00FF0CF1"/>
    <w:rsid w:val="00FF1525"/>
    <w:rsid w:val="00FF15F3"/>
    <w:rsid w:val="00FF2A55"/>
    <w:rsid w:val="00FF34DE"/>
    <w:rsid w:val="00FF3FB5"/>
    <w:rsid w:val="00FF4A66"/>
    <w:rsid w:val="00FF5117"/>
    <w:rsid w:val="00FF5309"/>
    <w:rsid w:val="00FF6241"/>
    <w:rsid w:val="00FF630D"/>
    <w:rsid w:val="00FF681F"/>
    <w:rsid w:val="00FF68CA"/>
    <w:rsid w:val="00FF6AFD"/>
    <w:rsid w:val="00FF6D43"/>
    <w:rsid w:val="00FF6D8D"/>
    <w:rsid w:val="00FF708F"/>
    <w:rsid w:val="00FF76A1"/>
    <w:rsid w:val="010416FF"/>
    <w:rsid w:val="011A1853"/>
    <w:rsid w:val="011BBB44"/>
    <w:rsid w:val="012C12CB"/>
    <w:rsid w:val="013C2E35"/>
    <w:rsid w:val="01739D63"/>
    <w:rsid w:val="018294CC"/>
    <w:rsid w:val="019172FF"/>
    <w:rsid w:val="01C54CA4"/>
    <w:rsid w:val="01D94650"/>
    <w:rsid w:val="01E850AE"/>
    <w:rsid w:val="01EC873F"/>
    <w:rsid w:val="01FC62CF"/>
    <w:rsid w:val="020EF27D"/>
    <w:rsid w:val="021CE626"/>
    <w:rsid w:val="022F7927"/>
    <w:rsid w:val="0239521C"/>
    <w:rsid w:val="024C2A0F"/>
    <w:rsid w:val="02877EB0"/>
    <w:rsid w:val="029824C5"/>
    <w:rsid w:val="029D69C9"/>
    <w:rsid w:val="029E8E6B"/>
    <w:rsid w:val="02B6D640"/>
    <w:rsid w:val="02C544D5"/>
    <w:rsid w:val="02C6049A"/>
    <w:rsid w:val="02CD77AF"/>
    <w:rsid w:val="02CEA444"/>
    <w:rsid w:val="02E84EA7"/>
    <w:rsid w:val="02F30790"/>
    <w:rsid w:val="0308DE98"/>
    <w:rsid w:val="0319088C"/>
    <w:rsid w:val="031DE327"/>
    <w:rsid w:val="032BFE46"/>
    <w:rsid w:val="035D6DB3"/>
    <w:rsid w:val="035E3B93"/>
    <w:rsid w:val="0364AB04"/>
    <w:rsid w:val="036AF762"/>
    <w:rsid w:val="03714CD3"/>
    <w:rsid w:val="03BD38B0"/>
    <w:rsid w:val="03E84EBE"/>
    <w:rsid w:val="03F3B6C3"/>
    <w:rsid w:val="0400FE43"/>
    <w:rsid w:val="042E78DB"/>
    <w:rsid w:val="044FC02C"/>
    <w:rsid w:val="0493D823"/>
    <w:rsid w:val="049A2FEF"/>
    <w:rsid w:val="04B034E8"/>
    <w:rsid w:val="04B0DC2C"/>
    <w:rsid w:val="04B6E4CC"/>
    <w:rsid w:val="04B71EF5"/>
    <w:rsid w:val="04BF95EC"/>
    <w:rsid w:val="04C0A5C9"/>
    <w:rsid w:val="04C1C000"/>
    <w:rsid w:val="04D3F088"/>
    <w:rsid w:val="04E3D972"/>
    <w:rsid w:val="05116C27"/>
    <w:rsid w:val="0513F641"/>
    <w:rsid w:val="0514FF83"/>
    <w:rsid w:val="052D81AE"/>
    <w:rsid w:val="0536AEF4"/>
    <w:rsid w:val="053CF702"/>
    <w:rsid w:val="05434F9C"/>
    <w:rsid w:val="0553CDDB"/>
    <w:rsid w:val="05557B52"/>
    <w:rsid w:val="0567A518"/>
    <w:rsid w:val="0580018E"/>
    <w:rsid w:val="0583893C"/>
    <w:rsid w:val="058931AB"/>
    <w:rsid w:val="05C03218"/>
    <w:rsid w:val="05C12DE3"/>
    <w:rsid w:val="05C64272"/>
    <w:rsid w:val="05CD72E3"/>
    <w:rsid w:val="05EE3D27"/>
    <w:rsid w:val="0604E99A"/>
    <w:rsid w:val="06217D33"/>
    <w:rsid w:val="062DA433"/>
    <w:rsid w:val="0633113A"/>
    <w:rsid w:val="0647FA27"/>
    <w:rsid w:val="065EBE2B"/>
    <w:rsid w:val="0668BA1E"/>
    <w:rsid w:val="069EFC30"/>
    <w:rsid w:val="06C46DF1"/>
    <w:rsid w:val="06CCF4DA"/>
    <w:rsid w:val="06E67A39"/>
    <w:rsid w:val="06F8401E"/>
    <w:rsid w:val="07050CA6"/>
    <w:rsid w:val="0732ADF3"/>
    <w:rsid w:val="0741BF1C"/>
    <w:rsid w:val="076AF0C6"/>
    <w:rsid w:val="07732C00"/>
    <w:rsid w:val="0775C508"/>
    <w:rsid w:val="079C5DEA"/>
    <w:rsid w:val="07A2F67D"/>
    <w:rsid w:val="07A9311E"/>
    <w:rsid w:val="07C61B7F"/>
    <w:rsid w:val="07D33DB2"/>
    <w:rsid w:val="080778A3"/>
    <w:rsid w:val="0817856C"/>
    <w:rsid w:val="081DDF88"/>
    <w:rsid w:val="08344A9B"/>
    <w:rsid w:val="085685DA"/>
    <w:rsid w:val="08573E9E"/>
    <w:rsid w:val="085C04F6"/>
    <w:rsid w:val="086AE3DA"/>
    <w:rsid w:val="087FCE0B"/>
    <w:rsid w:val="08A15162"/>
    <w:rsid w:val="08A8C833"/>
    <w:rsid w:val="08ABFABD"/>
    <w:rsid w:val="08B77871"/>
    <w:rsid w:val="08B88DB1"/>
    <w:rsid w:val="08BFFEF7"/>
    <w:rsid w:val="08C8FC69"/>
    <w:rsid w:val="08CF7F5B"/>
    <w:rsid w:val="08D3EC1F"/>
    <w:rsid w:val="08D9248B"/>
    <w:rsid w:val="09103946"/>
    <w:rsid w:val="0918EF9D"/>
    <w:rsid w:val="092A882E"/>
    <w:rsid w:val="092FA2F4"/>
    <w:rsid w:val="093D1724"/>
    <w:rsid w:val="0956D0C1"/>
    <w:rsid w:val="095D1631"/>
    <w:rsid w:val="095F419F"/>
    <w:rsid w:val="099BD3EF"/>
    <w:rsid w:val="09A81EEB"/>
    <w:rsid w:val="09B543E6"/>
    <w:rsid w:val="09BA8C4E"/>
    <w:rsid w:val="09CA8C8B"/>
    <w:rsid w:val="0A04A888"/>
    <w:rsid w:val="0A088313"/>
    <w:rsid w:val="0A0DB092"/>
    <w:rsid w:val="0A233F57"/>
    <w:rsid w:val="0A2765DB"/>
    <w:rsid w:val="0A43D194"/>
    <w:rsid w:val="0A4442B9"/>
    <w:rsid w:val="0A56FA5F"/>
    <w:rsid w:val="0A59703F"/>
    <w:rsid w:val="0A6D7EF3"/>
    <w:rsid w:val="0A7F1301"/>
    <w:rsid w:val="0A86014B"/>
    <w:rsid w:val="0AA243D8"/>
    <w:rsid w:val="0AB30FFF"/>
    <w:rsid w:val="0AB7228F"/>
    <w:rsid w:val="0AC638F5"/>
    <w:rsid w:val="0AD1DF33"/>
    <w:rsid w:val="0AD53ECF"/>
    <w:rsid w:val="0AE4124F"/>
    <w:rsid w:val="0AE547E2"/>
    <w:rsid w:val="0AF0434B"/>
    <w:rsid w:val="0B0288F7"/>
    <w:rsid w:val="0B1B3659"/>
    <w:rsid w:val="0B1DFE13"/>
    <w:rsid w:val="0B2A5B33"/>
    <w:rsid w:val="0B332ECB"/>
    <w:rsid w:val="0B336B9B"/>
    <w:rsid w:val="0B507628"/>
    <w:rsid w:val="0B5C4DD8"/>
    <w:rsid w:val="0B8D212A"/>
    <w:rsid w:val="0B8D84B1"/>
    <w:rsid w:val="0B9CBEEB"/>
    <w:rsid w:val="0BA00C57"/>
    <w:rsid w:val="0BB90FD5"/>
    <w:rsid w:val="0BDC8206"/>
    <w:rsid w:val="0BE3F26C"/>
    <w:rsid w:val="0BF3A1DE"/>
    <w:rsid w:val="0C1A56C0"/>
    <w:rsid w:val="0C33D795"/>
    <w:rsid w:val="0C393E20"/>
    <w:rsid w:val="0C3F7ACF"/>
    <w:rsid w:val="0C41E924"/>
    <w:rsid w:val="0C487276"/>
    <w:rsid w:val="0C4BD2D7"/>
    <w:rsid w:val="0C9A504F"/>
    <w:rsid w:val="0CC5B713"/>
    <w:rsid w:val="0CE40262"/>
    <w:rsid w:val="0CFB17F1"/>
    <w:rsid w:val="0CFFA99F"/>
    <w:rsid w:val="0D0143E2"/>
    <w:rsid w:val="0D080163"/>
    <w:rsid w:val="0D2A3018"/>
    <w:rsid w:val="0D4F3A0A"/>
    <w:rsid w:val="0D9087B3"/>
    <w:rsid w:val="0DE6520B"/>
    <w:rsid w:val="0DEB76A1"/>
    <w:rsid w:val="0DF369A3"/>
    <w:rsid w:val="0DFF7436"/>
    <w:rsid w:val="0E0094A0"/>
    <w:rsid w:val="0E022329"/>
    <w:rsid w:val="0E09B352"/>
    <w:rsid w:val="0E1E05E8"/>
    <w:rsid w:val="0E224FB3"/>
    <w:rsid w:val="0E332EC8"/>
    <w:rsid w:val="0E43344D"/>
    <w:rsid w:val="0E59B9DA"/>
    <w:rsid w:val="0E5E48A2"/>
    <w:rsid w:val="0E71935B"/>
    <w:rsid w:val="0E73FC95"/>
    <w:rsid w:val="0E8F2C8B"/>
    <w:rsid w:val="0E92A5E9"/>
    <w:rsid w:val="0EAFBE8B"/>
    <w:rsid w:val="0EAFDAF4"/>
    <w:rsid w:val="0ECA0B32"/>
    <w:rsid w:val="0ECCFAFE"/>
    <w:rsid w:val="0ED64EF9"/>
    <w:rsid w:val="0ED749E3"/>
    <w:rsid w:val="0EE0B508"/>
    <w:rsid w:val="0EF3C9AB"/>
    <w:rsid w:val="0F048970"/>
    <w:rsid w:val="0F200BE4"/>
    <w:rsid w:val="0F3EFDDB"/>
    <w:rsid w:val="0F50023A"/>
    <w:rsid w:val="0F6BE14D"/>
    <w:rsid w:val="0F6E4F27"/>
    <w:rsid w:val="0F6E932E"/>
    <w:rsid w:val="0F72983D"/>
    <w:rsid w:val="0F840802"/>
    <w:rsid w:val="0F89027E"/>
    <w:rsid w:val="0F8967B3"/>
    <w:rsid w:val="0F92B50D"/>
    <w:rsid w:val="0F9B82A9"/>
    <w:rsid w:val="0FB7FFB4"/>
    <w:rsid w:val="0FDBD150"/>
    <w:rsid w:val="0FE8E67B"/>
    <w:rsid w:val="0FECDF36"/>
    <w:rsid w:val="104075FC"/>
    <w:rsid w:val="105FC150"/>
    <w:rsid w:val="1073EC7A"/>
    <w:rsid w:val="10775038"/>
    <w:rsid w:val="107A9146"/>
    <w:rsid w:val="10A059D1"/>
    <w:rsid w:val="10B09BD1"/>
    <w:rsid w:val="10B9F34B"/>
    <w:rsid w:val="10BE2C37"/>
    <w:rsid w:val="10CAF14E"/>
    <w:rsid w:val="10E66798"/>
    <w:rsid w:val="10E86D92"/>
    <w:rsid w:val="10ECE893"/>
    <w:rsid w:val="10FF48DF"/>
    <w:rsid w:val="111422C2"/>
    <w:rsid w:val="111B18DE"/>
    <w:rsid w:val="1127C142"/>
    <w:rsid w:val="112CF259"/>
    <w:rsid w:val="11330650"/>
    <w:rsid w:val="11543C25"/>
    <w:rsid w:val="1156B9BC"/>
    <w:rsid w:val="115A49DA"/>
    <w:rsid w:val="11624147"/>
    <w:rsid w:val="11652BEC"/>
    <w:rsid w:val="116B94BB"/>
    <w:rsid w:val="118CC202"/>
    <w:rsid w:val="11908AE8"/>
    <w:rsid w:val="119E5726"/>
    <w:rsid w:val="11B1E718"/>
    <w:rsid w:val="11CF2937"/>
    <w:rsid w:val="122DFCF3"/>
    <w:rsid w:val="122E2C0A"/>
    <w:rsid w:val="1257A1DD"/>
    <w:rsid w:val="12926D25"/>
    <w:rsid w:val="129CEB99"/>
    <w:rsid w:val="12DA92DE"/>
    <w:rsid w:val="12E03C90"/>
    <w:rsid w:val="12F19302"/>
    <w:rsid w:val="12F2DAA0"/>
    <w:rsid w:val="12F38262"/>
    <w:rsid w:val="131C2329"/>
    <w:rsid w:val="13210DA6"/>
    <w:rsid w:val="1323FFAD"/>
    <w:rsid w:val="1331812E"/>
    <w:rsid w:val="1334FFDB"/>
    <w:rsid w:val="1344F100"/>
    <w:rsid w:val="13551FE3"/>
    <w:rsid w:val="137A0013"/>
    <w:rsid w:val="13A9EB68"/>
    <w:rsid w:val="13AED74E"/>
    <w:rsid w:val="13B6222E"/>
    <w:rsid w:val="13BD6C01"/>
    <w:rsid w:val="13D8F4ED"/>
    <w:rsid w:val="13E449EB"/>
    <w:rsid w:val="13E8A525"/>
    <w:rsid w:val="13EE0D31"/>
    <w:rsid w:val="13F036A4"/>
    <w:rsid w:val="14047E09"/>
    <w:rsid w:val="14218AA2"/>
    <w:rsid w:val="142E970E"/>
    <w:rsid w:val="14306E11"/>
    <w:rsid w:val="1430BDB1"/>
    <w:rsid w:val="14400918"/>
    <w:rsid w:val="144F00BC"/>
    <w:rsid w:val="146ECD2A"/>
    <w:rsid w:val="14909095"/>
    <w:rsid w:val="14922B00"/>
    <w:rsid w:val="14AFA029"/>
    <w:rsid w:val="14C7A33C"/>
    <w:rsid w:val="14C926CD"/>
    <w:rsid w:val="14E2A2BB"/>
    <w:rsid w:val="14EF0E66"/>
    <w:rsid w:val="14F19F98"/>
    <w:rsid w:val="14F69E4B"/>
    <w:rsid w:val="14F98A69"/>
    <w:rsid w:val="151490F7"/>
    <w:rsid w:val="1518AF90"/>
    <w:rsid w:val="152A9EF8"/>
    <w:rsid w:val="15437839"/>
    <w:rsid w:val="154936E2"/>
    <w:rsid w:val="15569D18"/>
    <w:rsid w:val="1581E883"/>
    <w:rsid w:val="15863DDA"/>
    <w:rsid w:val="158B0140"/>
    <w:rsid w:val="1591821E"/>
    <w:rsid w:val="15B2130E"/>
    <w:rsid w:val="15BCD752"/>
    <w:rsid w:val="15C7A6A7"/>
    <w:rsid w:val="15D43E09"/>
    <w:rsid w:val="15D4ADA4"/>
    <w:rsid w:val="15D5B92C"/>
    <w:rsid w:val="15E49842"/>
    <w:rsid w:val="15F6348B"/>
    <w:rsid w:val="15F94C08"/>
    <w:rsid w:val="15FEDC46"/>
    <w:rsid w:val="160FAE04"/>
    <w:rsid w:val="1628A4A9"/>
    <w:rsid w:val="1641A35F"/>
    <w:rsid w:val="1642517A"/>
    <w:rsid w:val="164B3AB7"/>
    <w:rsid w:val="165A7C47"/>
    <w:rsid w:val="1665C43C"/>
    <w:rsid w:val="166A7C50"/>
    <w:rsid w:val="168081E9"/>
    <w:rsid w:val="16812ED7"/>
    <w:rsid w:val="16AC6A2F"/>
    <w:rsid w:val="16B054DB"/>
    <w:rsid w:val="16B63E61"/>
    <w:rsid w:val="16D6E5CF"/>
    <w:rsid w:val="16E141C6"/>
    <w:rsid w:val="16EC523D"/>
    <w:rsid w:val="16FA69C7"/>
    <w:rsid w:val="16FDD7EE"/>
    <w:rsid w:val="17107A48"/>
    <w:rsid w:val="172379C8"/>
    <w:rsid w:val="173469BA"/>
    <w:rsid w:val="1734D57C"/>
    <w:rsid w:val="1761B8F8"/>
    <w:rsid w:val="17716452"/>
    <w:rsid w:val="17B4091B"/>
    <w:rsid w:val="17B5FDF9"/>
    <w:rsid w:val="17C86203"/>
    <w:rsid w:val="17D047CA"/>
    <w:rsid w:val="17F169D9"/>
    <w:rsid w:val="183B8C30"/>
    <w:rsid w:val="184BAE89"/>
    <w:rsid w:val="186DF593"/>
    <w:rsid w:val="1870D49C"/>
    <w:rsid w:val="18A6AAF2"/>
    <w:rsid w:val="18AE1934"/>
    <w:rsid w:val="18B50F98"/>
    <w:rsid w:val="18BDA422"/>
    <w:rsid w:val="18DCDA2E"/>
    <w:rsid w:val="18DE5E64"/>
    <w:rsid w:val="18FF4309"/>
    <w:rsid w:val="1901B720"/>
    <w:rsid w:val="1913D61D"/>
    <w:rsid w:val="192259F2"/>
    <w:rsid w:val="19301AA5"/>
    <w:rsid w:val="19480D18"/>
    <w:rsid w:val="194B002E"/>
    <w:rsid w:val="1950DF5C"/>
    <w:rsid w:val="1965BBC6"/>
    <w:rsid w:val="198A0AC7"/>
    <w:rsid w:val="198F790B"/>
    <w:rsid w:val="19A968C8"/>
    <w:rsid w:val="19AF90D9"/>
    <w:rsid w:val="19B595C1"/>
    <w:rsid w:val="19C043C4"/>
    <w:rsid w:val="19C6755C"/>
    <w:rsid w:val="19CCC9DB"/>
    <w:rsid w:val="19D47DA7"/>
    <w:rsid w:val="19DEEE21"/>
    <w:rsid w:val="19ECDA17"/>
    <w:rsid w:val="1A0841E2"/>
    <w:rsid w:val="1A706EBB"/>
    <w:rsid w:val="1A75A8EE"/>
    <w:rsid w:val="1AAF023D"/>
    <w:rsid w:val="1AC5D663"/>
    <w:rsid w:val="1ACBB5A7"/>
    <w:rsid w:val="1AD79C81"/>
    <w:rsid w:val="1AE0A8B0"/>
    <w:rsid w:val="1AF38B1F"/>
    <w:rsid w:val="1B00D8D4"/>
    <w:rsid w:val="1B081CF5"/>
    <w:rsid w:val="1B08EE06"/>
    <w:rsid w:val="1B12994E"/>
    <w:rsid w:val="1B200FB1"/>
    <w:rsid w:val="1B21504C"/>
    <w:rsid w:val="1B5585A6"/>
    <w:rsid w:val="1B58CC44"/>
    <w:rsid w:val="1B59C3F7"/>
    <w:rsid w:val="1B60B562"/>
    <w:rsid w:val="1B7E2746"/>
    <w:rsid w:val="1B850128"/>
    <w:rsid w:val="1B88D2C6"/>
    <w:rsid w:val="1B94794E"/>
    <w:rsid w:val="1BAA81E7"/>
    <w:rsid w:val="1BB4C85F"/>
    <w:rsid w:val="1BBC2FE0"/>
    <w:rsid w:val="1BBC7DA5"/>
    <w:rsid w:val="1BE3F3D7"/>
    <w:rsid w:val="1BEF2C3E"/>
    <w:rsid w:val="1C1DA721"/>
    <w:rsid w:val="1C5ECF77"/>
    <w:rsid w:val="1C7966B4"/>
    <w:rsid w:val="1C7F57AE"/>
    <w:rsid w:val="1C837B24"/>
    <w:rsid w:val="1C9BE958"/>
    <w:rsid w:val="1CA9879E"/>
    <w:rsid w:val="1CB97121"/>
    <w:rsid w:val="1CBD9BF6"/>
    <w:rsid w:val="1CC0FA4D"/>
    <w:rsid w:val="1CE77FFF"/>
    <w:rsid w:val="1CE7F343"/>
    <w:rsid w:val="1CF4D730"/>
    <w:rsid w:val="1D04446B"/>
    <w:rsid w:val="1D4E723B"/>
    <w:rsid w:val="1D52B68C"/>
    <w:rsid w:val="1D5C1C92"/>
    <w:rsid w:val="1D676B5B"/>
    <w:rsid w:val="1D778DDD"/>
    <w:rsid w:val="1D8D73A7"/>
    <w:rsid w:val="1DA36BF7"/>
    <w:rsid w:val="1DCBA826"/>
    <w:rsid w:val="1DDFD847"/>
    <w:rsid w:val="1DF6775B"/>
    <w:rsid w:val="1E9B911E"/>
    <w:rsid w:val="1EB2B869"/>
    <w:rsid w:val="1EB46792"/>
    <w:rsid w:val="1EB5B71A"/>
    <w:rsid w:val="1EB92DBF"/>
    <w:rsid w:val="1EC8378A"/>
    <w:rsid w:val="1EE0EA97"/>
    <w:rsid w:val="1EF8B79D"/>
    <w:rsid w:val="1F11FF55"/>
    <w:rsid w:val="1F2E6D3A"/>
    <w:rsid w:val="1F326E9A"/>
    <w:rsid w:val="1F3D8B36"/>
    <w:rsid w:val="1F53D00F"/>
    <w:rsid w:val="1F6E6493"/>
    <w:rsid w:val="1F713FCA"/>
    <w:rsid w:val="1F841798"/>
    <w:rsid w:val="1F8EACD2"/>
    <w:rsid w:val="1FA64EA4"/>
    <w:rsid w:val="1FABE950"/>
    <w:rsid w:val="1FC50C01"/>
    <w:rsid w:val="1FC63B5F"/>
    <w:rsid w:val="1FE57E42"/>
    <w:rsid w:val="1FE5F159"/>
    <w:rsid w:val="200FBD90"/>
    <w:rsid w:val="20174215"/>
    <w:rsid w:val="202F8EBB"/>
    <w:rsid w:val="20442C50"/>
    <w:rsid w:val="2057CA7C"/>
    <w:rsid w:val="205803E9"/>
    <w:rsid w:val="2064C012"/>
    <w:rsid w:val="207431F9"/>
    <w:rsid w:val="207F3D7B"/>
    <w:rsid w:val="20829C36"/>
    <w:rsid w:val="209060EE"/>
    <w:rsid w:val="209390CB"/>
    <w:rsid w:val="209DCEB1"/>
    <w:rsid w:val="20C0052A"/>
    <w:rsid w:val="20D0CD8B"/>
    <w:rsid w:val="20D993F2"/>
    <w:rsid w:val="20E14BE3"/>
    <w:rsid w:val="20E6FEF4"/>
    <w:rsid w:val="213327BC"/>
    <w:rsid w:val="21414E89"/>
    <w:rsid w:val="21448131"/>
    <w:rsid w:val="214BE517"/>
    <w:rsid w:val="2173C7A6"/>
    <w:rsid w:val="2184356B"/>
    <w:rsid w:val="219CA7FB"/>
    <w:rsid w:val="21B0A2DE"/>
    <w:rsid w:val="21E7D755"/>
    <w:rsid w:val="21E9068D"/>
    <w:rsid w:val="21F7896C"/>
    <w:rsid w:val="220BADC2"/>
    <w:rsid w:val="220D7520"/>
    <w:rsid w:val="2230D8E8"/>
    <w:rsid w:val="2248BA31"/>
    <w:rsid w:val="224938B9"/>
    <w:rsid w:val="225B7D9C"/>
    <w:rsid w:val="228095EF"/>
    <w:rsid w:val="228D775D"/>
    <w:rsid w:val="2291213A"/>
    <w:rsid w:val="22B4FA71"/>
    <w:rsid w:val="22B79FB5"/>
    <w:rsid w:val="22F11B8B"/>
    <w:rsid w:val="2301E09C"/>
    <w:rsid w:val="230223E9"/>
    <w:rsid w:val="23173260"/>
    <w:rsid w:val="231CC34A"/>
    <w:rsid w:val="233595F3"/>
    <w:rsid w:val="23596021"/>
    <w:rsid w:val="236545C3"/>
    <w:rsid w:val="237F74B0"/>
    <w:rsid w:val="23898891"/>
    <w:rsid w:val="23E07C95"/>
    <w:rsid w:val="23F3166A"/>
    <w:rsid w:val="2401AB4E"/>
    <w:rsid w:val="241BB03E"/>
    <w:rsid w:val="24380D0B"/>
    <w:rsid w:val="24456B27"/>
    <w:rsid w:val="2468068C"/>
    <w:rsid w:val="246FC378"/>
    <w:rsid w:val="248AAFA5"/>
    <w:rsid w:val="24D3E8FD"/>
    <w:rsid w:val="24F7F2F7"/>
    <w:rsid w:val="2500BA42"/>
    <w:rsid w:val="250BF50D"/>
    <w:rsid w:val="25134755"/>
    <w:rsid w:val="25320525"/>
    <w:rsid w:val="2542C182"/>
    <w:rsid w:val="254586FC"/>
    <w:rsid w:val="258A053D"/>
    <w:rsid w:val="2593BB0E"/>
    <w:rsid w:val="2597EA7C"/>
    <w:rsid w:val="25986549"/>
    <w:rsid w:val="259C4E84"/>
    <w:rsid w:val="259E442D"/>
    <w:rsid w:val="25A22D17"/>
    <w:rsid w:val="25B5819E"/>
    <w:rsid w:val="25C85839"/>
    <w:rsid w:val="25CB24A9"/>
    <w:rsid w:val="25E1FDC7"/>
    <w:rsid w:val="26139BD0"/>
    <w:rsid w:val="26206C48"/>
    <w:rsid w:val="2624A0D4"/>
    <w:rsid w:val="262F54A2"/>
    <w:rsid w:val="26342AA8"/>
    <w:rsid w:val="263648DE"/>
    <w:rsid w:val="26557EB5"/>
    <w:rsid w:val="266CC61C"/>
    <w:rsid w:val="26735575"/>
    <w:rsid w:val="2682BC96"/>
    <w:rsid w:val="26A0675C"/>
    <w:rsid w:val="26E62DCD"/>
    <w:rsid w:val="2705E598"/>
    <w:rsid w:val="27168AE7"/>
    <w:rsid w:val="271A0F52"/>
    <w:rsid w:val="271D9CF8"/>
    <w:rsid w:val="2722FE57"/>
    <w:rsid w:val="272A6911"/>
    <w:rsid w:val="2733E57D"/>
    <w:rsid w:val="2735E670"/>
    <w:rsid w:val="2737CD90"/>
    <w:rsid w:val="2764ADF3"/>
    <w:rsid w:val="276F0D97"/>
    <w:rsid w:val="2777DA3D"/>
    <w:rsid w:val="277E023E"/>
    <w:rsid w:val="277FF8CC"/>
    <w:rsid w:val="27831D22"/>
    <w:rsid w:val="27894C99"/>
    <w:rsid w:val="27960CCD"/>
    <w:rsid w:val="27AC21DB"/>
    <w:rsid w:val="27B29AF8"/>
    <w:rsid w:val="27B2A0D6"/>
    <w:rsid w:val="27CCA67D"/>
    <w:rsid w:val="27D9193B"/>
    <w:rsid w:val="27F385F8"/>
    <w:rsid w:val="2849EB32"/>
    <w:rsid w:val="2850E358"/>
    <w:rsid w:val="285D12B7"/>
    <w:rsid w:val="287076C4"/>
    <w:rsid w:val="288A8DA8"/>
    <w:rsid w:val="2890F9CD"/>
    <w:rsid w:val="289D2D7E"/>
    <w:rsid w:val="28A7D38F"/>
    <w:rsid w:val="28D83EA1"/>
    <w:rsid w:val="28F1F650"/>
    <w:rsid w:val="2902B405"/>
    <w:rsid w:val="2906B1E3"/>
    <w:rsid w:val="292511FA"/>
    <w:rsid w:val="298D6A35"/>
    <w:rsid w:val="2998103C"/>
    <w:rsid w:val="29D2AEED"/>
    <w:rsid w:val="29F1ACBE"/>
    <w:rsid w:val="2A021DC0"/>
    <w:rsid w:val="2A0FD5B3"/>
    <w:rsid w:val="2A2155E5"/>
    <w:rsid w:val="2A2B2396"/>
    <w:rsid w:val="2A44ED85"/>
    <w:rsid w:val="2A4D5C13"/>
    <w:rsid w:val="2A5A8533"/>
    <w:rsid w:val="2A9A7703"/>
    <w:rsid w:val="2ABA139B"/>
    <w:rsid w:val="2AC0620C"/>
    <w:rsid w:val="2ADF052E"/>
    <w:rsid w:val="2AE77232"/>
    <w:rsid w:val="2B093321"/>
    <w:rsid w:val="2B214992"/>
    <w:rsid w:val="2B36512A"/>
    <w:rsid w:val="2B433C80"/>
    <w:rsid w:val="2B48F0F8"/>
    <w:rsid w:val="2B4F1C2D"/>
    <w:rsid w:val="2B687539"/>
    <w:rsid w:val="2B71B5E9"/>
    <w:rsid w:val="2B90A7D5"/>
    <w:rsid w:val="2B9778F1"/>
    <w:rsid w:val="2B98B58C"/>
    <w:rsid w:val="2BB7AD11"/>
    <w:rsid w:val="2BC81B1F"/>
    <w:rsid w:val="2BC8A325"/>
    <w:rsid w:val="2BF22E0F"/>
    <w:rsid w:val="2C0A7612"/>
    <w:rsid w:val="2C19C27D"/>
    <w:rsid w:val="2C33767D"/>
    <w:rsid w:val="2C3A44E4"/>
    <w:rsid w:val="2C3B8E1C"/>
    <w:rsid w:val="2C3D93D6"/>
    <w:rsid w:val="2C488343"/>
    <w:rsid w:val="2C53359D"/>
    <w:rsid w:val="2C54A035"/>
    <w:rsid w:val="2C595A04"/>
    <w:rsid w:val="2C60048F"/>
    <w:rsid w:val="2C65C646"/>
    <w:rsid w:val="2C6FE889"/>
    <w:rsid w:val="2C7FBB0A"/>
    <w:rsid w:val="2CAA3F65"/>
    <w:rsid w:val="2CBC43D9"/>
    <w:rsid w:val="2CBEF0BB"/>
    <w:rsid w:val="2CD79FFF"/>
    <w:rsid w:val="2CDD184C"/>
    <w:rsid w:val="2CE54923"/>
    <w:rsid w:val="2D056779"/>
    <w:rsid w:val="2D2400E4"/>
    <w:rsid w:val="2D3E81EE"/>
    <w:rsid w:val="2D415A15"/>
    <w:rsid w:val="2D59B7C6"/>
    <w:rsid w:val="2D5F4140"/>
    <w:rsid w:val="2D66A6BB"/>
    <w:rsid w:val="2D6860E8"/>
    <w:rsid w:val="2D6ADCD1"/>
    <w:rsid w:val="2D78B2C6"/>
    <w:rsid w:val="2D814717"/>
    <w:rsid w:val="2D85DFD6"/>
    <w:rsid w:val="2D9AB834"/>
    <w:rsid w:val="2D9D88E1"/>
    <w:rsid w:val="2DAC7FEF"/>
    <w:rsid w:val="2DB46075"/>
    <w:rsid w:val="2DC06882"/>
    <w:rsid w:val="2DC0C3E3"/>
    <w:rsid w:val="2DFB7C4F"/>
    <w:rsid w:val="2E04E126"/>
    <w:rsid w:val="2E2CF316"/>
    <w:rsid w:val="2E40B906"/>
    <w:rsid w:val="2E4C9C21"/>
    <w:rsid w:val="2E5F4CE5"/>
    <w:rsid w:val="2E6A2E72"/>
    <w:rsid w:val="2E825366"/>
    <w:rsid w:val="2E8BB73D"/>
    <w:rsid w:val="2EE5F323"/>
    <w:rsid w:val="2EED1AB0"/>
    <w:rsid w:val="2EF2F726"/>
    <w:rsid w:val="2F08F8E6"/>
    <w:rsid w:val="2F16FC90"/>
    <w:rsid w:val="2F273476"/>
    <w:rsid w:val="2F291954"/>
    <w:rsid w:val="2F31231B"/>
    <w:rsid w:val="2F4C2D06"/>
    <w:rsid w:val="2F4C33C1"/>
    <w:rsid w:val="2F4D2301"/>
    <w:rsid w:val="2F76B315"/>
    <w:rsid w:val="2F82E3B2"/>
    <w:rsid w:val="2FAB74EC"/>
    <w:rsid w:val="2FB2BBD0"/>
    <w:rsid w:val="2FB54208"/>
    <w:rsid w:val="2FB8432F"/>
    <w:rsid w:val="2FCF9121"/>
    <w:rsid w:val="2FE9B0AB"/>
    <w:rsid w:val="2FE9E110"/>
    <w:rsid w:val="2FF4B5FA"/>
    <w:rsid w:val="30128136"/>
    <w:rsid w:val="3018D1FE"/>
    <w:rsid w:val="30258169"/>
    <w:rsid w:val="3034DC0B"/>
    <w:rsid w:val="303DFFDD"/>
    <w:rsid w:val="3064924C"/>
    <w:rsid w:val="30663E2F"/>
    <w:rsid w:val="3076ABCC"/>
    <w:rsid w:val="30962707"/>
    <w:rsid w:val="309AD6AA"/>
    <w:rsid w:val="30BAAAB9"/>
    <w:rsid w:val="30BB37ED"/>
    <w:rsid w:val="30D02F5F"/>
    <w:rsid w:val="30D30B88"/>
    <w:rsid w:val="30E70D4E"/>
    <w:rsid w:val="30EF33C3"/>
    <w:rsid w:val="30FB5ED5"/>
    <w:rsid w:val="30FC8A89"/>
    <w:rsid w:val="3101FF9F"/>
    <w:rsid w:val="3111EF98"/>
    <w:rsid w:val="311589BE"/>
    <w:rsid w:val="311AA2E5"/>
    <w:rsid w:val="311D6FD3"/>
    <w:rsid w:val="312C3A6A"/>
    <w:rsid w:val="3131F0FF"/>
    <w:rsid w:val="31429DB8"/>
    <w:rsid w:val="314525CF"/>
    <w:rsid w:val="3156677E"/>
    <w:rsid w:val="317BA996"/>
    <w:rsid w:val="31802B9B"/>
    <w:rsid w:val="31849DBD"/>
    <w:rsid w:val="3190CA84"/>
    <w:rsid w:val="31A2D76F"/>
    <w:rsid w:val="31AB66AF"/>
    <w:rsid w:val="31D4D8DB"/>
    <w:rsid w:val="31DE5DDA"/>
    <w:rsid w:val="31E46573"/>
    <w:rsid w:val="31F25516"/>
    <w:rsid w:val="31F55C83"/>
    <w:rsid w:val="31F7D7B9"/>
    <w:rsid w:val="321E702C"/>
    <w:rsid w:val="32478151"/>
    <w:rsid w:val="325F88D4"/>
    <w:rsid w:val="3278B9DA"/>
    <w:rsid w:val="32882DB5"/>
    <w:rsid w:val="32947552"/>
    <w:rsid w:val="32969BFD"/>
    <w:rsid w:val="329F44C5"/>
    <w:rsid w:val="32AECCC7"/>
    <w:rsid w:val="32C421F5"/>
    <w:rsid w:val="32D92E5A"/>
    <w:rsid w:val="330023DF"/>
    <w:rsid w:val="330D8CD9"/>
    <w:rsid w:val="330E9BFE"/>
    <w:rsid w:val="331134D0"/>
    <w:rsid w:val="331BEEDE"/>
    <w:rsid w:val="332AB491"/>
    <w:rsid w:val="333839A3"/>
    <w:rsid w:val="3350F41D"/>
    <w:rsid w:val="335378E3"/>
    <w:rsid w:val="335A8404"/>
    <w:rsid w:val="33696A22"/>
    <w:rsid w:val="336C443B"/>
    <w:rsid w:val="337F6391"/>
    <w:rsid w:val="33859043"/>
    <w:rsid w:val="33976460"/>
    <w:rsid w:val="33A5671D"/>
    <w:rsid w:val="33A62EF4"/>
    <w:rsid w:val="33B8E508"/>
    <w:rsid w:val="33C931D5"/>
    <w:rsid w:val="33D1A630"/>
    <w:rsid w:val="33E431AE"/>
    <w:rsid w:val="33E59809"/>
    <w:rsid w:val="33E9628F"/>
    <w:rsid w:val="33F0BDAF"/>
    <w:rsid w:val="33F3A42B"/>
    <w:rsid w:val="340F4DCF"/>
    <w:rsid w:val="34278D7A"/>
    <w:rsid w:val="345D88C2"/>
    <w:rsid w:val="347A0B69"/>
    <w:rsid w:val="347FF5EF"/>
    <w:rsid w:val="3485F6EA"/>
    <w:rsid w:val="34937557"/>
    <w:rsid w:val="349A131A"/>
    <w:rsid w:val="34A9A474"/>
    <w:rsid w:val="34BCAA39"/>
    <w:rsid w:val="34E527C2"/>
    <w:rsid w:val="3516A28B"/>
    <w:rsid w:val="351AF2CF"/>
    <w:rsid w:val="3521F17E"/>
    <w:rsid w:val="353B6CC5"/>
    <w:rsid w:val="35506B4E"/>
    <w:rsid w:val="35543489"/>
    <w:rsid w:val="358CC30D"/>
    <w:rsid w:val="359AF8D3"/>
    <w:rsid w:val="35A8C55C"/>
    <w:rsid w:val="35B2E513"/>
    <w:rsid w:val="35C0B409"/>
    <w:rsid w:val="35F855FB"/>
    <w:rsid w:val="3608EEEB"/>
    <w:rsid w:val="360B04ED"/>
    <w:rsid w:val="365B9113"/>
    <w:rsid w:val="36643A5C"/>
    <w:rsid w:val="3679F164"/>
    <w:rsid w:val="36938087"/>
    <w:rsid w:val="369CDACF"/>
    <w:rsid w:val="36E9898B"/>
    <w:rsid w:val="37117879"/>
    <w:rsid w:val="3736A35B"/>
    <w:rsid w:val="3737F3A6"/>
    <w:rsid w:val="374807DA"/>
    <w:rsid w:val="3752C30B"/>
    <w:rsid w:val="37566C67"/>
    <w:rsid w:val="3756FC6D"/>
    <w:rsid w:val="37601E12"/>
    <w:rsid w:val="3768F716"/>
    <w:rsid w:val="3788045E"/>
    <w:rsid w:val="37888298"/>
    <w:rsid w:val="378FF2FC"/>
    <w:rsid w:val="37A0C2BB"/>
    <w:rsid w:val="37A8FBA6"/>
    <w:rsid w:val="37C8C081"/>
    <w:rsid w:val="37ED9A2E"/>
    <w:rsid w:val="37FEAE4B"/>
    <w:rsid w:val="3800C0BB"/>
    <w:rsid w:val="38179EAC"/>
    <w:rsid w:val="381B5C52"/>
    <w:rsid w:val="382B7B05"/>
    <w:rsid w:val="382DB49F"/>
    <w:rsid w:val="38312529"/>
    <w:rsid w:val="38741C25"/>
    <w:rsid w:val="38B125B0"/>
    <w:rsid w:val="38CDE86A"/>
    <w:rsid w:val="38F17617"/>
    <w:rsid w:val="38FAC6A3"/>
    <w:rsid w:val="38FBFFCA"/>
    <w:rsid w:val="390730AF"/>
    <w:rsid w:val="3909EB8B"/>
    <w:rsid w:val="391D91EA"/>
    <w:rsid w:val="3930D54D"/>
    <w:rsid w:val="3937447C"/>
    <w:rsid w:val="3955357A"/>
    <w:rsid w:val="396C787E"/>
    <w:rsid w:val="39760859"/>
    <w:rsid w:val="397B7646"/>
    <w:rsid w:val="39825AE6"/>
    <w:rsid w:val="39BAA440"/>
    <w:rsid w:val="39D84216"/>
    <w:rsid w:val="39DBD724"/>
    <w:rsid w:val="39E016AC"/>
    <w:rsid w:val="3A065525"/>
    <w:rsid w:val="3A107BAE"/>
    <w:rsid w:val="3A205CAD"/>
    <w:rsid w:val="3A3103AB"/>
    <w:rsid w:val="3A43C874"/>
    <w:rsid w:val="3A766016"/>
    <w:rsid w:val="3A92445B"/>
    <w:rsid w:val="3A969C86"/>
    <w:rsid w:val="3AA314D5"/>
    <w:rsid w:val="3AA40F0C"/>
    <w:rsid w:val="3AA71414"/>
    <w:rsid w:val="3AA7842B"/>
    <w:rsid w:val="3ABBC421"/>
    <w:rsid w:val="3AE25971"/>
    <w:rsid w:val="3AF25197"/>
    <w:rsid w:val="3AF44B4A"/>
    <w:rsid w:val="3AF9F0D2"/>
    <w:rsid w:val="3B0E5B8B"/>
    <w:rsid w:val="3B2A0077"/>
    <w:rsid w:val="3B30DA11"/>
    <w:rsid w:val="3B40739C"/>
    <w:rsid w:val="3B638E55"/>
    <w:rsid w:val="3B6FC244"/>
    <w:rsid w:val="3B705749"/>
    <w:rsid w:val="3B81E4A4"/>
    <w:rsid w:val="3B8BA890"/>
    <w:rsid w:val="3BA6E4D9"/>
    <w:rsid w:val="3BA9F2F6"/>
    <w:rsid w:val="3BB77CAE"/>
    <w:rsid w:val="3BBCFAAE"/>
    <w:rsid w:val="3BC56D80"/>
    <w:rsid w:val="3BCAAE2D"/>
    <w:rsid w:val="3BCD4D59"/>
    <w:rsid w:val="3BCE6E75"/>
    <w:rsid w:val="3BD4F5F0"/>
    <w:rsid w:val="3BD61368"/>
    <w:rsid w:val="3BEB2BC9"/>
    <w:rsid w:val="3BF0FE84"/>
    <w:rsid w:val="3BFF4A18"/>
    <w:rsid w:val="3C1AC7FC"/>
    <w:rsid w:val="3C23933A"/>
    <w:rsid w:val="3C2BB3F7"/>
    <w:rsid w:val="3C45B23F"/>
    <w:rsid w:val="3C45BA3B"/>
    <w:rsid w:val="3C59A253"/>
    <w:rsid w:val="3C6C86FA"/>
    <w:rsid w:val="3C6C9641"/>
    <w:rsid w:val="3C6CFB9B"/>
    <w:rsid w:val="3CAACDD8"/>
    <w:rsid w:val="3CC14B5D"/>
    <w:rsid w:val="3CDD6DA4"/>
    <w:rsid w:val="3CE1C698"/>
    <w:rsid w:val="3D00AA82"/>
    <w:rsid w:val="3D018DE7"/>
    <w:rsid w:val="3D0B36D3"/>
    <w:rsid w:val="3D1EDFE2"/>
    <w:rsid w:val="3D48ED3D"/>
    <w:rsid w:val="3D70C651"/>
    <w:rsid w:val="3D8F7F96"/>
    <w:rsid w:val="3DA2D365"/>
    <w:rsid w:val="3DAA2150"/>
    <w:rsid w:val="3DAB2C39"/>
    <w:rsid w:val="3DC7A9C7"/>
    <w:rsid w:val="3DD1DEF4"/>
    <w:rsid w:val="3DE53054"/>
    <w:rsid w:val="3DE5B265"/>
    <w:rsid w:val="3DF9866C"/>
    <w:rsid w:val="3E00FE9A"/>
    <w:rsid w:val="3E16FB2B"/>
    <w:rsid w:val="3E2433F6"/>
    <w:rsid w:val="3E36AAC5"/>
    <w:rsid w:val="3E5B3D3A"/>
    <w:rsid w:val="3E5E9A63"/>
    <w:rsid w:val="3E7BA927"/>
    <w:rsid w:val="3E91FBDD"/>
    <w:rsid w:val="3E9762E5"/>
    <w:rsid w:val="3EA667E7"/>
    <w:rsid w:val="3EAC9086"/>
    <w:rsid w:val="3EBF23A9"/>
    <w:rsid w:val="3EC9BB81"/>
    <w:rsid w:val="3ED1F69B"/>
    <w:rsid w:val="3EEDE450"/>
    <w:rsid w:val="3EFEDE9B"/>
    <w:rsid w:val="3F13E173"/>
    <w:rsid w:val="3F1C697B"/>
    <w:rsid w:val="3F26FBEE"/>
    <w:rsid w:val="3F3B0318"/>
    <w:rsid w:val="3F405350"/>
    <w:rsid w:val="3F58ED38"/>
    <w:rsid w:val="3F66DB37"/>
    <w:rsid w:val="3F79951D"/>
    <w:rsid w:val="3F850BC3"/>
    <w:rsid w:val="3F988D79"/>
    <w:rsid w:val="3FA354A5"/>
    <w:rsid w:val="3FC1C3FD"/>
    <w:rsid w:val="3FCD8FAC"/>
    <w:rsid w:val="3FD4CE39"/>
    <w:rsid w:val="3FDDA45A"/>
    <w:rsid w:val="3FE838FE"/>
    <w:rsid w:val="3FEC55FE"/>
    <w:rsid w:val="3FF0DECF"/>
    <w:rsid w:val="4004A4FC"/>
    <w:rsid w:val="4006D527"/>
    <w:rsid w:val="405B66A6"/>
    <w:rsid w:val="4065B921"/>
    <w:rsid w:val="40884956"/>
    <w:rsid w:val="409815C4"/>
    <w:rsid w:val="409FF0E6"/>
    <w:rsid w:val="40B0E45B"/>
    <w:rsid w:val="40BE255E"/>
    <w:rsid w:val="40C0385D"/>
    <w:rsid w:val="40C0EBCB"/>
    <w:rsid w:val="40C7304A"/>
    <w:rsid w:val="40FA0FA7"/>
    <w:rsid w:val="4103028C"/>
    <w:rsid w:val="41320187"/>
    <w:rsid w:val="41368284"/>
    <w:rsid w:val="413B4B24"/>
    <w:rsid w:val="4154635A"/>
    <w:rsid w:val="415A78CA"/>
    <w:rsid w:val="416F186C"/>
    <w:rsid w:val="4183A2AA"/>
    <w:rsid w:val="418BC090"/>
    <w:rsid w:val="41B9AC16"/>
    <w:rsid w:val="41BA4645"/>
    <w:rsid w:val="41E4020E"/>
    <w:rsid w:val="41E947AE"/>
    <w:rsid w:val="41F0CC89"/>
    <w:rsid w:val="41F385A4"/>
    <w:rsid w:val="41FE530C"/>
    <w:rsid w:val="420FFE96"/>
    <w:rsid w:val="424BCE14"/>
    <w:rsid w:val="424D8FA3"/>
    <w:rsid w:val="42591109"/>
    <w:rsid w:val="425CA0C2"/>
    <w:rsid w:val="42675F0F"/>
    <w:rsid w:val="42733EBB"/>
    <w:rsid w:val="42908DFA"/>
    <w:rsid w:val="42911543"/>
    <w:rsid w:val="429231B4"/>
    <w:rsid w:val="42B3A317"/>
    <w:rsid w:val="42D75A79"/>
    <w:rsid w:val="42E9E528"/>
    <w:rsid w:val="42FF2779"/>
    <w:rsid w:val="43003327"/>
    <w:rsid w:val="4301526B"/>
    <w:rsid w:val="4304EEA3"/>
    <w:rsid w:val="430521EA"/>
    <w:rsid w:val="430765B7"/>
    <w:rsid w:val="431F3671"/>
    <w:rsid w:val="4330DAE6"/>
    <w:rsid w:val="436E07F6"/>
    <w:rsid w:val="437C1DDB"/>
    <w:rsid w:val="439797AF"/>
    <w:rsid w:val="43A1E47F"/>
    <w:rsid w:val="43AF4987"/>
    <w:rsid w:val="43C0CEEA"/>
    <w:rsid w:val="43CC595B"/>
    <w:rsid w:val="43CEF20C"/>
    <w:rsid w:val="43DF073F"/>
    <w:rsid w:val="43F81CAA"/>
    <w:rsid w:val="43F88497"/>
    <w:rsid w:val="441F8197"/>
    <w:rsid w:val="442039B9"/>
    <w:rsid w:val="443CDE40"/>
    <w:rsid w:val="443F2B55"/>
    <w:rsid w:val="446DCA88"/>
    <w:rsid w:val="4480C756"/>
    <w:rsid w:val="44906274"/>
    <w:rsid w:val="44AEA578"/>
    <w:rsid w:val="44B37E1D"/>
    <w:rsid w:val="44F2E84A"/>
    <w:rsid w:val="44F306AD"/>
    <w:rsid w:val="44F4B35D"/>
    <w:rsid w:val="4502ACBE"/>
    <w:rsid w:val="4521D26B"/>
    <w:rsid w:val="45255C8D"/>
    <w:rsid w:val="4528C955"/>
    <w:rsid w:val="452BFFBE"/>
    <w:rsid w:val="4534DD33"/>
    <w:rsid w:val="454C1233"/>
    <w:rsid w:val="458C01F6"/>
    <w:rsid w:val="4592EB5B"/>
    <w:rsid w:val="459B4EC0"/>
    <w:rsid w:val="45C4B1E2"/>
    <w:rsid w:val="45C9D276"/>
    <w:rsid w:val="45F07877"/>
    <w:rsid w:val="46080745"/>
    <w:rsid w:val="460D0DB4"/>
    <w:rsid w:val="4613D923"/>
    <w:rsid w:val="461D82A8"/>
    <w:rsid w:val="4657D84B"/>
    <w:rsid w:val="465A19CE"/>
    <w:rsid w:val="466F9B29"/>
    <w:rsid w:val="467B1EA1"/>
    <w:rsid w:val="468D4420"/>
    <w:rsid w:val="46B3C04C"/>
    <w:rsid w:val="46CFEAA3"/>
    <w:rsid w:val="46D708CE"/>
    <w:rsid w:val="46E193F4"/>
    <w:rsid w:val="46EACD8C"/>
    <w:rsid w:val="47066273"/>
    <w:rsid w:val="47142102"/>
    <w:rsid w:val="47196076"/>
    <w:rsid w:val="47592C93"/>
    <w:rsid w:val="475B7BB7"/>
    <w:rsid w:val="47AE23ED"/>
    <w:rsid w:val="47C161C1"/>
    <w:rsid w:val="47C971DF"/>
    <w:rsid w:val="47E2ED31"/>
    <w:rsid w:val="47F5B4BA"/>
    <w:rsid w:val="47F9A90C"/>
    <w:rsid w:val="4803AF04"/>
    <w:rsid w:val="484C5D38"/>
    <w:rsid w:val="48838D5C"/>
    <w:rsid w:val="4889EFA4"/>
    <w:rsid w:val="4899DF3E"/>
    <w:rsid w:val="48AE12F1"/>
    <w:rsid w:val="48F3CFAA"/>
    <w:rsid w:val="48F6AE4D"/>
    <w:rsid w:val="48F782E2"/>
    <w:rsid w:val="48FBE0B7"/>
    <w:rsid w:val="49066084"/>
    <w:rsid w:val="490921FF"/>
    <w:rsid w:val="49157F8E"/>
    <w:rsid w:val="49191D07"/>
    <w:rsid w:val="4927F171"/>
    <w:rsid w:val="493A8A18"/>
    <w:rsid w:val="49502A44"/>
    <w:rsid w:val="49C1B475"/>
    <w:rsid w:val="49CE1918"/>
    <w:rsid w:val="49DD07B2"/>
    <w:rsid w:val="49FDEEB8"/>
    <w:rsid w:val="4A32B299"/>
    <w:rsid w:val="4A339F29"/>
    <w:rsid w:val="4A501891"/>
    <w:rsid w:val="4A57D741"/>
    <w:rsid w:val="4A5DD268"/>
    <w:rsid w:val="4A603A4D"/>
    <w:rsid w:val="4A61F8E1"/>
    <w:rsid w:val="4A70A486"/>
    <w:rsid w:val="4A710DB5"/>
    <w:rsid w:val="4A7E36E2"/>
    <w:rsid w:val="4A826035"/>
    <w:rsid w:val="4A90A238"/>
    <w:rsid w:val="4A955669"/>
    <w:rsid w:val="4A9CFF6F"/>
    <w:rsid w:val="4AAC2EEE"/>
    <w:rsid w:val="4AB6DA45"/>
    <w:rsid w:val="4ACC7CB1"/>
    <w:rsid w:val="4AE33DEB"/>
    <w:rsid w:val="4AFAFF67"/>
    <w:rsid w:val="4B090BE7"/>
    <w:rsid w:val="4B30C0F4"/>
    <w:rsid w:val="4B328B16"/>
    <w:rsid w:val="4B4ACE9A"/>
    <w:rsid w:val="4B54470B"/>
    <w:rsid w:val="4B58FEBE"/>
    <w:rsid w:val="4B616515"/>
    <w:rsid w:val="4B65EB63"/>
    <w:rsid w:val="4B916304"/>
    <w:rsid w:val="4BC28CCB"/>
    <w:rsid w:val="4BC507DD"/>
    <w:rsid w:val="4BCB4E04"/>
    <w:rsid w:val="4BCC6F09"/>
    <w:rsid w:val="4BCC8EBC"/>
    <w:rsid w:val="4BD3F5B7"/>
    <w:rsid w:val="4BD889A1"/>
    <w:rsid w:val="4BDFE439"/>
    <w:rsid w:val="4BE32C7A"/>
    <w:rsid w:val="4BE5B3B3"/>
    <w:rsid w:val="4C0A212E"/>
    <w:rsid w:val="4C0F660F"/>
    <w:rsid w:val="4C1FEB9D"/>
    <w:rsid w:val="4C8C848A"/>
    <w:rsid w:val="4CC34530"/>
    <w:rsid w:val="4CDF21F7"/>
    <w:rsid w:val="4D0AC130"/>
    <w:rsid w:val="4D0BC10A"/>
    <w:rsid w:val="4D279CCC"/>
    <w:rsid w:val="4D2EEE6D"/>
    <w:rsid w:val="4D372D85"/>
    <w:rsid w:val="4D676E36"/>
    <w:rsid w:val="4D720534"/>
    <w:rsid w:val="4D746F6E"/>
    <w:rsid w:val="4D8DD46C"/>
    <w:rsid w:val="4D97B15E"/>
    <w:rsid w:val="4DA4913A"/>
    <w:rsid w:val="4DA79DCB"/>
    <w:rsid w:val="4DCA52DF"/>
    <w:rsid w:val="4DCECBA9"/>
    <w:rsid w:val="4DD17C09"/>
    <w:rsid w:val="4DD2C7A7"/>
    <w:rsid w:val="4DD37F29"/>
    <w:rsid w:val="4DE0B70D"/>
    <w:rsid w:val="4DED974E"/>
    <w:rsid w:val="4DF6BA54"/>
    <w:rsid w:val="4DFA98A4"/>
    <w:rsid w:val="4E002B63"/>
    <w:rsid w:val="4E053540"/>
    <w:rsid w:val="4E0AE124"/>
    <w:rsid w:val="4E306CEA"/>
    <w:rsid w:val="4E358D33"/>
    <w:rsid w:val="4E386D21"/>
    <w:rsid w:val="4E7E56D6"/>
    <w:rsid w:val="4E7FDF7E"/>
    <w:rsid w:val="4E84BB6F"/>
    <w:rsid w:val="4E8AA7F6"/>
    <w:rsid w:val="4E944176"/>
    <w:rsid w:val="4E99FC0C"/>
    <w:rsid w:val="4EABE85D"/>
    <w:rsid w:val="4EAF765B"/>
    <w:rsid w:val="4EB6BFC4"/>
    <w:rsid w:val="4EB99860"/>
    <w:rsid w:val="4EBD9DC5"/>
    <w:rsid w:val="4EEAFC20"/>
    <w:rsid w:val="4EEF8B74"/>
    <w:rsid w:val="4F0A373D"/>
    <w:rsid w:val="4F11B1CF"/>
    <w:rsid w:val="4F17A188"/>
    <w:rsid w:val="4F1D2016"/>
    <w:rsid w:val="4F217A8D"/>
    <w:rsid w:val="4F24FB80"/>
    <w:rsid w:val="4F3FB8C7"/>
    <w:rsid w:val="4F406DCF"/>
    <w:rsid w:val="4F4392C7"/>
    <w:rsid w:val="4F4C9626"/>
    <w:rsid w:val="4F578C5F"/>
    <w:rsid w:val="4F73B691"/>
    <w:rsid w:val="4FED87A5"/>
    <w:rsid w:val="4FFD7B73"/>
    <w:rsid w:val="5010ABE7"/>
    <w:rsid w:val="50161E51"/>
    <w:rsid w:val="50267857"/>
    <w:rsid w:val="503B7425"/>
    <w:rsid w:val="50696BF1"/>
    <w:rsid w:val="509BA0D8"/>
    <w:rsid w:val="50A14E26"/>
    <w:rsid w:val="50A63C13"/>
    <w:rsid w:val="50BA34EC"/>
    <w:rsid w:val="50BA5AE0"/>
    <w:rsid w:val="50D45A69"/>
    <w:rsid w:val="50E5B844"/>
    <w:rsid w:val="51076A11"/>
    <w:rsid w:val="5115FEC4"/>
    <w:rsid w:val="512644C0"/>
    <w:rsid w:val="5163305E"/>
    <w:rsid w:val="518B5E4F"/>
    <w:rsid w:val="518FD1D4"/>
    <w:rsid w:val="519CEC79"/>
    <w:rsid w:val="51AD76DB"/>
    <w:rsid w:val="51E28F0F"/>
    <w:rsid w:val="51F868E8"/>
    <w:rsid w:val="51F9A986"/>
    <w:rsid w:val="5212E732"/>
    <w:rsid w:val="521A4453"/>
    <w:rsid w:val="5235A522"/>
    <w:rsid w:val="527464C2"/>
    <w:rsid w:val="52842548"/>
    <w:rsid w:val="528985AE"/>
    <w:rsid w:val="52DD71A6"/>
    <w:rsid w:val="52F74CF9"/>
    <w:rsid w:val="5301F852"/>
    <w:rsid w:val="530A1CAD"/>
    <w:rsid w:val="53411F18"/>
    <w:rsid w:val="535A8E69"/>
    <w:rsid w:val="5362819C"/>
    <w:rsid w:val="5363ACBD"/>
    <w:rsid w:val="53772708"/>
    <w:rsid w:val="5384CCEA"/>
    <w:rsid w:val="5390D869"/>
    <w:rsid w:val="539A1590"/>
    <w:rsid w:val="539BFB72"/>
    <w:rsid w:val="53A959A0"/>
    <w:rsid w:val="53ADA5E7"/>
    <w:rsid w:val="53B71B3B"/>
    <w:rsid w:val="53E11F3E"/>
    <w:rsid w:val="53E2A859"/>
    <w:rsid w:val="53F6A42C"/>
    <w:rsid w:val="5407F843"/>
    <w:rsid w:val="544A7E8F"/>
    <w:rsid w:val="545C7C77"/>
    <w:rsid w:val="5462A03B"/>
    <w:rsid w:val="547407B7"/>
    <w:rsid w:val="548CCB84"/>
    <w:rsid w:val="54953248"/>
    <w:rsid w:val="54B1B926"/>
    <w:rsid w:val="54B86C5F"/>
    <w:rsid w:val="54BB73A3"/>
    <w:rsid w:val="54D4B19E"/>
    <w:rsid w:val="54D6CA5F"/>
    <w:rsid w:val="54E57FD9"/>
    <w:rsid w:val="54E76022"/>
    <w:rsid w:val="54F2CC61"/>
    <w:rsid w:val="54F73BA4"/>
    <w:rsid w:val="54F782AF"/>
    <w:rsid w:val="55182F74"/>
    <w:rsid w:val="5560DEB2"/>
    <w:rsid w:val="55679B1C"/>
    <w:rsid w:val="55999BD8"/>
    <w:rsid w:val="559BC3C9"/>
    <w:rsid w:val="55A133D2"/>
    <w:rsid w:val="55ACFAB9"/>
    <w:rsid w:val="55B1B153"/>
    <w:rsid w:val="55B37306"/>
    <w:rsid w:val="55C6686E"/>
    <w:rsid w:val="55CA3216"/>
    <w:rsid w:val="55D10C21"/>
    <w:rsid w:val="55D9D80D"/>
    <w:rsid w:val="55E49E8C"/>
    <w:rsid w:val="55EC0A78"/>
    <w:rsid w:val="55FA088F"/>
    <w:rsid w:val="55FB4B92"/>
    <w:rsid w:val="5633F010"/>
    <w:rsid w:val="563A7835"/>
    <w:rsid w:val="563E7207"/>
    <w:rsid w:val="564F4232"/>
    <w:rsid w:val="565350E6"/>
    <w:rsid w:val="56910A12"/>
    <w:rsid w:val="56976F5F"/>
    <w:rsid w:val="56BE87E0"/>
    <w:rsid w:val="56D14DAC"/>
    <w:rsid w:val="56D5ACAA"/>
    <w:rsid w:val="56D5E3BB"/>
    <w:rsid w:val="56E00591"/>
    <w:rsid w:val="56E146D3"/>
    <w:rsid w:val="56E9847B"/>
    <w:rsid w:val="56FE03AC"/>
    <w:rsid w:val="572D8E5C"/>
    <w:rsid w:val="5735824D"/>
    <w:rsid w:val="5738D43C"/>
    <w:rsid w:val="57480F7F"/>
    <w:rsid w:val="574BF79D"/>
    <w:rsid w:val="5758BB7F"/>
    <w:rsid w:val="5765FEF5"/>
    <w:rsid w:val="577C61DA"/>
    <w:rsid w:val="57877904"/>
    <w:rsid w:val="57AA99F5"/>
    <w:rsid w:val="57C55DA1"/>
    <w:rsid w:val="57F4EF8C"/>
    <w:rsid w:val="57FE8F0C"/>
    <w:rsid w:val="582216C3"/>
    <w:rsid w:val="5826553A"/>
    <w:rsid w:val="5830B79C"/>
    <w:rsid w:val="5841E16C"/>
    <w:rsid w:val="58492B7E"/>
    <w:rsid w:val="585682B0"/>
    <w:rsid w:val="5856C376"/>
    <w:rsid w:val="586466ED"/>
    <w:rsid w:val="586BC537"/>
    <w:rsid w:val="5876F162"/>
    <w:rsid w:val="588EB39D"/>
    <w:rsid w:val="589841C0"/>
    <w:rsid w:val="58B6DBD8"/>
    <w:rsid w:val="58C00104"/>
    <w:rsid w:val="58DA7A29"/>
    <w:rsid w:val="590F54C8"/>
    <w:rsid w:val="5931EB27"/>
    <w:rsid w:val="595F85FC"/>
    <w:rsid w:val="598D1514"/>
    <w:rsid w:val="59BE60D0"/>
    <w:rsid w:val="59CAC51F"/>
    <w:rsid w:val="59CC160E"/>
    <w:rsid w:val="59D3194E"/>
    <w:rsid w:val="59D4188A"/>
    <w:rsid w:val="59E45436"/>
    <w:rsid w:val="5A0B1000"/>
    <w:rsid w:val="5A247F56"/>
    <w:rsid w:val="5A2DB2AD"/>
    <w:rsid w:val="5A2E277B"/>
    <w:rsid w:val="5A329081"/>
    <w:rsid w:val="5A736453"/>
    <w:rsid w:val="5A835A1E"/>
    <w:rsid w:val="5A84C809"/>
    <w:rsid w:val="5A89C150"/>
    <w:rsid w:val="5AB72E6D"/>
    <w:rsid w:val="5AC0C132"/>
    <w:rsid w:val="5B1A20DB"/>
    <w:rsid w:val="5B286226"/>
    <w:rsid w:val="5B2FAAD0"/>
    <w:rsid w:val="5B451261"/>
    <w:rsid w:val="5B54C62E"/>
    <w:rsid w:val="5B845C1B"/>
    <w:rsid w:val="5B8ACEC5"/>
    <w:rsid w:val="5B8FE6D8"/>
    <w:rsid w:val="5B907998"/>
    <w:rsid w:val="5B9C1A02"/>
    <w:rsid w:val="5BAD9099"/>
    <w:rsid w:val="5BCF770F"/>
    <w:rsid w:val="5BD9A309"/>
    <w:rsid w:val="5BDEE95D"/>
    <w:rsid w:val="5BEDA478"/>
    <w:rsid w:val="5BFD82BA"/>
    <w:rsid w:val="5C0E3A56"/>
    <w:rsid w:val="5C14B923"/>
    <w:rsid w:val="5C16D1C2"/>
    <w:rsid w:val="5C24170D"/>
    <w:rsid w:val="5C2D9FCE"/>
    <w:rsid w:val="5C34AA97"/>
    <w:rsid w:val="5C351271"/>
    <w:rsid w:val="5C36EE27"/>
    <w:rsid w:val="5C493E05"/>
    <w:rsid w:val="5C679089"/>
    <w:rsid w:val="5C937EAF"/>
    <w:rsid w:val="5C9B603F"/>
    <w:rsid w:val="5CBC6259"/>
    <w:rsid w:val="5CD071D2"/>
    <w:rsid w:val="5CDF9BCF"/>
    <w:rsid w:val="5D17CB6F"/>
    <w:rsid w:val="5D1ADD72"/>
    <w:rsid w:val="5D365F74"/>
    <w:rsid w:val="5D377C73"/>
    <w:rsid w:val="5D48B3E1"/>
    <w:rsid w:val="5D74009C"/>
    <w:rsid w:val="5D74BAC5"/>
    <w:rsid w:val="5DA4B154"/>
    <w:rsid w:val="5DF133D7"/>
    <w:rsid w:val="5E1D7A16"/>
    <w:rsid w:val="5E6B50B1"/>
    <w:rsid w:val="5E6BD389"/>
    <w:rsid w:val="5E6C7887"/>
    <w:rsid w:val="5E70A8A5"/>
    <w:rsid w:val="5E7F7EFE"/>
    <w:rsid w:val="5E80D020"/>
    <w:rsid w:val="5E93A711"/>
    <w:rsid w:val="5EA1D9CB"/>
    <w:rsid w:val="5EAA3A49"/>
    <w:rsid w:val="5EB238E2"/>
    <w:rsid w:val="5EB3CFCB"/>
    <w:rsid w:val="5EB9C220"/>
    <w:rsid w:val="5EBB6DF6"/>
    <w:rsid w:val="5EDB34F9"/>
    <w:rsid w:val="5EE8E43E"/>
    <w:rsid w:val="5EECBBFC"/>
    <w:rsid w:val="5F0248BC"/>
    <w:rsid w:val="5F196C4C"/>
    <w:rsid w:val="5F19C3AA"/>
    <w:rsid w:val="5F25DD57"/>
    <w:rsid w:val="5F3C24CB"/>
    <w:rsid w:val="5F6ECB30"/>
    <w:rsid w:val="5F703378"/>
    <w:rsid w:val="5F81EFD8"/>
    <w:rsid w:val="5F84A5C3"/>
    <w:rsid w:val="5F8751AA"/>
    <w:rsid w:val="5FBE0AEC"/>
    <w:rsid w:val="5FC1BF06"/>
    <w:rsid w:val="5FD9863E"/>
    <w:rsid w:val="5FE77549"/>
    <w:rsid w:val="60017C3E"/>
    <w:rsid w:val="600C5469"/>
    <w:rsid w:val="60184EA7"/>
    <w:rsid w:val="602EF0CF"/>
    <w:rsid w:val="60487C30"/>
    <w:rsid w:val="606083B1"/>
    <w:rsid w:val="6063578F"/>
    <w:rsid w:val="6064F222"/>
    <w:rsid w:val="606A6A04"/>
    <w:rsid w:val="6075CAEE"/>
    <w:rsid w:val="60795C01"/>
    <w:rsid w:val="609196EC"/>
    <w:rsid w:val="60962635"/>
    <w:rsid w:val="60A78F53"/>
    <w:rsid w:val="60CD65EB"/>
    <w:rsid w:val="60D26746"/>
    <w:rsid w:val="60DB662B"/>
    <w:rsid w:val="612A2B8D"/>
    <w:rsid w:val="612FB6DC"/>
    <w:rsid w:val="61451DB0"/>
    <w:rsid w:val="61510F0E"/>
    <w:rsid w:val="6154D24F"/>
    <w:rsid w:val="6164DF95"/>
    <w:rsid w:val="61673CEB"/>
    <w:rsid w:val="6169F01C"/>
    <w:rsid w:val="616E5A7A"/>
    <w:rsid w:val="61903355"/>
    <w:rsid w:val="61A71E1E"/>
    <w:rsid w:val="61B80BDC"/>
    <w:rsid w:val="61BB974B"/>
    <w:rsid w:val="61C652D3"/>
    <w:rsid w:val="61D65F09"/>
    <w:rsid w:val="61D78D71"/>
    <w:rsid w:val="61FA0BD9"/>
    <w:rsid w:val="6220BD62"/>
    <w:rsid w:val="622210AB"/>
    <w:rsid w:val="6229040A"/>
    <w:rsid w:val="623413AF"/>
    <w:rsid w:val="624246D2"/>
    <w:rsid w:val="6256B7F8"/>
    <w:rsid w:val="6264DA1A"/>
    <w:rsid w:val="626CAAC9"/>
    <w:rsid w:val="626DDC50"/>
    <w:rsid w:val="628DF841"/>
    <w:rsid w:val="62BDE6C6"/>
    <w:rsid w:val="62D5A619"/>
    <w:rsid w:val="62EB3DA3"/>
    <w:rsid w:val="62F376A6"/>
    <w:rsid w:val="62F769BE"/>
    <w:rsid w:val="63032405"/>
    <w:rsid w:val="63115A6E"/>
    <w:rsid w:val="631D2DED"/>
    <w:rsid w:val="6339D7EC"/>
    <w:rsid w:val="634DE1F9"/>
    <w:rsid w:val="635B7E16"/>
    <w:rsid w:val="6370B151"/>
    <w:rsid w:val="63763E0D"/>
    <w:rsid w:val="637D8458"/>
    <w:rsid w:val="63958F4D"/>
    <w:rsid w:val="63A39FF6"/>
    <w:rsid w:val="63A95820"/>
    <w:rsid w:val="63AC0955"/>
    <w:rsid w:val="63C960F0"/>
    <w:rsid w:val="63D40F8A"/>
    <w:rsid w:val="63DEF0E3"/>
    <w:rsid w:val="63F685B5"/>
    <w:rsid w:val="6423B55E"/>
    <w:rsid w:val="6425499B"/>
    <w:rsid w:val="642F8D58"/>
    <w:rsid w:val="64503F43"/>
    <w:rsid w:val="64527532"/>
    <w:rsid w:val="648610C7"/>
    <w:rsid w:val="64A6D314"/>
    <w:rsid w:val="64CB03F9"/>
    <w:rsid w:val="64E40FD7"/>
    <w:rsid w:val="6526DEFC"/>
    <w:rsid w:val="6527282F"/>
    <w:rsid w:val="6544AA11"/>
    <w:rsid w:val="654B130E"/>
    <w:rsid w:val="654C363E"/>
    <w:rsid w:val="654ED966"/>
    <w:rsid w:val="654FF6FC"/>
    <w:rsid w:val="656BD21D"/>
    <w:rsid w:val="6580303C"/>
    <w:rsid w:val="6581F7C0"/>
    <w:rsid w:val="658A5D02"/>
    <w:rsid w:val="658BE74B"/>
    <w:rsid w:val="658D6179"/>
    <w:rsid w:val="659F7389"/>
    <w:rsid w:val="65AEB386"/>
    <w:rsid w:val="65B54725"/>
    <w:rsid w:val="65BD7945"/>
    <w:rsid w:val="65E255E4"/>
    <w:rsid w:val="65E749C7"/>
    <w:rsid w:val="65FFCFC5"/>
    <w:rsid w:val="660751E4"/>
    <w:rsid w:val="662056DB"/>
    <w:rsid w:val="66270360"/>
    <w:rsid w:val="66511831"/>
    <w:rsid w:val="666F20C8"/>
    <w:rsid w:val="6674ED06"/>
    <w:rsid w:val="66B2B4A8"/>
    <w:rsid w:val="66B833AE"/>
    <w:rsid w:val="66D1C30A"/>
    <w:rsid w:val="66EACD24"/>
    <w:rsid w:val="66F2ADA4"/>
    <w:rsid w:val="6732A800"/>
    <w:rsid w:val="67351415"/>
    <w:rsid w:val="675F681C"/>
    <w:rsid w:val="676361D4"/>
    <w:rsid w:val="67645618"/>
    <w:rsid w:val="67BC4F38"/>
    <w:rsid w:val="67CB45EF"/>
    <w:rsid w:val="68046C0D"/>
    <w:rsid w:val="68096DAD"/>
    <w:rsid w:val="68250E0E"/>
    <w:rsid w:val="68340455"/>
    <w:rsid w:val="6836CA29"/>
    <w:rsid w:val="68609587"/>
    <w:rsid w:val="6870D405"/>
    <w:rsid w:val="6873E872"/>
    <w:rsid w:val="688AA732"/>
    <w:rsid w:val="68AD2F07"/>
    <w:rsid w:val="68BE89E1"/>
    <w:rsid w:val="68CD4989"/>
    <w:rsid w:val="68D1291E"/>
    <w:rsid w:val="68ED84CF"/>
    <w:rsid w:val="6907E9CF"/>
    <w:rsid w:val="691869F7"/>
    <w:rsid w:val="6952DED7"/>
    <w:rsid w:val="69670FFF"/>
    <w:rsid w:val="69734345"/>
    <w:rsid w:val="6981BB4B"/>
    <w:rsid w:val="69A7B610"/>
    <w:rsid w:val="69DD28E0"/>
    <w:rsid w:val="6A0C3C92"/>
    <w:rsid w:val="6A3AE188"/>
    <w:rsid w:val="6A4FE481"/>
    <w:rsid w:val="6A627EC2"/>
    <w:rsid w:val="6A7D63A0"/>
    <w:rsid w:val="6A7FDDB6"/>
    <w:rsid w:val="6A9D1BA1"/>
    <w:rsid w:val="6AB61402"/>
    <w:rsid w:val="6ACBA492"/>
    <w:rsid w:val="6AD840E6"/>
    <w:rsid w:val="6ADB1DDC"/>
    <w:rsid w:val="6AF169DE"/>
    <w:rsid w:val="6AF5E561"/>
    <w:rsid w:val="6AFC7D66"/>
    <w:rsid w:val="6B1782AF"/>
    <w:rsid w:val="6B1AD7F3"/>
    <w:rsid w:val="6B2C91E5"/>
    <w:rsid w:val="6B59540D"/>
    <w:rsid w:val="6B59A9C6"/>
    <w:rsid w:val="6B7F0368"/>
    <w:rsid w:val="6B8645DE"/>
    <w:rsid w:val="6B975B20"/>
    <w:rsid w:val="6BA5D395"/>
    <w:rsid w:val="6BE24B9B"/>
    <w:rsid w:val="6BF4C691"/>
    <w:rsid w:val="6C11F25D"/>
    <w:rsid w:val="6C316490"/>
    <w:rsid w:val="6C338006"/>
    <w:rsid w:val="6C47C4D3"/>
    <w:rsid w:val="6C4A19AF"/>
    <w:rsid w:val="6C77E36E"/>
    <w:rsid w:val="6C77F0C3"/>
    <w:rsid w:val="6C9644FC"/>
    <w:rsid w:val="6CA366F8"/>
    <w:rsid w:val="6CA417DE"/>
    <w:rsid w:val="6CC5B07A"/>
    <w:rsid w:val="6CC5F14F"/>
    <w:rsid w:val="6CD29A07"/>
    <w:rsid w:val="6D1622DE"/>
    <w:rsid w:val="6D21A430"/>
    <w:rsid w:val="6D2297D2"/>
    <w:rsid w:val="6D3EC013"/>
    <w:rsid w:val="6D44146C"/>
    <w:rsid w:val="6D507CAA"/>
    <w:rsid w:val="6D6B6470"/>
    <w:rsid w:val="6D732813"/>
    <w:rsid w:val="6D84C8A0"/>
    <w:rsid w:val="6DB0B0CA"/>
    <w:rsid w:val="6DB5E2C7"/>
    <w:rsid w:val="6DB77CC8"/>
    <w:rsid w:val="6DE47158"/>
    <w:rsid w:val="6DEBFFA1"/>
    <w:rsid w:val="6DEC9D9F"/>
    <w:rsid w:val="6DF364EA"/>
    <w:rsid w:val="6DFE44F5"/>
    <w:rsid w:val="6E20A95A"/>
    <w:rsid w:val="6E231242"/>
    <w:rsid w:val="6E306874"/>
    <w:rsid w:val="6E5C5698"/>
    <w:rsid w:val="6E618AF3"/>
    <w:rsid w:val="6E7EC236"/>
    <w:rsid w:val="6E820B71"/>
    <w:rsid w:val="6E942E3F"/>
    <w:rsid w:val="6EA461EF"/>
    <w:rsid w:val="6EAF6997"/>
    <w:rsid w:val="6EC52393"/>
    <w:rsid w:val="6ECA45AF"/>
    <w:rsid w:val="6ED7CF29"/>
    <w:rsid w:val="6EE35DF2"/>
    <w:rsid w:val="6EFF482F"/>
    <w:rsid w:val="6F017ECD"/>
    <w:rsid w:val="6F176613"/>
    <w:rsid w:val="6F1BACFC"/>
    <w:rsid w:val="6F3B9529"/>
    <w:rsid w:val="6F4005BC"/>
    <w:rsid w:val="6F53591F"/>
    <w:rsid w:val="6F6DE1CD"/>
    <w:rsid w:val="6F72DB58"/>
    <w:rsid w:val="6F755988"/>
    <w:rsid w:val="6FA29056"/>
    <w:rsid w:val="6FCDA032"/>
    <w:rsid w:val="6FD3F328"/>
    <w:rsid w:val="6FEF84C0"/>
    <w:rsid w:val="7006C650"/>
    <w:rsid w:val="700E9E00"/>
    <w:rsid w:val="701261F2"/>
    <w:rsid w:val="701710E6"/>
    <w:rsid w:val="7017C73E"/>
    <w:rsid w:val="701861CF"/>
    <w:rsid w:val="7024A7F4"/>
    <w:rsid w:val="702780A1"/>
    <w:rsid w:val="70295EDD"/>
    <w:rsid w:val="703271DA"/>
    <w:rsid w:val="705628D4"/>
    <w:rsid w:val="706DFE43"/>
    <w:rsid w:val="70871CC4"/>
    <w:rsid w:val="70872016"/>
    <w:rsid w:val="709582CE"/>
    <w:rsid w:val="70968F1D"/>
    <w:rsid w:val="709EF05E"/>
    <w:rsid w:val="70A78C45"/>
    <w:rsid w:val="70AD34D8"/>
    <w:rsid w:val="70C15C74"/>
    <w:rsid w:val="710E4DF9"/>
    <w:rsid w:val="711251DE"/>
    <w:rsid w:val="71152BD4"/>
    <w:rsid w:val="7121EEC6"/>
    <w:rsid w:val="71354807"/>
    <w:rsid w:val="713BA49B"/>
    <w:rsid w:val="71400A31"/>
    <w:rsid w:val="71628D34"/>
    <w:rsid w:val="7163587C"/>
    <w:rsid w:val="7169D3A5"/>
    <w:rsid w:val="71702414"/>
    <w:rsid w:val="718F11B0"/>
    <w:rsid w:val="71CEB221"/>
    <w:rsid w:val="71E0A2AE"/>
    <w:rsid w:val="72069F18"/>
    <w:rsid w:val="72091C5D"/>
    <w:rsid w:val="720A5E77"/>
    <w:rsid w:val="720ABDC2"/>
    <w:rsid w:val="720AFDF9"/>
    <w:rsid w:val="723A8732"/>
    <w:rsid w:val="723EFE8C"/>
    <w:rsid w:val="726F66CC"/>
    <w:rsid w:val="72747148"/>
    <w:rsid w:val="72871700"/>
    <w:rsid w:val="728741D1"/>
    <w:rsid w:val="728B8BBA"/>
    <w:rsid w:val="7295A8CE"/>
    <w:rsid w:val="729E1DDA"/>
    <w:rsid w:val="72B423D5"/>
    <w:rsid w:val="72B6F61D"/>
    <w:rsid w:val="72EC5E23"/>
    <w:rsid w:val="72F6FA7A"/>
    <w:rsid w:val="7307FE20"/>
    <w:rsid w:val="731A473A"/>
    <w:rsid w:val="732CDD41"/>
    <w:rsid w:val="7337DC4B"/>
    <w:rsid w:val="734A2B57"/>
    <w:rsid w:val="7362D9C8"/>
    <w:rsid w:val="7394DC3B"/>
    <w:rsid w:val="73A4DA60"/>
    <w:rsid w:val="73AFA46E"/>
    <w:rsid w:val="73B5014A"/>
    <w:rsid w:val="73BA7BD4"/>
    <w:rsid w:val="73BBBBB2"/>
    <w:rsid w:val="73DB177B"/>
    <w:rsid w:val="73E1BC3A"/>
    <w:rsid w:val="73EDC843"/>
    <w:rsid w:val="7414E970"/>
    <w:rsid w:val="7421AD1C"/>
    <w:rsid w:val="744BF7F0"/>
    <w:rsid w:val="746419C8"/>
    <w:rsid w:val="746E87A4"/>
    <w:rsid w:val="7470E72A"/>
    <w:rsid w:val="74785AC7"/>
    <w:rsid w:val="7496593A"/>
    <w:rsid w:val="74A6E8FC"/>
    <w:rsid w:val="74B50A53"/>
    <w:rsid w:val="74B7A8C7"/>
    <w:rsid w:val="74BAE7A0"/>
    <w:rsid w:val="74C28701"/>
    <w:rsid w:val="74C6E881"/>
    <w:rsid w:val="74F166D6"/>
    <w:rsid w:val="74FFE02D"/>
    <w:rsid w:val="7507FFBF"/>
    <w:rsid w:val="752EFEB8"/>
    <w:rsid w:val="75419058"/>
    <w:rsid w:val="75607A60"/>
    <w:rsid w:val="7585ACCA"/>
    <w:rsid w:val="7587BB29"/>
    <w:rsid w:val="75966317"/>
    <w:rsid w:val="759BA83D"/>
    <w:rsid w:val="759C0FB2"/>
    <w:rsid w:val="75A5BE8D"/>
    <w:rsid w:val="75C3F59C"/>
    <w:rsid w:val="75C8E06B"/>
    <w:rsid w:val="75D5EF21"/>
    <w:rsid w:val="75EF738A"/>
    <w:rsid w:val="75F9038C"/>
    <w:rsid w:val="75FD7B1C"/>
    <w:rsid w:val="76038794"/>
    <w:rsid w:val="76130676"/>
    <w:rsid w:val="7615FD18"/>
    <w:rsid w:val="7620F62E"/>
    <w:rsid w:val="762BF7C5"/>
    <w:rsid w:val="765C4257"/>
    <w:rsid w:val="766DB74F"/>
    <w:rsid w:val="766F1F80"/>
    <w:rsid w:val="7671C5D8"/>
    <w:rsid w:val="768C9CB2"/>
    <w:rsid w:val="7696C4FD"/>
    <w:rsid w:val="76A948C6"/>
    <w:rsid w:val="76AAFCB3"/>
    <w:rsid w:val="76AE7F63"/>
    <w:rsid w:val="76EA0061"/>
    <w:rsid w:val="7710051A"/>
    <w:rsid w:val="77153ED8"/>
    <w:rsid w:val="773C37F1"/>
    <w:rsid w:val="773D185B"/>
    <w:rsid w:val="773EF256"/>
    <w:rsid w:val="7766BDA6"/>
    <w:rsid w:val="7769504E"/>
    <w:rsid w:val="777185EE"/>
    <w:rsid w:val="77B97F12"/>
    <w:rsid w:val="77EA624D"/>
    <w:rsid w:val="77F9A59D"/>
    <w:rsid w:val="77FE332D"/>
    <w:rsid w:val="78064B60"/>
    <w:rsid w:val="780BCA70"/>
    <w:rsid w:val="783979F6"/>
    <w:rsid w:val="784A017B"/>
    <w:rsid w:val="787F9702"/>
    <w:rsid w:val="788076E7"/>
    <w:rsid w:val="78834E60"/>
    <w:rsid w:val="7886355E"/>
    <w:rsid w:val="788CC7BC"/>
    <w:rsid w:val="78B53366"/>
    <w:rsid w:val="78B63599"/>
    <w:rsid w:val="78DAEEB3"/>
    <w:rsid w:val="78DD1C9B"/>
    <w:rsid w:val="78F24CAB"/>
    <w:rsid w:val="78FC91ED"/>
    <w:rsid w:val="7902214C"/>
    <w:rsid w:val="7928ED6C"/>
    <w:rsid w:val="793EE7C3"/>
    <w:rsid w:val="794B7B70"/>
    <w:rsid w:val="795D4361"/>
    <w:rsid w:val="797979B0"/>
    <w:rsid w:val="797FD477"/>
    <w:rsid w:val="79834338"/>
    <w:rsid w:val="798BDFE1"/>
    <w:rsid w:val="79B29EFC"/>
    <w:rsid w:val="79BDFA3F"/>
    <w:rsid w:val="79C59A32"/>
    <w:rsid w:val="79FD44B7"/>
    <w:rsid w:val="7A05106E"/>
    <w:rsid w:val="7A1AFCBB"/>
    <w:rsid w:val="7A4B8ECD"/>
    <w:rsid w:val="7A95806B"/>
    <w:rsid w:val="7A992731"/>
    <w:rsid w:val="7AB6EDFB"/>
    <w:rsid w:val="7AC446FB"/>
    <w:rsid w:val="7AE24694"/>
    <w:rsid w:val="7AEFDC72"/>
    <w:rsid w:val="7AF2C566"/>
    <w:rsid w:val="7AFB96D0"/>
    <w:rsid w:val="7B0752D9"/>
    <w:rsid w:val="7B24A459"/>
    <w:rsid w:val="7B2C008A"/>
    <w:rsid w:val="7B31202D"/>
    <w:rsid w:val="7B3658B6"/>
    <w:rsid w:val="7B3BECF1"/>
    <w:rsid w:val="7B41F15E"/>
    <w:rsid w:val="7B4FE793"/>
    <w:rsid w:val="7B686C41"/>
    <w:rsid w:val="7B6A7994"/>
    <w:rsid w:val="7B6C0D8D"/>
    <w:rsid w:val="7B6D836D"/>
    <w:rsid w:val="7B703835"/>
    <w:rsid w:val="7B784FA8"/>
    <w:rsid w:val="7B83A13A"/>
    <w:rsid w:val="7BA35AE0"/>
    <w:rsid w:val="7BB7FC10"/>
    <w:rsid w:val="7BC4719E"/>
    <w:rsid w:val="7BC7FFBA"/>
    <w:rsid w:val="7BCA4FE0"/>
    <w:rsid w:val="7BCFFA3E"/>
    <w:rsid w:val="7BE39E64"/>
    <w:rsid w:val="7BE769ED"/>
    <w:rsid w:val="7BE93EAC"/>
    <w:rsid w:val="7C16ED28"/>
    <w:rsid w:val="7C2D4F86"/>
    <w:rsid w:val="7C3F048B"/>
    <w:rsid w:val="7C75762D"/>
    <w:rsid w:val="7C8C7F45"/>
    <w:rsid w:val="7C8E673A"/>
    <w:rsid w:val="7C96FEA3"/>
    <w:rsid w:val="7C9EFCBF"/>
    <w:rsid w:val="7CA16B1F"/>
    <w:rsid w:val="7CAEDB3A"/>
    <w:rsid w:val="7CED70AC"/>
    <w:rsid w:val="7CF2E474"/>
    <w:rsid w:val="7CFF137E"/>
    <w:rsid w:val="7D0290D8"/>
    <w:rsid w:val="7D128B0F"/>
    <w:rsid w:val="7D1D50F1"/>
    <w:rsid w:val="7D485E1D"/>
    <w:rsid w:val="7D58FD62"/>
    <w:rsid w:val="7D646BB0"/>
    <w:rsid w:val="7D80289A"/>
    <w:rsid w:val="7D80816C"/>
    <w:rsid w:val="7D88043B"/>
    <w:rsid w:val="7D88210D"/>
    <w:rsid w:val="7D974029"/>
    <w:rsid w:val="7D9FD4BB"/>
    <w:rsid w:val="7DBF3ECF"/>
    <w:rsid w:val="7DDCD6CD"/>
    <w:rsid w:val="7DEF7095"/>
    <w:rsid w:val="7E0E031C"/>
    <w:rsid w:val="7E1712B9"/>
    <w:rsid w:val="7E242276"/>
    <w:rsid w:val="7E42CDEB"/>
    <w:rsid w:val="7E83D801"/>
    <w:rsid w:val="7E89B8FD"/>
    <w:rsid w:val="7E9336DE"/>
    <w:rsid w:val="7EB41065"/>
    <w:rsid w:val="7EB66CE6"/>
    <w:rsid w:val="7EB73E94"/>
    <w:rsid w:val="7EBDA068"/>
    <w:rsid w:val="7EBFB6F6"/>
    <w:rsid w:val="7F063FC8"/>
    <w:rsid w:val="7F07CF02"/>
    <w:rsid w:val="7F07D2C3"/>
    <w:rsid w:val="7F1DF821"/>
    <w:rsid w:val="7F22A486"/>
    <w:rsid w:val="7F3EF243"/>
    <w:rsid w:val="7F464454"/>
    <w:rsid w:val="7F6B09C0"/>
    <w:rsid w:val="7F7AE8D4"/>
    <w:rsid w:val="7F80C928"/>
    <w:rsid w:val="7F89F993"/>
    <w:rsid w:val="7FB8ADEA"/>
    <w:rsid w:val="7FD5A60B"/>
    <w:rsid w:val="7FD70BD0"/>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379E1"/>
  <w15:chartTrackingRefBased/>
  <w15:docId w15:val="{DF4B6F36-115E-4FE1-9BDB-75A9D1ABC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 w:type="character" w:customStyle="1" w:styleId="cf01">
    <w:name w:val="cf01"/>
    <w:basedOn w:val="DefaultParagraphFont"/>
    <w:rsid w:val="00A065BC"/>
    <w:rPr>
      <w:rFonts w:ascii="Segoe UI" w:hAnsi="Segoe UI" w:cs="Segoe UI" w:hint="default"/>
      <w:sz w:val="18"/>
      <w:szCs w:val="18"/>
    </w:rPr>
  </w:style>
  <w:style w:type="paragraph" w:customStyle="1" w:styleId="pf0">
    <w:name w:val="pf0"/>
    <w:basedOn w:val="Normal"/>
    <w:rsid w:val="007205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A4805"/>
  </w:style>
  <w:style w:type="paragraph" w:styleId="Quote">
    <w:name w:val="Quote"/>
    <w:basedOn w:val="Normal"/>
    <w:next w:val="Normal"/>
    <w:link w:val="QuoteChar"/>
    <w:uiPriority w:val="29"/>
    <w:qFormat/>
    <w:rsid w:val="00252A6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52A6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1990094875">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ustintexas.gov/sites/default/files/files/Health/Social%20Services/INSURANCE%20Requirements-%20Soc%20Serv%20contracts%20(Rev%2004-2019).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ustinecho.org/wp-content/uploads/2022/08/ECHO-HMIS-Policies-and-Procedures-Manual-8.1.2022-Updated.pdf"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endhomelessness.org/resource/huds-equal-access-rul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876FD4" w:rsidP="00876FD4">
          <w:pPr>
            <w:pStyle w:val="3AF78A4407F5473CAA2A2077125A18A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876FD4" w:rsidP="00876FD4">
          <w:pPr>
            <w:pStyle w:val="1FF4E01F7A7C41A29C170A9E7DFDF205"/>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876FD4" w:rsidP="00876FD4">
          <w:pPr>
            <w:pStyle w:val="0E4B010432F44F648D57874E81B6664D"/>
          </w:pPr>
          <w:r w:rsidRPr="00981AB4">
            <w:rPr>
              <w:rStyle w:val="PlaceholderText"/>
              <w:rFonts w:cstheme="minorHAnsi"/>
            </w:rPr>
            <w:t>Click or tap here to enter $ amoun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876FD4" w:rsidP="00876FD4">
          <w:pPr>
            <w:pStyle w:val="C65B228888BA430FA6495F1B28E6AFD4"/>
          </w:pPr>
          <w:r w:rsidRPr="2F4D2301">
            <w:rPr>
              <w:rStyle w:val="PlaceholderText"/>
              <w:color w:val="808080" w:themeColor="background1" w:themeShade="80"/>
            </w:rPr>
            <w:t xml:space="preserve">Click or tap here to enter text. </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876FD4" w:rsidP="00876FD4">
          <w:pPr>
            <w:pStyle w:val="D85D0FA8D141445B9B5CCCE405626D5A"/>
          </w:pPr>
          <w:r w:rsidRPr="00773237">
            <w:rPr>
              <w:rStyle w:val="PlaceholderText"/>
              <w:rFonts w:cstheme="minorHAnsi"/>
              <w:color w:val="808080" w:themeColor="background1" w:themeShade="80"/>
            </w:rPr>
            <w:t xml:space="preserve">Click or tap here to enter text. </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876FD4" w:rsidP="00876FD4">
          <w:pPr>
            <w:pStyle w:val="D38F547783174E798FDBD9A1657D06C4"/>
          </w:pPr>
          <w:r w:rsidRPr="00773237">
            <w:rPr>
              <w:rStyle w:val="PlaceholderText"/>
              <w:rFonts w:cstheme="minorHAnsi"/>
              <w:color w:val="808080" w:themeColor="background1" w:themeShade="80"/>
            </w:rPr>
            <w:t xml:space="preserve">Click or tap here to enter text. </w:t>
          </w:r>
        </w:p>
      </w:docPartBody>
    </w:docPart>
    <w:docPart>
      <w:docPartPr>
        <w:name w:val="E8232108E509422E931D185F9B2F063C"/>
        <w:category>
          <w:name w:val="General"/>
          <w:gallery w:val="placeholder"/>
        </w:category>
        <w:types>
          <w:type w:val="bbPlcHdr"/>
        </w:types>
        <w:behaviors>
          <w:behavior w:val="content"/>
        </w:behaviors>
        <w:guid w:val="{EDFD09DC-C140-4614-9ACE-7550B853ACAD}"/>
      </w:docPartPr>
      <w:docPartBody>
        <w:p w:rsidR="00F37815" w:rsidRDefault="00876FD4" w:rsidP="00876FD4">
          <w:pPr>
            <w:pStyle w:val="E8232108E509422E931D185F9B2F063C1"/>
          </w:pPr>
          <w:r w:rsidRPr="00773237">
            <w:rPr>
              <w:rStyle w:val="PlaceholderText"/>
              <w:rFonts w:cstheme="minorHAnsi"/>
              <w:color w:val="808080" w:themeColor="background1" w:themeShade="80"/>
            </w:rPr>
            <w:t xml:space="preserve">Click or tap here to enter text. </w:t>
          </w:r>
        </w:p>
      </w:docPartBody>
    </w:docPart>
    <w:docPart>
      <w:docPartPr>
        <w:name w:val="A26CFF15A42B4C238C051B560EABA70E"/>
        <w:category>
          <w:name w:val="General"/>
          <w:gallery w:val="placeholder"/>
        </w:category>
        <w:types>
          <w:type w:val="bbPlcHdr"/>
        </w:types>
        <w:behaviors>
          <w:behavior w:val="content"/>
        </w:behaviors>
        <w:guid w:val="{D4D94D30-C207-4DBD-BE5F-4080165A8238}"/>
      </w:docPartPr>
      <w:docPartBody>
        <w:p w:rsidR="00F37815" w:rsidRDefault="00876FD4" w:rsidP="00876FD4">
          <w:pPr>
            <w:pStyle w:val="A26CFF15A42B4C238C051B560EABA70E1"/>
          </w:pPr>
          <w:r w:rsidRPr="2F4D2301">
            <w:rPr>
              <w:rStyle w:val="PlaceholderText"/>
              <w:color w:val="808080" w:themeColor="background1" w:themeShade="80"/>
            </w:rPr>
            <w:t xml:space="preserve">Click or tap here to enter text. </w:t>
          </w:r>
        </w:p>
      </w:docPartBody>
    </w:docPart>
    <w:docPart>
      <w:docPartPr>
        <w:name w:val="5C6AA2E862554F369C861BA93B208C55"/>
        <w:category>
          <w:name w:val="General"/>
          <w:gallery w:val="placeholder"/>
        </w:category>
        <w:types>
          <w:type w:val="bbPlcHdr"/>
        </w:types>
        <w:behaviors>
          <w:behavior w:val="content"/>
        </w:behaviors>
        <w:guid w:val="{E5A55FC0-4CA4-4269-A666-1B882DC91C67}"/>
      </w:docPartPr>
      <w:docPartBody>
        <w:p w:rsidR="00F37815" w:rsidRDefault="00876FD4" w:rsidP="00876FD4">
          <w:pPr>
            <w:pStyle w:val="5C6AA2E862554F369C861BA93B208C551"/>
          </w:pPr>
          <w:r w:rsidRPr="2F4D2301">
            <w:rPr>
              <w:rStyle w:val="PlaceholderText"/>
              <w:color w:val="808080" w:themeColor="background1" w:themeShade="80"/>
            </w:rPr>
            <w:t xml:space="preserve">Click or tap here to enter text. </w:t>
          </w:r>
        </w:p>
      </w:docPartBody>
    </w:docPart>
    <w:docPart>
      <w:docPartPr>
        <w:name w:val="D4B8C9605D0B4E588EACA83E207D1F16"/>
        <w:category>
          <w:name w:val="General"/>
          <w:gallery w:val="placeholder"/>
        </w:category>
        <w:types>
          <w:type w:val="bbPlcHdr"/>
        </w:types>
        <w:behaviors>
          <w:behavior w:val="content"/>
        </w:behaviors>
        <w:guid w:val="{B71D2EAC-FD35-4EC0-B2E9-032026EE8475}"/>
      </w:docPartPr>
      <w:docPartBody>
        <w:p w:rsidR="00971A72" w:rsidRDefault="00876FD4" w:rsidP="00876FD4">
          <w:pPr>
            <w:pStyle w:val="D4B8C9605D0B4E588EACA83E207D1F161"/>
          </w:pPr>
          <w:r w:rsidRPr="2F4D2301">
            <w:rPr>
              <w:rStyle w:val="PlaceholderText"/>
            </w:rPr>
            <w:t xml:space="preserve">Click or tap here to enter text. </w:t>
          </w:r>
        </w:p>
      </w:docPartBody>
    </w:docPart>
    <w:docPart>
      <w:docPartPr>
        <w:name w:val="C399EBFB106C4FCAA775A567E2C38F17"/>
        <w:category>
          <w:name w:val="General"/>
          <w:gallery w:val="placeholder"/>
        </w:category>
        <w:types>
          <w:type w:val="bbPlcHdr"/>
        </w:types>
        <w:behaviors>
          <w:behavior w:val="content"/>
        </w:behaviors>
        <w:guid w:val="{2230E0F0-D19E-4896-A21A-026B05A485F8}"/>
      </w:docPartPr>
      <w:docPartBody>
        <w:p w:rsidR="00AE7190" w:rsidRDefault="001746E4" w:rsidP="001746E4">
          <w:pPr>
            <w:pStyle w:val="C399EBFB106C4FCAA775A567E2C38F17"/>
          </w:pPr>
          <w:r w:rsidRPr="00F00E56">
            <w:rPr>
              <w:rStyle w:val="PlaceholderText"/>
            </w:rPr>
            <w:t>Click or tap here to enter text.</w:t>
          </w:r>
        </w:p>
      </w:docPartBody>
    </w:docPart>
    <w:docPart>
      <w:docPartPr>
        <w:name w:val="B5E8092679BF4F2BA2C1EBF5CEC21560"/>
        <w:category>
          <w:name w:val="General"/>
          <w:gallery w:val="placeholder"/>
        </w:category>
        <w:types>
          <w:type w:val="bbPlcHdr"/>
        </w:types>
        <w:behaviors>
          <w:behavior w:val="content"/>
        </w:behaviors>
        <w:guid w:val="{A159AC0F-2E17-44DB-A4F6-3B8533205817}"/>
      </w:docPartPr>
      <w:docPartBody>
        <w:p w:rsidR="00AE7190" w:rsidRDefault="001746E4" w:rsidP="001746E4">
          <w:pPr>
            <w:pStyle w:val="B5E8092679BF4F2BA2C1EBF5CEC21560"/>
          </w:pPr>
          <w:r w:rsidRPr="00F00E56">
            <w:rPr>
              <w:rStyle w:val="PlaceholderText"/>
            </w:rPr>
            <w:t>Click or tap here to enter text.</w:t>
          </w:r>
        </w:p>
      </w:docPartBody>
    </w:docPart>
    <w:docPart>
      <w:docPartPr>
        <w:name w:val="2E45EA7671B8432890D79882C96FD7BF"/>
        <w:category>
          <w:name w:val="General"/>
          <w:gallery w:val="placeholder"/>
        </w:category>
        <w:types>
          <w:type w:val="bbPlcHdr"/>
        </w:types>
        <w:behaviors>
          <w:behavior w:val="content"/>
        </w:behaviors>
        <w:guid w:val="{5CA11B53-2AE7-4EA1-959F-91A636C2961B}"/>
      </w:docPartPr>
      <w:docPartBody>
        <w:p w:rsidR="005263B4" w:rsidRDefault="00876FD4" w:rsidP="00876FD4">
          <w:pPr>
            <w:pStyle w:val="2E45EA7671B8432890D79882C96FD7BF"/>
          </w:pPr>
          <w:r w:rsidRPr="2F4D2301">
            <w:rPr>
              <w:rStyle w:val="PlaceholderText"/>
              <w:color w:val="808080" w:themeColor="background1" w:themeShade="80"/>
            </w:rPr>
            <w:t xml:space="preserve">Click or tap here to enter text. </w:t>
          </w:r>
        </w:p>
      </w:docPartBody>
    </w:docPart>
    <w:docPart>
      <w:docPartPr>
        <w:name w:val="75FBA5F1C3D74AABB246EA0F9B64C1D4"/>
        <w:category>
          <w:name w:val="General"/>
          <w:gallery w:val="placeholder"/>
        </w:category>
        <w:types>
          <w:type w:val="bbPlcHdr"/>
        </w:types>
        <w:behaviors>
          <w:behavior w:val="content"/>
        </w:behaviors>
        <w:guid w:val="{6411AEA5-62D3-4A33-AA08-CB4141091EDD}"/>
      </w:docPartPr>
      <w:docPartBody>
        <w:p w:rsidR="000C10AA" w:rsidRDefault="00876FD4" w:rsidP="00876FD4">
          <w:pPr>
            <w:pStyle w:val="75FBA5F1C3D74AABB246EA0F9B64C1D4"/>
          </w:pPr>
          <w:r w:rsidRPr="00773237">
            <w:rPr>
              <w:rStyle w:val="PlaceholderText"/>
              <w:rFonts w:cstheme="minorHAnsi"/>
              <w:color w:val="808080" w:themeColor="background1" w:themeShade="80"/>
            </w:rPr>
            <w:t xml:space="preserve">Click or tap here to enter text. </w:t>
          </w:r>
        </w:p>
      </w:docPartBody>
    </w:docPart>
    <w:docPart>
      <w:docPartPr>
        <w:name w:val="51861D61F4AB432CB0C55711C8B30E01"/>
        <w:category>
          <w:name w:val="General"/>
          <w:gallery w:val="placeholder"/>
        </w:category>
        <w:types>
          <w:type w:val="bbPlcHdr"/>
        </w:types>
        <w:behaviors>
          <w:behavior w:val="content"/>
        </w:behaviors>
        <w:guid w:val="{D5E18951-EA50-4DD1-A32C-B9C756DD9207}"/>
      </w:docPartPr>
      <w:docPartBody>
        <w:p w:rsidR="000C10AA" w:rsidRDefault="00876FD4" w:rsidP="00876FD4">
          <w:pPr>
            <w:pStyle w:val="51861D61F4AB432CB0C55711C8B30E01"/>
          </w:pPr>
          <w:r w:rsidRPr="00773237">
            <w:rPr>
              <w:rStyle w:val="PlaceholderText"/>
              <w:color w:val="808080" w:themeColor="background1" w:themeShade="80"/>
            </w:rPr>
            <w:t xml:space="preserve">Click or tap here to enter text. </w:t>
          </w:r>
        </w:p>
      </w:docPartBody>
    </w:docPart>
    <w:docPart>
      <w:docPartPr>
        <w:name w:val="951F6D3EA46741D283CE7417F3402375"/>
        <w:category>
          <w:name w:val="General"/>
          <w:gallery w:val="placeholder"/>
        </w:category>
        <w:types>
          <w:type w:val="bbPlcHdr"/>
        </w:types>
        <w:behaviors>
          <w:behavior w:val="content"/>
        </w:behaviors>
        <w:guid w:val="{0EABC293-2DE4-48C8-985A-B038CF9223FB}"/>
      </w:docPartPr>
      <w:docPartBody>
        <w:p w:rsidR="000C10AA" w:rsidRDefault="00876FD4" w:rsidP="00876FD4">
          <w:pPr>
            <w:pStyle w:val="951F6D3EA46741D283CE7417F3402375"/>
          </w:pPr>
          <w:r w:rsidRPr="00773237">
            <w:rPr>
              <w:rStyle w:val="PlaceholderText"/>
              <w:color w:val="808080" w:themeColor="background1" w:themeShade="80"/>
            </w:rPr>
            <w:t xml:space="preserve">Click or tap here to enter text. </w:t>
          </w:r>
        </w:p>
      </w:docPartBody>
    </w:docPart>
    <w:docPart>
      <w:docPartPr>
        <w:name w:val="AF8378F8F0E94423AB4C35B968830326"/>
        <w:category>
          <w:name w:val="General"/>
          <w:gallery w:val="placeholder"/>
        </w:category>
        <w:types>
          <w:type w:val="bbPlcHdr"/>
        </w:types>
        <w:behaviors>
          <w:behavior w:val="content"/>
        </w:behaviors>
        <w:guid w:val="{86604C6A-58BA-4DD8-BB19-77FA187D9E47}"/>
      </w:docPartPr>
      <w:docPartBody>
        <w:p w:rsidR="000C10AA" w:rsidRDefault="00876FD4" w:rsidP="00876FD4">
          <w:pPr>
            <w:pStyle w:val="AF8378F8F0E94423AB4C35B968830326"/>
          </w:pPr>
          <w:r w:rsidRPr="2F4D2301">
            <w:rPr>
              <w:rStyle w:val="PlaceholderText"/>
              <w:color w:val="808080" w:themeColor="background1" w:themeShade="80"/>
            </w:rPr>
            <w:t xml:space="preserve">Click or tap here to enter text. </w:t>
          </w:r>
        </w:p>
      </w:docPartBody>
    </w:docPart>
    <w:docPart>
      <w:docPartPr>
        <w:name w:val="CA9D0E1F67B946DF84C6963AC47673E2"/>
        <w:category>
          <w:name w:val="General"/>
          <w:gallery w:val="placeholder"/>
        </w:category>
        <w:types>
          <w:type w:val="bbPlcHdr"/>
        </w:types>
        <w:behaviors>
          <w:behavior w:val="content"/>
        </w:behaviors>
        <w:guid w:val="{6C931A39-9858-4FDB-91C8-2DBB3499B7FF}"/>
      </w:docPartPr>
      <w:docPartBody>
        <w:p w:rsidR="000C10AA" w:rsidRDefault="00876FD4" w:rsidP="00876FD4">
          <w:pPr>
            <w:pStyle w:val="CA9D0E1F67B946DF84C6963AC47673E2"/>
          </w:pPr>
          <w:r w:rsidRPr="2F4D2301">
            <w:rPr>
              <w:rStyle w:val="PlaceholderText"/>
              <w:color w:val="808080" w:themeColor="background1" w:themeShade="80"/>
            </w:rPr>
            <w:t xml:space="preserve">Click or tap here to enter text. </w:t>
          </w:r>
        </w:p>
      </w:docPartBody>
    </w:docPart>
    <w:docPart>
      <w:docPartPr>
        <w:name w:val="59BC2AF363CD480C917A271DE49E1015"/>
        <w:category>
          <w:name w:val="General"/>
          <w:gallery w:val="placeholder"/>
        </w:category>
        <w:types>
          <w:type w:val="bbPlcHdr"/>
        </w:types>
        <w:behaviors>
          <w:behavior w:val="content"/>
        </w:behaviors>
        <w:guid w:val="{3A1E9DD9-5CA4-4329-993C-087F6586C9F7}"/>
      </w:docPartPr>
      <w:docPartBody>
        <w:p w:rsidR="000C10AA" w:rsidRDefault="00876FD4" w:rsidP="00876FD4">
          <w:pPr>
            <w:pStyle w:val="59BC2AF363CD480C917A271DE49E1015"/>
          </w:pPr>
          <w:r w:rsidRPr="2F4D2301">
            <w:rPr>
              <w:rStyle w:val="PlaceholderText"/>
              <w:color w:val="808080" w:themeColor="background1" w:themeShade="80"/>
            </w:rPr>
            <w:t xml:space="preserve">Click or tap here to enter text. </w:t>
          </w:r>
        </w:p>
      </w:docPartBody>
    </w:docPart>
    <w:docPart>
      <w:docPartPr>
        <w:name w:val="83EBFF7490C0477491AEE70474807453"/>
        <w:category>
          <w:name w:val="General"/>
          <w:gallery w:val="placeholder"/>
        </w:category>
        <w:types>
          <w:type w:val="bbPlcHdr"/>
        </w:types>
        <w:behaviors>
          <w:behavior w:val="content"/>
        </w:behaviors>
        <w:guid w:val="{A57294A8-5992-4E48-BC8A-E7860D49B5ED}"/>
      </w:docPartPr>
      <w:docPartBody>
        <w:p w:rsidR="000C10AA" w:rsidRDefault="00876FD4" w:rsidP="00876FD4">
          <w:pPr>
            <w:pStyle w:val="83EBFF7490C0477491AEE70474807453"/>
          </w:pPr>
          <w:r w:rsidRPr="2F4D2301">
            <w:rPr>
              <w:rStyle w:val="PlaceholderText"/>
              <w:color w:val="808080" w:themeColor="background1" w:themeShade="80"/>
            </w:rPr>
            <w:t xml:space="preserve">Click or tap here to enter text. </w:t>
          </w:r>
        </w:p>
      </w:docPartBody>
    </w:docPart>
    <w:docPart>
      <w:docPartPr>
        <w:name w:val="BF5F31A6ADE9485B8B4C9610C128DD4C"/>
        <w:category>
          <w:name w:val="General"/>
          <w:gallery w:val="placeholder"/>
        </w:category>
        <w:types>
          <w:type w:val="bbPlcHdr"/>
        </w:types>
        <w:behaviors>
          <w:behavior w:val="content"/>
        </w:behaviors>
        <w:guid w:val="{50C71F0E-545D-4002-8D1E-A011E8C7FBA8}"/>
      </w:docPartPr>
      <w:docPartBody>
        <w:p w:rsidR="000C10AA" w:rsidRDefault="00876FD4" w:rsidP="00876FD4">
          <w:pPr>
            <w:pStyle w:val="BF5F31A6ADE9485B8B4C9610C128DD4C"/>
          </w:pPr>
          <w:r w:rsidRPr="0029165C">
            <w:rPr>
              <w:rStyle w:val="PlaceholderText"/>
              <w:bCs/>
              <w:color w:val="808080" w:themeColor="background1" w:themeShade="80"/>
            </w:rPr>
            <w:t xml:space="preserve">Click or tap here to enter text. </w:t>
          </w:r>
        </w:p>
      </w:docPartBody>
    </w:docPart>
    <w:docPart>
      <w:docPartPr>
        <w:name w:val="29200264AD444E22B5ECB0B7D14BF503"/>
        <w:category>
          <w:name w:val="General"/>
          <w:gallery w:val="placeholder"/>
        </w:category>
        <w:types>
          <w:type w:val="bbPlcHdr"/>
        </w:types>
        <w:behaviors>
          <w:behavior w:val="content"/>
        </w:behaviors>
        <w:guid w:val="{9FDB6487-7037-4E85-A8C3-36E356B3398E}"/>
      </w:docPartPr>
      <w:docPartBody>
        <w:p w:rsidR="000C10AA" w:rsidRDefault="00876FD4" w:rsidP="00876FD4">
          <w:pPr>
            <w:pStyle w:val="29200264AD444E22B5ECB0B7D14BF503"/>
          </w:pPr>
          <w:r w:rsidRPr="004B1B32">
            <w:rPr>
              <w:rStyle w:val="PlaceholderText"/>
              <w:rFonts w:cstheme="minorHAnsi"/>
            </w:rPr>
            <w:t xml:space="preserve">Click or tap here to enter </w:t>
          </w:r>
          <w:r w:rsidRPr="007E26EB">
            <w:rPr>
              <w:rStyle w:val="PlaceholderText"/>
            </w:rPr>
            <w:t>text.</w:t>
          </w:r>
        </w:p>
      </w:docPartBody>
    </w:docPart>
    <w:docPart>
      <w:docPartPr>
        <w:name w:val="E338E413017A492CB2E23C7637C1AEE2"/>
        <w:category>
          <w:name w:val="General"/>
          <w:gallery w:val="placeholder"/>
        </w:category>
        <w:types>
          <w:type w:val="bbPlcHdr"/>
        </w:types>
        <w:behaviors>
          <w:behavior w:val="content"/>
        </w:behaviors>
        <w:guid w:val="{99A43E66-7556-425D-8E2D-92B7BA0D2C95}"/>
      </w:docPartPr>
      <w:docPartBody>
        <w:p w:rsidR="000C10AA" w:rsidRDefault="00876FD4" w:rsidP="00876FD4">
          <w:pPr>
            <w:pStyle w:val="E338E413017A492CB2E23C7637C1AEE2"/>
          </w:pPr>
          <w:r w:rsidRPr="6E231242">
            <w:rPr>
              <w:rStyle w:val="PlaceholderText"/>
            </w:rPr>
            <w:t>Click or tap here to enter text.</w:t>
          </w:r>
        </w:p>
      </w:docPartBody>
    </w:docPart>
    <w:docPart>
      <w:docPartPr>
        <w:name w:val="69AE1EE72B5E4FACBAB2F1F30A29B6F5"/>
        <w:category>
          <w:name w:val="General"/>
          <w:gallery w:val="placeholder"/>
        </w:category>
        <w:types>
          <w:type w:val="bbPlcHdr"/>
        </w:types>
        <w:behaviors>
          <w:behavior w:val="content"/>
        </w:behaviors>
        <w:guid w:val="{153602B2-C223-4032-B1E2-5C5262B81A24}"/>
      </w:docPartPr>
      <w:docPartBody>
        <w:p w:rsidR="000C10AA" w:rsidRDefault="00876FD4" w:rsidP="00876FD4">
          <w:pPr>
            <w:pStyle w:val="69AE1EE72B5E4FACBAB2F1F30A29B6F5"/>
          </w:pPr>
          <w:r w:rsidRPr="007E26EB">
            <w:rPr>
              <w:rStyle w:val="PlaceholderText"/>
            </w:rPr>
            <w:t>Click or tap here to enter text.</w:t>
          </w:r>
        </w:p>
      </w:docPartBody>
    </w:docPart>
    <w:docPart>
      <w:docPartPr>
        <w:name w:val="8171168B75B244D8B348862879C91A9F"/>
        <w:category>
          <w:name w:val="General"/>
          <w:gallery w:val="placeholder"/>
        </w:category>
        <w:types>
          <w:type w:val="bbPlcHdr"/>
        </w:types>
        <w:behaviors>
          <w:behavior w:val="content"/>
        </w:behaviors>
        <w:guid w:val="{467D83E3-9219-4A5E-9262-1FEF83584DF6}"/>
      </w:docPartPr>
      <w:docPartBody>
        <w:p w:rsidR="000C10AA" w:rsidRDefault="00F83514">
          <w:pPr>
            <w:pStyle w:val="8171168B75B244D8B348862879C91A9F"/>
          </w:pPr>
          <w:r w:rsidRPr="007E26EB">
            <w:rPr>
              <w:rStyle w:val="PlaceholderText"/>
            </w:rPr>
            <w:t>Click or tap here to enter text.</w:t>
          </w:r>
        </w:p>
      </w:docPartBody>
    </w:docPart>
    <w:docPart>
      <w:docPartPr>
        <w:name w:val="B4A8AB84AF4D4A0A9D0BEBBAF0B37EE6"/>
        <w:category>
          <w:name w:val="General"/>
          <w:gallery w:val="placeholder"/>
        </w:category>
        <w:types>
          <w:type w:val="bbPlcHdr"/>
        </w:types>
        <w:behaviors>
          <w:behavior w:val="content"/>
        </w:behaviors>
        <w:guid w:val="{19F76307-5E5D-47ED-BF0B-8A6BAB458498}"/>
      </w:docPartPr>
      <w:docPartBody>
        <w:p w:rsidR="000C10AA" w:rsidRDefault="00876FD4" w:rsidP="00876FD4">
          <w:pPr>
            <w:pStyle w:val="B4A8AB84AF4D4A0A9D0BEBBAF0B37EE6"/>
          </w:pPr>
          <w:r w:rsidRPr="2F4D2301">
            <w:rPr>
              <w:rStyle w:val="PlaceholderText"/>
            </w:rPr>
            <w:t>Click or tap here to enter goal #.</w:t>
          </w:r>
        </w:p>
      </w:docPartBody>
    </w:docPart>
    <w:docPart>
      <w:docPartPr>
        <w:name w:val="0CF518850A5F44ADBB17B07AE4DD822F"/>
        <w:category>
          <w:name w:val="General"/>
          <w:gallery w:val="placeholder"/>
        </w:category>
        <w:types>
          <w:type w:val="bbPlcHdr"/>
        </w:types>
        <w:behaviors>
          <w:behavior w:val="content"/>
        </w:behaviors>
        <w:guid w:val="{72682E5E-4D48-4A86-8829-8D5823C10865}"/>
      </w:docPartPr>
      <w:docPartBody>
        <w:p w:rsidR="000C10AA" w:rsidRDefault="00876FD4" w:rsidP="00876FD4">
          <w:pPr>
            <w:pStyle w:val="0CF518850A5F44ADBB17B07AE4DD822F"/>
          </w:pPr>
          <w:r w:rsidRPr="2F4D2301">
            <w:rPr>
              <w:rStyle w:val="PlaceholderText"/>
            </w:rPr>
            <w:t>Click or tap here to enter goal #.</w:t>
          </w:r>
        </w:p>
      </w:docPartBody>
    </w:docPart>
    <w:docPart>
      <w:docPartPr>
        <w:name w:val="EEFA5BF4611242C1967090215E1E875E"/>
        <w:category>
          <w:name w:val="General"/>
          <w:gallery w:val="placeholder"/>
        </w:category>
        <w:types>
          <w:type w:val="bbPlcHdr"/>
        </w:types>
        <w:behaviors>
          <w:behavior w:val="content"/>
        </w:behaviors>
        <w:guid w:val="{F803FD22-376F-4E94-B5DC-FB5BDEEC84E0}"/>
      </w:docPartPr>
      <w:docPartBody>
        <w:p w:rsidR="000C10AA" w:rsidRDefault="00876FD4" w:rsidP="00876FD4">
          <w:pPr>
            <w:pStyle w:val="EEFA5BF4611242C1967090215E1E875E"/>
          </w:pPr>
          <w:r w:rsidRPr="2F4D2301">
            <w:rPr>
              <w:rStyle w:val="PlaceholderText"/>
              <w:color w:val="808080" w:themeColor="background1" w:themeShade="80"/>
            </w:rPr>
            <w:t xml:space="preserve">Click or tap here to enter text. </w:t>
          </w:r>
        </w:p>
      </w:docPartBody>
    </w:docPart>
    <w:docPart>
      <w:docPartPr>
        <w:name w:val="DDEFF8BAA8EE434F86A3E3270AD04359"/>
        <w:category>
          <w:name w:val="General"/>
          <w:gallery w:val="placeholder"/>
        </w:category>
        <w:types>
          <w:type w:val="bbPlcHdr"/>
        </w:types>
        <w:behaviors>
          <w:behavior w:val="content"/>
        </w:behaviors>
        <w:guid w:val="{75F6D414-56C6-4E1B-A916-B90B2222A5A2}"/>
      </w:docPartPr>
      <w:docPartBody>
        <w:p w:rsidR="000C10AA" w:rsidRDefault="00876FD4" w:rsidP="00876FD4">
          <w:pPr>
            <w:pStyle w:val="DDEFF8BAA8EE434F86A3E3270AD04359"/>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3E8CAE33C1EB482A948396F961513E3F"/>
        <w:category>
          <w:name w:val="General"/>
          <w:gallery w:val="placeholder"/>
        </w:category>
        <w:types>
          <w:type w:val="bbPlcHdr"/>
        </w:types>
        <w:behaviors>
          <w:behavior w:val="content"/>
        </w:behaviors>
        <w:guid w:val="{6824DB9F-8653-4E91-AE1F-D5B230C8FC0A}"/>
      </w:docPartPr>
      <w:docPartBody>
        <w:p w:rsidR="000C10AA" w:rsidRDefault="00876FD4" w:rsidP="00876FD4">
          <w:pPr>
            <w:pStyle w:val="3E8CAE33C1EB482A948396F961513E3F"/>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D575090D386A4F78BF25962C3051A560"/>
        <w:category>
          <w:name w:val="General"/>
          <w:gallery w:val="placeholder"/>
        </w:category>
        <w:types>
          <w:type w:val="bbPlcHdr"/>
        </w:types>
        <w:behaviors>
          <w:behavior w:val="content"/>
        </w:behaviors>
        <w:guid w:val="{3ACE34A2-BC57-4815-A912-0D99FA9C1134}"/>
      </w:docPartPr>
      <w:docPartBody>
        <w:p w:rsidR="000C10AA" w:rsidRDefault="00876FD4" w:rsidP="00876FD4">
          <w:pPr>
            <w:pStyle w:val="D575090D386A4F78BF25962C3051A560"/>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E9E57CFBD783490DA68D5EE90939AA0F"/>
        <w:category>
          <w:name w:val="General"/>
          <w:gallery w:val="placeholder"/>
        </w:category>
        <w:types>
          <w:type w:val="bbPlcHdr"/>
        </w:types>
        <w:behaviors>
          <w:behavior w:val="content"/>
        </w:behaviors>
        <w:guid w:val="{F6DA2C89-DB69-4056-A3C2-4091AC49D91B}"/>
      </w:docPartPr>
      <w:docPartBody>
        <w:p w:rsidR="000C10AA" w:rsidRDefault="00876FD4" w:rsidP="00876FD4">
          <w:pPr>
            <w:pStyle w:val="E9E57CFBD783490DA68D5EE90939AA0F"/>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417374FE67B9439BB3DA12F9B49551F0"/>
        <w:category>
          <w:name w:val="General"/>
          <w:gallery w:val="placeholder"/>
        </w:category>
        <w:types>
          <w:type w:val="bbPlcHdr"/>
        </w:types>
        <w:behaviors>
          <w:behavior w:val="content"/>
        </w:behaviors>
        <w:guid w:val="{B7E2CF8D-9839-4D53-A0FB-6E7D0D6DD457}"/>
      </w:docPartPr>
      <w:docPartBody>
        <w:p w:rsidR="000C10AA" w:rsidRDefault="00876FD4" w:rsidP="00876FD4">
          <w:pPr>
            <w:pStyle w:val="417374FE67B9439BB3DA12F9B49551F0"/>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2EC0772F48C84EC28C1B96CA965871FC"/>
        <w:category>
          <w:name w:val="General"/>
          <w:gallery w:val="placeholder"/>
        </w:category>
        <w:types>
          <w:type w:val="bbPlcHdr"/>
        </w:types>
        <w:behaviors>
          <w:behavior w:val="content"/>
        </w:behaviors>
        <w:guid w:val="{6A60580F-B19E-40B4-A268-1171ACC3272A}"/>
      </w:docPartPr>
      <w:docPartBody>
        <w:p w:rsidR="000C10AA" w:rsidRDefault="00876FD4" w:rsidP="00876FD4">
          <w:pPr>
            <w:pStyle w:val="2EC0772F48C84EC28C1B96CA965871FC"/>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B3F729A6AA65475AB14D58565EA60280"/>
        <w:category>
          <w:name w:val="General"/>
          <w:gallery w:val="placeholder"/>
        </w:category>
        <w:types>
          <w:type w:val="bbPlcHdr"/>
        </w:types>
        <w:behaviors>
          <w:behavior w:val="content"/>
        </w:behaviors>
        <w:guid w:val="{703F980A-4D5B-4D01-B1E4-F7593F545EAC}"/>
      </w:docPartPr>
      <w:docPartBody>
        <w:p w:rsidR="000C10AA" w:rsidRDefault="00876FD4" w:rsidP="00876FD4">
          <w:pPr>
            <w:pStyle w:val="B3F729A6AA65475AB14D58565EA60280"/>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2CD9FE1AF7A74DD685C27B350812641F"/>
        <w:category>
          <w:name w:val="General"/>
          <w:gallery w:val="placeholder"/>
        </w:category>
        <w:types>
          <w:type w:val="bbPlcHdr"/>
        </w:types>
        <w:behaviors>
          <w:behavior w:val="content"/>
        </w:behaviors>
        <w:guid w:val="{787EA70A-7F12-4917-BDEC-935F6F851A8E}"/>
      </w:docPartPr>
      <w:docPartBody>
        <w:p w:rsidR="000C10AA" w:rsidRDefault="00876FD4" w:rsidP="00876FD4">
          <w:pPr>
            <w:pStyle w:val="2CD9FE1AF7A74DD685C27B350812641F"/>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3296E27249DB4260A35CFAC7FC1B5AD7"/>
        <w:category>
          <w:name w:val="General"/>
          <w:gallery w:val="placeholder"/>
        </w:category>
        <w:types>
          <w:type w:val="bbPlcHdr"/>
        </w:types>
        <w:behaviors>
          <w:behavior w:val="content"/>
        </w:behaviors>
        <w:guid w:val="{918617C3-1DB9-4D35-A0D8-2792E77779EE}"/>
      </w:docPartPr>
      <w:docPartBody>
        <w:p w:rsidR="000C10AA" w:rsidRDefault="00876FD4" w:rsidP="00876FD4">
          <w:pPr>
            <w:pStyle w:val="3296E27249DB4260A35CFAC7FC1B5AD7"/>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EC304E6419D14A1F870FC250703ED22F"/>
        <w:category>
          <w:name w:val="General"/>
          <w:gallery w:val="placeholder"/>
        </w:category>
        <w:types>
          <w:type w:val="bbPlcHdr"/>
        </w:types>
        <w:behaviors>
          <w:behavior w:val="content"/>
        </w:behaviors>
        <w:guid w:val="{95641D9D-677B-47AD-9EC9-D290ADF9DC1C}"/>
      </w:docPartPr>
      <w:docPartBody>
        <w:p w:rsidR="000C10AA" w:rsidRDefault="00876FD4" w:rsidP="00876FD4">
          <w:pPr>
            <w:pStyle w:val="EC304E6419D14A1F870FC250703ED22F"/>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008E402ECDBF425495B62A860ED5C540"/>
        <w:category>
          <w:name w:val="General"/>
          <w:gallery w:val="placeholder"/>
        </w:category>
        <w:types>
          <w:type w:val="bbPlcHdr"/>
        </w:types>
        <w:behaviors>
          <w:behavior w:val="content"/>
        </w:behaviors>
        <w:guid w:val="{1016389A-B843-4982-B60C-E8C8E37B544D}"/>
      </w:docPartPr>
      <w:docPartBody>
        <w:p w:rsidR="000C10AA" w:rsidRDefault="00876FD4" w:rsidP="00876FD4">
          <w:pPr>
            <w:pStyle w:val="008E402ECDBF425495B62A860ED5C540"/>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3D851344A53A4A7A8FEE5AF67D489AC1"/>
        <w:category>
          <w:name w:val="General"/>
          <w:gallery w:val="placeholder"/>
        </w:category>
        <w:types>
          <w:type w:val="bbPlcHdr"/>
        </w:types>
        <w:behaviors>
          <w:behavior w:val="content"/>
        </w:behaviors>
        <w:guid w:val="{28515EA2-AE82-4214-8C1B-10C95DBA31FA}"/>
      </w:docPartPr>
      <w:docPartBody>
        <w:p w:rsidR="000C10AA" w:rsidRDefault="00876FD4" w:rsidP="00876FD4">
          <w:pPr>
            <w:pStyle w:val="3D851344A53A4A7A8FEE5AF67D489AC1"/>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67C5B0AA075A4B63AA65DE64E60DCA7E"/>
        <w:category>
          <w:name w:val="General"/>
          <w:gallery w:val="placeholder"/>
        </w:category>
        <w:types>
          <w:type w:val="bbPlcHdr"/>
        </w:types>
        <w:behaviors>
          <w:behavior w:val="content"/>
        </w:behaviors>
        <w:guid w:val="{012BDC75-7277-4807-96FF-4779E109B6F0}"/>
      </w:docPartPr>
      <w:docPartBody>
        <w:p w:rsidR="000C10AA" w:rsidRDefault="00876FD4" w:rsidP="00876FD4">
          <w:pPr>
            <w:pStyle w:val="67C5B0AA075A4B63AA65DE64E60DCA7E"/>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2ED27A92CD2F4DC687327E3DA1690ED4"/>
        <w:category>
          <w:name w:val="General"/>
          <w:gallery w:val="placeholder"/>
        </w:category>
        <w:types>
          <w:type w:val="bbPlcHdr"/>
        </w:types>
        <w:behaviors>
          <w:behavior w:val="content"/>
        </w:behaviors>
        <w:guid w:val="{63FA1AB6-2002-4C5B-8B2A-6ECBDC34BFD3}"/>
      </w:docPartPr>
      <w:docPartBody>
        <w:p w:rsidR="000C10AA" w:rsidRDefault="00876FD4" w:rsidP="00876FD4">
          <w:pPr>
            <w:pStyle w:val="2ED27A92CD2F4DC687327E3DA1690ED4"/>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E6228944B92D4F0C8EEF624182215DE6"/>
        <w:category>
          <w:name w:val="General"/>
          <w:gallery w:val="placeholder"/>
        </w:category>
        <w:types>
          <w:type w:val="bbPlcHdr"/>
        </w:types>
        <w:behaviors>
          <w:behavior w:val="content"/>
        </w:behaviors>
        <w:guid w:val="{6065E0F9-C125-4962-BD17-669EB95E56C8}"/>
      </w:docPartPr>
      <w:docPartBody>
        <w:p w:rsidR="000C10AA" w:rsidRDefault="00876FD4" w:rsidP="00876FD4">
          <w:pPr>
            <w:pStyle w:val="E6228944B92D4F0C8EEF624182215DE6"/>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94FD3FA2978E4E2786A840CC0604E8A8"/>
        <w:category>
          <w:name w:val="General"/>
          <w:gallery w:val="placeholder"/>
        </w:category>
        <w:types>
          <w:type w:val="bbPlcHdr"/>
        </w:types>
        <w:behaviors>
          <w:behavior w:val="content"/>
        </w:behaviors>
        <w:guid w:val="{2C7F9757-4BB0-4442-ACD2-6ABB92CB6E3D}"/>
      </w:docPartPr>
      <w:docPartBody>
        <w:p w:rsidR="000C10AA" w:rsidRDefault="00876FD4" w:rsidP="00876FD4">
          <w:pPr>
            <w:pStyle w:val="94FD3FA2978E4E2786A840CC0604E8A8"/>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BD3396D93E194452BE600CEEEE98B217"/>
        <w:category>
          <w:name w:val="General"/>
          <w:gallery w:val="placeholder"/>
        </w:category>
        <w:types>
          <w:type w:val="bbPlcHdr"/>
        </w:types>
        <w:behaviors>
          <w:behavior w:val="content"/>
        </w:behaviors>
        <w:guid w:val="{F77B7E5A-2396-4B7B-8C07-F7926884606B}"/>
      </w:docPartPr>
      <w:docPartBody>
        <w:p w:rsidR="000C10AA" w:rsidRDefault="00876FD4" w:rsidP="00876FD4">
          <w:pPr>
            <w:pStyle w:val="BD3396D93E194452BE600CEEEE98B217"/>
          </w:pPr>
          <w:r w:rsidRPr="2F4D2301">
            <w:rPr>
              <w:rStyle w:val="PlaceholderText"/>
              <w:color w:val="808080" w:themeColor="background1" w:themeShade="80"/>
            </w:rPr>
            <w:t xml:space="preserve">Click or tap here to enter text. </w:t>
          </w:r>
        </w:p>
      </w:docPartBody>
    </w:docPart>
    <w:docPart>
      <w:docPartPr>
        <w:name w:val="2E799A5F6DF3473091E74AF6A386DBB5"/>
        <w:category>
          <w:name w:val="General"/>
          <w:gallery w:val="placeholder"/>
        </w:category>
        <w:types>
          <w:type w:val="bbPlcHdr"/>
        </w:types>
        <w:behaviors>
          <w:behavior w:val="content"/>
        </w:behaviors>
        <w:guid w:val="{0300055A-92FE-4192-AD8B-912EC2411266}"/>
      </w:docPartPr>
      <w:docPartBody>
        <w:p w:rsidR="00F83514" w:rsidRDefault="00F83514">
          <w:pPr>
            <w:pStyle w:val="2E799A5F6DF3473091E74AF6A386DBB5"/>
          </w:pPr>
          <w:r w:rsidRPr="007E26EB">
            <w:rPr>
              <w:rStyle w:val="PlaceholderText"/>
            </w:rPr>
            <w:t>Click or tap here to enter text.</w:t>
          </w:r>
        </w:p>
      </w:docPartBody>
    </w:docPart>
    <w:docPart>
      <w:docPartPr>
        <w:name w:val="896E4B02722E47219794A8906DCCECBA"/>
        <w:category>
          <w:name w:val="General"/>
          <w:gallery w:val="placeholder"/>
        </w:category>
        <w:types>
          <w:type w:val="bbPlcHdr"/>
        </w:types>
        <w:behaviors>
          <w:behavior w:val="content"/>
        </w:behaviors>
        <w:guid w:val="{D9CB2928-B2D2-4D8C-8404-6BA59BDE579D}"/>
      </w:docPartPr>
      <w:docPartBody>
        <w:p w:rsidR="00F83514" w:rsidRDefault="00876FD4" w:rsidP="00876FD4">
          <w:pPr>
            <w:pStyle w:val="896E4B02722E47219794A8906DCCECBA"/>
          </w:pPr>
          <w:r w:rsidRPr="000553C7">
            <w:rPr>
              <w:rStyle w:val="PlaceholderText"/>
              <w:rFonts w:cstheme="minorHAnsi"/>
            </w:rPr>
            <w:t>Click or tap here to enter denominator #.</w:t>
          </w:r>
        </w:p>
      </w:docPartBody>
    </w:docPart>
    <w:docPart>
      <w:docPartPr>
        <w:name w:val="75B5A28B67D74012A84F6A8E8CCF38F9"/>
        <w:category>
          <w:name w:val="General"/>
          <w:gallery w:val="placeholder"/>
        </w:category>
        <w:types>
          <w:type w:val="bbPlcHdr"/>
        </w:types>
        <w:behaviors>
          <w:behavior w:val="content"/>
        </w:behaviors>
        <w:guid w:val="{96A5C474-A380-43BC-9DED-55CA5522408F}"/>
      </w:docPartPr>
      <w:docPartBody>
        <w:p w:rsidR="00F83514" w:rsidRDefault="00F83514">
          <w:pPr>
            <w:pStyle w:val="75B5A28B67D74012A84F6A8E8CCF38F9"/>
          </w:pPr>
          <w:r w:rsidRPr="007E26EB">
            <w:rPr>
              <w:rStyle w:val="PlaceholderText"/>
            </w:rPr>
            <w:t>Click or tap here to enter text.</w:t>
          </w:r>
        </w:p>
      </w:docPartBody>
    </w:docPart>
    <w:docPart>
      <w:docPartPr>
        <w:name w:val="0E298B4A80C1467B8B13780527987DF4"/>
        <w:category>
          <w:name w:val="General"/>
          <w:gallery w:val="placeholder"/>
        </w:category>
        <w:types>
          <w:type w:val="bbPlcHdr"/>
        </w:types>
        <w:behaviors>
          <w:behavior w:val="content"/>
        </w:behaviors>
        <w:guid w:val="{81D423BE-7743-4AD9-8D29-67328CD49EC2}"/>
      </w:docPartPr>
      <w:docPartBody>
        <w:p w:rsidR="00F83514" w:rsidRDefault="00F83514">
          <w:pPr>
            <w:pStyle w:val="0E298B4A80C1467B8B13780527987DF4"/>
          </w:pPr>
          <w:r w:rsidRPr="007E26EB">
            <w:rPr>
              <w:rStyle w:val="PlaceholderText"/>
            </w:rPr>
            <w:t>Click or tap here to enter text.</w:t>
          </w:r>
        </w:p>
      </w:docPartBody>
    </w:docPart>
    <w:docPart>
      <w:docPartPr>
        <w:name w:val="B393DED11E8A4A57A77EED01DF1356C8"/>
        <w:category>
          <w:name w:val="General"/>
          <w:gallery w:val="placeholder"/>
        </w:category>
        <w:types>
          <w:type w:val="bbPlcHdr"/>
        </w:types>
        <w:behaviors>
          <w:behavior w:val="content"/>
        </w:behaviors>
        <w:guid w:val="{F7F76461-195D-4BD8-8548-820A3C3BE79E}"/>
      </w:docPartPr>
      <w:docPartBody>
        <w:p w:rsidR="00F83514" w:rsidRDefault="00876FD4" w:rsidP="00876FD4">
          <w:pPr>
            <w:pStyle w:val="B393DED11E8A4A57A77EED01DF1356C8"/>
          </w:pPr>
          <w:r w:rsidRPr="000553C7">
            <w:rPr>
              <w:rStyle w:val="PlaceholderText"/>
              <w:rFonts w:cstheme="minorHAnsi"/>
            </w:rPr>
            <w:t>Click or tap here to enter denominator #.</w:t>
          </w:r>
        </w:p>
      </w:docPartBody>
    </w:docPart>
    <w:docPart>
      <w:docPartPr>
        <w:name w:val="52CDDEB3B2EA49F096ABB2A851DE641B"/>
        <w:category>
          <w:name w:val="General"/>
          <w:gallery w:val="placeholder"/>
        </w:category>
        <w:types>
          <w:type w:val="bbPlcHdr"/>
        </w:types>
        <w:behaviors>
          <w:behavior w:val="content"/>
        </w:behaviors>
        <w:guid w:val="{826DB2F8-0C50-42B6-8834-883651977A67}"/>
      </w:docPartPr>
      <w:docPartBody>
        <w:p w:rsidR="00F83514" w:rsidRDefault="00F83514">
          <w:pPr>
            <w:pStyle w:val="52CDDEB3B2EA49F096ABB2A851DE641B"/>
          </w:pPr>
          <w:r w:rsidRPr="007E26E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F7A17E4-8CD6-4B84-BFB5-D4ADEFEBECC8}"/>
      </w:docPartPr>
      <w:docPartBody>
        <w:p w:rsidR="00FE1FB7" w:rsidRDefault="00F83514">
          <w:r w:rsidRPr="00310EC5">
            <w:rPr>
              <w:rStyle w:val="PlaceholderText"/>
            </w:rPr>
            <w:t>Click or tap here to enter text.</w:t>
          </w:r>
        </w:p>
      </w:docPartBody>
    </w:docPart>
    <w:docPart>
      <w:docPartPr>
        <w:name w:val="B3768F824409455BB84CC6C8CA2D56F6"/>
        <w:category>
          <w:name w:val="General"/>
          <w:gallery w:val="placeholder"/>
        </w:category>
        <w:types>
          <w:type w:val="bbPlcHdr"/>
        </w:types>
        <w:behaviors>
          <w:behavior w:val="content"/>
        </w:behaviors>
        <w:guid w:val="{8B7F82D3-9B63-49A5-9BEA-BFCA8158B09E}"/>
      </w:docPartPr>
      <w:docPartBody>
        <w:p w:rsidR="00230F44" w:rsidRDefault="00876FD4" w:rsidP="00876FD4">
          <w:pPr>
            <w:pStyle w:val="B3768F824409455BB84CC6C8CA2D56F61"/>
          </w:pPr>
          <w:r w:rsidRPr="2F4D2301">
            <w:rPr>
              <w:rStyle w:val="PlaceholderText"/>
              <w:color w:val="808080" w:themeColor="background1" w:themeShade="80"/>
            </w:rPr>
            <w:t xml:space="preserve">Click or tap here to enter text. </w:t>
          </w:r>
        </w:p>
      </w:docPartBody>
    </w:docPart>
    <w:docPart>
      <w:docPartPr>
        <w:name w:val="05E5A301E49648B284415F2571DE30B7"/>
        <w:category>
          <w:name w:val="General"/>
          <w:gallery w:val="placeholder"/>
        </w:category>
        <w:types>
          <w:type w:val="bbPlcHdr"/>
        </w:types>
        <w:behaviors>
          <w:behavior w:val="content"/>
        </w:behaviors>
        <w:guid w:val="{057E2EC5-36F5-4279-9A8E-BE13710C8A99}"/>
      </w:docPartPr>
      <w:docPartBody>
        <w:p w:rsidR="00230F44" w:rsidRDefault="00876FD4" w:rsidP="00876FD4">
          <w:pPr>
            <w:pStyle w:val="05E5A301E49648B284415F2571DE30B71"/>
          </w:pPr>
          <w:r w:rsidRPr="2F4D2301">
            <w:rPr>
              <w:rStyle w:val="PlaceholderText"/>
              <w:color w:val="808080" w:themeColor="background1" w:themeShade="80"/>
            </w:rPr>
            <w:t xml:space="preserve">Click or tap here to enter text. </w:t>
          </w:r>
        </w:p>
      </w:docPartBody>
    </w:docPart>
    <w:docPart>
      <w:docPartPr>
        <w:name w:val="532E4761FF0D43548AFBF9C211DC873C"/>
        <w:category>
          <w:name w:val="General"/>
          <w:gallery w:val="placeholder"/>
        </w:category>
        <w:types>
          <w:type w:val="bbPlcHdr"/>
        </w:types>
        <w:behaviors>
          <w:behavior w:val="content"/>
        </w:behaviors>
        <w:guid w:val="{A4F4CA1F-5848-4BA4-9F20-EDF4E6D9C213}"/>
      </w:docPartPr>
      <w:docPartBody>
        <w:p w:rsidR="00230F44" w:rsidRDefault="00876FD4" w:rsidP="00876FD4">
          <w:pPr>
            <w:pStyle w:val="532E4761FF0D43548AFBF9C211DC873C1"/>
          </w:pPr>
          <w:r w:rsidRPr="2F4D2301">
            <w:rPr>
              <w:rStyle w:val="PlaceholderText"/>
              <w:color w:val="808080" w:themeColor="background1" w:themeShade="80"/>
            </w:rPr>
            <w:t xml:space="preserve">Click or tap here to enter text. </w:t>
          </w:r>
        </w:p>
      </w:docPartBody>
    </w:docPart>
    <w:docPart>
      <w:docPartPr>
        <w:name w:val="E4432D48B7944DE8B380FB856FE8310D"/>
        <w:category>
          <w:name w:val="General"/>
          <w:gallery w:val="placeholder"/>
        </w:category>
        <w:types>
          <w:type w:val="bbPlcHdr"/>
        </w:types>
        <w:behaviors>
          <w:behavior w:val="content"/>
        </w:behaviors>
        <w:guid w:val="{45FC2B5B-7FA4-49FB-B363-FB2CEE30BAE4}"/>
      </w:docPartPr>
      <w:docPartBody>
        <w:p w:rsidR="00230F44" w:rsidRDefault="00876FD4" w:rsidP="00876FD4">
          <w:pPr>
            <w:pStyle w:val="E4432D48B7944DE8B380FB856FE8310D1"/>
          </w:pPr>
          <w:r w:rsidRPr="2F4D2301">
            <w:rPr>
              <w:rStyle w:val="PlaceholderText"/>
              <w:color w:val="808080" w:themeColor="background1" w:themeShade="80"/>
            </w:rPr>
            <w:t xml:space="preserve">Click or tap here to enter text. </w:t>
          </w:r>
        </w:p>
      </w:docPartBody>
    </w:docPart>
    <w:docPart>
      <w:docPartPr>
        <w:name w:val="63ACB682002240ECB24D270191B24B2B"/>
        <w:category>
          <w:name w:val="General"/>
          <w:gallery w:val="placeholder"/>
        </w:category>
        <w:types>
          <w:type w:val="bbPlcHdr"/>
        </w:types>
        <w:behaviors>
          <w:behavior w:val="content"/>
        </w:behaviors>
        <w:guid w:val="{6514330C-3965-4FE6-99E7-B8E990F9B596}"/>
      </w:docPartPr>
      <w:docPartBody>
        <w:p w:rsidR="00230F44" w:rsidRDefault="00876FD4" w:rsidP="00876FD4">
          <w:pPr>
            <w:pStyle w:val="63ACB682002240ECB24D270191B24B2B1"/>
          </w:pPr>
          <w:r w:rsidRPr="2F4D2301">
            <w:rPr>
              <w:rStyle w:val="PlaceholderText"/>
              <w:color w:val="808080" w:themeColor="background1" w:themeShade="80"/>
            </w:rPr>
            <w:t xml:space="preserve">Click or tap here to enter text. </w:t>
          </w:r>
        </w:p>
      </w:docPartBody>
    </w:docPart>
    <w:docPart>
      <w:docPartPr>
        <w:name w:val="5FFABC50565B446A956A25D506A8FF76"/>
        <w:category>
          <w:name w:val="General"/>
          <w:gallery w:val="placeholder"/>
        </w:category>
        <w:types>
          <w:type w:val="bbPlcHdr"/>
        </w:types>
        <w:behaviors>
          <w:behavior w:val="content"/>
        </w:behaviors>
        <w:guid w:val="{250378A2-CE87-42B0-ACE1-F35BC700DE6F}"/>
      </w:docPartPr>
      <w:docPartBody>
        <w:p w:rsidR="006F47F5" w:rsidRDefault="00230F44" w:rsidP="00230F44">
          <w:pPr>
            <w:pStyle w:val="5FFABC50565B446A956A25D506A8FF76"/>
          </w:pPr>
          <w:r w:rsidRPr="00981AB4">
            <w:rPr>
              <w:rStyle w:val="PlaceholderText"/>
              <w:rFonts w:cstheme="minorHAnsi"/>
            </w:rPr>
            <w:t>Click or tap here to enter $ amount.</w:t>
          </w:r>
        </w:p>
      </w:docPartBody>
    </w:docPart>
    <w:docPart>
      <w:docPartPr>
        <w:name w:val="A1AE41D7231046218B6247B4025D7CB5"/>
        <w:category>
          <w:name w:val="General"/>
          <w:gallery w:val="placeholder"/>
        </w:category>
        <w:types>
          <w:type w:val="bbPlcHdr"/>
        </w:types>
        <w:behaviors>
          <w:behavior w:val="content"/>
        </w:behaviors>
        <w:guid w:val="{DF1708BE-2A53-4864-B24C-6E4BDDA252CA}"/>
      </w:docPartPr>
      <w:docPartBody>
        <w:p w:rsidR="006F47F5" w:rsidRDefault="00876FD4" w:rsidP="00876FD4">
          <w:pPr>
            <w:pStyle w:val="A1AE41D7231046218B6247B4025D7CB5"/>
          </w:pPr>
          <w:r w:rsidRPr="00AA39B2">
            <w:rPr>
              <w:rStyle w:val="PlaceholderText"/>
              <w:color w:val="auto"/>
            </w:rPr>
            <w:t>Choose an item from drop-down menu.</w:t>
          </w:r>
        </w:p>
      </w:docPartBody>
    </w:docPart>
    <w:docPart>
      <w:docPartPr>
        <w:name w:val="4A99C19943B04645BBFC0799CED88B84"/>
        <w:category>
          <w:name w:val="General"/>
          <w:gallery w:val="placeholder"/>
        </w:category>
        <w:types>
          <w:type w:val="bbPlcHdr"/>
        </w:types>
        <w:behaviors>
          <w:behavior w:val="content"/>
        </w:behaviors>
        <w:guid w:val="{42190CF1-25B7-4F91-B917-034671C0DC07}"/>
      </w:docPartPr>
      <w:docPartBody>
        <w:p w:rsidR="00876FD4" w:rsidRDefault="00876FD4" w:rsidP="00876FD4">
          <w:pPr>
            <w:pStyle w:val="4A99C19943B04645BBFC0799CED88B841"/>
          </w:pPr>
          <w:r w:rsidRPr="00FE5C66">
            <w:rPr>
              <w:i/>
              <w:iCs/>
            </w:rPr>
            <w:t>Click or tap here to enter text.</w:t>
          </w:r>
        </w:p>
      </w:docPartBody>
    </w:docPart>
    <w:docPart>
      <w:docPartPr>
        <w:name w:val="3B263A2C99FC43069DEBF481B414AC7C"/>
        <w:category>
          <w:name w:val="General"/>
          <w:gallery w:val="placeholder"/>
        </w:category>
        <w:types>
          <w:type w:val="bbPlcHdr"/>
        </w:types>
        <w:behaviors>
          <w:behavior w:val="content"/>
        </w:behaviors>
        <w:guid w:val="{7BA7CF8E-593F-4FE1-A1D1-C75C0ABF942D}"/>
      </w:docPartPr>
      <w:docPartBody>
        <w:p w:rsidR="00876FD4" w:rsidRDefault="00876FD4" w:rsidP="00876FD4">
          <w:pPr>
            <w:pStyle w:val="3B263A2C99FC43069DEBF481B414AC7C1"/>
          </w:pPr>
          <w:r w:rsidRPr="2F4D2301">
            <w:rPr>
              <w:rStyle w:val="PlaceholderText"/>
              <w:color w:val="808080" w:themeColor="background1" w:themeShade="80"/>
            </w:rPr>
            <w:t xml:space="preserve">Click or tap here to enter text. </w:t>
          </w:r>
        </w:p>
      </w:docPartBody>
    </w:docPart>
    <w:docPart>
      <w:docPartPr>
        <w:name w:val="B9926424ADDB4BA7B6F1B7AD8A47801D"/>
        <w:category>
          <w:name w:val="General"/>
          <w:gallery w:val="placeholder"/>
        </w:category>
        <w:types>
          <w:type w:val="bbPlcHdr"/>
        </w:types>
        <w:behaviors>
          <w:behavior w:val="content"/>
        </w:behaviors>
        <w:guid w:val="{D80D012E-A6F8-442F-BDD3-CCDEFE98FC96}"/>
      </w:docPartPr>
      <w:docPartBody>
        <w:p w:rsidR="00876FD4" w:rsidRDefault="00876FD4" w:rsidP="00876FD4">
          <w:pPr>
            <w:pStyle w:val="B9926424ADDB4BA7B6F1B7AD8A47801D1"/>
          </w:pPr>
          <w:r w:rsidRPr="2F4D2301">
            <w:rPr>
              <w:rStyle w:val="PlaceholderText"/>
            </w:rPr>
            <w:t xml:space="preserve">Click or tap here to enter text.  </w:t>
          </w:r>
          <w:r w:rsidRPr="006F341A">
            <w:rPr>
              <w:rFonts w:eastAsia="Calibri"/>
            </w:rPr>
            <w:t xml:space="preserve"> </w:t>
          </w:r>
        </w:p>
      </w:docPartBody>
    </w:docPart>
    <w:docPart>
      <w:docPartPr>
        <w:name w:val="09047357D65C4A589F0D458567398141"/>
        <w:category>
          <w:name w:val="General"/>
          <w:gallery w:val="placeholder"/>
        </w:category>
        <w:types>
          <w:type w:val="bbPlcHdr"/>
        </w:types>
        <w:behaviors>
          <w:behavior w:val="content"/>
        </w:behaviors>
        <w:guid w:val="{40818E05-9B4D-418C-B739-D9AEDB4534BA}"/>
      </w:docPartPr>
      <w:docPartBody>
        <w:p w:rsidR="00876FD4" w:rsidRDefault="00876FD4" w:rsidP="00876FD4">
          <w:pPr>
            <w:pStyle w:val="09047357D65C4A589F0D4585673981411"/>
          </w:pPr>
          <w:r w:rsidRPr="2F4D2301">
            <w:rPr>
              <w:rStyle w:val="PlaceholderText"/>
              <w:color w:val="808080" w:themeColor="background1" w:themeShade="80"/>
            </w:rPr>
            <w:t xml:space="preserve">Click or tap here to enter text. </w:t>
          </w:r>
        </w:p>
      </w:docPartBody>
    </w:docPart>
    <w:docPart>
      <w:docPartPr>
        <w:name w:val="1ADE2718C9244265922E9EF6CFC1A7AA"/>
        <w:category>
          <w:name w:val="General"/>
          <w:gallery w:val="placeholder"/>
        </w:category>
        <w:types>
          <w:type w:val="bbPlcHdr"/>
        </w:types>
        <w:behaviors>
          <w:behavior w:val="content"/>
        </w:behaviors>
        <w:guid w:val="{679F495E-9176-4AD7-A537-2389E7474663}"/>
      </w:docPartPr>
      <w:docPartBody>
        <w:p w:rsidR="00876FD4" w:rsidRDefault="00876FD4" w:rsidP="00876FD4">
          <w:pPr>
            <w:pStyle w:val="1ADE2718C9244265922E9EF6CFC1A7AA1"/>
          </w:pPr>
          <w:r w:rsidRPr="7CAEDB3A">
            <w:rPr>
              <w:rStyle w:val="PlaceholderText"/>
              <w:rFonts w:eastAsiaTheme="minorEastAsia"/>
              <w:color w:val="808080" w:themeColor="background1" w:themeShade="80"/>
            </w:rPr>
            <w:t>Click or tap here to enter text.</w:t>
          </w:r>
        </w:p>
      </w:docPartBody>
    </w:docPart>
    <w:docPart>
      <w:docPartPr>
        <w:name w:val="CFC713A928854CBA8745EE90F1B3056F"/>
        <w:category>
          <w:name w:val="General"/>
          <w:gallery w:val="placeholder"/>
        </w:category>
        <w:types>
          <w:type w:val="bbPlcHdr"/>
        </w:types>
        <w:behaviors>
          <w:behavior w:val="content"/>
        </w:behaviors>
        <w:guid w:val="{303D8A66-D3DC-4C66-90D0-71BA36744D5C}"/>
      </w:docPartPr>
      <w:docPartBody>
        <w:p w:rsidR="00876FD4" w:rsidRDefault="00876FD4" w:rsidP="00876FD4">
          <w:pPr>
            <w:pStyle w:val="CFC713A928854CBA8745EE90F1B3056F1"/>
          </w:pPr>
          <w:r w:rsidRPr="2F4D2301">
            <w:rPr>
              <w:rStyle w:val="PlaceholderText"/>
              <w:color w:val="808080" w:themeColor="background1" w:themeShade="80"/>
            </w:rPr>
            <w:t xml:space="preserve">Click or tap here to enter text. </w:t>
          </w:r>
        </w:p>
      </w:docPartBody>
    </w:docPart>
    <w:docPart>
      <w:docPartPr>
        <w:name w:val="42BE929F90714542B497328BD1144A0E"/>
        <w:category>
          <w:name w:val="General"/>
          <w:gallery w:val="placeholder"/>
        </w:category>
        <w:types>
          <w:type w:val="bbPlcHdr"/>
        </w:types>
        <w:behaviors>
          <w:behavior w:val="content"/>
        </w:behaviors>
        <w:guid w:val="{CAB5D1E6-F8EE-4EE2-BD9E-BA0E35399BFE}"/>
      </w:docPartPr>
      <w:docPartBody>
        <w:p w:rsidR="00876FD4" w:rsidRDefault="00876FD4" w:rsidP="00876FD4">
          <w:pPr>
            <w:pStyle w:val="42BE929F90714542B497328BD1144A0E1"/>
          </w:pPr>
          <w:r w:rsidRPr="00773237">
            <w:rPr>
              <w:rStyle w:val="PlaceholderText"/>
              <w:rFonts w:cstheme="minorHAnsi"/>
              <w:color w:val="808080" w:themeColor="background1" w:themeShade="80"/>
            </w:rPr>
            <w:t xml:space="preserve">Click or tap here to enter text. </w:t>
          </w:r>
        </w:p>
      </w:docPartBody>
    </w:docPart>
    <w:docPart>
      <w:docPartPr>
        <w:name w:val="3C6AA51895D14BC580560A6A644EFDD1"/>
        <w:category>
          <w:name w:val="General"/>
          <w:gallery w:val="placeholder"/>
        </w:category>
        <w:types>
          <w:type w:val="bbPlcHdr"/>
        </w:types>
        <w:behaviors>
          <w:behavior w:val="content"/>
        </w:behaviors>
        <w:guid w:val="{C02E3639-B53E-477E-ADAC-253313C9B1FE}"/>
      </w:docPartPr>
      <w:docPartBody>
        <w:p w:rsidR="00FB36BB" w:rsidRDefault="00FB36BB">
          <w:pPr>
            <w:pStyle w:val="3C6AA51895D14BC580560A6A644EFDD1"/>
          </w:pPr>
          <w:r w:rsidRPr="007E26EB">
            <w:rPr>
              <w:rStyle w:val="PlaceholderText"/>
            </w:rPr>
            <w:t>Click or tap here to enter text.</w:t>
          </w:r>
        </w:p>
      </w:docPartBody>
    </w:docPart>
    <w:docPart>
      <w:docPartPr>
        <w:name w:val="39CC6C7825204426ADF925B181E5E659"/>
        <w:category>
          <w:name w:val="General"/>
          <w:gallery w:val="placeholder"/>
        </w:category>
        <w:types>
          <w:type w:val="bbPlcHdr"/>
        </w:types>
        <w:behaviors>
          <w:behavior w:val="content"/>
        </w:behaviors>
        <w:guid w:val="{351BDC33-F7F0-454E-884E-9DC6DFEA8DC2}"/>
      </w:docPartPr>
      <w:docPartBody>
        <w:p w:rsidR="00FB36BB" w:rsidRDefault="00FB36BB">
          <w:pPr>
            <w:pStyle w:val="39CC6C7825204426ADF925B181E5E659"/>
          </w:pPr>
          <w:r w:rsidRPr="000553C7">
            <w:rPr>
              <w:rStyle w:val="PlaceholderText"/>
              <w:rFonts w:cstheme="minorHAnsi"/>
            </w:rPr>
            <w:t>Click or tap here to enter denominator #.</w:t>
          </w:r>
        </w:p>
      </w:docPartBody>
    </w:docPart>
    <w:docPart>
      <w:docPartPr>
        <w:name w:val="56BAA895C8844C9A96AE0672123EB605"/>
        <w:category>
          <w:name w:val="General"/>
          <w:gallery w:val="placeholder"/>
        </w:category>
        <w:types>
          <w:type w:val="bbPlcHdr"/>
        </w:types>
        <w:behaviors>
          <w:behavior w:val="content"/>
        </w:behaviors>
        <w:guid w:val="{BCE95B69-77ED-4550-AB3C-03973EADEAF1}"/>
      </w:docPartPr>
      <w:docPartBody>
        <w:p w:rsidR="00FB36BB" w:rsidRDefault="00FB36BB">
          <w:pPr>
            <w:pStyle w:val="56BAA895C8844C9A96AE0672123EB605"/>
          </w:pPr>
          <w:r w:rsidRPr="007E26EB">
            <w:rPr>
              <w:rStyle w:val="PlaceholderText"/>
            </w:rPr>
            <w:t>Click or tap here to enter text.</w:t>
          </w:r>
        </w:p>
      </w:docPartBody>
    </w:docPart>
    <w:docPart>
      <w:docPartPr>
        <w:name w:val="72035A2A4E5B475E820A882F6AC971DA"/>
        <w:category>
          <w:name w:val="General"/>
          <w:gallery w:val="placeholder"/>
        </w:category>
        <w:types>
          <w:type w:val="bbPlcHdr"/>
        </w:types>
        <w:behaviors>
          <w:behavior w:val="content"/>
        </w:behaviors>
        <w:guid w:val="{3559F2F8-AEF7-4AF0-BD35-1DF198C307FD}"/>
      </w:docPartPr>
      <w:docPartBody>
        <w:p w:rsidR="00FB36BB" w:rsidRDefault="00FB36BB">
          <w:pPr>
            <w:pStyle w:val="72035A2A4E5B475E820A882F6AC971DA"/>
          </w:pPr>
          <w:r w:rsidRPr="00310EC5">
            <w:rPr>
              <w:rStyle w:val="PlaceholderText"/>
            </w:rPr>
            <w:t>Click or tap here to enter text.</w:t>
          </w:r>
        </w:p>
      </w:docPartBody>
    </w:docPart>
    <w:docPart>
      <w:docPartPr>
        <w:name w:val="BB5E2B56365F4BDAB9046A7ECB8E7CBE"/>
        <w:category>
          <w:name w:val="General"/>
          <w:gallery w:val="placeholder"/>
        </w:category>
        <w:types>
          <w:type w:val="bbPlcHdr"/>
        </w:types>
        <w:behaviors>
          <w:behavior w:val="content"/>
        </w:behaviors>
        <w:guid w:val="{213C1A92-0B4B-4441-8716-81CA84FD07FE}"/>
      </w:docPartPr>
      <w:docPartBody>
        <w:p w:rsidR="00FB36BB" w:rsidRDefault="00FB36BB">
          <w:pPr>
            <w:pStyle w:val="BB5E2B56365F4BDAB9046A7ECB8E7CBE"/>
          </w:pPr>
          <w:r w:rsidRPr="2F4D2301">
            <w:rPr>
              <w:rStyle w:val="PlaceholderText"/>
              <w:color w:val="808080" w:themeColor="background1" w:themeShade="80"/>
            </w:rPr>
            <w:t xml:space="preserve">Click or tap here to enter text. </w:t>
          </w:r>
        </w:p>
      </w:docPartBody>
    </w:docPart>
    <w:docPart>
      <w:docPartPr>
        <w:name w:val="187978BF9CDA43E08FA1509F5A5AA506"/>
        <w:category>
          <w:name w:val="General"/>
          <w:gallery w:val="placeholder"/>
        </w:category>
        <w:types>
          <w:type w:val="bbPlcHdr"/>
        </w:types>
        <w:behaviors>
          <w:behavior w:val="content"/>
        </w:behaviors>
        <w:guid w:val="{20D5A39C-D779-4B72-9ACF-F6C5175BC535}"/>
      </w:docPartPr>
      <w:docPartBody>
        <w:p w:rsidR="004B7C22" w:rsidRDefault="004B7C22">
          <w:pPr>
            <w:pStyle w:val="187978BF9CDA43E08FA1509F5A5AA506"/>
          </w:pPr>
          <w:r w:rsidRPr="00310EC5">
            <w:rPr>
              <w:rStyle w:val="PlaceholderText"/>
            </w:rPr>
            <w:t>Click or tap here to enter text.</w:t>
          </w:r>
        </w:p>
      </w:docPartBody>
    </w:docPart>
    <w:docPart>
      <w:docPartPr>
        <w:name w:val="2F9636BD50BE4F21BB3EBBF99A5B97A3"/>
        <w:category>
          <w:name w:val="General"/>
          <w:gallery w:val="placeholder"/>
        </w:category>
        <w:types>
          <w:type w:val="bbPlcHdr"/>
        </w:types>
        <w:behaviors>
          <w:behavior w:val="content"/>
        </w:behaviors>
        <w:guid w:val="{A60100DD-5FC2-4C9E-A176-A8E24F0980FB}"/>
      </w:docPartPr>
      <w:docPartBody>
        <w:p w:rsidR="004B7C22" w:rsidRDefault="004B7C22">
          <w:pPr>
            <w:pStyle w:val="2F9636BD50BE4F21BB3EBBF99A5B97A3"/>
          </w:pPr>
          <w:r w:rsidRPr="2F4D2301">
            <w:rPr>
              <w:rStyle w:val="PlaceholderText"/>
              <w:color w:val="808080" w:themeColor="background1" w:themeShade="80"/>
            </w:rPr>
            <w:t xml:space="preserve">Click or tap here to enter text. </w:t>
          </w:r>
        </w:p>
      </w:docPartBody>
    </w:docPart>
    <w:docPart>
      <w:docPartPr>
        <w:name w:val="FA1B1212EF96405B91F8F2DC58E9E369"/>
        <w:category>
          <w:name w:val="General"/>
          <w:gallery w:val="placeholder"/>
        </w:category>
        <w:types>
          <w:type w:val="bbPlcHdr"/>
        </w:types>
        <w:behaviors>
          <w:behavior w:val="content"/>
        </w:behaviors>
        <w:guid w:val="{C73151A8-05DB-4D11-94F4-955384863FC5}"/>
      </w:docPartPr>
      <w:docPartBody>
        <w:p w:rsidR="009B4082" w:rsidRDefault="00803C1D" w:rsidP="00803C1D">
          <w:pPr>
            <w:pStyle w:val="FA1B1212EF96405B91F8F2DC58E9E369"/>
          </w:pPr>
          <w:r w:rsidRPr="00310EC5">
            <w:rPr>
              <w:rStyle w:val="PlaceholderText"/>
            </w:rPr>
            <w:t>Click or tap here to enter text.</w:t>
          </w:r>
        </w:p>
      </w:docPartBody>
    </w:docPart>
    <w:docPart>
      <w:docPartPr>
        <w:name w:val="A59B7EC5E0544D28807A46FA306ABB31"/>
        <w:category>
          <w:name w:val="General"/>
          <w:gallery w:val="placeholder"/>
        </w:category>
        <w:types>
          <w:type w:val="bbPlcHdr"/>
        </w:types>
        <w:behaviors>
          <w:behavior w:val="content"/>
        </w:behaviors>
        <w:guid w:val="{D5C5FCC6-0ABE-4AE2-BC1A-749C157879C1}"/>
      </w:docPartPr>
      <w:docPartBody>
        <w:p w:rsidR="009B4082" w:rsidRDefault="00803C1D" w:rsidP="00803C1D">
          <w:pPr>
            <w:pStyle w:val="A59B7EC5E0544D28807A46FA306ABB31"/>
          </w:pPr>
          <w:r w:rsidRPr="00310EC5">
            <w:rPr>
              <w:rStyle w:val="PlaceholderText"/>
            </w:rPr>
            <w:t>Click or tap here to enter text.</w:t>
          </w:r>
        </w:p>
      </w:docPartBody>
    </w:docPart>
    <w:docPart>
      <w:docPartPr>
        <w:name w:val="51AC49C79B3E4211991B155C37298085"/>
        <w:category>
          <w:name w:val="General"/>
          <w:gallery w:val="placeholder"/>
        </w:category>
        <w:types>
          <w:type w:val="bbPlcHdr"/>
        </w:types>
        <w:behaviors>
          <w:behavior w:val="content"/>
        </w:behaviors>
        <w:guid w:val="{5AFD995A-38F6-42F5-B715-0727A2D86FA3}"/>
      </w:docPartPr>
      <w:docPartBody>
        <w:p w:rsidR="009B4082" w:rsidRDefault="00803C1D" w:rsidP="00803C1D">
          <w:pPr>
            <w:pStyle w:val="51AC49C79B3E4211991B155C37298085"/>
          </w:pPr>
          <w:r w:rsidRPr="2F4D2301">
            <w:rPr>
              <w:rStyle w:val="PlaceholderText"/>
              <w:color w:val="808080" w:themeColor="background1" w:themeShade="80"/>
            </w:rPr>
            <w:t xml:space="preserve">Click or tap here to enter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2283C"/>
    <w:rsid w:val="00026CDD"/>
    <w:rsid w:val="00032380"/>
    <w:rsid w:val="000323F6"/>
    <w:rsid w:val="000668B1"/>
    <w:rsid w:val="0007417F"/>
    <w:rsid w:val="000A093F"/>
    <w:rsid w:val="000A30E2"/>
    <w:rsid w:val="000C10AA"/>
    <w:rsid w:val="000E0181"/>
    <w:rsid w:val="00101B73"/>
    <w:rsid w:val="0010214F"/>
    <w:rsid w:val="00114B45"/>
    <w:rsid w:val="00116396"/>
    <w:rsid w:val="00151D13"/>
    <w:rsid w:val="00167FF2"/>
    <w:rsid w:val="001746E4"/>
    <w:rsid w:val="00185C9E"/>
    <w:rsid w:val="001E09CE"/>
    <w:rsid w:val="001E5B3B"/>
    <w:rsid w:val="001F1A39"/>
    <w:rsid w:val="00204432"/>
    <w:rsid w:val="00207DB1"/>
    <w:rsid w:val="00222AA2"/>
    <w:rsid w:val="002268B0"/>
    <w:rsid w:val="00230F44"/>
    <w:rsid w:val="002349D8"/>
    <w:rsid w:val="002561F4"/>
    <w:rsid w:val="0025644B"/>
    <w:rsid w:val="002622D3"/>
    <w:rsid w:val="002640DC"/>
    <w:rsid w:val="00286BE5"/>
    <w:rsid w:val="002B2ADD"/>
    <w:rsid w:val="002B3568"/>
    <w:rsid w:val="002B5001"/>
    <w:rsid w:val="002B62F1"/>
    <w:rsid w:val="002E5D48"/>
    <w:rsid w:val="002F1E71"/>
    <w:rsid w:val="002F649A"/>
    <w:rsid w:val="00300272"/>
    <w:rsid w:val="00321CD7"/>
    <w:rsid w:val="00322050"/>
    <w:rsid w:val="00323992"/>
    <w:rsid w:val="00333748"/>
    <w:rsid w:val="00340EA4"/>
    <w:rsid w:val="0035220F"/>
    <w:rsid w:val="00364685"/>
    <w:rsid w:val="00385B1F"/>
    <w:rsid w:val="003964A4"/>
    <w:rsid w:val="003B668E"/>
    <w:rsid w:val="003C0E59"/>
    <w:rsid w:val="003D0400"/>
    <w:rsid w:val="003E2007"/>
    <w:rsid w:val="004032F8"/>
    <w:rsid w:val="004348D4"/>
    <w:rsid w:val="00434B84"/>
    <w:rsid w:val="0044039A"/>
    <w:rsid w:val="00480D6D"/>
    <w:rsid w:val="004B2CB8"/>
    <w:rsid w:val="004B7C22"/>
    <w:rsid w:val="004D0C6D"/>
    <w:rsid w:val="004F411E"/>
    <w:rsid w:val="005263B4"/>
    <w:rsid w:val="005277CA"/>
    <w:rsid w:val="0053797F"/>
    <w:rsid w:val="00540529"/>
    <w:rsid w:val="005455C1"/>
    <w:rsid w:val="0054770F"/>
    <w:rsid w:val="00551952"/>
    <w:rsid w:val="0055548D"/>
    <w:rsid w:val="00563BD5"/>
    <w:rsid w:val="0057096A"/>
    <w:rsid w:val="0058138E"/>
    <w:rsid w:val="00592DE2"/>
    <w:rsid w:val="00594197"/>
    <w:rsid w:val="005A3147"/>
    <w:rsid w:val="005B72FB"/>
    <w:rsid w:val="005D2016"/>
    <w:rsid w:val="0060234F"/>
    <w:rsid w:val="00614C89"/>
    <w:rsid w:val="00665493"/>
    <w:rsid w:val="00693FBB"/>
    <w:rsid w:val="00696044"/>
    <w:rsid w:val="006979A2"/>
    <w:rsid w:val="006A0742"/>
    <w:rsid w:val="006A366A"/>
    <w:rsid w:val="006B2B64"/>
    <w:rsid w:val="006C0BDC"/>
    <w:rsid w:val="006C17C8"/>
    <w:rsid w:val="006D0C29"/>
    <w:rsid w:val="006D62B5"/>
    <w:rsid w:val="006E18D9"/>
    <w:rsid w:val="006E6A2A"/>
    <w:rsid w:val="006F47F5"/>
    <w:rsid w:val="00743C1C"/>
    <w:rsid w:val="00762B31"/>
    <w:rsid w:val="00771341"/>
    <w:rsid w:val="00776149"/>
    <w:rsid w:val="00781547"/>
    <w:rsid w:val="00791304"/>
    <w:rsid w:val="007A55AE"/>
    <w:rsid w:val="00803C1D"/>
    <w:rsid w:val="008319E3"/>
    <w:rsid w:val="00844805"/>
    <w:rsid w:val="008604FE"/>
    <w:rsid w:val="00860741"/>
    <w:rsid w:val="00860FDC"/>
    <w:rsid w:val="00862B91"/>
    <w:rsid w:val="00876FD4"/>
    <w:rsid w:val="0088163B"/>
    <w:rsid w:val="008947A5"/>
    <w:rsid w:val="00897F35"/>
    <w:rsid w:val="008A46B9"/>
    <w:rsid w:val="008A4778"/>
    <w:rsid w:val="008A57E7"/>
    <w:rsid w:val="008B4A7A"/>
    <w:rsid w:val="008B579A"/>
    <w:rsid w:val="008D06FD"/>
    <w:rsid w:val="008E0938"/>
    <w:rsid w:val="008E7065"/>
    <w:rsid w:val="00904406"/>
    <w:rsid w:val="00926EB8"/>
    <w:rsid w:val="00927C32"/>
    <w:rsid w:val="00930E38"/>
    <w:rsid w:val="009323B6"/>
    <w:rsid w:val="00936A1B"/>
    <w:rsid w:val="00943C86"/>
    <w:rsid w:val="00971A72"/>
    <w:rsid w:val="009811F6"/>
    <w:rsid w:val="00983A46"/>
    <w:rsid w:val="009B4082"/>
    <w:rsid w:val="009B5541"/>
    <w:rsid w:val="009B6E2E"/>
    <w:rsid w:val="009C60E6"/>
    <w:rsid w:val="009C6F93"/>
    <w:rsid w:val="009C7E33"/>
    <w:rsid w:val="009D5FC5"/>
    <w:rsid w:val="009E6A92"/>
    <w:rsid w:val="00A07C64"/>
    <w:rsid w:val="00A25109"/>
    <w:rsid w:val="00A35868"/>
    <w:rsid w:val="00A511F7"/>
    <w:rsid w:val="00A55B69"/>
    <w:rsid w:val="00A714A5"/>
    <w:rsid w:val="00A8289C"/>
    <w:rsid w:val="00A839C2"/>
    <w:rsid w:val="00A92A8C"/>
    <w:rsid w:val="00AA0C2B"/>
    <w:rsid w:val="00AB2D0D"/>
    <w:rsid w:val="00AB7751"/>
    <w:rsid w:val="00AD1375"/>
    <w:rsid w:val="00AD27B1"/>
    <w:rsid w:val="00AE6E89"/>
    <w:rsid w:val="00AE7190"/>
    <w:rsid w:val="00B266F1"/>
    <w:rsid w:val="00B34A3A"/>
    <w:rsid w:val="00B47245"/>
    <w:rsid w:val="00B5044A"/>
    <w:rsid w:val="00B53621"/>
    <w:rsid w:val="00B72470"/>
    <w:rsid w:val="00B737ED"/>
    <w:rsid w:val="00B767D6"/>
    <w:rsid w:val="00B97255"/>
    <w:rsid w:val="00BA46B3"/>
    <w:rsid w:val="00BA59C9"/>
    <w:rsid w:val="00BC0837"/>
    <w:rsid w:val="00BC4CD7"/>
    <w:rsid w:val="00BC78E4"/>
    <w:rsid w:val="00BC7A79"/>
    <w:rsid w:val="00BD252C"/>
    <w:rsid w:val="00BF1DF4"/>
    <w:rsid w:val="00C032C6"/>
    <w:rsid w:val="00C33B5E"/>
    <w:rsid w:val="00C44048"/>
    <w:rsid w:val="00C45BA5"/>
    <w:rsid w:val="00C5755E"/>
    <w:rsid w:val="00CA41EA"/>
    <w:rsid w:val="00CD47EB"/>
    <w:rsid w:val="00CE2518"/>
    <w:rsid w:val="00CF48D8"/>
    <w:rsid w:val="00D24090"/>
    <w:rsid w:val="00D2707C"/>
    <w:rsid w:val="00D33EEC"/>
    <w:rsid w:val="00D4250F"/>
    <w:rsid w:val="00D43257"/>
    <w:rsid w:val="00D505C8"/>
    <w:rsid w:val="00D51AB7"/>
    <w:rsid w:val="00D8726C"/>
    <w:rsid w:val="00D92846"/>
    <w:rsid w:val="00D94CAF"/>
    <w:rsid w:val="00DA4AB6"/>
    <w:rsid w:val="00DB2E54"/>
    <w:rsid w:val="00DB6955"/>
    <w:rsid w:val="00DB6E63"/>
    <w:rsid w:val="00DF1B78"/>
    <w:rsid w:val="00DF31AA"/>
    <w:rsid w:val="00DF59F2"/>
    <w:rsid w:val="00DF6B41"/>
    <w:rsid w:val="00E1726E"/>
    <w:rsid w:val="00E40691"/>
    <w:rsid w:val="00E410AB"/>
    <w:rsid w:val="00E4518D"/>
    <w:rsid w:val="00E755FB"/>
    <w:rsid w:val="00E80E7D"/>
    <w:rsid w:val="00EA3C96"/>
    <w:rsid w:val="00EC2C2E"/>
    <w:rsid w:val="00EF3185"/>
    <w:rsid w:val="00EF6093"/>
    <w:rsid w:val="00F022D9"/>
    <w:rsid w:val="00F229F7"/>
    <w:rsid w:val="00F36337"/>
    <w:rsid w:val="00F37815"/>
    <w:rsid w:val="00F45714"/>
    <w:rsid w:val="00F56F0D"/>
    <w:rsid w:val="00F677D5"/>
    <w:rsid w:val="00F75B9D"/>
    <w:rsid w:val="00F772A0"/>
    <w:rsid w:val="00F83514"/>
    <w:rsid w:val="00FB11C5"/>
    <w:rsid w:val="00FB36BB"/>
    <w:rsid w:val="00FB591B"/>
    <w:rsid w:val="00FC5EEA"/>
    <w:rsid w:val="00FD5840"/>
    <w:rsid w:val="00FE1FB7"/>
    <w:rsid w:val="00FF05D8"/>
    <w:rsid w:val="00FF2D1D"/>
    <w:rsid w:val="00FF60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3C1D"/>
    <w:rPr>
      <w:color w:val="808080"/>
    </w:rPr>
  </w:style>
  <w:style w:type="paragraph" w:customStyle="1" w:styleId="2E799A5F6DF3473091E74AF6A386DBB5">
    <w:name w:val="2E799A5F6DF3473091E74AF6A386DBB5"/>
    <w:rPr>
      <w:kern w:val="2"/>
      <w14:ligatures w14:val="standardContextual"/>
    </w:rPr>
  </w:style>
  <w:style w:type="paragraph" w:customStyle="1" w:styleId="75B5A28B67D74012A84F6A8E8CCF38F9">
    <w:name w:val="75B5A28B67D74012A84F6A8E8CCF38F9"/>
    <w:rPr>
      <w:kern w:val="2"/>
      <w14:ligatures w14:val="standardContextual"/>
    </w:rPr>
  </w:style>
  <w:style w:type="paragraph" w:customStyle="1" w:styleId="0E298B4A80C1467B8B13780527987DF4">
    <w:name w:val="0E298B4A80C1467B8B13780527987DF4"/>
    <w:rPr>
      <w:kern w:val="2"/>
      <w14:ligatures w14:val="standardContextual"/>
    </w:rPr>
  </w:style>
  <w:style w:type="paragraph" w:customStyle="1" w:styleId="52CDDEB3B2EA49F096ABB2A851DE641B">
    <w:name w:val="52CDDEB3B2EA49F096ABB2A851DE641B"/>
    <w:rPr>
      <w:kern w:val="2"/>
      <w14:ligatures w14:val="standardContextual"/>
    </w:rPr>
  </w:style>
  <w:style w:type="paragraph" w:customStyle="1" w:styleId="C399EBFB106C4FCAA775A567E2C38F17">
    <w:name w:val="C399EBFB106C4FCAA775A567E2C38F17"/>
    <w:rsid w:val="001746E4"/>
  </w:style>
  <w:style w:type="paragraph" w:customStyle="1" w:styleId="B5E8092679BF4F2BA2C1EBF5CEC21560">
    <w:name w:val="B5E8092679BF4F2BA2C1EBF5CEC21560"/>
    <w:rsid w:val="001746E4"/>
  </w:style>
  <w:style w:type="paragraph" w:customStyle="1" w:styleId="5FFABC50565B446A956A25D506A8FF76">
    <w:name w:val="5FFABC50565B446A956A25D506A8FF76"/>
    <w:rsid w:val="00230F44"/>
    <w:rPr>
      <w:kern w:val="2"/>
      <w14:ligatures w14:val="standardContextual"/>
    </w:rPr>
  </w:style>
  <w:style w:type="paragraph" w:customStyle="1" w:styleId="8171168B75B244D8B348862879C91A9F">
    <w:name w:val="8171168B75B244D8B348862879C91A9F"/>
    <w:rPr>
      <w:kern w:val="2"/>
      <w14:ligatures w14:val="standardContextual"/>
    </w:rPr>
  </w:style>
  <w:style w:type="paragraph" w:customStyle="1" w:styleId="3AF78A4407F5473CAA2A2077125A18A2">
    <w:name w:val="3AF78A4407F5473CAA2A2077125A18A2"/>
    <w:rsid w:val="00876FD4"/>
    <w:rPr>
      <w:rFonts w:eastAsiaTheme="minorHAnsi"/>
    </w:rPr>
  </w:style>
  <w:style w:type="paragraph" w:customStyle="1" w:styleId="1FF4E01F7A7C41A29C170A9E7DFDF205">
    <w:name w:val="1FF4E01F7A7C41A29C170A9E7DFDF205"/>
    <w:rsid w:val="00876FD4"/>
    <w:rPr>
      <w:rFonts w:eastAsiaTheme="minorHAnsi"/>
    </w:rPr>
  </w:style>
  <w:style w:type="paragraph" w:customStyle="1" w:styleId="0E4B010432F44F648D57874E81B6664D">
    <w:name w:val="0E4B010432F44F648D57874E81B6664D"/>
    <w:rsid w:val="00876FD4"/>
    <w:rPr>
      <w:rFonts w:eastAsiaTheme="minorHAnsi"/>
    </w:rPr>
  </w:style>
  <w:style w:type="paragraph" w:customStyle="1" w:styleId="A1AE41D7231046218B6247B4025D7CB5">
    <w:name w:val="A1AE41D7231046218B6247B4025D7CB5"/>
    <w:rsid w:val="00876FD4"/>
    <w:rPr>
      <w:rFonts w:eastAsiaTheme="minorHAnsi"/>
    </w:rPr>
  </w:style>
  <w:style w:type="paragraph" w:customStyle="1" w:styleId="51861D61F4AB432CB0C55711C8B30E01">
    <w:name w:val="51861D61F4AB432CB0C55711C8B30E01"/>
    <w:rsid w:val="00876FD4"/>
    <w:pPr>
      <w:ind w:left="720"/>
      <w:contextualSpacing/>
    </w:pPr>
    <w:rPr>
      <w:rFonts w:eastAsiaTheme="minorHAnsi"/>
    </w:rPr>
  </w:style>
  <w:style w:type="paragraph" w:customStyle="1" w:styleId="951F6D3EA46741D283CE7417F3402375">
    <w:name w:val="951F6D3EA46741D283CE7417F3402375"/>
    <w:rsid w:val="00876FD4"/>
    <w:pPr>
      <w:ind w:left="720"/>
      <w:contextualSpacing/>
    </w:pPr>
    <w:rPr>
      <w:rFonts w:eastAsiaTheme="minorHAnsi"/>
    </w:rPr>
  </w:style>
  <w:style w:type="paragraph" w:customStyle="1" w:styleId="AF8378F8F0E94423AB4C35B968830326">
    <w:name w:val="AF8378F8F0E94423AB4C35B968830326"/>
    <w:rsid w:val="00876FD4"/>
    <w:pPr>
      <w:ind w:left="720"/>
      <w:contextualSpacing/>
    </w:pPr>
    <w:rPr>
      <w:rFonts w:eastAsiaTheme="minorHAnsi"/>
    </w:rPr>
  </w:style>
  <w:style w:type="paragraph" w:customStyle="1" w:styleId="CA9D0E1F67B946DF84C6963AC47673E2">
    <w:name w:val="CA9D0E1F67B946DF84C6963AC47673E2"/>
    <w:rsid w:val="00876FD4"/>
    <w:pPr>
      <w:ind w:left="720"/>
      <w:contextualSpacing/>
    </w:pPr>
    <w:rPr>
      <w:rFonts w:eastAsiaTheme="minorHAnsi"/>
    </w:rPr>
  </w:style>
  <w:style w:type="paragraph" w:customStyle="1" w:styleId="59BC2AF363CD480C917A271DE49E1015">
    <w:name w:val="59BC2AF363CD480C917A271DE49E1015"/>
    <w:rsid w:val="00876FD4"/>
    <w:pPr>
      <w:ind w:left="720"/>
      <w:contextualSpacing/>
    </w:pPr>
    <w:rPr>
      <w:rFonts w:eastAsiaTheme="minorHAnsi"/>
    </w:rPr>
  </w:style>
  <w:style w:type="paragraph" w:customStyle="1" w:styleId="83EBFF7490C0477491AEE70474807453">
    <w:name w:val="83EBFF7490C0477491AEE70474807453"/>
    <w:rsid w:val="00876FD4"/>
    <w:pPr>
      <w:ind w:left="720"/>
      <w:contextualSpacing/>
    </w:pPr>
    <w:rPr>
      <w:rFonts w:eastAsiaTheme="minorHAnsi"/>
    </w:rPr>
  </w:style>
  <w:style w:type="paragraph" w:customStyle="1" w:styleId="4A99C19943B04645BBFC0799CED88B841">
    <w:name w:val="4A99C19943B04645BBFC0799CED88B841"/>
    <w:rsid w:val="00876FD4"/>
    <w:pPr>
      <w:ind w:left="720"/>
      <w:contextualSpacing/>
    </w:pPr>
    <w:rPr>
      <w:rFonts w:eastAsiaTheme="minorHAnsi"/>
    </w:rPr>
  </w:style>
  <w:style w:type="paragraph" w:customStyle="1" w:styleId="B9926424ADDB4BA7B6F1B7AD8A47801D1">
    <w:name w:val="B9926424ADDB4BA7B6F1B7AD8A47801D1"/>
    <w:rsid w:val="00876FD4"/>
    <w:pPr>
      <w:ind w:left="720"/>
      <w:contextualSpacing/>
    </w:pPr>
    <w:rPr>
      <w:rFonts w:eastAsiaTheme="minorHAnsi"/>
    </w:rPr>
  </w:style>
  <w:style w:type="paragraph" w:customStyle="1" w:styleId="3B263A2C99FC43069DEBF481B414AC7C1">
    <w:name w:val="3B263A2C99FC43069DEBF481B414AC7C1"/>
    <w:rsid w:val="00876FD4"/>
    <w:pPr>
      <w:ind w:left="720"/>
      <w:contextualSpacing/>
    </w:pPr>
    <w:rPr>
      <w:rFonts w:eastAsiaTheme="minorHAnsi"/>
    </w:rPr>
  </w:style>
  <w:style w:type="paragraph" w:customStyle="1" w:styleId="09047357D65C4A589F0D4585673981411">
    <w:name w:val="09047357D65C4A589F0D4585673981411"/>
    <w:rsid w:val="00876FD4"/>
    <w:rPr>
      <w:rFonts w:eastAsiaTheme="minorHAnsi"/>
    </w:rPr>
  </w:style>
  <w:style w:type="paragraph" w:customStyle="1" w:styleId="1ADE2718C9244265922E9EF6CFC1A7AA1">
    <w:name w:val="1ADE2718C9244265922E9EF6CFC1A7AA1"/>
    <w:rsid w:val="00876FD4"/>
    <w:pPr>
      <w:ind w:left="720"/>
      <w:contextualSpacing/>
    </w:pPr>
    <w:rPr>
      <w:rFonts w:eastAsiaTheme="minorHAnsi"/>
    </w:rPr>
  </w:style>
  <w:style w:type="paragraph" w:customStyle="1" w:styleId="C65B228888BA430FA6495F1B28E6AFD4">
    <w:name w:val="C65B228888BA430FA6495F1B28E6AFD4"/>
    <w:rsid w:val="00876FD4"/>
    <w:pPr>
      <w:ind w:left="720"/>
      <w:contextualSpacing/>
    </w:pPr>
    <w:rPr>
      <w:rFonts w:eastAsiaTheme="minorHAnsi"/>
    </w:rPr>
  </w:style>
  <w:style w:type="paragraph" w:customStyle="1" w:styleId="D38F547783174E798FDBD9A1657D06C4">
    <w:name w:val="D38F547783174E798FDBD9A1657D06C4"/>
    <w:rsid w:val="00876FD4"/>
    <w:rPr>
      <w:rFonts w:eastAsiaTheme="minorHAnsi"/>
    </w:rPr>
  </w:style>
  <w:style w:type="paragraph" w:customStyle="1" w:styleId="BF5F31A6ADE9485B8B4C9610C128DD4C">
    <w:name w:val="BF5F31A6ADE9485B8B4C9610C128DD4C"/>
    <w:rsid w:val="00876FD4"/>
    <w:rPr>
      <w:rFonts w:eastAsiaTheme="minorHAnsi"/>
    </w:rPr>
  </w:style>
  <w:style w:type="paragraph" w:customStyle="1" w:styleId="CFC713A928854CBA8745EE90F1B3056F1">
    <w:name w:val="CFC713A928854CBA8745EE90F1B3056F1"/>
    <w:rsid w:val="00876FD4"/>
    <w:rPr>
      <w:rFonts w:eastAsiaTheme="minorHAnsi"/>
    </w:rPr>
  </w:style>
  <w:style w:type="paragraph" w:customStyle="1" w:styleId="D85D0FA8D141445B9B5CCCE405626D5A">
    <w:name w:val="D85D0FA8D141445B9B5CCCE405626D5A"/>
    <w:rsid w:val="00876FD4"/>
    <w:rPr>
      <w:rFonts w:eastAsiaTheme="minorHAnsi"/>
    </w:rPr>
  </w:style>
  <w:style w:type="paragraph" w:customStyle="1" w:styleId="75FBA5F1C3D74AABB246EA0F9B64C1D4">
    <w:name w:val="75FBA5F1C3D74AABB246EA0F9B64C1D4"/>
    <w:rsid w:val="00876FD4"/>
    <w:rPr>
      <w:rFonts w:eastAsiaTheme="minorHAnsi"/>
    </w:rPr>
  </w:style>
  <w:style w:type="paragraph" w:customStyle="1" w:styleId="BD7C33861D824E7F9CE748AAC16118081">
    <w:name w:val="BD7C33861D824E7F9CE748AAC16118081"/>
    <w:rsid w:val="00876FD4"/>
    <w:rPr>
      <w:rFonts w:eastAsiaTheme="minorHAnsi"/>
    </w:rPr>
  </w:style>
  <w:style w:type="paragraph" w:customStyle="1" w:styleId="42BE929F90714542B497328BD1144A0E1">
    <w:name w:val="42BE929F90714542B497328BD1144A0E1"/>
    <w:rsid w:val="00876FD4"/>
    <w:pPr>
      <w:ind w:left="720"/>
      <w:contextualSpacing/>
    </w:pPr>
    <w:rPr>
      <w:rFonts w:eastAsiaTheme="minorHAnsi"/>
    </w:rPr>
  </w:style>
  <w:style w:type="paragraph" w:customStyle="1" w:styleId="D4B8C9605D0B4E588EACA83E207D1F161">
    <w:name w:val="D4B8C9605D0B4E588EACA83E207D1F161"/>
    <w:rsid w:val="00876FD4"/>
    <w:rPr>
      <w:rFonts w:eastAsiaTheme="minorHAnsi"/>
    </w:rPr>
  </w:style>
  <w:style w:type="paragraph" w:customStyle="1" w:styleId="B3768F824409455BB84CC6C8CA2D56F61">
    <w:name w:val="B3768F824409455BB84CC6C8CA2D56F61"/>
    <w:rsid w:val="00876FD4"/>
    <w:pPr>
      <w:ind w:left="720"/>
      <w:contextualSpacing/>
    </w:pPr>
    <w:rPr>
      <w:rFonts w:eastAsiaTheme="minorHAnsi"/>
    </w:rPr>
  </w:style>
  <w:style w:type="paragraph" w:customStyle="1" w:styleId="05E5A301E49648B284415F2571DE30B71">
    <w:name w:val="05E5A301E49648B284415F2571DE30B71"/>
    <w:rsid w:val="00876FD4"/>
    <w:rPr>
      <w:rFonts w:eastAsiaTheme="minorHAnsi"/>
    </w:rPr>
  </w:style>
  <w:style w:type="paragraph" w:customStyle="1" w:styleId="29200264AD444E22B5ECB0B7D14BF503">
    <w:name w:val="29200264AD444E22B5ECB0B7D14BF503"/>
    <w:rsid w:val="00876FD4"/>
    <w:rPr>
      <w:rFonts w:eastAsiaTheme="minorHAnsi"/>
    </w:rPr>
  </w:style>
  <w:style w:type="paragraph" w:customStyle="1" w:styleId="E338E413017A492CB2E23C7637C1AEE2">
    <w:name w:val="E338E413017A492CB2E23C7637C1AEE2"/>
    <w:rsid w:val="00876FD4"/>
    <w:rPr>
      <w:rFonts w:eastAsiaTheme="minorHAnsi"/>
    </w:rPr>
  </w:style>
  <w:style w:type="paragraph" w:customStyle="1" w:styleId="69AE1EE72B5E4FACBAB2F1F30A29B6F5">
    <w:name w:val="69AE1EE72B5E4FACBAB2F1F30A29B6F5"/>
    <w:rsid w:val="00876FD4"/>
    <w:rPr>
      <w:rFonts w:eastAsiaTheme="minorHAnsi"/>
    </w:rPr>
  </w:style>
  <w:style w:type="paragraph" w:customStyle="1" w:styleId="14C0023B34FD4D11AF2AB9E04ACD929A1">
    <w:name w:val="14C0023B34FD4D11AF2AB9E04ACD929A1"/>
    <w:rsid w:val="00876FD4"/>
    <w:rPr>
      <w:rFonts w:eastAsiaTheme="minorHAnsi"/>
    </w:rPr>
  </w:style>
  <w:style w:type="paragraph" w:customStyle="1" w:styleId="B4A8AB84AF4D4A0A9D0BEBBAF0B37EE6">
    <w:name w:val="B4A8AB84AF4D4A0A9D0BEBBAF0B37EE6"/>
    <w:rsid w:val="00876FD4"/>
    <w:rPr>
      <w:rFonts w:eastAsiaTheme="minorHAnsi"/>
    </w:rPr>
  </w:style>
  <w:style w:type="paragraph" w:customStyle="1" w:styleId="E8232108E509422E931D185F9B2F063C1">
    <w:name w:val="E8232108E509422E931D185F9B2F063C1"/>
    <w:rsid w:val="00876FD4"/>
    <w:rPr>
      <w:rFonts w:eastAsiaTheme="minorHAnsi"/>
    </w:rPr>
  </w:style>
  <w:style w:type="paragraph" w:customStyle="1" w:styleId="0CF518850A5F44ADBB17B07AE4DD822F">
    <w:name w:val="0CF518850A5F44ADBB17B07AE4DD822F"/>
    <w:rsid w:val="00876FD4"/>
    <w:rPr>
      <w:rFonts w:eastAsiaTheme="minorHAnsi"/>
    </w:rPr>
  </w:style>
  <w:style w:type="paragraph" w:customStyle="1" w:styleId="532E4761FF0D43548AFBF9C211DC873C1">
    <w:name w:val="532E4761FF0D43548AFBF9C211DC873C1"/>
    <w:rsid w:val="00876FD4"/>
    <w:rPr>
      <w:rFonts w:eastAsiaTheme="minorHAnsi"/>
    </w:rPr>
  </w:style>
  <w:style w:type="paragraph" w:customStyle="1" w:styleId="A26CFF15A42B4C238C051B560EABA70E1">
    <w:name w:val="A26CFF15A42B4C238C051B560EABA70E1"/>
    <w:rsid w:val="00876FD4"/>
    <w:rPr>
      <w:rFonts w:eastAsiaTheme="minorHAnsi"/>
    </w:rPr>
  </w:style>
  <w:style w:type="paragraph" w:customStyle="1" w:styleId="896E4B02722E47219794A8906DCCECBA">
    <w:name w:val="896E4B02722E47219794A8906DCCECBA"/>
    <w:rsid w:val="00876FD4"/>
    <w:rPr>
      <w:rFonts w:eastAsiaTheme="minorHAnsi"/>
    </w:rPr>
  </w:style>
  <w:style w:type="paragraph" w:customStyle="1" w:styleId="B393DED11E8A4A57A77EED01DF1356C8">
    <w:name w:val="B393DED11E8A4A57A77EED01DF1356C8"/>
    <w:rsid w:val="00876FD4"/>
    <w:rPr>
      <w:rFonts w:eastAsiaTheme="minorHAnsi"/>
    </w:rPr>
  </w:style>
  <w:style w:type="paragraph" w:customStyle="1" w:styleId="2E45EA7671B8432890D79882C96FD7BF">
    <w:name w:val="2E45EA7671B8432890D79882C96FD7BF"/>
    <w:rsid w:val="00876FD4"/>
    <w:rPr>
      <w:rFonts w:eastAsiaTheme="minorHAnsi"/>
    </w:rPr>
  </w:style>
  <w:style w:type="paragraph" w:customStyle="1" w:styleId="EEFA5BF4611242C1967090215E1E875E">
    <w:name w:val="EEFA5BF4611242C1967090215E1E875E"/>
    <w:rsid w:val="00876FD4"/>
    <w:rPr>
      <w:rFonts w:eastAsiaTheme="minorHAnsi"/>
    </w:rPr>
  </w:style>
  <w:style w:type="paragraph" w:customStyle="1" w:styleId="E4432D48B7944DE8B380FB856FE8310D1">
    <w:name w:val="E4432D48B7944DE8B380FB856FE8310D1"/>
    <w:rsid w:val="00876FD4"/>
    <w:rPr>
      <w:rFonts w:eastAsiaTheme="minorHAnsi"/>
    </w:rPr>
  </w:style>
  <w:style w:type="paragraph" w:customStyle="1" w:styleId="63ACB682002240ECB24D270191B24B2B1">
    <w:name w:val="63ACB682002240ECB24D270191B24B2B1"/>
    <w:rsid w:val="00876FD4"/>
    <w:rPr>
      <w:rFonts w:eastAsiaTheme="minorHAnsi"/>
    </w:rPr>
  </w:style>
  <w:style w:type="paragraph" w:customStyle="1" w:styleId="DDEFF8BAA8EE434F86A3E3270AD04359">
    <w:name w:val="DDEFF8BAA8EE434F86A3E3270AD04359"/>
    <w:rsid w:val="00876FD4"/>
    <w:rPr>
      <w:rFonts w:eastAsiaTheme="minorHAnsi"/>
    </w:rPr>
  </w:style>
  <w:style w:type="paragraph" w:customStyle="1" w:styleId="3E8CAE33C1EB482A948396F961513E3F">
    <w:name w:val="3E8CAE33C1EB482A948396F961513E3F"/>
    <w:rsid w:val="00876FD4"/>
    <w:rPr>
      <w:rFonts w:eastAsiaTheme="minorHAnsi"/>
    </w:rPr>
  </w:style>
  <w:style w:type="paragraph" w:customStyle="1" w:styleId="D575090D386A4F78BF25962C3051A560">
    <w:name w:val="D575090D386A4F78BF25962C3051A560"/>
    <w:rsid w:val="00876FD4"/>
    <w:rPr>
      <w:rFonts w:eastAsiaTheme="minorHAnsi"/>
    </w:rPr>
  </w:style>
  <w:style w:type="paragraph" w:customStyle="1" w:styleId="E9E57CFBD783490DA68D5EE90939AA0F">
    <w:name w:val="E9E57CFBD783490DA68D5EE90939AA0F"/>
    <w:rsid w:val="00876FD4"/>
    <w:rPr>
      <w:rFonts w:eastAsiaTheme="minorHAnsi"/>
    </w:rPr>
  </w:style>
  <w:style w:type="paragraph" w:customStyle="1" w:styleId="417374FE67B9439BB3DA12F9B49551F0">
    <w:name w:val="417374FE67B9439BB3DA12F9B49551F0"/>
    <w:rsid w:val="00876FD4"/>
    <w:rPr>
      <w:rFonts w:eastAsiaTheme="minorHAnsi"/>
    </w:rPr>
  </w:style>
  <w:style w:type="paragraph" w:customStyle="1" w:styleId="2EC0772F48C84EC28C1B96CA965871FC">
    <w:name w:val="2EC0772F48C84EC28C1B96CA965871FC"/>
    <w:rsid w:val="00876FD4"/>
    <w:rPr>
      <w:rFonts w:eastAsiaTheme="minorHAnsi"/>
    </w:rPr>
  </w:style>
  <w:style w:type="paragraph" w:customStyle="1" w:styleId="B3F729A6AA65475AB14D58565EA60280">
    <w:name w:val="B3F729A6AA65475AB14D58565EA60280"/>
    <w:rsid w:val="00876FD4"/>
    <w:rPr>
      <w:rFonts w:eastAsiaTheme="minorHAnsi"/>
    </w:rPr>
  </w:style>
  <w:style w:type="paragraph" w:customStyle="1" w:styleId="2CD9FE1AF7A74DD685C27B350812641F">
    <w:name w:val="2CD9FE1AF7A74DD685C27B350812641F"/>
    <w:rsid w:val="00876FD4"/>
    <w:rPr>
      <w:rFonts w:eastAsiaTheme="minorHAnsi"/>
    </w:rPr>
  </w:style>
  <w:style w:type="paragraph" w:customStyle="1" w:styleId="3296E27249DB4260A35CFAC7FC1B5AD7">
    <w:name w:val="3296E27249DB4260A35CFAC7FC1B5AD7"/>
    <w:rsid w:val="00876FD4"/>
    <w:rPr>
      <w:rFonts w:eastAsiaTheme="minorHAnsi"/>
    </w:rPr>
  </w:style>
  <w:style w:type="paragraph" w:customStyle="1" w:styleId="EC304E6419D14A1F870FC250703ED22F">
    <w:name w:val="EC304E6419D14A1F870FC250703ED22F"/>
    <w:rsid w:val="00876FD4"/>
    <w:rPr>
      <w:rFonts w:eastAsiaTheme="minorHAnsi"/>
    </w:rPr>
  </w:style>
  <w:style w:type="paragraph" w:customStyle="1" w:styleId="008E402ECDBF425495B62A860ED5C540">
    <w:name w:val="008E402ECDBF425495B62A860ED5C540"/>
    <w:rsid w:val="00876FD4"/>
    <w:rPr>
      <w:rFonts w:eastAsiaTheme="minorHAnsi"/>
    </w:rPr>
  </w:style>
  <w:style w:type="paragraph" w:customStyle="1" w:styleId="3D851344A53A4A7A8FEE5AF67D489AC1">
    <w:name w:val="3D851344A53A4A7A8FEE5AF67D489AC1"/>
    <w:rsid w:val="00876FD4"/>
    <w:rPr>
      <w:rFonts w:eastAsiaTheme="minorHAnsi"/>
    </w:rPr>
  </w:style>
  <w:style w:type="paragraph" w:customStyle="1" w:styleId="67C5B0AA075A4B63AA65DE64E60DCA7E">
    <w:name w:val="67C5B0AA075A4B63AA65DE64E60DCA7E"/>
    <w:rsid w:val="00876FD4"/>
    <w:rPr>
      <w:rFonts w:eastAsiaTheme="minorHAnsi"/>
    </w:rPr>
  </w:style>
  <w:style w:type="paragraph" w:customStyle="1" w:styleId="2ED27A92CD2F4DC687327E3DA1690ED4">
    <w:name w:val="2ED27A92CD2F4DC687327E3DA1690ED4"/>
    <w:rsid w:val="00876FD4"/>
    <w:rPr>
      <w:rFonts w:eastAsiaTheme="minorHAnsi"/>
    </w:rPr>
  </w:style>
  <w:style w:type="paragraph" w:customStyle="1" w:styleId="E6228944B92D4F0C8EEF624182215DE6">
    <w:name w:val="E6228944B92D4F0C8EEF624182215DE6"/>
    <w:rsid w:val="00876FD4"/>
    <w:rPr>
      <w:rFonts w:eastAsiaTheme="minorHAnsi"/>
    </w:rPr>
  </w:style>
  <w:style w:type="paragraph" w:customStyle="1" w:styleId="94FD3FA2978E4E2786A840CC0604E8A8">
    <w:name w:val="94FD3FA2978E4E2786A840CC0604E8A8"/>
    <w:rsid w:val="00876FD4"/>
    <w:rPr>
      <w:rFonts w:eastAsiaTheme="minorHAnsi"/>
    </w:rPr>
  </w:style>
  <w:style w:type="paragraph" w:customStyle="1" w:styleId="EFF91C5083AB4C13B385905DA53B49611">
    <w:name w:val="EFF91C5083AB4C13B385905DA53B49611"/>
    <w:rsid w:val="00876FD4"/>
    <w:rPr>
      <w:rFonts w:eastAsiaTheme="minorHAnsi"/>
    </w:rPr>
  </w:style>
  <w:style w:type="paragraph" w:customStyle="1" w:styleId="5C6AA2E862554F369C861BA93B208C551">
    <w:name w:val="5C6AA2E862554F369C861BA93B208C551"/>
    <w:rsid w:val="00876FD4"/>
    <w:rPr>
      <w:rFonts w:eastAsiaTheme="minorHAnsi"/>
    </w:rPr>
  </w:style>
  <w:style w:type="paragraph" w:customStyle="1" w:styleId="BD3396D93E194452BE600CEEEE98B217">
    <w:name w:val="BD3396D93E194452BE600CEEEE98B217"/>
    <w:rsid w:val="00876FD4"/>
    <w:rPr>
      <w:rFonts w:eastAsiaTheme="minorHAnsi"/>
    </w:rPr>
  </w:style>
  <w:style w:type="paragraph" w:customStyle="1" w:styleId="C9642D988F634DB293B024D99874A1CD1">
    <w:name w:val="C9642D988F634DB293B024D99874A1CD1"/>
    <w:rsid w:val="00876FD4"/>
    <w:rPr>
      <w:rFonts w:eastAsiaTheme="minorHAnsi"/>
    </w:rPr>
  </w:style>
  <w:style w:type="paragraph" w:customStyle="1" w:styleId="3C6AA51895D14BC580560A6A644EFDD1">
    <w:name w:val="3C6AA51895D14BC580560A6A644EFDD1"/>
    <w:rPr>
      <w:kern w:val="2"/>
      <w14:ligatures w14:val="standardContextual"/>
    </w:rPr>
  </w:style>
  <w:style w:type="paragraph" w:customStyle="1" w:styleId="39CC6C7825204426ADF925B181E5E659">
    <w:name w:val="39CC6C7825204426ADF925B181E5E659"/>
    <w:rPr>
      <w:kern w:val="2"/>
      <w14:ligatures w14:val="standardContextual"/>
    </w:rPr>
  </w:style>
  <w:style w:type="paragraph" w:customStyle="1" w:styleId="56BAA895C8844C9A96AE0672123EB605">
    <w:name w:val="56BAA895C8844C9A96AE0672123EB605"/>
    <w:rPr>
      <w:kern w:val="2"/>
      <w14:ligatures w14:val="standardContextual"/>
    </w:rPr>
  </w:style>
  <w:style w:type="paragraph" w:customStyle="1" w:styleId="72035A2A4E5B475E820A882F6AC971DA">
    <w:name w:val="72035A2A4E5B475E820A882F6AC971DA"/>
    <w:rPr>
      <w:kern w:val="2"/>
      <w14:ligatures w14:val="standardContextual"/>
    </w:rPr>
  </w:style>
  <w:style w:type="paragraph" w:customStyle="1" w:styleId="BB5E2B56365F4BDAB9046A7ECB8E7CBE">
    <w:name w:val="BB5E2B56365F4BDAB9046A7ECB8E7CBE"/>
    <w:rPr>
      <w:kern w:val="2"/>
      <w14:ligatures w14:val="standardContextual"/>
    </w:rPr>
  </w:style>
  <w:style w:type="paragraph" w:customStyle="1" w:styleId="187978BF9CDA43E08FA1509F5A5AA506">
    <w:name w:val="187978BF9CDA43E08FA1509F5A5AA506"/>
    <w:pPr>
      <w:spacing w:line="278" w:lineRule="auto"/>
    </w:pPr>
    <w:rPr>
      <w:kern w:val="2"/>
      <w:sz w:val="24"/>
      <w:szCs w:val="24"/>
      <w14:ligatures w14:val="standardContextual"/>
    </w:rPr>
  </w:style>
  <w:style w:type="paragraph" w:customStyle="1" w:styleId="2F9636BD50BE4F21BB3EBBF99A5B97A3">
    <w:name w:val="2F9636BD50BE4F21BB3EBBF99A5B97A3"/>
    <w:pPr>
      <w:spacing w:line="278" w:lineRule="auto"/>
    </w:pPr>
    <w:rPr>
      <w:kern w:val="2"/>
      <w:sz w:val="24"/>
      <w:szCs w:val="24"/>
      <w14:ligatures w14:val="standardContextual"/>
    </w:rPr>
  </w:style>
  <w:style w:type="paragraph" w:customStyle="1" w:styleId="FA1B1212EF96405B91F8F2DC58E9E369">
    <w:name w:val="FA1B1212EF96405B91F8F2DC58E9E369"/>
    <w:rsid w:val="00803C1D"/>
    <w:rPr>
      <w:kern w:val="2"/>
      <w14:ligatures w14:val="standardContextual"/>
    </w:rPr>
  </w:style>
  <w:style w:type="paragraph" w:customStyle="1" w:styleId="A59B7EC5E0544D28807A46FA306ABB31">
    <w:name w:val="A59B7EC5E0544D28807A46FA306ABB31"/>
    <w:rsid w:val="00803C1D"/>
    <w:rPr>
      <w:kern w:val="2"/>
      <w14:ligatures w14:val="standardContextual"/>
    </w:rPr>
  </w:style>
  <w:style w:type="paragraph" w:customStyle="1" w:styleId="E819C2A3055348D891B885AF8F4081D5">
    <w:name w:val="E819C2A3055348D891B885AF8F4081D5"/>
    <w:rsid w:val="00803C1D"/>
    <w:rPr>
      <w:kern w:val="2"/>
      <w14:ligatures w14:val="standardContextual"/>
    </w:rPr>
  </w:style>
  <w:style w:type="paragraph" w:customStyle="1" w:styleId="51AC49C79B3E4211991B155C37298085">
    <w:name w:val="51AC49C79B3E4211991B155C37298085"/>
    <w:rsid w:val="00803C1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6B77A4D70EEE4F91D131F212879179" ma:contentTypeVersion="12" ma:contentTypeDescription="Create a new document." ma:contentTypeScope="" ma:versionID="8e0a9226c7941d60415a1f814aeff55e">
  <xsd:schema xmlns:xsd="http://www.w3.org/2001/XMLSchema" xmlns:xs="http://www.w3.org/2001/XMLSchema" xmlns:p="http://schemas.microsoft.com/office/2006/metadata/properties" xmlns:ns2="d824d7ea-b1a0-4490-8956-f54ec5d2593a" xmlns:ns3="86a8d7a9-402f-47ec-87f6-ed1376ea286f" xmlns:ns4="a33b46ca-3402-4ca8-b2f5-0de19f83a984" targetNamespace="http://schemas.microsoft.com/office/2006/metadata/properties" ma:root="true" ma:fieldsID="750101310b1d7aca08073f2d51c321be" ns2:_="" ns3:_="" ns4:_="">
    <xsd:import namespace="d824d7ea-b1a0-4490-8956-f54ec5d2593a"/>
    <xsd:import namespace="86a8d7a9-402f-47ec-87f6-ed1376ea286f"/>
    <xsd:import namespace="a33b46ca-3402-4ca8-b2f5-0de19f83a9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24d7ea-b1a0-4490-8956-f54ec5d259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0fecf25-3a11-4003-9cca-0804a470c7c8"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a8d7a9-402f-47ec-87f6-ed1376ea28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3b46ca-3402-4ca8-b2f5-0de19f83a984"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ab96859-7ca3-40c0-afa6-45b51eb1d6f4}" ma:internalName="TaxCatchAll" ma:showField="CatchAllData" ma:web="86a8d7a9-402f-47ec-87f6-ed1376ea28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6a8d7a9-402f-47ec-87f6-ed1376ea286f">
      <UserInfo>
        <DisplayName>Enderle, Laura</DisplayName>
        <AccountId>39</AccountId>
        <AccountType/>
      </UserInfo>
    </SharedWithUsers>
    <lcf76f155ced4ddcb4097134ff3c332f xmlns="d824d7ea-b1a0-4490-8956-f54ec5d2593a">
      <Terms xmlns="http://schemas.microsoft.com/office/infopath/2007/PartnerControls"/>
    </lcf76f155ced4ddcb4097134ff3c332f>
    <TaxCatchAll xmlns="a33b46ca-3402-4ca8-b2f5-0de19f83a98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D0CEA4-C7B4-40AC-AF49-48A887479D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24d7ea-b1a0-4490-8956-f54ec5d2593a"/>
    <ds:schemaRef ds:uri="86a8d7a9-402f-47ec-87f6-ed1376ea286f"/>
    <ds:schemaRef ds:uri="a33b46ca-3402-4ca8-b2f5-0de19f83a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4156AB-29D0-4068-B61F-2F156EB32FE4}">
  <ds:schemaRefs>
    <ds:schemaRef ds:uri="d824d7ea-b1a0-4490-8956-f54ec5d2593a"/>
    <ds:schemaRef ds:uri="http://purl.org/dc/terms/"/>
    <ds:schemaRef ds:uri="86a8d7a9-402f-47ec-87f6-ed1376ea286f"/>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http://www.w3.org/XML/1998/namespace"/>
    <ds:schemaRef ds:uri="a33b46ca-3402-4ca8-b2f5-0de19f83a984"/>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63</TotalTime>
  <Pages>13</Pages>
  <Words>4038</Words>
  <Characters>23021</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5</CharactersWithSpaces>
  <SharedDoc>false</SharedDoc>
  <HLinks>
    <vt:vector size="30" baseType="variant">
      <vt:variant>
        <vt:i4>7733303</vt:i4>
      </vt:variant>
      <vt:variant>
        <vt:i4>9</vt:i4>
      </vt:variant>
      <vt:variant>
        <vt:i4>0</vt:i4>
      </vt:variant>
      <vt:variant>
        <vt:i4>5</vt:i4>
      </vt:variant>
      <vt:variant>
        <vt:lpwstr>https://www.austinecho.org/wp-content/uploads/2022/08/ECHO-HMIS-Policies-and-Procedures-Manual-8.1.2022-Updated.pdf</vt:lpwstr>
      </vt:variant>
      <vt:variant>
        <vt:lpwstr/>
      </vt:variant>
      <vt:variant>
        <vt:i4>5111885</vt:i4>
      </vt:variant>
      <vt:variant>
        <vt:i4>6</vt:i4>
      </vt:variant>
      <vt:variant>
        <vt:i4>0</vt:i4>
      </vt:variant>
      <vt:variant>
        <vt:i4>5</vt:i4>
      </vt:variant>
      <vt:variant>
        <vt:lpwstr>https://endhomelessness.org/resource/huds-equal-access-rule/</vt:lpwstr>
      </vt:variant>
      <vt:variant>
        <vt:lpwstr/>
      </vt:variant>
      <vt:variant>
        <vt:i4>983043</vt:i4>
      </vt:variant>
      <vt:variant>
        <vt:i4>3</vt:i4>
      </vt:variant>
      <vt:variant>
        <vt:i4>0</vt:i4>
      </vt:variant>
      <vt:variant>
        <vt:i4>5</vt:i4>
      </vt:variant>
      <vt:variant>
        <vt:lpwstr>https://www.austintexas.gov/sites/default/files/files/Health/Social Services/INSURANCE Requirements- Soc Serv contracts (Rev 04-2019).pdf</vt:lpwstr>
      </vt:variant>
      <vt:variant>
        <vt:lpwstr/>
      </vt:variant>
      <vt:variant>
        <vt:i4>6225978</vt:i4>
      </vt:variant>
      <vt:variant>
        <vt:i4>3</vt:i4>
      </vt:variant>
      <vt:variant>
        <vt:i4>0</vt:i4>
      </vt:variant>
      <vt:variant>
        <vt:i4>5</vt:i4>
      </vt:variant>
      <vt:variant>
        <vt:lpwstr>mailto:Neil.Hackett@austintexas.gov</vt:lpwstr>
      </vt:variant>
      <vt:variant>
        <vt:lpwstr/>
      </vt:variant>
      <vt:variant>
        <vt:i4>3211356</vt:i4>
      </vt:variant>
      <vt:variant>
        <vt:i4>0</vt:i4>
      </vt:variant>
      <vt:variant>
        <vt:i4>0</vt:i4>
      </vt:variant>
      <vt:variant>
        <vt:i4>5</vt:i4>
      </vt:variant>
      <vt:variant>
        <vt:lpwstr>mailto:Andrew.Willard@austintexa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7</cp:revision>
  <cp:lastPrinted>2020-03-14T09:25:00Z</cp:lastPrinted>
  <dcterms:created xsi:type="dcterms:W3CDTF">2023-10-12T19:58:00Z</dcterms:created>
  <dcterms:modified xsi:type="dcterms:W3CDTF">2023-10-1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6B77A4D70EEE4F91D131F212879179</vt:lpwstr>
  </property>
  <property fmtid="{D5CDD505-2E9C-101B-9397-08002B2CF9AE}" pid="3" name="_dlc_DocIdItemGuid">
    <vt:lpwstr>ae109a7f-2c65-45be-b0d0-ceb191377372</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y fmtid="{D5CDD505-2E9C-101B-9397-08002B2CF9AE}" pid="11" name="GrammarlyDocumentId">
    <vt:lpwstr>2fbd8df9d56a0e5e9ab9ddee8eba56c16c31394c61bd9ae6d4a88c755320f36d</vt:lpwstr>
  </property>
</Properties>
</file>